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  <w:bookmarkStart w:id="0" w:name="_Hlk123678891"/>
      <w:bookmarkEnd w:id="0"/>
    </w:p>
    <w:p w14:paraId="45DE3991" w14:textId="56ACB7DB" w:rsidR="00E81A9A" w:rsidRPr="00715D43" w:rsidRDefault="00E81A9A" w:rsidP="00BB2C4C">
      <w:pPr>
        <w:jc w:val="center"/>
        <w:rPr>
          <w:rFonts w:cstheme="minorHAnsi"/>
        </w:rPr>
      </w:pPr>
    </w:p>
    <w:p w14:paraId="3B161FA8" w14:textId="47A6669C" w:rsidR="00BB2C4C" w:rsidRPr="00715D43" w:rsidRDefault="00BB2C4C" w:rsidP="00BB2C4C">
      <w:pPr>
        <w:jc w:val="center"/>
        <w:rPr>
          <w:rFonts w:cstheme="minorHAnsi"/>
        </w:rPr>
      </w:pPr>
    </w:p>
    <w:p w14:paraId="55BB53E6" w14:textId="537F0BB4" w:rsidR="00BB2C4C" w:rsidRPr="00715D43" w:rsidRDefault="00BB2C4C" w:rsidP="00BB2C4C">
      <w:pPr>
        <w:jc w:val="center"/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0B6EBC2C" w14:textId="77777777" w:rsidR="00E81A9A" w:rsidRPr="00715D43" w:rsidRDefault="00E81A9A" w:rsidP="00BB2C4C">
      <w:pPr>
        <w:jc w:val="center"/>
        <w:rPr>
          <w:rFonts w:cstheme="minorHAnsi"/>
          <w:sz w:val="32"/>
        </w:rPr>
      </w:pPr>
    </w:p>
    <w:p w14:paraId="5D2539AA" w14:textId="20DE2E52" w:rsidR="00BB2C4C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 w:rsidRPr="00715D43">
        <w:rPr>
          <w:rFonts w:cstheme="minorHAnsi"/>
          <w:b/>
          <w:color w:val="000000" w:themeColor="text1"/>
          <w:sz w:val="48"/>
          <w:szCs w:val="40"/>
        </w:rPr>
        <w:t>Relatório de Pro</w:t>
      </w:r>
      <w:r w:rsidR="001E3803">
        <w:rPr>
          <w:rFonts w:cstheme="minorHAnsi"/>
          <w:b/>
          <w:color w:val="000000" w:themeColor="text1"/>
          <w:sz w:val="48"/>
          <w:szCs w:val="40"/>
        </w:rPr>
        <w:t>j</w:t>
      </w:r>
      <w:r w:rsidRPr="00715D43">
        <w:rPr>
          <w:rFonts w:cstheme="minorHAnsi"/>
          <w:b/>
          <w:color w:val="000000" w:themeColor="text1"/>
          <w:sz w:val="48"/>
          <w:szCs w:val="40"/>
        </w:rPr>
        <w:t>eto</w:t>
      </w:r>
    </w:p>
    <w:p w14:paraId="16540ED1" w14:textId="4DFED938" w:rsidR="00D50A75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8"/>
          <w:szCs w:val="40"/>
        </w:rPr>
        <w:t>Programação</w:t>
      </w:r>
    </w:p>
    <w:p w14:paraId="366A0FAD" w14:textId="7EDDE3FC" w:rsidR="00BB2C4C" w:rsidRPr="00715D43" w:rsidRDefault="00D50A75" w:rsidP="00BB2C4C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color w:val="000000" w:themeColor="text1"/>
          <w:sz w:val="40"/>
          <w:szCs w:val="40"/>
        </w:rPr>
        <w:t>Avaliação Periódica</w:t>
      </w:r>
      <w:r w:rsidR="00BE6297">
        <w:rPr>
          <w:rFonts w:cstheme="minorHAnsi"/>
          <w:b/>
          <w:color w:val="000000" w:themeColor="text1"/>
          <w:sz w:val="40"/>
          <w:szCs w:val="40"/>
        </w:rPr>
        <w:t xml:space="preserve"> 3</w:t>
      </w:r>
      <w:r>
        <w:rPr>
          <w:rFonts w:cstheme="minorHAnsi"/>
          <w:b/>
          <w:color w:val="000000" w:themeColor="text1"/>
          <w:sz w:val="40"/>
          <w:szCs w:val="40"/>
        </w:rPr>
        <w:t xml:space="preserve"> </w:t>
      </w:r>
    </w:p>
    <w:p w14:paraId="0D20A227" w14:textId="5C2329C9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1D538EB4" w14:textId="4ADD1AA4" w:rsidR="00BB2C4C" w:rsidRPr="00715D43" w:rsidRDefault="00BB2C4C" w:rsidP="00BB2C4C">
      <w:pPr>
        <w:spacing w:line="276" w:lineRule="auto"/>
        <w:jc w:val="center"/>
        <w:rPr>
          <w:rFonts w:cstheme="minorHAnsi"/>
          <w:b/>
          <w:color w:val="000000" w:themeColor="text1"/>
          <w:sz w:val="40"/>
          <w:szCs w:val="40"/>
        </w:rPr>
      </w:pPr>
    </w:p>
    <w:p w14:paraId="5102A9ED" w14:textId="494187EC" w:rsidR="00BB2C4C" w:rsidRPr="00715D43" w:rsidRDefault="00BB2C4C" w:rsidP="00BB2C4C">
      <w:pPr>
        <w:spacing w:after="0"/>
        <w:jc w:val="center"/>
        <w:rPr>
          <w:rFonts w:cstheme="minorHAnsi"/>
          <w:b/>
          <w:color w:val="000000" w:themeColor="text1"/>
          <w:szCs w:val="24"/>
        </w:rPr>
      </w:pPr>
      <w:r w:rsidRPr="00715D43">
        <w:rPr>
          <w:rFonts w:cstheme="minorHAnsi"/>
          <w:b/>
          <w:color w:val="000000" w:themeColor="text1"/>
          <w:szCs w:val="24"/>
        </w:rPr>
        <w:t>Autor</w:t>
      </w:r>
      <w:r w:rsidR="00490495">
        <w:rPr>
          <w:rFonts w:cstheme="minorHAnsi"/>
          <w:b/>
          <w:color w:val="000000" w:themeColor="text1"/>
          <w:szCs w:val="24"/>
        </w:rPr>
        <w:t>es</w:t>
      </w:r>
      <w:r w:rsidRPr="00715D43">
        <w:rPr>
          <w:rFonts w:cstheme="minorHAnsi"/>
          <w:b/>
          <w:color w:val="000000" w:themeColor="text1"/>
          <w:szCs w:val="24"/>
        </w:rPr>
        <w:t>:</w:t>
      </w:r>
    </w:p>
    <w:p w14:paraId="6E3DD01F" w14:textId="35E53F5A" w:rsidR="00BB2C4C" w:rsidRDefault="00BE6297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Karine Aparecida Braga Florêncio</w:t>
      </w:r>
      <w:r w:rsidR="004514FE">
        <w:rPr>
          <w:rFonts w:cstheme="minorHAnsi"/>
          <w:color w:val="000000" w:themeColor="text1"/>
          <w:szCs w:val="24"/>
        </w:rPr>
        <w:t xml:space="preserve"> </w:t>
      </w:r>
      <w:r w:rsidR="001607CE">
        <w:rPr>
          <w:rFonts w:cstheme="minorHAnsi"/>
          <w:color w:val="000000" w:themeColor="text1"/>
          <w:szCs w:val="24"/>
        </w:rPr>
        <w:t>–</w:t>
      </w:r>
      <w:r w:rsidR="004514FE">
        <w:rPr>
          <w:rFonts w:cstheme="minorHAnsi"/>
          <w:color w:val="000000" w:themeColor="text1"/>
          <w:szCs w:val="24"/>
        </w:rPr>
        <w:t xml:space="preserve"> </w:t>
      </w:r>
      <w:r w:rsidR="001607CE">
        <w:rPr>
          <w:rFonts w:cstheme="minorHAnsi"/>
          <w:color w:val="000000" w:themeColor="text1"/>
          <w:szCs w:val="24"/>
        </w:rPr>
        <w:t>a2021106016</w:t>
      </w:r>
    </w:p>
    <w:p w14:paraId="4344E3AF" w14:textId="47250307" w:rsidR="00490495" w:rsidRPr="00715D43" w:rsidRDefault="00490495" w:rsidP="00BB2C4C">
      <w:pPr>
        <w:spacing w:after="0"/>
        <w:jc w:val="center"/>
        <w:rPr>
          <w:rFonts w:cstheme="minorHAnsi"/>
          <w:color w:val="000000" w:themeColor="text1"/>
          <w:szCs w:val="24"/>
        </w:rPr>
      </w:pPr>
      <w:r>
        <w:rPr>
          <w:rFonts w:cstheme="minorHAnsi"/>
          <w:color w:val="000000" w:themeColor="text1"/>
          <w:szCs w:val="24"/>
        </w:rPr>
        <w:t>Nuno</w:t>
      </w:r>
      <w:r w:rsidR="009863E5">
        <w:rPr>
          <w:rFonts w:cstheme="minorHAnsi"/>
          <w:color w:val="000000" w:themeColor="text1"/>
          <w:szCs w:val="24"/>
        </w:rPr>
        <w:t xml:space="preserve"> Miguel Santos Lopes – a2020126392</w:t>
      </w:r>
    </w:p>
    <w:p w14:paraId="32359583" w14:textId="25BDB0D2" w:rsidR="00E81A9A" w:rsidRPr="00715D43" w:rsidRDefault="00E81A9A" w:rsidP="00BB2C4C">
      <w:pPr>
        <w:jc w:val="center"/>
        <w:rPr>
          <w:rFonts w:cstheme="minorHAnsi"/>
        </w:rPr>
      </w:pPr>
    </w:p>
    <w:p w14:paraId="4CB59EE7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6E9DD55D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380F3BA2" w14:textId="77777777" w:rsidR="00E81A9A" w:rsidRPr="00715D43" w:rsidRDefault="00E81A9A" w:rsidP="00BB2C4C">
      <w:pPr>
        <w:jc w:val="center"/>
        <w:rPr>
          <w:rFonts w:cstheme="minorHAnsi"/>
        </w:rPr>
      </w:pPr>
    </w:p>
    <w:p w14:paraId="420AC96C" w14:textId="60EA0AFE" w:rsidR="00E81A9A" w:rsidRPr="00715D43" w:rsidRDefault="00E81A9A" w:rsidP="00BB2C4C">
      <w:pPr>
        <w:jc w:val="center"/>
        <w:rPr>
          <w:rFonts w:cstheme="minorHAnsi"/>
        </w:rPr>
      </w:pPr>
    </w:p>
    <w:p w14:paraId="04CA9027" w14:textId="6149AD60" w:rsidR="0099736E" w:rsidRDefault="00BB2C4C" w:rsidP="00BB2C4C">
      <w:pPr>
        <w:jc w:val="center"/>
        <w:rPr>
          <w:rFonts w:cstheme="minorHAnsi"/>
          <w:color w:val="000000" w:themeColor="text1"/>
        </w:rPr>
      </w:pPr>
      <w:r w:rsidRPr="00715D43">
        <w:rPr>
          <w:rFonts w:cstheme="minorHAnsi"/>
          <w:b/>
          <w:color w:val="000000" w:themeColor="text1"/>
        </w:rPr>
        <w:t>Data:</w:t>
      </w:r>
      <w:r w:rsidRPr="00715D43">
        <w:rPr>
          <w:rFonts w:cstheme="minorHAnsi"/>
          <w:color w:val="000000" w:themeColor="text1"/>
        </w:rPr>
        <w:t xml:space="preserve"> </w:t>
      </w:r>
      <w:r w:rsidR="00BE6297">
        <w:rPr>
          <w:rFonts w:cstheme="minorHAnsi"/>
          <w:color w:val="000000" w:themeColor="text1"/>
        </w:rPr>
        <w:t>Janeiro de 2023</w:t>
      </w:r>
    </w:p>
    <w:p w14:paraId="7B452718" w14:textId="77777777" w:rsidR="00E93F26" w:rsidRPr="00715D43" w:rsidRDefault="00E93F26" w:rsidP="00E93F26">
      <w:pPr>
        <w:jc w:val="left"/>
        <w:rPr>
          <w:rFonts w:cstheme="minorHAnsi"/>
          <w:color w:val="000000" w:themeColor="text1"/>
        </w:rPr>
      </w:pPr>
    </w:p>
    <w:p w14:paraId="51399218" w14:textId="6C6F83E1" w:rsidR="009E5B76" w:rsidRPr="00715D43" w:rsidRDefault="009E5B76" w:rsidP="0099736E">
      <w:pPr>
        <w:spacing w:after="0"/>
        <w:jc w:val="left"/>
        <w:rPr>
          <w:rFonts w:cstheme="minorHAnsi"/>
          <w:color w:val="000000" w:themeColor="text1"/>
        </w:rPr>
        <w:sectPr w:rsidR="009E5B76" w:rsidRPr="00715D43" w:rsidSect="00E93F26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 w:code="9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</w:p>
    <w:p w14:paraId="70E1799D" w14:textId="14D1E7BA" w:rsidR="00A7074C" w:rsidRPr="00715D43" w:rsidRDefault="006A6E37" w:rsidP="00273100">
      <w:pPr>
        <w:pStyle w:val="Heading0"/>
        <w:rPr>
          <w:rFonts w:cstheme="minorHAnsi"/>
          <w:lang w:val="pt-PT"/>
        </w:rPr>
      </w:pPr>
      <w:bookmarkStart w:id="1" w:name="_Toc124095242"/>
      <w:r w:rsidRPr="00715D43">
        <w:rPr>
          <w:rFonts w:cstheme="minorHAnsi"/>
          <w:lang w:val="pt-PT"/>
        </w:rPr>
        <w:t>Resumo</w:t>
      </w:r>
      <w:bookmarkEnd w:id="1"/>
    </w:p>
    <w:p w14:paraId="6D2897F5" w14:textId="728CB422" w:rsidR="009863E5" w:rsidRPr="009863E5" w:rsidRDefault="00A26237" w:rsidP="00273100">
      <w:r>
        <w:t xml:space="preserve">O relatório </w:t>
      </w:r>
      <w:r w:rsidR="00F27409">
        <w:t xml:space="preserve">documenta </w:t>
      </w:r>
      <w:r w:rsidR="00BC7264">
        <w:t>de forma foi desenvolvido o jogo</w:t>
      </w:r>
      <w:r w:rsidR="003428D5">
        <w:t xml:space="preserve">, </w:t>
      </w:r>
      <w:r w:rsidR="002C6303">
        <w:t xml:space="preserve">ao </w:t>
      </w:r>
      <w:r w:rsidR="002A606C">
        <w:t>explicar</w:t>
      </w:r>
      <w:r w:rsidR="002C6303">
        <w:t xml:space="preserve"> a sua arquitetura </w:t>
      </w:r>
      <w:r w:rsidR="002A606C">
        <w:t xml:space="preserve">e as tecnologias usadas. Também poderá ver que refere </w:t>
      </w:r>
      <w:r w:rsidR="00274D19">
        <w:t>as tomadas de decisão</w:t>
      </w:r>
      <w:r w:rsidR="00612C24">
        <w:t xml:space="preserve"> dos alunos e </w:t>
      </w:r>
      <w:r w:rsidR="001A0D95">
        <w:t xml:space="preserve">quais as suas opiniões relativas </w:t>
      </w:r>
      <w:r w:rsidR="00D54141">
        <w:t>a este projeto</w:t>
      </w:r>
      <w:r w:rsidR="006C5307">
        <w:t>.</w:t>
      </w:r>
    </w:p>
    <w:p w14:paraId="0E26CC2A" w14:textId="77777777" w:rsidR="006A6E37" w:rsidRPr="00715D43" w:rsidRDefault="006A6E37" w:rsidP="00273100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5DCAC7B1" w14:textId="3E2B44F2" w:rsidR="00B474B7" w:rsidRDefault="00B474B7" w:rsidP="00273100">
      <w:r>
        <w:t xml:space="preserve">Algoritmos, Aplicação, Classes, </w:t>
      </w:r>
      <w:r w:rsidR="00EA44EF">
        <w:t xml:space="preserve">Jogo Pygame, Jogo 2D, </w:t>
      </w:r>
      <w:r>
        <w:t>Jogo de tiro</w:t>
      </w:r>
      <w:r w:rsidR="00EA44EF">
        <w:t xml:space="preserve">, </w:t>
      </w:r>
      <w:r>
        <w:t>Linguagem Pyhton, Manual do Utilizador, Menu, Métodos, Multiplayer, NPC</w:t>
      </w:r>
      <w:r w:rsidR="00EA44EF">
        <w:t xml:space="preserve">, </w:t>
      </w:r>
      <w:r>
        <w:t>Pygame para iniciantes, Python, Singleplayer</w:t>
      </w:r>
      <w:r w:rsidR="00EA44EF">
        <w:t>.</w:t>
      </w:r>
    </w:p>
    <w:p w14:paraId="1F5A35E5" w14:textId="77777777" w:rsidR="005E2C6D" w:rsidRDefault="005E2C6D" w:rsidP="00273100"/>
    <w:p w14:paraId="738068C1" w14:textId="4C52D707" w:rsidR="005E2C6D" w:rsidRPr="00715D43" w:rsidRDefault="005E2C6D" w:rsidP="00DC3A15">
      <w:pPr>
        <w:spacing w:after="0"/>
        <w:jc w:val="left"/>
        <w:rPr>
          <w:rFonts w:cstheme="minorHAnsi"/>
          <w:b/>
          <w:sz w:val="40"/>
          <w:szCs w:val="40"/>
        </w:rPr>
        <w:sectPr w:rsidR="005E2C6D" w:rsidRPr="00715D43" w:rsidSect="00E93F26">
          <w:headerReference w:type="default" r:id="rId13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6D6B105" w14:textId="364C0D39" w:rsidR="008570A9" w:rsidRPr="00715D43" w:rsidRDefault="00BB2C4C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t>Índice</w:t>
      </w:r>
    </w:p>
    <w:bookmarkStart w:id="2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Content>
        <w:p w14:paraId="5C61E838" w14:textId="7F75E55D" w:rsidR="001E4120" w:rsidRPr="00715D43" w:rsidRDefault="001E4120" w:rsidP="001E4120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5DB1F4AC" w14:textId="5D15E319" w:rsidR="00A73218" w:rsidRDefault="00F610D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24095242" w:history="1">
            <w:r w:rsidR="00A73218" w:rsidRPr="009562BE">
              <w:rPr>
                <w:rStyle w:val="Hiperligao"/>
                <w:rFonts w:cstheme="minorHAnsi"/>
              </w:rPr>
              <w:t>Resumo</w:t>
            </w:r>
            <w:r w:rsidR="00A73218">
              <w:rPr>
                <w:webHidden/>
              </w:rPr>
              <w:tab/>
            </w:r>
            <w:r w:rsidR="00A73218">
              <w:rPr>
                <w:webHidden/>
              </w:rPr>
              <w:fldChar w:fldCharType="begin"/>
            </w:r>
            <w:r w:rsidR="00A73218">
              <w:rPr>
                <w:webHidden/>
              </w:rPr>
              <w:instrText xml:space="preserve"> PAGEREF _Toc124095242 \h </w:instrText>
            </w:r>
            <w:r w:rsidR="00A73218">
              <w:rPr>
                <w:webHidden/>
              </w:rPr>
            </w:r>
            <w:r w:rsidR="00A73218">
              <w:rPr>
                <w:webHidden/>
              </w:rPr>
              <w:fldChar w:fldCharType="separate"/>
            </w:r>
            <w:r w:rsidR="00A73218">
              <w:rPr>
                <w:webHidden/>
              </w:rPr>
              <w:t>ii</w:t>
            </w:r>
            <w:r w:rsidR="00A73218">
              <w:rPr>
                <w:webHidden/>
              </w:rPr>
              <w:fldChar w:fldCharType="end"/>
            </w:r>
          </w:hyperlink>
        </w:p>
        <w:p w14:paraId="0F04545D" w14:textId="706154B7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43" w:history="1">
            <w:r w:rsidRPr="009562BE">
              <w:rPr>
                <w:rStyle w:val="Hiperligao"/>
                <w:rFonts w:cstheme="minorHAnsi"/>
              </w:rPr>
              <w:t>Lista de Figur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iv</w:t>
            </w:r>
            <w:r>
              <w:rPr>
                <w:webHidden/>
              </w:rPr>
              <w:fldChar w:fldCharType="end"/>
            </w:r>
          </w:hyperlink>
        </w:p>
        <w:p w14:paraId="34251A26" w14:textId="6AD4759C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44" w:history="1">
            <w:r w:rsidRPr="009562BE">
              <w:rPr>
                <w:rStyle w:val="Hiperligao"/>
                <w:rFonts w:cstheme="minorHAnsi"/>
              </w:rPr>
              <w:t>Lista de Acróni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v</w:t>
            </w:r>
            <w:r>
              <w:rPr>
                <w:webHidden/>
              </w:rPr>
              <w:fldChar w:fldCharType="end"/>
            </w:r>
          </w:hyperlink>
        </w:p>
        <w:p w14:paraId="0E68FDA6" w14:textId="698E97B9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45" w:history="1">
            <w:r w:rsidRPr="009562BE">
              <w:rPr>
                <w:rStyle w:val="Hiperligao"/>
                <w:rFonts w:cstheme="minorHAnsi"/>
              </w:rPr>
              <w:t>1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CD7749C" w14:textId="655B6D44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46" w:history="1">
            <w:r w:rsidRPr="009562BE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0A1846D" w14:textId="126A67BE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47" w:history="1">
            <w:r w:rsidRPr="009562BE">
              <w:rPr>
                <w:rStyle w:val="Hiperligao"/>
                <w:lang w:val="pt-BR"/>
              </w:rPr>
              <w:t>2.1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F6217E5" w14:textId="6B1475EA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48" w:history="1">
            <w:r w:rsidRPr="009562BE">
              <w:rPr>
                <w:rStyle w:val="Hiperligao"/>
                <w:lang w:val="pt-BR"/>
              </w:rPr>
              <w:t>2.2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13BA547" w14:textId="3DAF0DD5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49" w:history="1">
            <w:r w:rsidRPr="009562BE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8405CA7" w14:textId="06AEF33F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0" w:history="1">
            <w:r w:rsidRPr="009562BE">
              <w:rPr>
                <w:rStyle w:val="Hiperligao"/>
                <w:lang w:val="pt-BR"/>
              </w:rPr>
              <w:t>3.1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</w:rPr>
              <w:t>Class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82F2D90" w14:textId="2EB724C7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1" w:history="1">
            <w:r w:rsidRPr="009562BE">
              <w:rPr>
                <w:rStyle w:val="Hiperligao"/>
                <w:lang w:val="pt-BR"/>
              </w:rPr>
              <w:t>3.2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</w:rPr>
              <w:t>Algoritm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34F3BE50" w14:textId="47DD1FEE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2" w:history="1">
            <w:r w:rsidRPr="009562BE">
              <w:rPr>
                <w:rStyle w:val="Hiperligao"/>
                <w:lang w:val="pt-BR"/>
              </w:rPr>
              <w:t>3.3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</w:rPr>
              <w:t>Procedimentos de Tes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5D8C41B" w14:textId="2325FC27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53" w:history="1">
            <w:r w:rsidRPr="009562BE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Discuss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7E7E665" w14:textId="166C8350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54" w:history="1">
            <w:r w:rsidRPr="009562BE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67E9F6F" w14:textId="7431D1FD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5" w:history="1">
            <w:r w:rsidRPr="009562BE">
              <w:rPr>
                <w:rStyle w:val="Hiperligao"/>
                <w:rFonts w:cstheme="minorHAnsi"/>
                <w:lang w:val="pt-BR"/>
              </w:rPr>
              <w:t>5.1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2B75100" w14:textId="19B1B556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6" w:history="1">
            <w:r w:rsidRPr="009562BE">
              <w:rPr>
                <w:rStyle w:val="Hiperligao"/>
                <w:rFonts w:cstheme="minorHAnsi"/>
                <w:lang w:val="pt-BR"/>
              </w:rPr>
              <w:t>5.2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DAB2126" w14:textId="075B5B99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57" w:history="1">
            <w:r w:rsidRPr="009562BE">
              <w:rPr>
                <w:rStyle w:val="Hiperligao"/>
                <w:rFonts w:cstheme="minorHAnsi"/>
                <w:lang w:val="pt-BR"/>
              </w:rPr>
              <w:t>5.3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392398D5" w14:textId="762B32DC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58" w:history="1">
            <w:r w:rsidRPr="009562BE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25AAEEAF" w14:textId="718DDEEA" w:rsidR="00A73218" w:rsidRDefault="00A7321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eastAsia="pt-PT"/>
            </w:rPr>
          </w:pPr>
          <w:hyperlink w:anchor="_Toc124095259" w:history="1">
            <w:r w:rsidRPr="009562BE">
              <w:rPr>
                <w:rStyle w:val="Hiperligao"/>
                <w:rFonts w:cstheme="minorHAnsi"/>
              </w:rPr>
              <w:t>7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eastAsia="pt-PT"/>
              </w:rPr>
              <w:tab/>
            </w:r>
            <w:r w:rsidRPr="009562BE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2993781B" w14:textId="380739E6" w:rsidR="00A73218" w:rsidRDefault="00A73218">
          <w:pPr>
            <w:pStyle w:val="ndice2"/>
            <w:rPr>
              <w:rFonts w:eastAsiaTheme="minorEastAsia" w:cstheme="minorBidi"/>
              <w:lang w:eastAsia="pt-PT"/>
            </w:rPr>
          </w:pPr>
          <w:hyperlink w:anchor="_Toc124095260" w:history="1">
            <w:r w:rsidRPr="009562BE">
              <w:rPr>
                <w:rStyle w:val="Hiperligao"/>
                <w:lang w:val="pt-BR"/>
              </w:rPr>
              <w:t>7.1.</w:t>
            </w:r>
            <w:r>
              <w:rPr>
                <w:rFonts w:eastAsiaTheme="minorEastAsia" w:cstheme="minorBidi"/>
                <w:lang w:eastAsia="pt-PT"/>
              </w:rPr>
              <w:tab/>
            </w:r>
            <w:r w:rsidRPr="009562BE">
              <w:rPr>
                <w:rStyle w:val="Hiperligao"/>
                <w:lang w:val="pt-BR"/>
              </w:rPr>
              <w:t>Manual do Utilizado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240952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316916C" w14:textId="47D3E07E" w:rsidR="001E4120" w:rsidRPr="00715D43" w:rsidRDefault="00F610D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22C7FCAC" w14:textId="33F8202D" w:rsidR="00B91E91" w:rsidRDefault="00F456F0" w:rsidP="00F456F0">
      <w:pPr>
        <w:spacing w:after="0"/>
        <w:jc w:val="left"/>
        <w:rPr>
          <w:rFonts w:eastAsia="Times New Roman" w:cstheme="minorHAnsi"/>
          <w:bCs/>
          <w:iCs/>
          <w:color w:val="000000"/>
          <w:szCs w:val="24"/>
        </w:rPr>
      </w:pPr>
      <w:r>
        <w:rPr>
          <w:rFonts w:eastAsia="Times New Roman" w:cstheme="minorHAnsi"/>
          <w:bCs/>
          <w:iCs/>
          <w:color w:val="000000"/>
          <w:szCs w:val="24"/>
        </w:rPr>
        <w:br w:type="page"/>
      </w:r>
    </w:p>
    <w:bookmarkStart w:id="3" w:name="_Toc467679981"/>
    <w:bookmarkStart w:id="4" w:name="_Toc467696928"/>
    <w:bookmarkStart w:id="5" w:name="_Toc124095243"/>
    <w:bookmarkEnd w:id="2"/>
    <w:p w14:paraId="5472A120" w14:textId="77777777" w:rsidR="00F456F0" w:rsidRPr="00715D43" w:rsidRDefault="00F456F0" w:rsidP="00F456F0">
      <w:pPr>
        <w:pStyle w:val="Ttulo1"/>
        <w:numPr>
          <w:ilvl w:val="0"/>
          <w:numId w:val="0"/>
        </w:numPr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4256EF51" wp14:editId="1C27CCBF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39226AC4" id="Rectângulo 8" o:spid="_x0000_s1026" style="position:absolute;margin-left:-18.65pt;margin-top:707.1pt;width:36.45pt;height:20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" fillcolor="white [3212]" strokecolor="white [3212]" strokeweight="2pt"/>
            </w:pict>
          </mc:Fallback>
        </mc:AlternateContent>
      </w:r>
      <w:bookmarkEnd w:id="3"/>
      <w:bookmarkEnd w:id="4"/>
      <w:r w:rsidRPr="00715D43">
        <w:rPr>
          <w:rFonts w:cstheme="minorHAnsi"/>
          <w:lang w:val="pt-PT"/>
        </w:rPr>
        <w:t>Lista de Figuras</w:t>
      </w:r>
      <w:bookmarkEnd w:id="5"/>
    </w:p>
    <w:p w14:paraId="3CA0B9B1" w14:textId="384A2BC4" w:rsidR="00A73218" w:rsidRDefault="00F456F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eastAsia="pt-PT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w:anchor="_Toc124095261" w:history="1">
        <w:r w:rsidR="00A73218" w:rsidRPr="003A59C1">
          <w:rPr>
            <w:rStyle w:val="Hiperligao"/>
            <w:noProof/>
          </w:rPr>
          <w:t>Figura 1 - Diretória própria.</w:t>
        </w:r>
        <w:r w:rsidR="00A73218">
          <w:rPr>
            <w:noProof/>
            <w:webHidden/>
          </w:rPr>
          <w:tab/>
        </w:r>
        <w:r w:rsidR="00A73218">
          <w:rPr>
            <w:noProof/>
            <w:webHidden/>
          </w:rPr>
          <w:fldChar w:fldCharType="begin"/>
        </w:r>
        <w:r w:rsidR="00A73218">
          <w:rPr>
            <w:noProof/>
            <w:webHidden/>
          </w:rPr>
          <w:instrText xml:space="preserve"> PAGEREF _Toc124095261 \h </w:instrText>
        </w:r>
        <w:r w:rsidR="00A73218">
          <w:rPr>
            <w:noProof/>
            <w:webHidden/>
          </w:rPr>
        </w:r>
        <w:r w:rsidR="00A73218">
          <w:rPr>
            <w:noProof/>
            <w:webHidden/>
          </w:rPr>
          <w:fldChar w:fldCharType="separate"/>
        </w:r>
        <w:r w:rsidR="00A73218">
          <w:rPr>
            <w:noProof/>
            <w:webHidden/>
          </w:rPr>
          <w:t>14</w:t>
        </w:r>
        <w:r w:rsidR="00A73218">
          <w:rPr>
            <w:noProof/>
            <w:webHidden/>
          </w:rPr>
          <w:fldChar w:fldCharType="end"/>
        </w:r>
      </w:hyperlink>
    </w:p>
    <w:p w14:paraId="7D0097AF" w14:textId="630C6D13" w:rsidR="00A73218" w:rsidRDefault="00A7321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eastAsia="pt-PT"/>
        </w:rPr>
      </w:pPr>
      <w:hyperlink w:anchor="_Toc124095262" w:history="1">
        <w:r w:rsidRPr="003A59C1">
          <w:rPr>
            <w:rStyle w:val="Hiperligao"/>
            <w:noProof/>
          </w:rPr>
          <w:t>Figura 2 - Abrindo termin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0952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AC8135B" w14:textId="6A28D0E6" w:rsidR="00A73218" w:rsidRDefault="00A7321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eastAsia="pt-PT"/>
        </w:rPr>
      </w:pPr>
      <w:hyperlink w:anchor="_Toc124095263" w:history="1">
        <w:r w:rsidRPr="003A59C1">
          <w:rPr>
            <w:rStyle w:val="Hiperligao"/>
            <w:noProof/>
          </w:rPr>
          <w:t>Figura 3 - Termin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0952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89B4A6D" w14:textId="684545CC" w:rsidR="00A73218" w:rsidRDefault="00A7321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eastAsia="pt-PT"/>
        </w:rPr>
      </w:pPr>
      <w:hyperlink w:anchor="_Toc124095264" w:history="1">
        <w:r w:rsidRPr="003A59C1">
          <w:rPr>
            <w:rStyle w:val="Hiperligao"/>
            <w:noProof/>
          </w:rPr>
          <w:t>Figura 4 - Menu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0952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882EC32" w14:textId="1AC887AC" w:rsidR="00A73218" w:rsidRDefault="00A7321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eastAsia="pt-PT"/>
        </w:rPr>
      </w:pPr>
      <w:hyperlink w:anchor="_Toc124095265" w:history="1">
        <w:r w:rsidRPr="003A59C1">
          <w:rPr>
            <w:rStyle w:val="Hiperligao"/>
            <w:noProof/>
          </w:rPr>
          <w:t>Figura 5 - Simulação do jog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40952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2834408" w14:textId="25240F12" w:rsidR="00441D0D" w:rsidRDefault="00F456F0" w:rsidP="00441D0D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BA5861E" w14:textId="77777777" w:rsidR="00A75827" w:rsidRPr="00715D43" w:rsidRDefault="00A75827" w:rsidP="00A75827">
      <w:pPr>
        <w:spacing w:after="240"/>
        <w:rPr>
          <w:rFonts w:cstheme="minorHAnsi"/>
          <w:bCs/>
        </w:rPr>
        <w:sectPr w:rsidR="00A75827" w:rsidRPr="00715D43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816E325" w14:textId="77777777" w:rsidR="00A75827" w:rsidRPr="00715D43" w:rsidRDefault="00A75827" w:rsidP="00A75827">
      <w:pPr>
        <w:pStyle w:val="Heading0"/>
        <w:rPr>
          <w:rFonts w:cstheme="minorHAnsi"/>
          <w:lang w:val="pt-PT"/>
        </w:rPr>
      </w:pPr>
      <w:bookmarkStart w:id="6" w:name="_Toc65518658"/>
      <w:bookmarkStart w:id="7" w:name="_Toc124095244"/>
      <w:r w:rsidRPr="00715D43">
        <w:rPr>
          <w:rFonts w:cstheme="minorHAnsi"/>
          <w:lang w:val="pt-PT"/>
        </w:rPr>
        <w:t>Lista de Acrónimos</w:t>
      </w:r>
      <w:bookmarkEnd w:id="6"/>
      <w:bookmarkEnd w:id="7"/>
    </w:p>
    <w:p w14:paraId="5114EFC3" w14:textId="77777777" w:rsidR="00A75827" w:rsidRDefault="00A75827" w:rsidP="00A75827">
      <w:pPr>
        <w:rPr>
          <w:rFonts w:cstheme="minorHAnsi"/>
        </w:rPr>
      </w:pPr>
    </w:p>
    <w:p w14:paraId="3EC1086A" w14:textId="187120B5" w:rsidR="00650698" w:rsidRDefault="00F82213" w:rsidP="00A75827">
      <w:pPr>
        <w:rPr>
          <w:rFonts w:cstheme="minorHAnsi"/>
        </w:rPr>
      </w:pPr>
      <w:r>
        <w:rPr>
          <w:rFonts w:cstheme="minorHAnsi"/>
          <w:b/>
        </w:rPr>
        <w:t>fps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>
        <w:rPr>
          <w:rFonts w:cstheme="minorHAnsi"/>
        </w:rPr>
        <w:t>frame per second</w:t>
      </w:r>
      <w:r>
        <w:rPr>
          <w:rFonts w:cstheme="minorHAnsi"/>
        </w:rPr>
        <w:tab/>
      </w:r>
      <w:r>
        <w:rPr>
          <w:rFonts w:cstheme="minorHAnsi"/>
        </w:rPr>
        <w:tab/>
      </w:r>
      <w:r>
        <w:rPr>
          <w:rFonts w:cstheme="minorHAnsi"/>
        </w:rPr>
        <w:tab/>
        <w:t>-</w:t>
      </w:r>
      <w:r>
        <w:rPr>
          <w:rFonts w:cstheme="minorHAnsi"/>
        </w:rPr>
        <w:tab/>
      </w:r>
      <w:r w:rsidR="00650698" w:rsidRPr="00650698">
        <w:rPr>
          <w:rFonts w:cstheme="minorHAnsi"/>
        </w:rPr>
        <w:t xml:space="preserve">quantidade de imagens exibidas </w:t>
      </w:r>
      <w:r w:rsidR="00650698">
        <w:rPr>
          <w:rFonts w:cstheme="minorHAnsi"/>
        </w:rPr>
        <w:t>n</w:t>
      </w:r>
      <w:r w:rsidR="00650698" w:rsidRPr="00650698">
        <w:rPr>
          <w:rFonts w:cstheme="minorHAnsi"/>
        </w:rPr>
        <w:t>a tela em apenas um segundo</w:t>
      </w:r>
      <w:r w:rsidR="00650698">
        <w:rPr>
          <w:rFonts w:cstheme="minorHAnsi"/>
        </w:rPr>
        <w:t>.</w:t>
      </w:r>
    </w:p>
    <w:p w14:paraId="271234FB" w14:textId="1347A63C" w:rsidR="00A75827" w:rsidRPr="00715D43" w:rsidRDefault="005D4252" w:rsidP="00A75827">
      <w:pPr>
        <w:rPr>
          <w:rFonts w:cstheme="minorHAnsi"/>
          <w:b/>
        </w:rPr>
      </w:pPr>
      <w:r>
        <w:rPr>
          <w:rFonts w:cstheme="minorHAnsi"/>
          <w:b/>
        </w:rPr>
        <w:t>NPC</w:t>
      </w:r>
      <w:r w:rsidR="00A75827" w:rsidRPr="00715D43">
        <w:rPr>
          <w:rFonts w:cstheme="minorHAnsi"/>
          <w:b/>
        </w:rPr>
        <w:tab/>
      </w:r>
      <w:r w:rsidR="00A75827" w:rsidRPr="00715D43">
        <w:rPr>
          <w:rFonts w:cstheme="minorHAnsi"/>
          <w:b/>
        </w:rPr>
        <w:tab/>
      </w:r>
      <w:r w:rsidR="00DC43E8">
        <w:rPr>
          <w:rFonts w:cstheme="minorHAnsi"/>
        </w:rPr>
        <w:t>N</w:t>
      </w:r>
      <w:r w:rsidR="00DC43E8" w:rsidRPr="00DC43E8">
        <w:rPr>
          <w:rFonts w:cstheme="minorHAnsi"/>
        </w:rPr>
        <w:t>on-</w:t>
      </w:r>
      <w:r w:rsidR="00DC43E8">
        <w:rPr>
          <w:rFonts w:cstheme="minorHAnsi"/>
        </w:rPr>
        <w:t>P</w:t>
      </w:r>
      <w:r w:rsidR="00DC43E8" w:rsidRPr="00DC43E8">
        <w:rPr>
          <w:rFonts w:cstheme="minorHAnsi"/>
        </w:rPr>
        <w:t xml:space="preserve">layer </w:t>
      </w:r>
      <w:r w:rsidR="00DC43E8">
        <w:rPr>
          <w:rFonts w:cstheme="minorHAnsi"/>
        </w:rPr>
        <w:t>C</w:t>
      </w:r>
      <w:r w:rsidR="00DC43E8" w:rsidRPr="00DC43E8">
        <w:rPr>
          <w:rFonts w:cstheme="minorHAnsi"/>
        </w:rPr>
        <w:t>haracter</w:t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DC43E8">
        <w:rPr>
          <w:rFonts w:cstheme="minorHAnsi"/>
        </w:rPr>
        <w:tab/>
      </w:r>
      <w:r w:rsidR="00FF44D0">
        <w:rPr>
          <w:rFonts w:cstheme="minorHAnsi"/>
        </w:rPr>
        <w:t>-</w:t>
      </w:r>
      <w:r w:rsidR="00FF44D0">
        <w:rPr>
          <w:rFonts w:cstheme="minorHAnsi"/>
        </w:rPr>
        <w:tab/>
      </w:r>
      <w:r w:rsidR="00FF44D0" w:rsidRPr="00FF44D0">
        <w:rPr>
          <w:rFonts w:cstheme="minorHAnsi"/>
        </w:rPr>
        <w:t>é um personagem de jogo eletrônico que não pode ser controlado por um jogador.</w:t>
      </w:r>
    </w:p>
    <w:p w14:paraId="48C09209" w14:textId="77777777" w:rsidR="00AE1C0C" w:rsidRDefault="00A75827" w:rsidP="00CA1CD1">
      <w:pPr>
        <w:rPr>
          <w:rFonts w:cstheme="minorHAnsi"/>
          <w:lang w:val="pt-BR"/>
        </w:rPr>
      </w:pPr>
      <w:r w:rsidRPr="00CA1CD1">
        <w:rPr>
          <w:rFonts w:cstheme="minorHAnsi"/>
          <w:b/>
          <w:lang w:val="pt-BR"/>
        </w:rPr>
        <w:t>SDL</w:t>
      </w:r>
      <w:r w:rsidR="00FA5323">
        <w:rPr>
          <w:rFonts w:cstheme="minorHAnsi"/>
          <w:b/>
          <w:lang w:val="pt-BR"/>
        </w:rPr>
        <w:fldChar w:fldCharType="begin"/>
      </w:r>
      <w:r w:rsidR="00FA5323">
        <w:instrText xml:space="preserve"> XE "</w:instrText>
      </w:r>
      <w:r w:rsidR="00FA5323" w:rsidRPr="00B930D5">
        <w:rPr>
          <w:rFonts w:cstheme="minorHAnsi"/>
          <w:b/>
          <w:lang w:val="pt-BR"/>
        </w:rPr>
        <w:instrText>SDL</w:instrText>
      </w:r>
      <w:r w:rsidR="00FA5323">
        <w:instrText>" \t "</w:instrText>
      </w:r>
      <w:r w:rsidR="00FA5323" w:rsidRPr="00D31157">
        <w:rPr>
          <w:rFonts w:cstheme="minorHAnsi"/>
          <w:i/>
        </w:rPr>
        <w:instrText>SDL</w:instrText>
      </w:r>
      <w:r w:rsidR="00FA5323">
        <w:instrText xml:space="preserve">" </w:instrText>
      </w:r>
      <w:r w:rsidR="00FA5323">
        <w:rPr>
          <w:rFonts w:cstheme="minorHAnsi"/>
          <w:b/>
          <w:lang w:val="pt-BR"/>
        </w:rPr>
        <w:fldChar w:fldCharType="end"/>
      </w:r>
      <w:r w:rsidRPr="00CA1CD1">
        <w:rPr>
          <w:rFonts w:cstheme="minorHAnsi"/>
          <w:lang w:val="pt-BR"/>
        </w:rPr>
        <w:tab/>
      </w:r>
      <w:r w:rsidRPr="00CA1CD1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Simple DirectMedia Layer</w:t>
      </w:r>
      <w:r w:rsidR="00444275">
        <w:rPr>
          <w:rFonts w:cstheme="minorHAnsi"/>
          <w:lang w:val="pt-BR"/>
        </w:rPr>
        <w:tab/>
      </w:r>
      <w:r w:rsidR="00444275">
        <w:rPr>
          <w:rFonts w:cstheme="minorHAnsi"/>
          <w:lang w:val="pt-BR"/>
        </w:rPr>
        <w:tab/>
      </w:r>
      <w:r w:rsidR="00FF44D0">
        <w:rPr>
          <w:rFonts w:cstheme="minorHAnsi"/>
          <w:lang w:val="pt-BR"/>
        </w:rPr>
        <w:t>-</w:t>
      </w:r>
      <w:r w:rsidR="00FF44D0">
        <w:rPr>
          <w:rFonts w:cstheme="minorHAnsi"/>
          <w:lang w:val="pt-BR"/>
        </w:rPr>
        <w:tab/>
      </w:r>
      <w:r w:rsidR="00CA1CD1" w:rsidRPr="00CA1CD1">
        <w:rPr>
          <w:rFonts w:cstheme="minorHAnsi"/>
          <w:lang w:val="pt-BR"/>
        </w:rPr>
        <w:t>é uma biblioteca de desenvolvimento de plataforma cruzada projetada para fornecer acesso de baixo nível a áudio, teclado, mouse, joystick e hardware gráfico via OpenGL e Direct3D</w:t>
      </w:r>
      <w:r w:rsidR="006F3B88"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EE49119" wp14:editId="5DFC744D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rect w14:anchorId="69B84E56" id="Rectângulo 230" o:spid="_x0000_s1026" style="position:absolute;margin-left:-3.9pt;margin-top:706.8pt;width:36.45pt;height:20.5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" fillcolor="white [3212]" strokecolor="white [3212]" strokeweight="2pt"/>
            </w:pict>
          </mc:Fallback>
        </mc:AlternateContent>
      </w:r>
      <w:r w:rsidR="00444275">
        <w:rPr>
          <w:rFonts w:cstheme="minorHAnsi"/>
          <w:lang w:val="pt-BR"/>
        </w:rPr>
        <w:t>.</w:t>
      </w:r>
    </w:p>
    <w:p w14:paraId="435DD1A1" w14:textId="77777777" w:rsidR="00FA5323" w:rsidRDefault="00FA5323" w:rsidP="00CA1CD1">
      <w:pPr>
        <w:rPr>
          <w:rFonts w:cstheme="minorHAnsi"/>
          <w:lang w:val="pt-BR"/>
        </w:rPr>
      </w:pPr>
    </w:p>
    <w:p w14:paraId="0B63B5A6" w14:textId="77777777" w:rsidR="00FA5323" w:rsidRDefault="00FA5323" w:rsidP="00CA1CD1">
      <w:pPr>
        <w:rPr>
          <w:rFonts w:cstheme="minorHAnsi"/>
          <w:lang w:val="pt-BR"/>
        </w:rPr>
      </w:pPr>
    </w:p>
    <w:p w14:paraId="24B877E4" w14:textId="77777777" w:rsidR="00FA5323" w:rsidRDefault="00FA5323" w:rsidP="00CA1CD1">
      <w:pPr>
        <w:rPr>
          <w:rFonts w:cstheme="minorHAnsi"/>
          <w:lang w:val="pt-BR"/>
        </w:rPr>
      </w:pPr>
    </w:p>
    <w:p w14:paraId="422054C4" w14:textId="77777777" w:rsidR="00FA5323" w:rsidRDefault="00FA5323" w:rsidP="00CA1CD1">
      <w:pPr>
        <w:rPr>
          <w:rFonts w:cstheme="minorHAnsi"/>
          <w:lang w:val="pt-BR"/>
        </w:rPr>
      </w:pPr>
    </w:p>
    <w:p w14:paraId="5C84B918" w14:textId="53DC366A" w:rsidR="00FA5323" w:rsidRPr="00CA1CD1" w:rsidRDefault="00FA5323" w:rsidP="00CA1CD1">
      <w:pPr>
        <w:rPr>
          <w:rFonts w:cstheme="minorHAnsi"/>
          <w:lang w:val="pt-BR"/>
        </w:rPr>
        <w:sectPr w:rsidR="00FA5323" w:rsidRPr="00CA1CD1" w:rsidSect="00E93F26"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2CC17B" w14:textId="4A6D9988" w:rsidR="00DD7331" w:rsidRPr="00CA1CD1" w:rsidRDefault="00DD7331" w:rsidP="00DD7331">
      <w:pPr>
        <w:rPr>
          <w:lang w:val="pt-BR"/>
        </w:rPr>
      </w:pPr>
      <w:bookmarkStart w:id="8" w:name="_Toc464429016"/>
      <w:bookmarkStart w:id="9" w:name="_Toc467608163"/>
      <w:bookmarkStart w:id="10" w:name="_Toc467623072"/>
      <w:bookmarkStart w:id="11" w:name="_Toc467625747"/>
      <w:bookmarkStart w:id="12" w:name="_Toc467625818"/>
    </w:p>
    <w:p w14:paraId="69A7D976" w14:textId="77777777" w:rsidR="00DD7331" w:rsidRPr="00CA1CD1" w:rsidRDefault="00DD7331" w:rsidP="00DD7331">
      <w:pPr>
        <w:rPr>
          <w:lang w:val="pt-BR"/>
        </w:rPr>
      </w:pPr>
    </w:p>
    <w:p w14:paraId="6ABDA5E8" w14:textId="1EAB4485" w:rsidR="00722062" w:rsidRPr="00715D43" w:rsidRDefault="008334F5" w:rsidP="00894D0C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13" w:name="_Toc124095245"/>
      <w:bookmarkEnd w:id="8"/>
      <w:bookmarkEnd w:id="9"/>
      <w:bookmarkEnd w:id="10"/>
      <w:bookmarkEnd w:id="11"/>
      <w:bookmarkEnd w:id="12"/>
      <w:r w:rsidRPr="00715D43">
        <w:rPr>
          <w:rFonts w:cstheme="minorHAnsi"/>
          <w:lang w:val="pt-PT"/>
        </w:rPr>
        <w:t>Introdução</w:t>
      </w:r>
      <w:bookmarkEnd w:id="13"/>
    </w:p>
    <w:p w14:paraId="4D04736C" w14:textId="77777777" w:rsidR="00320E6C" w:rsidRDefault="00464001" w:rsidP="00464001">
      <w:r>
        <w:t xml:space="preserve">Serve o presente documento para fazer a síntese o trabalho prático número </w:t>
      </w:r>
      <w:r w:rsidR="00320E6C">
        <w:t>3</w:t>
      </w:r>
      <w:r>
        <w:t xml:space="preserve"> da cadeira de Multimédia e Computação Gráfica no curso de Engenharia Informática, na Escola Superior de Tecnologia e Gestão de Oliveira do Hospital. </w:t>
      </w:r>
    </w:p>
    <w:p w14:paraId="22143DD2" w14:textId="1F89350A" w:rsidR="00464001" w:rsidRDefault="00464001" w:rsidP="00464001">
      <w:r>
        <w:t>Conforme solicitado foi implementado um</w:t>
      </w:r>
      <w:r w:rsidR="00320E6C">
        <w:t xml:space="preserve"> jogo</w:t>
      </w:r>
      <w:r>
        <w:t xml:space="preserve"> em Python na qual foi desenvolvido várias funcionalidades.</w:t>
      </w:r>
    </w:p>
    <w:p w14:paraId="563D573B" w14:textId="47B40AE2" w:rsidR="00367E9C" w:rsidRDefault="005407C0" w:rsidP="00464001">
      <w:r>
        <w:t xml:space="preserve">Este por sua vez </w:t>
      </w:r>
      <w:r w:rsidR="00581BFB">
        <w:t>tinha apenas como restrição o uso da biblioteca Py</w:t>
      </w:r>
      <w:r w:rsidR="001A0B72">
        <w:t>G</w:t>
      </w:r>
      <w:r w:rsidR="00581BFB">
        <w:t>ame para o desenvolvimento de jogos 2D</w:t>
      </w:r>
    </w:p>
    <w:p w14:paraId="2EFAC881" w14:textId="3B0CBE1A" w:rsidR="000308DD" w:rsidRPr="000308DD" w:rsidRDefault="00464001" w:rsidP="000308DD">
      <w:pPr>
        <w:sectPr w:rsidR="000308DD" w:rsidRPr="000308DD" w:rsidSect="008B1581">
          <w:headerReference w:type="even" r:id="rId14"/>
          <w:headerReference w:type="default" r:id="rId15"/>
          <w:footerReference w:type="even" r:id="rId16"/>
          <w:footerReference w:type="default" r:id="rId17"/>
          <w:pgSz w:w="11906" w:h="16838"/>
          <w:pgMar w:top="1418" w:right="1701" w:bottom="1418" w:left="1701" w:header="709" w:footer="709" w:gutter="0"/>
          <w:pgNumType w:start="1"/>
          <w:cols w:space="708"/>
          <w:docGrid w:linePitch="360"/>
        </w:sectPr>
      </w:pPr>
      <w:r>
        <w:t xml:space="preserve">Em seguida irá ser exposto como o </w:t>
      </w:r>
      <w:r w:rsidR="00581BFB">
        <w:t>jogo</w:t>
      </w:r>
      <w:r>
        <w:t xml:space="preserve"> foi desenvolvido</w:t>
      </w:r>
      <w:r w:rsidR="00581BFB">
        <w:t>,</w:t>
      </w:r>
      <w:r>
        <w:t xml:space="preserve"> a sua arquitetura</w:t>
      </w:r>
      <w:r w:rsidR="00581BFB">
        <w:t xml:space="preserve"> e o seu respetivo funcionamento</w:t>
      </w:r>
      <w:r w:rsidR="00E27637">
        <w:t>.</w:t>
      </w:r>
    </w:p>
    <w:p w14:paraId="65EAD7AD" w14:textId="59A1D639" w:rsidR="00CA2F27" w:rsidRDefault="008334F5" w:rsidP="008216D9">
      <w:pPr>
        <w:pStyle w:val="Ttulo1"/>
        <w:rPr>
          <w:rFonts w:cstheme="minorHAnsi"/>
          <w:lang w:val="pt-PT"/>
        </w:rPr>
      </w:pPr>
      <w:bookmarkStart w:id="14" w:name="_Ref123571499"/>
      <w:bookmarkStart w:id="15" w:name="_Ref123571516"/>
      <w:bookmarkStart w:id="16" w:name="_Ref123571674"/>
      <w:bookmarkStart w:id="17" w:name="_Ref123571680"/>
      <w:bookmarkStart w:id="18" w:name="_Toc467859543"/>
      <w:bookmarkStart w:id="19" w:name="_Toc124095246"/>
      <w:r w:rsidRPr="00715D43">
        <w:rPr>
          <w:rFonts w:cstheme="minorHAnsi"/>
          <w:lang w:val="pt-PT"/>
        </w:rPr>
        <w:t xml:space="preserve">Objetivos e </w:t>
      </w:r>
      <w:r w:rsidR="00553D33" w:rsidRPr="00715D43">
        <w:rPr>
          <w:rFonts w:cstheme="minorHAnsi"/>
          <w:lang w:val="pt-PT"/>
        </w:rPr>
        <w:t>M</w:t>
      </w:r>
      <w:r w:rsidRPr="00715D43">
        <w:rPr>
          <w:rFonts w:cstheme="minorHAnsi"/>
          <w:lang w:val="pt-PT"/>
        </w:rPr>
        <w:t>etodologias</w:t>
      </w:r>
      <w:bookmarkEnd w:id="14"/>
      <w:bookmarkEnd w:id="15"/>
      <w:bookmarkEnd w:id="16"/>
      <w:bookmarkEnd w:id="17"/>
      <w:bookmarkEnd w:id="18"/>
      <w:bookmarkEnd w:id="19"/>
    </w:p>
    <w:p w14:paraId="19C99369" w14:textId="6A5E7ACE" w:rsidR="00E06A07" w:rsidRDefault="002676EB" w:rsidP="002676EB">
      <w:r>
        <w:t xml:space="preserve">O principal objetivo deste projeto </w:t>
      </w:r>
      <w:r w:rsidR="007F6CB8">
        <w:t>é</w:t>
      </w:r>
      <w:r>
        <w:t xml:space="preserve"> desenvolver um jogo 2D</w:t>
      </w:r>
      <w:r w:rsidR="00F022FB">
        <w:t xml:space="preserve"> com a biblioteca </w:t>
      </w:r>
      <w:r w:rsidR="00C82EFF">
        <w:t>P</w:t>
      </w:r>
      <w:r w:rsidR="00F022FB">
        <w:t>ygame da linguagem Python.</w:t>
      </w:r>
      <w:r w:rsidR="007F6CB8">
        <w:t xml:space="preserve"> </w:t>
      </w:r>
      <w:r w:rsidR="006D7440">
        <w:t>Em grupo decidimos que os objetivos que queríamos alcançar com este projeto era:</w:t>
      </w:r>
    </w:p>
    <w:p w14:paraId="7B7AE702" w14:textId="7EB090FE" w:rsidR="006D7440" w:rsidRDefault="00571945" w:rsidP="005F63BB">
      <w:pPr>
        <w:numPr>
          <w:ilvl w:val="0"/>
          <w:numId w:val="50"/>
        </w:numPr>
      </w:pPr>
      <w:r>
        <w:t>Implementação</w:t>
      </w:r>
      <w:r w:rsidR="005F63BB">
        <w:t xml:space="preserve"> de </w:t>
      </w:r>
      <w:r w:rsidR="00316A61">
        <w:t>NPC’s.</w:t>
      </w:r>
    </w:p>
    <w:p w14:paraId="01A6E126" w14:textId="023AD6E8" w:rsidR="00571945" w:rsidRDefault="00571945" w:rsidP="005F63BB">
      <w:pPr>
        <w:numPr>
          <w:ilvl w:val="0"/>
          <w:numId w:val="50"/>
        </w:numPr>
      </w:pPr>
      <w:r>
        <w:t>Animações</w:t>
      </w:r>
      <w:r w:rsidR="000924C9" w:rsidRPr="000924C9">
        <w:t xml:space="preserve"> </w:t>
      </w:r>
      <w:r w:rsidR="000924C9">
        <w:t>para os personagens e elementos do jogo.</w:t>
      </w:r>
    </w:p>
    <w:p w14:paraId="187E31D5" w14:textId="26532CB1" w:rsidR="00571945" w:rsidRDefault="00571945" w:rsidP="005F63BB">
      <w:pPr>
        <w:numPr>
          <w:ilvl w:val="0"/>
          <w:numId w:val="50"/>
        </w:numPr>
      </w:pPr>
      <w:r>
        <w:t>Aumenta</w:t>
      </w:r>
      <w:r w:rsidR="000924C9">
        <w:t>r</w:t>
      </w:r>
      <w:r>
        <w:t xml:space="preserve"> a dificuldade e ganho do jogador</w:t>
      </w:r>
      <w:r w:rsidR="00412482">
        <w:t xml:space="preserve"> gradativamente</w:t>
      </w:r>
      <w:r>
        <w:t>.</w:t>
      </w:r>
    </w:p>
    <w:p w14:paraId="6E72E389" w14:textId="4F5DCD77" w:rsidR="00571945" w:rsidRDefault="00AB29B3" w:rsidP="005F63BB">
      <w:pPr>
        <w:numPr>
          <w:ilvl w:val="0"/>
          <w:numId w:val="50"/>
        </w:numPr>
      </w:pPr>
      <w:r>
        <w:t>Criar um menu de comunicação amigável e intuitivo para o jogador.</w:t>
      </w:r>
    </w:p>
    <w:p w14:paraId="01E57F7A" w14:textId="270BBE59" w:rsidR="00412482" w:rsidRDefault="00412482" w:rsidP="005F63BB">
      <w:pPr>
        <w:numPr>
          <w:ilvl w:val="0"/>
          <w:numId w:val="50"/>
        </w:numPr>
      </w:pPr>
      <w:r>
        <w:t>Armazenamento da maior pontuação.</w:t>
      </w:r>
    </w:p>
    <w:p w14:paraId="3DB2D8A6" w14:textId="1AC2F43E" w:rsidR="008C0C06" w:rsidRDefault="008C0C06" w:rsidP="008C0C06">
      <w:pPr>
        <w:numPr>
          <w:ilvl w:val="0"/>
          <w:numId w:val="50"/>
        </w:numPr>
      </w:pPr>
      <w:r>
        <w:t xml:space="preserve">Adicionar uma funcionalidade multiplayer ao jogo, permitindo que jogadores joguem </w:t>
      </w:r>
      <w:r w:rsidR="00861D29">
        <w:t>em parceria</w:t>
      </w:r>
      <w:r>
        <w:t xml:space="preserve"> em </w:t>
      </w:r>
      <w:r w:rsidR="00861D29">
        <w:t>múltiplas</w:t>
      </w:r>
      <w:r>
        <w:t xml:space="preserve"> tela</w:t>
      </w:r>
      <w:r w:rsidR="00861D29">
        <w:t>s</w:t>
      </w:r>
      <w:r>
        <w:t>.</w:t>
      </w:r>
    </w:p>
    <w:p w14:paraId="15174918" w14:textId="483949E2" w:rsidR="00906E69" w:rsidRDefault="00906E69" w:rsidP="00906E69">
      <w:r>
        <w:t>Esses objetivos devem ajudar a guiar o desenvolvimento do seu projeto e garantir que ele tenha uma boa quantidade de desafio, criatividade e variedade de técnicas usadas.</w:t>
      </w:r>
    </w:p>
    <w:p w14:paraId="36AB6422" w14:textId="77777777" w:rsidR="0081323B" w:rsidRDefault="0081323B" w:rsidP="0081323B"/>
    <w:p w14:paraId="458DECFC" w14:textId="0C265C30" w:rsidR="0098508B" w:rsidRDefault="0098508B" w:rsidP="0081323B">
      <w:r w:rsidRPr="0022242D">
        <w:t>Para a realização deste trabalho necessit</w:t>
      </w:r>
      <w:r>
        <w:t>amos</w:t>
      </w:r>
      <w:r w:rsidRPr="0022242D">
        <w:t xml:space="preserve"> de 2 semanas de aulas e horário de atendimento com o professor, além de </w:t>
      </w:r>
      <w:r>
        <w:t>extras horas</w:t>
      </w:r>
      <w:r w:rsidRPr="0022242D">
        <w:t xml:space="preserve">, totalizando uma média de </w:t>
      </w:r>
      <w:r>
        <w:t>20</w:t>
      </w:r>
      <w:r w:rsidRPr="0022242D">
        <w:t xml:space="preserve"> horas semanais</w:t>
      </w:r>
      <w:r>
        <w:t xml:space="preserve"> cada desenvolvedor.</w:t>
      </w:r>
    </w:p>
    <w:p w14:paraId="516B4934" w14:textId="77777777" w:rsidR="002349A1" w:rsidRPr="0053029B" w:rsidRDefault="002349A1" w:rsidP="00B746E8">
      <w:pPr>
        <w:autoSpaceDE w:val="0"/>
        <w:autoSpaceDN w:val="0"/>
        <w:adjustRightInd w:val="0"/>
        <w:jc w:val="left"/>
        <w:rPr>
          <w:rFonts w:cstheme="minorHAnsi"/>
          <w:color w:val="000000"/>
          <w:sz w:val="22"/>
          <w:lang w:val="pt-BR" w:eastAsia="pt-PT"/>
        </w:rPr>
      </w:pPr>
    </w:p>
    <w:p w14:paraId="2BBEFFA6" w14:textId="66490CA2" w:rsidR="006047A9" w:rsidRDefault="00412BA6" w:rsidP="00412BA6">
      <w:pPr>
        <w:pStyle w:val="Ttulo2"/>
        <w:rPr>
          <w:lang w:val="pt-PT"/>
        </w:rPr>
      </w:pPr>
      <w:bookmarkStart w:id="20" w:name="_Toc124095247"/>
      <w:r w:rsidRPr="00715D43">
        <w:rPr>
          <w:lang w:val="pt-PT"/>
        </w:rPr>
        <w:t>Ferramentas</w:t>
      </w:r>
      <w:r w:rsidR="00675EA9">
        <w:rPr>
          <w:lang w:val="pt-PT"/>
        </w:rPr>
        <w:t xml:space="preserve"> e Tecnologias</w:t>
      </w:r>
      <w:bookmarkEnd w:id="20"/>
    </w:p>
    <w:p w14:paraId="0C0444EE" w14:textId="737FC928" w:rsidR="0012420F" w:rsidRPr="0012420F" w:rsidRDefault="0012420F" w:rsidP="0012420F">
      <w:pPr>
        <w:pStyle w:val="Ttulo3"/>
        <w:rPr>
          <w:lang w:val="pt-PT"/>
        </w:rPr>
      </w:pPr>
      <w:r w:rsidRPr="0012420F">
        <w:rPr>
          <w:lang w:val="pt-PT"/>
        </w:rPr>
        <w:t>Colaboração</w:t>
      </w:r>
    </w:p>
    <w:p w14:paraId="332EB3D4" w14:textId="1B512F71" w:rsidR="006C7A75" w:rsidRDefault="006C7A75" w:rsidP="0012420F">
      <w:pPr>
        <w:rPr>
          <w:b/>
          <w:bCs/>
          <w:lang w:val="pt-BR"/>
        </w:rPr>
      </w:pPr>
      <w:r>
        <w:rPr>
          <w:lang w:val="pt-BR"/>
        </w:rPr>
        <w:t xml:space="preserve">Para trabalhar em </w:t>
      </w:r>
      <w:r w:rsidR="00FD7D4D">
        <w:rPr>
          <w:lang w:val="pt-BR"/>
        </w:rPr>
        <w:t xml:space="preserve">cooperação </w:t>
      </w:r>
      <w:r w:rsidR="00F510AB">
        <w:rPr>
          <w:lang w:val="pt-BR"/>
        </w:rPr>
        <w:t>usamos as ferramentas Git e GitHub.</w:t>
      </w:r>
    </w:p>
    <w:p w14:paraId="229962FC" w14:textId="73CBBA69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</w:t>
      </w:r>
      <w:r w:rsidRPr="0012420F">
        <w:rPr>
          <w:lang w:val="pt-BR"/>
        </w:rPr>
        <w:t xml:space="preserve"> é um sistema de controle de versão de código-fonte. Ele permite que </w:t>
      </w:r>
      <w:r w:rsidR="00BD5A18">
        <w:rPr>
          <w:lang w:val="pt-BR"/>
        </w:rPr>
        <w:t>se</w:t>
      </w:r>
      <w:r w:rsidRPr="0012420F">
        <w:rPr>
          <w:lang w:val="pt-BR"/>
        </w:rPr>
        <w:t xml:space="preserve"> rastreie alterações em arquivos de código e reverta para versões anteriores se necessário. Git é amplamente utilizado por desenvolvedores de software para controlar o código-fonte de projetos de software, mas também pode ser usado para rastrear alterações em qualquer tipo de arquivo.</w:t>
      </w:r>
    </w:p>
    <w:p w14:paraId="035B7C3F" w14:textId="2AFECD37" w:rsidR="0012420F" w:rsidRPr="0012420F" w:rsidRDefault="0012420F" w:rsidP="0012420F">
      <w:pPr>
        <w:rPr>
          <w:lang w:val="pt-BR"/>
        </w:rPr>
      </w:pPr>
      <w:r w:rsidRPr="0012420F">
        <w:rPr>
          <w:b/>
          <w:bCs/>
          <w:lang w:val="pt-BR"/>
        </w:rPr>
        <w:t>GitHub</w:t>
      </w:r>
      <w:r w:rsidRPr="0012420F">
        <w:rPr>
          <w:lang w:val="pt-BR"/>
        </w:rPr>
        <w:t xml:space="preserve"> é um site que oferece serviços baseados em Git, incluindo armazenamento de código-fonte, rastreamento de problemas e gerenciamento de projetos. Ele é usado por milhões de desenvolvedores em todo o mundo para colaborar em projetos de software e hospedar projetos públicos e privados.</w:t>
      </w:r>
    </w:p>
    <w:p w14:paraId="66066DC5" w14:textId="275A345F" w:rsidR="0012420F" w:rsidRDefault="0012420F" w:rsidP="0012420F">
      <w:pPr>
        <w:rPr>
          <w:lang w:val="pt-BR"/>
        </w:rPr>
      </w:pPr>
      <w:r w:rsidRPr="0012420F">
        <w:rPr>
          <w:lang w:val="pt-BR"/>
        </w:rPr>
        <w:t xml:space="preserve">Para começar a usar Git e GitHub, </w:t>
      </w:r>
      <w:r w:rsidR="0072387D">
        <w:rPr>
          <w:lang w:val="pt-BR"/>
        </w:rPr>
        <w:t>é</w:t>
      </w:r>
      <w:r w:rsidRPr="0012420F">
        <w:rPr>
          <w:lang w:val="pt-BR"/>
        </w:rPr>
        <w:t xml:space="preserve"> precis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instalar o Git em seu computador e criar uma conta no GitHub. Depois disso, pode criar um novo repositório (um lugar para armazenar </w:t>
      </w:r>
      <w:r w:rsidR="0072387D">
        <w:rPr>
          <w:lang w:val="pt-BR"/>
        </w:rPr>
        <w:t>o</w:t>
      </w:r>
      <w:r w:rsidRPr="0012420F">
        <w:rPr>
          <w:lang w:val="pt-BR"/>
        </w:rPr>
        <w:t xml:space="preserve"> código) no GitHub e usar os comandos do Git para enviar (commit) alterações do código para o repositório. </w:t>
      </w:r>
      <w:r w:rsidR="0072387D">
        <w:rPr>
          <w:lang w:val="pt-BR"/>
        </w:rPr>
        <w:t>T</w:t>
      </w:r>
      <w:r w:rsidRPr="0012420F">
        <w:rPr>
          <w:lang w:val="pt-BR"/>
        </w:rPr>
        <w:t>ambém pode</w:t>
      </w:r>
      <w:r w:rsidR="0072387D">
        <w:rPr>
          <w:lang w:val="pt-BR"/>
        </w:rPr>
        <w:t>mos</w:t>
      </w:r>
      <w:r w:rsidRPr="0012420F">
        <w:rPr>
          <w:lang w:val="pt-BR"/>
        </w:rPr>
        <w:t xml:space="preserve"> usar o GitHub para trabalhar em projetos com outras pessoas, fazendo "pull requests" (solicitações de integração) para incluir alterações no código de outras pessoas em </w:t>
      </w:r>
      <w:r w:rsidR="008D754B">
        <w:rPr>
          <w:lang w:val="pt-BR"/>
        </w:rPr>
        <w:t>um</w:t>
      </w:r>
      <w:r w:rsidRPr="0012420F">
        <w:rPr>
          <w:lang w:val="pt-BR"/>
        </w:rPr>
        <w:t xml:space="preserve"> repositório.</w:t>
      </w:r>
    </w:p>
    <w:p w14:paraId="073F6B5A" w14:textId="5F99AF50" w:rsidR="008B3904" w:rsidRPr="008B3904" w:rsidRDefault="008B3904" w:rsidP="008B3904">
      <w:pPr>
        <w:rPr>
          <w:lang w:val="pt-BR"/>
        </w:rPr>
      </w:pPr>
      <w:r w:rsidRPr="008B3904">
        <w:rPr>
          <w:lang w:val="pt-BR"/>
        </w:rPr>
        <w:t xml:space="preserve">Aqui estão alguns dos comandos Git mais comuns para gerenciar </w:t>
      </w:r>
      <w:r w:rsidR="0072387D">
        <w:rPr>
          <w:lang w:val="pt-BR"/>
        </w:rPr>
        <w:t>o</w:t>
      </w:r>
      <w:r w:rsidRPr="008B3904">
        <w:rPr>
          <w:lang w:val="pt-BR"/>
        </w:rPr>
        <w:t xml:space="preserve"> código:</w:t>
      </w:r>
    </w:p>
    <w:p w14:paraId="27061684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BC7E48">
        <w:rPr>
          <w:rStyle w:val="codeCarter"/>
          <w:b/>
          <w:bCs/>
        </w:rPr>
        <w:t>git init</w:t>
      </w:r>
      <w:r w:rsidRPr="008B3904">
        <w:rPr>
          <w:lang w:val="pt-BR"/>
        </w:rPr>
        <w:t>: Inicializa um novo repositório Git em um diretório existente.</w:t>
      </w:r>
    </w:p>
    <w:p w14:paraId="2F9A8FFC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clone</w:t>
      </w:r>
      <w:r w:rsidRPr="008B3904">
        <w:rPr>
          <w:lang w:val="pt-BR"/>
        </w:rPr>
        <w:t>: Clona um repositório Git existente em um novo diretório.</w:t>
      </w:r>
    </w:p>
    <w:p w14:paraId="57927BB4" w14:textId="18BCADE8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add</w:t>
      </w:r>
      <w:r w:rsidR="0064586B">
        <w:rPr>
          <w:rStyle w:val="codeCarter"/>
          <w:b/>
          <w:bCs/>
        </w:rPr>
        <w:t xml:space="preserve"> .</w:t>
      </w:r>
      <w:r w:rsidRPr="008B3904">
        <w:rPr>
          <w:lang w:val="pt-BR"/>
        </w:rPr>
        <w:t>: Adiciona</w:t>
      </w:r>
      <w:r w:rsidR="0064586B">
        <w:rPr>
          <w:lang w:val="pt-BR"/>
        </w:rPr>
        <w:t xml:space="preserve"> todos os</w:t>
      </w:r>
      <w:r w:rsidRPr="008B3904">
        <w:rPr>
          <w:lang w:val="pt-BR"/>
        </w:rPr>
        <w:t xml:space="preserve"> arquivos ao índice (a área do Git onde as alterações são rastreadas).</w:t>
      </w:r>
    </w:p>
    <w:p w14:paraId="29A09B55" w14:textId="20E1011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commit</w:t>
      </w:r>
      <w:r w:rsidR="0064586B">
        <w:rPr>
          <w:rStyle w:val="codeCarter"/>
          <w:b/>
          <w:bCs/>
        </w:rPr>
        <w:t xml:space="preserve"> –m ‘mensagem’</w:t>
      </w:r>
      <w:r w:rsidRPr="008B3904">
        <w:rPr>
          <w:lang w:val="pt-BR"/>
        </w:rPr>
        <w:t>: Salva as alterações no índice em um commit (uma versão do código)</w:t>
      </w:r>
      <w:r w:rsidR="000C13B2">
        <w:rPr>
          <w:lang w:val="pt-BR"/>
        </w:rPr>
        <w:t xml:space="preserve"> com o nome recebido entre aspas</w:t>
      </w:r>
      <w:r w:rsidRPr="008B3904">
        <w:rPr>
          <w:lang w:val="pt-BR"/>
        </w:rPr>
        <w:t>.</w:t>
      </w:r>
    </w:p>
    <w:p w14:paraId="1173D7C9" w14:textId="77777777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push</w:t>
      </w:r>
      <w:r w:rsidRPr="008B3904">
        <w:rPr>
          <w:lang w:val="pt-BR"/>
        </w:rPr>
        <w:t>: Envia os commits de um repositório local para um repositório remoto (como o GitHub).</w:t>
      </w:r>
    </w:p>
    <w:p w14:paraId="4A1E327B" w14:textId="7E546980" w:rsidR="008B3904" w:rsidRPr="008B3904" w:rsidRDefault="008B3904" w:rsidP="00BC7E48">
      <w:pPr>
        <w:numPr>
          <w:ilvl w:val="0"/>
          <w:numId w:val="47"/>
        </w:numPr>
        <w:rPr>
          <w:lang w:val="pt-BR"/>
        </w:rPr>
      </w:pPr>
      <w:r w:rsidRPr="00E86711">
        <w:rPr>
          <w:rStyle w:val="codeCarter"/>
          <w:b/>
          <w:bCs/>
        </w:rPr>
        <w:t>git pull</w:t>
      </w:r>
      <w:r w:rsidRPr="008B3904">
        <w:rPr>
          <w:lang w:val="pt-BR"/>
        </w:rPr>
        <w:t>: Puxa os commits de um repositório remoto para um repositório local.</w:t>
      </w:r>
    </w:p>
    <w:p w14:paraId="6323E37D" w14:textId="2AA3EEAB" w:rsidR="008B3904" w:rsidRPr="008B3904" w:rsidRDefault="00F671F5" w:rsidP="008B3904">
      <w:pPr>
        <w:rPr>
          <w:lang w:val="pt-BR"/>
        </w:rPr>
      </w:pPr>
      <w:r>
        <w:rPr>
          <w:lang w:val="pt-BR"/>
        </w:rPr>
        <w:t>P</w:t>
      </w:r>
      <w:r w:rsidR="008B3904" w:rsidRPr="008B3904">
        <w:rPr>
          <w:lang w:val="pt-BR"/>
        </w:rPr>
        <w:t>ara trabalhar com branch (ramificações) em um projeto:</w:t>
      </w:r>
    </w:p>
    <w:p w14:paraId="72DB2E44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branch</w:t>
      </w:r>
      <w:r w:rsidRPr="008B3904">
        <w:rPr>
          <w:lang w:val="pt-BR"/>
        </w:rPr>
        <w:t>: Lista as branches do repositório ou cria uma nova branch.</w:t>
      </w:r>
    </w:p>
    <w:p w14:paraId="5D8ACA35" w14:textId="77777777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checkout</w:t>
      </w:r>
      <w:r w:rsidRPr="008B3904">
        <w:rPr>
          <w:lang w:val="pt-BR"/>
        </w:rPr>
        <w:t>: Muda para uma branch existente ou cria uma nova branch e muda para ela.</w:t>
      </w:r>
    </w:p>
    <w:p w14:paraId="281CB4E8" w14:textId="1F166D8B" w:rsidR="008B3904" w:rsidRPr="008B3904" w:rsidRDefault="008B3904" w:rsidP="00060790">
      <w:pPr>
        <w:numPr>
          <w:ilvl w:val="0"/>
          <w:numId w:val="48"/>
        </w:numPr>
        <w:rPr>
          <w:lang w:val="pt-BR"/>
        </w:rPr>
      </w:pPr>
      <w:r w:rsidRPr="00E86711">
        <w:rPr>
          <w:rStyle w:val="codeCarter"/>
          <w:b/>
          <w:bCs/>
        </w:rPr>
        <w:t>git merge</w:t>
      </w:r>
      <w:r w:rsidRPr="008B3904">
        <w:rPr>
          <w:lang w:val="pt-BR"/>
        </w:rPr>
        <w:t>: Mescla duas branches juntas.</w:t>
      </w:r>
    </w:p>
    <w:p w14:paraId="6FFFFBE9" w14:textId="2CA33451" w:rsidR="002B4C04" w:rsidRDefault="008B3904" w:rsidP="002B4C04">
      <w:pPr>
        <w:rPr>
          <w:shd w:val="clear" w:color="auto" w:fill="FFFF00"/>
          <w:lang w:val="pt-BR"/>
        </w:rPr>
      </w:pPr>
      <w:r w:rsidRPr="008B3904">
        <w:rPr>
          <w:lang w:val="pt-BR"/>
        </w:rPr>
        <w:t>Esses são apenas alguns exemplos dos muitos comandos que pode</w:t>
      </w:r>
      <w:r w:rsidR="00F64282">
        <w:rPr>
          <w:lang w:val="pt-BR"/>
        </w:rPr>
        <w:t>mos</w:t>
      </w:r>
      <w:r w:rsidRPr="008B3904">
        <w:rPr>
          <w:lang w:val="pt-BR"/>
        </w:rPr>
        <w:t xml:space="preserve"> usar com o Git. Existem muitos outros comandos disponíveis e cada um tem suas próprias opções e parâmetros. Para obter mais informações sobre os comandos Git, consulte a </w:t>
      </w:r>
      <w:r w:rsidRPr="002B4C04">
        <w:rPr>
          <w:lang w:val="pt-BR"/>
        </w:rPr>
        <w:t>documentação do Git ou um tutorial online</w:t>
      </w:r>
      <w:r w:rsidRPr="0083363D">
        <w:rPr>
          <w:lang w:val="pt-BR"/>
        </w:rPr>
        <w:t>.</w:t>
      </w:r>
      <w:r w:rsidR="0083363D">
        <w:rPr>
          <w:lang w:val="pt-BR"/>
        </w:rPr>
        <w:t xml:space="preserve"> </w:t>
      </w:r>
      <w:r w:rsidR="00F64282" w:rsidRPr="0083363D">
        <w:rPr>
          <w:b/>
          <w:bCs/>
        </w:rPr>
        <w:t>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05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721609">
        <w:rPr>
          <w:b/>
          <w:bCs/>
        </w:rPr>
        <w:t>III</w:t>
      </w:r>
      <w:r w:rsidR="009A539B">
        <w:rPr>
          <w:b/>
          <w:bCs/>
        </w:rPr>
        <w:fldChar w:fldCharType="end"/>
      </w:r>
      <w:r w:rsidR="00F64282" w:rsidRPr="0083363D">
        <w:rPr>
          <w:b/>
          <w:bCs/>
        </w:rPr>
        <w:t>]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14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721609">
        <w:rPr>
          <w:b/>
          <w:bCs/>
        </w:rPr>
        <w:t>IV</w:t>
      </w:r>
      <w:r w:rsidR="009A539B">
        <w:rPr>
          <w:b/>
          <w:bCs/>
        </w:rPr>
        <w:fldChar w:fldCharType="end"/>
      </w:r>
      <w:r w:rsidR="00F64282" w:rsidRPr="0083363D">
        <w:rPr>
          <w:b/>
          <w:bCs/>
        </w:rPr>
        <w:t>]</w:t>
      </w:r>
      <w:r w:rsidR="009A539B">
        <w:rPr>
          <w:b/>
          <w:bCs/>
        </w:rPr>
        <w:t>[</w:t>
      </w:r>
      <w:r w:rsidR="009A539B">
        <w:rPr>
          <w:b/>
          <w:bCs/>
        </w:rPr>
        <w:fldChar w:fldCharType="begin"/>
      </w:r>
      <w:r w:rsidR="009A539B">
        <w:rPr>
          <w:b/>
          <w:bCs/>
        </w:rPr>
        <w:instrText xml:space="preserve"> REF _Ref124083720 \r \h </w:instrText>
      </w:r>
      <w:r w:rsidR="009A539B">
        <w:rPr>
          <w:b/>
          <w:bCs/>
        </w:rPr>
      </w:r>
      <w:r w:rsidR="009A539B">
        <w:rPr>
          <w:b/>
          <w:bCs/>
        </w:rPr>
        <w:fldChar w:fldCharType="separate"/>
      </w:r>
      <w:r w:rsidR="00721609">
        <w:rPr>
          <w:b/>
          <w:bCs/>
        </w:rPr>
        <w:t>V</w:t>
      </w:r>
      <w:r w:rsidR="009A539B">
        <w:rPr>
          <w:b/>
          <w:bCs/>
        </w:rPr>
        <w:fldChar w:fldCharType="end"/>
      </w:r>
      <w:r w:rsidR="009A539B">
        <w:rPr>
          <w:b/>
          <w:bCs/>
        </w:rPr>
        <w:t>]</w:t>
      </w:r>
    </w:p>
    <w:p w14:paraId="75CC408A" w14:textId="7475F372" w:rsidR="002B4C04" w:rsidRDefault="002B4C04" w:rsidP="002B4C04">
      <w:pPr>
        <w:rPr>
          <w:lang w:val="pt-BR"/>
        </w:rPr>
      </w:pPr>
      <w:r w:rsidRPr="002B4C04">
        <w:rPr>
          <w:lang w:val="pt-BR"/>
        </w:rPr>
        <w:t>O projeto realizado por no desenvolvimento deste relatório pode ser encontrado ao acessar</w:t>
      </w:r>
      <w:r w:rsidR="00E54368">
        <w:rPr>
          <w:lang w:val="pt-BR"/>
        </w:rPr>
        <w:t xml:space="preserve"> </w:t>
      </w:r>
      <w:hyperlink r:id="rId18" w:history="1">
        <w:r w:rsidR="00E54368" w:rsidRPr="00313154">
          <w:rPr>
            <w:rStyle w:val="Hiperligao"/>
            <w:lang w:val="pt-BR"/>
          </w:rPr>
          <w:t>https://github.com/MrNoino/MGC-TP3.git</w:t>
        </w:r>
      </w:hyperlink>
    </w:p>
    <w:p w14:paraId="7F6AC875" w14:textId="77777777" w:rsidR="0012420F" w:rsidRPr="0012420F" w:rsidRDefault="0012420F" w:rsidP="0012420F">
      <w:pPr>
        <w:rPr>
          <w:lang w:val="pt-BR"/>
        </w:rPr>
      </w:pPr>
    </w:p>
    <w:p w14:paraId="44C3AC40" w14:textId="2BC9B6B9" w:rsidR="00675EA9" w:rsidRPr="00047FF1" w:rsidRDefault="0012420F" w:rsidP="00675EA9">
      <w:pPr>
        <w:pStyle w:val="Ttulo3"/>
        <w:rPr>
          <w:lang w:val="pt-PT"/>
        </w:rPr>
      </w:pPr>
      <w:bookmarkStart w:id="21" w:name="_Ref124094651"/>
      <w:r w:rsidRPr="00047FF1">
        <w:rPr>
          <w:lang w:val="pt-PT"/>
        </w:rPr>
        <w:t>Desenvolvimento</w:t>
      </w:r>
      <w:bookmarkEnd w:id="21"/>
      <w:r w:rsidR="00FC7F4E" w:rsidRPr="00047FF1">
        <w:rPr>
          <w:lang w:val="pt-PT"/>
        </w:rPr>
        <w:t xml:space="preserve"> </w:t>
      </w:r>
    </w:p>
    <w:p w14:paraId="63402FFE" w14:textId="77777777" w:rsidR="00BF2F62" w:rsidRDefault="00BF2F62" w:rsidP="00BF2F62">
      <w:r w:rsidRPr="00983558">
        <w:t xml:space="preserve">Neste trabalho foram usadas as seguintes bibliotecas para a linguagem de programação </w:t>
      </w:r>
      <w:r>
        <w:t>P</w:t>
      </w:r>
      <w:r w:rsidRPr="00983558">
        <w:t>ython</w:t>
      </w:r>
      <w:r>
        <w:t xml:space="preserve">: </w:t>
      </w:r>
    </w:p>
    <w:p w14:paraId="307E0E0C" w14:textId="243B7317" w:rsidR="00BF2F62" w:rsidRDefault="00BF2F62" w:rsidP="00BF2F62">
      <w:r>
        <w:t xml:space="preserve">As bibliotecas </w:t>
      </w:r>
      <w:r w:rsidRPr="00280140">
        <w:rPr>
          <w:b/>
          <w:bCs/>
        </w:rPr>
        <w:t>sys</w:t>
      </w:r>
      <w:r>
        <w:t xml:space="preserve">, </w:t>
      </w:r>
      <w:r w:rsidRPr="00280140">
        <w:rPr>
          <w:b/>
          <w:bCs/>
        </w:rPr>
        <w:t>random</w:t>
      </w:r>
      <w:r>
        <w:t xml:space="preserve">, </w:t>
      </w:r>
      <w:r w:rsidRPr="00280140">
        <w:rPr>
          <w:b/>
          <w:bCs/>
        </w:rPr>
        <w:t>time</w:t>
      </w:r>
      <w:r>
        <w:t xml:space="preserve">, </w:t>
      </w:r>
      <w:r w:rsidRPr="00280140">
        <w:rPr>
          <w:b/>
          <w:bCs/>
        </w:rPr>
        <w:t>datetime</w:t>
      </w:r>
      <w:r>
        <w:t xml:space="preserve">, </w:t>
      </w:r>
      <w:r w:rsidRPr="00280140">
        <w:rPr>
          <w:b/>
          <w:bCs/>
        </w:rPr>
        <w:t>_thread</w:t>
      </w:r>
      <w:r>
        <w:t xml:space="preserve">, </w:t>
      </w:r>
      <w:r w:rsidRPr="00280140">
        <w:rPr>
          <w:b/>
          <w:bCs/>
        </w:rPr>
        <w:t>pickle</w:t>
      </w:r>
      <w:r>
        <w:t xml:space="preserve"> e </w:t>
      </w:r>
      <w:r w:rsidRPr="00280140">
        <w:rPr>
          <w:b/>
          <w:bCs/>
        </w:rPr>
        <w:t>socket</w:t>
      </w:r>
      <w:r>
        <w:rPr>
          <w:b/>
          <w:bCs/>
        </w:rPr>
        <w:t xml:space="preserve"> </w:t>
      </w:r>
      <w:r>
        <w:t xml:space="preserve">são bibliotecas padrão do Python </w:t>
      </w:r>
      <w:r w:rsidRPr="007D1BDD">
        <w:t>o que significa que elas já estão disponíveis para usar sem a necessidade de instalar nada</w:t>
      </w:r>
      <w:r>
        <w:t xml:space="preserve">, </w:t>
      </w:r>
      <w:r w:rsidRPr="007D1BDD">
        <w:t xml:space="preserve">só precisa incluir um </w:t>
      </w:r>
      <w:r w:rsidRPr="007D1BDD">
        <w:rPr>
          <w:i/>
          <w:iCs/>
        </w:rPr>
        <w:t>import</w:t>
      </w:r>
      <w:r w:rsidRPr="007D1BDD">
        <w:t xml:space="preserve"> no início do código para poder usá-las.</w:t>
      </w:r>
      <w:r>
        <w:t xml:space="preserve"> A biblioteca </w:t>
      </w:r>
      <w:r w:rsidRPr="00FA66A8">
        <w:rPr>
          <w:b/>
          <w:bCs/>
        </w:rPr>
        <w:t>sys</w:t>
      </w:r>
      <w:r>
        <w:t xml:space="preserve"> fornece acesso a alguns objetos e funções relacionados ao interpretador Python. A biblioteca </w:t>
      </w:r>
      <w:r w:rsidRPr="00FA66A8">
        <w:rPr>
          <w:b/>
          <w:bCs/>
        </w:rPr>
        <w:t>random</w:t>
      </w:r>
      <w:r>
        <w:t xml:space="preserve"> fornece funções para gerar números aleatórios. A biblioteca </w:t>
      </w:r>
      <w:r w:rsidRPr="00FA66A8">
        <w:rPr>
          <w:b/>
          <w:bCs/>
        </w:rPr>
        <w:t>time</w:t>
      </w:r>
      <w:r>
        <w:t xml:space="preserve"> fornece funções para trabalhar com tempo e data. </w:t>
      </w:r>
      <w:r w:rsidRPr="00717010">
        <w:t xml:space="preserve">A biblioteca </w:t>
      </w:r>
      <w:r w:rsidRPr="00FA66A8">
        <w:rPr>
          <w:b/>
          <w:bCs/>
        </w:rPr>
        <w:t>datetime</w:t>
      </w:r>
      <w:r w:rsidRPr="00717010">
        <w:t xml:space="preserve"> fornece classes para trabalhar com data e hora</w:t>
      </w:r>
      <w:r>
        <w:t xml:space="preserve">, </w:t>
      </w:r>
      <w:r w:rsidRPr="00717010">
        <w:t>é muito poderosa e é a biblioteca recomendada para qualquer tarefa de manipulação de data e hora no Python.</w:t>
      </w:r>
      <w:r>
        <w:t xml:space="preserve"> </w:t>
      </w:r>
      <w:r w:rsidRPr="0081390E">
        <w:t xml:space="preserve">A biblioteca </w:t>
      </w:r>
      <w:r w:rsidRPr="0081390E">
        <w:rPr>
          <w:b/>
          <w:bCs/>
        </w:rPr>
        <w:t>_thread</w:t>
      </w:r>
      <w:r w:rsidRPr="0081390E">
        <w:t xml:space="preserve"> fornece um módulo de baixo nível para trabalhar com threads em Pytho</w:t>
      </w:r>
      <w:r>
        <w:t xml:space="preserve">n, </w:t>
      </w:r>
      <w:r w:rsidRPr="0081390E">
        <w:t>é menos poderosa e mais complexa de usar do que outras bibliotecas de threads disponíveis para o Python, como o threading</w:t>
      </w:r>
      <w:r>
        <w:t xml:space="preserve">. </w:t>
      </w:r>
      <w:r w:rsidRPr="004F7419">
        <w:t xml:space="preserve">A biblioteca </w:t>
      </w:r>
      <w:r w:rsidRPr="004F7419">
        <w:rPr>
          <w:b/>
          <w:bCs/>
        </w:rPr>
        <w:t>pickle</w:t>
      </w:r>
      <w:r w:rsidRPr="004F7419">
        <w:t xml:space="preserve"> fornece um módulo para serializar e desserializar objetos Python</w:t>
      </w:r>
      <w:r>
        <w:t>,</w:t>
      </w:r>
      <w:r w:rsidRPr="004F7419">
        <w:t xml:space="preserve"> significa que você pode usar o pickle para converter objetos Python em uma representação de sequência de bytes, que pode ser armazenada em um arquivo ou transmitida pela rede, e depois recriar os objetos a partir dessa representação.</w:t>
      </w:r>
      <w:r>
        <w:t xml:space="preserve"> </w:t>
      </w:r>
      <w:r w:rsidRPr="00565A1C">
        <w:t xml:space="preserve">A biblioteca </w:t>
      </w:r>
      <w:r w:rsidRPr="00565A1C">
        <w:rPr>
          <w:b/>
          <w:bCs/>
        </w:rPr>
        <w:t>socket</w:t>
      </w:r>
      <w:r w:rsidRPr="00565A1C">
        <w:t xml:space="preserve"> fornece uma interface de baixo nível para criar e usar sockets de rede</w:t>
      </w:r>
      <w:r>
        <w:t>,</w:t>
      </w:r>
      <w:r w:rsidRPr="00565A1C">
        <w:t xml:space="preserve"> pode</w:t>
      </w:r>
      <w:r>
        <w:t>ndo</w:t>
      </w:r>
      <w:r w:rsidRPr="00565A1C">
        <w:t xml:space="preserve"> </w:t>
      </w:r>
      <w:r w:rsidR="00047FF1" w:rsidRPr="00565A1C">
        <w:t>usá</w:t>
      </w:r>
      <w:r>
        <w:t xml:space="preserve">-la </w:t>
      </w:r>
      <w:r w:rsidRPr="00565A1C">
        <w:t>para criar clientes e servidores que se comunicam através da rede usando diferentes protocolos de rede, como o TCP e o UDP</w:t>
      </w:r>
      <w:r w:rsidR="00047FF1" w:rsidRPr="009A539B">
        <w:t>.</w:t>
      </w:r>
      <w:r w:rsidR="00047FF1" w:rsidRPr="009A539B">
        <w:rPr>
          <w:b/>
          <w:bCs/>
        </w:rPr>
        <w:t xml:space="preserve"> [</w:t>
      </w:r>
      <w:r w:rsidR="009A539B" w:rsidRPr="009A539B">
        <w:rPr>
          <w:b/>
          <w:bCs/>
        </w:rPr>
        <w:fldChar w:fldCharType="begin"/>
      </w:r>
      <w:r w:rsidR="009A539B" w:rsidRPr="009A539B">
        <w:rPr>
          <w:b/>
          <w:bCs/>
        </w:rPr>
        <w:instrText xml:space="preserve"> REF _Ref124083726 \r \h  \* MERGEFORMAT </w:instrText>
      </w:r>
      <w:r w:rsidR="009A539B" w:rsidRPr="009A539B">
        <w:rPr>
          <w:b/>
          <w:bCs/>
        </w:rPr>
      </w:r>
      <w:r w:rsidR="009A539B" w:rsidRPr="009A539B">
        <w:rPr>
          <w:b/>
          <w:bCs/>
        </w:rPr>
        <w:fldChar w:fldCharType="separate"/>
      </w:r>
      <w:r w:rsidR="00721609">
        <w:rPr>
          <w:b/>
          <w:bCs/>
        </w:rPr>
        <w:t>I</w:t>
      </w:r>
      <w:r w:rsidR="009A539B" w:rsidRPr="009A539B">
        <w:rPr>
          <w:b/>
          <w:bCs/>
        </w:rPr>
        <w:fldChar w:fldCharType="end"/>
      </w:r>
      <w:r w:rsidR="00F64282" w:rsidRPr="009A539B">
        <w:rPr>
          <w:b/>
          <w:bCs/>
        </w:rPr>
        <w:t>]</w:t>
      </w:r>
    </w:p>
    <w:p w14:paraId="1AA7A312" w14:textId="3E433AD9" w:rsidR="00BF2F62" w:rsidRDefault="00FE59AB" w:rsidP="00DD31A1">
      <w:pPr>
        <w:rPr>
          <w:rFonts w:eastAsia="Gill Sans"/>
        </w:rPr>
      </w:pPr>
      <w:r w:rsidRPr="00F80547">
        <w:rPr>
          <w:b/>
          <w:bCs/>
        </w:rPr>
        <w:t>Pygame</w:t>
      </w:r>
      <w:r>
        <w:t xml:space="preserve"> é uma biblioteca de jogos para Python. Ela fornece uma ampla variedade de recursos para criar jogos 2D, incluindo gráficos, sons, entrada do usuário e sistemas de colisão. A Pygame é uma das bibliotecas mais populares para criar jogos em Python devido à sua simplicidade e à grande quantidade de recursos disponíveis.</w:t>
      </w:r>
      <w:r w:rsidR="00B63C49">
        <w:t xml:space="preserve"> A Pygame</w:t>
      </w:r>
      <w:r w:rsidR="00B63C49" w:rsidRPr="00B63C49">
        <w:t xml:space="preserve"> </w:t>
      </w:r>
      <w:r w:rsidR="00B63C49">
        <w:t xml:space="preserve">adiciona funcionalidade à excelente biblioteca SQL, permitindo que você crie jogos completos e programas multimídia na linguagem python. </w:t>
      </w:r>
      <w:r w:rsidR="00AD25CB">
        <w:t>A</w:t>
      </w:r>
      <w:r w:rsidR="00B63C49">
        <w:t xml:space="preserve"> Pygame é altamente portátil e roda em quase todas as plataformas e sistemas operacionais</w:t>
      </w:r>
      <w:r w:rsidR="00B63C49" w:rsidRPr="00983558">
        <w:t>.</w:t>
      </w:r>
      <w:r>
        <w:t xml:space="preserve"> </w:t>
      </w:r>
      <w:r w:rsidR="00AD25CB">
        <w:t>A instalação</w:t>
      </w:r>
      <w:r>
        <w:t xml:space="preserve"> pode ser feit</w:t>
      </w:r>
      <w:r w:rsidR="00AD25CB">
        <w:t>a</w:t>
      </w:r>
      <w:r>
        <w:t xml:space="preserve"> usando o gerenciador de pacotes Python pip</w:t>
      </w:r>
      <w:r w:rsidR="00DD31A1">
        <w:t>.</w:t>
      </w:r>
      <w:r w:rsidR="003626C4" w:rsidRPr="003626C4">
        <w:rPr>
          <w:rFonts w:eastAsia="Gill Sans"/>
        </w:rPr>
        <w:t xml:space="preserve"> </w:t>
      </w:r>
      <w:r w:rsidR="003626C4" w:rsidRPr="00983558">
        <w:rPr>
          <w:rFonts w:eastAsia="Gill Sans"/>
        </w:rPr>
        <w:t xml:space="preserve">O Comando </w:t>
      </w:r>
      <w:r w:rsidR="003626C4" w:rsidRPr="00F033A1">
        <w:rPr>
          <w:rFonts w:eastAsia="Gill Sans"/>
          <w:b/>
          <w:bCs/>
          <w:i/>
          <w:iCs/>
        </w:rPr>
        <w:t>pip</w:t>
      </w:r>
      <w:r w:rsidR="003626C4" w:rsidRPr="00983558">
        <w:rPr>
          <w:rFonts w:eastAsia="Gill Sans"/>
        </w:rPr>
        <w:t xml:space="preserve"> é automaticamente instalado após a instalação do Python e o comando instala tudo no ambiente Python.</w:t>
      </w:r>
      <w:r w:rsidR="00DD31A1">
        <w:t xml:space="preserve"> </w:t>
      </w:r>
      <w:r>
        <w:t>Abra o terminal e digite o seguinte comando:</w:t>
      </w:r>
      <w:r w:rsidR="00BF2F62" w:rsidRPr="00983558">
        <w:rPr>
          <w:rFonts w:eastAsia="Gill Sans"/>
        </w:rPr>
        <w:t xml:space="preserve"> </w:t>
      </w:r>
      <w:r w:rsidR="009A539B" w:rsidRPr="009A539B">
        <w:rPr>
          <w:rFonts w:eastAsia="Gill Sans"/>
          <w:b/>
          <w:bCs/>
        </w:rPr>
        <w:t>[</w:t>
      </w:r>
      <w:r w:rsidR="009A539B">
        <w:rPr>
          <w:rFonts w:eastAsia="Gill Sans"/>
          <w:b/>
          <w:bCs/>
        </w:rPr>
        <w:fldChar w:fldCharType="begin"/>
      </w:r>
      <w:r w:rsidR="009A539B">
        <w:rPr>
          <w:rFonts w:eastAsia="Gill Sans"/>
          <w:b/>
          <w:bCs/>
        </w:rPr>
        <w:instrText xml:space="preserve"> REF _Ref124083748 \r \h </w:instrText>
      </w:r>
      <w:r w:rsidR="009A539B">
        <w:rPr>
          <w:rFonts w:eastAsia="Gill Sans"/>
          <w:b/>
          <w:bCs/>
        </w:rPr>
      </w:r>
      <w:r w:rsidR="009A539B">
        <w:rPr>
          <w:rFonts w:eastAsia="Gill Sans"/>
          <w:b/>
          <w:bCs/>
        </w:rPr>
        <w:fldChar w:fldCharType="separate"/>
      </w:r>
      <w:r w:rsidR="00721609">
        <w:rPr>
          <w:rFonts w:eastAsia="Gill Sans"/>
          <w:b/>
          <w:bCs/>
        </w:rPr>
        <w:t>II</w:t>
      </w:r>
      <w:r w:rsidR="009A539B">
        <w:rPr>
          <w:rFonts w:eastAsia="Gill Sans"/>
          <w:b/>
          <w:bCs/>
        </w:rPr>
        <w:fldChar w:fldCharType="end"/>
      </w:r>
      <w:r w:rsidR="009A539B" w:rsidRPr="009A539B">
        <w:rPr>
          <w:rFonts w:eastAsia="Gill Sans"/>
          <w:b/>
          <w:bCs/>
        </w:rPr>
        <w:t>]</w:t>
      </w:r>
    </w:p>
    <w:p w14:paraId="2C279FA4" w14:textId="77777777" w:rsidR="00BF2F62" w:rsidRDefault="00BF2F62" w:rsidP="00BF2F62">
      <w:pPr>
        <w:pStyle w:val="Relatorio"/>
        <w:jc w:val="center"/>
        <w:rPr>
          <w:rFonts w:ascii="Consolas" w:hAnsi="Consolas" w:cs="Times New Roman"/>
          <w:b/>
          <w:bCs/>
          <w:color w:val="1F497D" w:themeColor="text2"/>
          <w:sz w:val="21"/>
          <w:szCs w:val="21"/>
        </w:rPr>
      </w:pPr>
      <w:r w:rsidRPr="00AA6025"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 xml:space="preserve">pip install </w:t>
      </w:r>
      <w:r>
        <w:rPr>
          <w:rFonts w:ascii="Consolas" w:hAnsi="Consolas" w:cs="Times New Roman"/>
          <w:b/>
          <w:bCs/>
          <w:color w:val="1F497D" w:themeColor="text2"/>
          <w:sz w:val="21"/>
          <w:szCs w:val="21"/>
        </w:rPr>
        <w:t>pygame</w:t>
      </w:r>
    </w:p>
    <w:p w14:paraId="5A46C351" w14:textId="77777777" w:rsidR="00AC470A" w:rsidRPr="0012420F" w:rsidRDefault="00AC470A" w:rsidP="00AC470A">
      <w:pPr>
        <w:rPr>
          <w:lang w:val="pt-BR"/>
        </w:rPr>
      </w:pPr>
    </w:p>
    <w:p w14:paraId="2FDEFF20" w14:textId="2415F2AB" w:rsidR="00AD6C83" w:rsidRPr="00715D43" w:rsidRDefault="00AD6C83" w:rsidP="00AD6C83">
      <w:pPr>
        <w:pStyle w:val="Ttulo2"/>
        <w:rPr>
          <w:lang w:val="pt-PT"/>
        </w:rPr>
      </w:pPr>
      <w:bookmarkStart w:id="22" w:name="_Toc124095248"/>
      <w:r w:rsidRPr="00715D43">
        <w:rPr>
          <w:lang w:val="pt-PT"/>
        </w:rPr>
        <w:t>Planeamento</w:t>
      </w:r>
      <w:bookmarkEnd w:id="22"/>
    </w:p>
    <w:p w14:paraId="59794473" w14:textId="70CC499E" w:rsidR="00FF3886" w:rsidRDefault="00FF3886" w:rsidP="00CC73D0">
      <w:pPr>
        <w:rPr>
          <w:rFonts w:cstheme="minorHAnsi"/>
        </w:rPr>
      </w:pPr>
      <w:r>
        <w:rPr>
          <w:rFonts w:cstheme="minorHAnsi"/>
        </w:rPr>
        <w:t xml:space="preserve">O projeto foi planejado por etapas de </w:t>
      </w:r>
      <w:r w:rsidR="00F44C9C">
        <w:rPr>
          <w:rFonts w:cstheme="minorHAnsi"/>
        </w:rPr>
        <w:t>desenvolvimento</w:t>
      </w:r>
      <w:r>
        <w:rPr>
          <w:rFonts w:cstheme="minorHAnsi"/>
        </w:rPr>
        <w:t>, sendo</w:t>
      </w:r>
      <w:r w:rsidR="00F44C9C">
        <w:rPr>
          <w:rFonts w:cstheme="minorHAnsi"/>
        </w:rPr>
        <w:t xml:space="preserve"> </w:t>
      </w:r>
      <w:r w:rsidR="00232D24">
        <w:rPr>
          <w:rFonts w:cstheme="minorHAnsi"/>
        </w:rPr>
        <w:t xml:space="preserve">elas </w:t>
      </w:r>
      <w:r w:rsidR="00F44C9C">
        <w:rPr>
          <w:rFonts w:cstheme="minorHAnsi"/>
        </w:rPr>
        <w:t>e suas cargas horárias:</w:t>
      </w:r>
    </w:p>
    <w:p w14:paraId="6F7981EF" w14:textId="3D5587AC" w:rsidR="003344C9" w:rsidRPr="003344C9" w:rsidRDefault="006047A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Adaptação</w:t>
      </w:r>
      <w:r w:rsidR="000D32B7">
        <w:rPr>
          <w:rFonts w:cstheme="minorHAnsi"/>
        </w:rPr>
        <w:t xml:space="preserve"> Git/GitHub </w:t>
      </w:r>
      <w:r w:rsidR="003344C9">
        <w:rPr>
          <w:rFonts w:cstheme="minorHAnsi"/>
        </w:rPr>
        <w:t>–</w:t>
      </w:r>
      <w:r w:rsidR="000D32B7">
        <w:rPr>
          <w:rFonts w:cstheme="minorHAnsi"/>
        </w:rPr>
        <w:t xml:space="preserve"> </w:t>
      </w:r>
      <w:r w:rsidR="003344C9">
        <w:rPr>
          <w:rFonts w:cstheme="minorHAnsi"/>
        </w:rPr>
        <w:t>6 horas.</w:t>
      </w:r>
    </w:p>
    <w:p w14:paraId="58F09B90" w14:textId="77777777" w:rsidR="003344C9" w:rsidRDefault="00481241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riação das classes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–</w:t>
      </w:r>
      <w:r w:rsidR="00F44C9C">
        <w:rPr>
          <w:rFonts w:cstheme="minorHAnsi"/>
        </w:rPr>
        <w:t xml:space="preserve"> </w:t>
      </w:r>
      <w:r w:rsidR="00E77879">
        <w:rPr>
          <w:rFonts w:cstheme="minorHAnsi"/>
        </w:rPr>
        <w:t>3 horas.</w:t>
      </w:r>
    </w:p>
    <w:p w14:paraId="218CD86D" w14:textId="25F6CBCD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 w:rsidRPr="004B5B28">
        <w:rPr>
          <w:rFonts w:cstheme="minorHAnsi"/>
        </w:rPr>
        <w:t>Gerir NPC’s, Threads – 1</w:t>
      </w:r>
      <w:r w:rsidR="004B5B28" w:rsidRPr="004B5B28">
        <w:rPr>
          <w:rFonts w:cstheme="minorHAnsi"/>
        </w:rPr>
        <w:t>3</w:t>
      </w:r>
      <w:r>
        <w:rPr>
          <w:rFonts w:cstheme="minorHAnsi"/>
        </w:rPr>
        <w:t xml:space="preserve"> horas.</w:t>
      </w:r>
    </w:p>
    <w:p w14:paraId="3357A3C4" w14:textId="77777777" w:rsidR="003344C9" w:rsidRDefault="003344C9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Correção de desafios encontrados. – 8 horas.</w:t>
      </w:r>
    </w:p>
    <w:p w14:paraId="37786BB7" w14:textId="5A1028EC" w:rsidR="000D32B7" w:rsidRPr="003344C9" w:rsidRDefault="003344C9">
      <w:pPr>
        <w:numPr>
          <w:ilvl w:val="0"/>
          <w:numId w:val="39"/>
        </w:numPr>
        <w:spacing w:after="0"/>
        <w:rPr>
          <w:rFonts w:cstheme="minorHAnsi"/>
        </w:rPr>
      </w:pPr>
      <w:r w:rsidRPr="003344C9">
        <w:rPr>
          <w:rFonts w:cstheme="minorHAnsi"/>
        </w:rPr>
        <w:t>Animações. – 4 horas.</w:t>
      </w:r>
    </w:p>
    <w:p w14:paraId="6E616B23" w14:textId="104C449B" w:rsidR="0066405C" w:rsidRDefault="006A2F8D" w:rsidP="003344C9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Menu</w:t>
      </w:r>
      <w:r w:rsidR="001279E9">
        <w:rPr>
          <w:rFonts w:cstheme="minorHAnsi"/>
        </w:rPr>
        <w:t xml:space="preserve"> / Teclas de atalhos.</w:t>
      </w:r>
      <w:r w:rsidR="00E77879">
        <w:rPr>
          <w:rFonts w:cstheme="minorHAnsi"/>
        </w:rPr>
        <w:t xml:space="preserve"> – </w:t>
      </w:r>
      <w:r w:rsidR="001279E9">
        <w:rPr>
          <w:rFonts w:cstheme="minorHAnsi"/>
        </w:rPr>
        <w:t>3</w:t>
      </w:r>
      <w:r w:rsidR="00E77879">
        <w:rPr>
          <w:rFonts w:cstheme="minorHAnsi"/>
        </w:rPr>
        <w:t xml:space="preserve"> horas.</w:t>
      </w:r>
    </w:p>
    <w:p w14:paraId="618CD7FC" w14:textId="757E9BAF" w:rsidR="00367F82" w:rsidRDefault="00462FBF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mplementar servidor</w:t>
      </w:r>
      <w:r w:rsidR="00510A8B">
        <w:rPr>
          <w:rFonts w:cstheme="minorHAnsi"/>
        </w:rPr>
        <w:t>.</w:t>
      </w:r>
      <w:r w:rsidR="00EA567B">
        <w:rPr>
          <w:rFonts w:cstheme="minorHAnsi"/>
        </w:rPr>
        <w:t xml:space="preserve"> – </w:t>
      </w:r>
      <w:r w:rsidR="00870438">
        <w:rPr>
          <w:rFonts w:cstheme="minorHAnsi"/>
        </w:rPr>
        <w:t>1</w:t>
      </w:r>
      <w:r w:rsidR="004B5B28">
        <w:rPr>
          <w:rFonts w:cstheme="minorHAnsi"/>
        </w:rPr>
        <w:t>5</w:t>
      </w:r>
      <w:r w:rsidR="00EA567B">
        <w:rPr>
          <w:rFonts w:cstheme="minorHAnsi"/>
        </w:rPr>
        <w:t xml:space="preserve"> horas.</w:t>
      </w:r>
    </w:p>
    <w:p w14:paraId="675526EB" w14:textId="6A732E8B" w:rsidR="00505A9F" w:rsidRDefault="00505A9F" w:rsidP="00505A9F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Introduzir sons</w:t>
      </w:r>
      <w:r w:rsidR="00696C7B">
        <w:rPr>
          <w:rFonts w:cstheme="minorHAnsi"/>
        </w:rPr>
        <w:t>.</w:t>
      </w:r>
      <w:r>
        <w:rPr>
          <w:rFonts w:cstheme="minorHAnsi"/>
        </w:rPr>
        <w:t xml:space="preserve"> – 2 horas.</w:t>
      </w:r>
    </w:p>
    <w:p w14:paraId="2CB4D89D" w14:textId="5FCD8022" w:rsidR="00505A9F" w:rsidRPr="00505A9F" w:rsidRDefault="00696C7B" w:rsidP="00505A9F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Dados permanentes. – 4 horas.</w:t>
      </w:r>
    </w:p>
    <w:p w14:paraId="24ADB04D" w14:textId="20AD8D2B" w:rsidR="00510A8B" w:rsidRDefault="00510A8B" w:rsidP="00F44C9C">
      <w:pPr>
        <w:numPr>
          <w:ilvl w:val="0"/>
          <w:numId w:val="39"/>
        </w:numPr>
        <w:spacing w:after="0"/>
        <w:rPr>
          <w:rFonts w:cstheme="minorHAnsi"/>
        </w:rPr>
      </w:pPr>
      <w:r>
        <w:rPr>
          <w:rFonts w:cstheme="minorHAnsi"/>
        </w:rPr>
        <w:t>Elaborar relatório</w:t>
      </w:r>
      <w:r w:rsidR="004522E6">
        <w:rPr>
          <w:rFonts w:cstheme="minorHAnsi"/>
        </w:rPr>
        <w:t xml:space="preserve"> </w:t>
      </w:r>
      <w:r w:rsidR="004522E6" w:rsidRPr="00C70D5D">
        <w:rPr>
          <w:rFonts w:cstheme="minorHAnsi"/>
        </w:rPr>
        <w:t xml:space="preserve">– </w:t>
      </w:r>
      <w:r w:rsidR="004B5B28">
        <w:rPr>
          <w:rFonts w:cstheme="minorHAnsi"/>
        </w:rPr>
        <w:t>10</w:t>
      </w:r>
      <w:r w:rsidR="004522E6" w:rsidRPr="00C70D5D">
        <w:rPr>
          <w:rFonts w:cstheme="minorHAnsi"/>
        </w:rPr>
        <w:t xml:space="preserve"> horas</w:t>
      </w:r>
      <w:r w:rsidR="004522E6">
        <w:rPr>
          <w:rFonts w:cstheme="minorHAnsi"/>
        </w:rPr>
        <w:t>.</w:t>
      </w:r>
    </w:p>
    <w:p w14:paraId="449DC1B9" w14:textId="18AD10E8" w:rsidR="008F0BE0" w:rsidRPr="00E903CF" w:rsidRDefault="00510A8B">
      <w:pPr>
        <w:numPr>
          <w:ilvl w:val="0"/>
          <w:numId w:val="39"/>
        </w:numPr>
        <w:spacing w:after="0"/>
        <w:rPr>
          <w:rFonts w:cstheme="minorHAnsi"/>
        </w:rPr>
      </w:pPr>
      <w:r w:rsidRPr="00E903CF">
        <w:rPr>
          <w:rFonts w:cstheme="minorHAnsi"/>
        </w:rPr>
        <w:t>Elaborar manual do utilizador</w:t>
      </w:r>
      <w:r w:rsidR="004522E6" w:rsidRPr="00E903CF">
        <w:rPr>
          <w:rFonts w:cstheme="minorHAnsi"/>
        </w:rPr>
        <w:t xml:space="preserve"> – </w:t>
      </w:r>
      <w:r w:rsidR="00161869" w:rsidRPr="00E903CF">
        <w:rPr>
          <w:rFonts w:cstheme="minorHAnsi"/>
        </w:rPr>
        <w:t>4</w:t>
      </w:r>
      <w:r w:rsidR="004522E6" w:rsidRPr="00E903CF">
        <w:rPr>
          <w:rFonts w:cstheme="minorHAnsi"/>
        </w:rPr>
        <w:t xml:space="preserve"> horas.</w:t>
      </w:r>
    </w:p>
    <w:p w14:paraId="3EDAB44B" w14:textId="77777777" w:rsidR="0073693C" w:rsidRDefault="0073693C" w:rsidP="00CC73D0">
      <w:pPr>
        <w:rPr>
          <w:rFonts w:cstheme="minorHAnsi"/>
        </w:rPr>
      </w:pPr>
    </w:p>
    <w:p w14:paraId="1D8F8973" w14:textId="77777777" w:rsidR="00D257B4" w:rsidRPr="00715D43" w:rsidRDefault="00D257B4" w:rsidP="00D257B4">
      <w:pPr>
        <w:rPr>
          <w:rFonts w:cstheme="minorHAnsi"/>
        </w:rPr>
      </w:pPr>
    </w:p>
    <w:p w14:paraId="69FBDCCF" w14:textId="2532E30B" w:rsidR="00CA2F27" w:rsidRPr="00715D43" w:rsidRDefault="008334F5" w:rsidP="00E04EE7">
      <w:pPr>
        <w:pStyle w:val="Ttulo1"/>
        <w:spacing w:before="120"/>
        <w:ind w:left="357" w:hanging="357"/>
        <w:rPr>
          <w:rFonts w:cstheme="minorHAnsi"/>
          <w:lang w:val="pt-PT"/>
        </w:rPr>
      </w:pPr>
      <w:bookmarkStart w:id="23" w:name="_Toc124095249"/>
      <w:r w:rsidRPr="00715D43">
        <w:rPr>
          <w:rFonts w:cstheme="minorHAnsi"/>
          <w:lang w:val="pt-PT"/>
        </w:rPr>
        <w:t xml:space="preserve">Trabalho </w:t>
      </w:r>
      <w:r w:rsidR="00553D33" w:rsidRPr="00715D43">
        <w:rPr>
          <w:rFonts w:cstheme="minorHAnsi"/>
          <w:lang w:val="pt-PT"/>
        </w:rPr>
        <w:t>D</w:t>
      </w:r>
      <w:r w:rsidRPr="00715D43">
        <w:rPr>
          <w:rFonts w:cstheme="minorHAnsi"/>
          <w:lang w:val="pt-PT"/>
        </w:rPr>
        <w:t>esenvolvido</w:t>
      </w:r>
      <w:bookmarkEnd w:id="23"/>
    </w:p>
    <w:p w14:paraId="62331367" w14:textId="1C173E47" w:rsidR="00834E79" w:rsidRPr="00BE3942" w:rsidRDefault="00776863" w:rsidP="00C8055A">
      <w:r>
        <w:rPr>
          <w:rFonts w:cstheme="minorHAnsi"/>
        </w:rPr>
        <w:t xml:space="preserve">Neste capítulo iremos </w:t>
      </w:r>
      <w:r w:rsidR="000C083D">
        <w:rPr>
          <w:rFonts w:cstheme="minorHAnsi"/>
        </w:rPr>
        <w:t xml:space="preserve">explicar como </w:t>
      </w:r>
      <w:r w:rsidR="009A4BA8">
        <w:rPr>
          <w:rFonts w:cstheme="minorHAnsi"/>
        </w:rPr>
        <w:t xml:space="preserve">o trabalho foi desenvolvido, estruturando o mesmo </w:t>
      </w:r>
      <w:r w:rsidR="009120B8">
        <w:rPr>
          <w:rFonts w:cstheme="minorHAnsi"/>
        </w:rPr>
        <w:t xml:space="preserve">segundo </w:t>
      </w:r>
      <w:r w:rsidR="00923C7C">
        <w:rPr>
          <w:rFonts w:cstheme="minorHAnsi"/>
        </w:rPr>
        <w:t>um desenvolvimento Orientado a Objetos</w:t>
      </w:r>
      <w:r w:rsidR="00C8055A" w:rsidRPr="00C8055A">
        <w:rPr>
          <w:rFonts w:cstheme="minorHAnsi"/>
        </w:rPr>
        <w:t xml:space="preserve"> e os algoritmos mais importantes do jogo</w:t>
      </w:r>
      <w:r w:rsidR="00923C7C">
        <w:rPr>
          <w:rFonts w:cstheme="minorHAnsi"/>
        </w:rPr>
        <w:t>.</w:t>
      </w:r>
    </w:p>
    <w:p w14:paraId="6E81FE45" w14:textId="77777777" w:rsidR="0058219F" w:rsidRPr="00F31950" w:rsidRDefault="0058219F" w:rsidP="00CA7C41">
      <w:pPr>
        <w:spacing w:after="0"/>
        <w:rPr>
          <w:rFonts w:cstheme="minorHAnsi"/>
        </w:rPr>
      </w:pPr>
    </w:p>
    <w:p w14:paraId="58EA9A94" w14:textId="4DB4BE3D" w:rsidR="0099736E" w:rsidRPr="00715D43" w:rsidRDefault="0099736E" w:rsidP="00CA7C41">
      <w:pPr>
        <w:pStyle w:val="Ttulo2"/>
        <w:spacing w:before="0"/>
        <w:rPr>
          <w:lang w:val="pt-PT"/>
        </w:rPr>
      </w:pPr>
      <w:bookmarkStart w:id="24" w:name="_Toc124095250"/>
      <w:r w:rsidRPr="00715D43">
        <w:rPr>
          <w:lang w:val="pt-PT"/>
        </w:rPr>
        <w:t>Classes</w:t>
      </w:r>
      <w:bookmarkEnd w:id="24"/>
    </w:p>
    <w:p w14:paraId="4601767F" w14:textId="7FEA5DA1" w:rsidR="00527D7E" w:rsidRDefault="004E32AA" w:rsidP="00A51DD1">
      <w:pPr>
        <w:pStyle w:val="Ttulo3"/>
      </w:pPr>
      <w:r>
        <w:t>Enti</w:t>
      </w:r>
      <w:r w:rsidR="00FF27A0">
        <w:t>ty</w:t>
      </w:r>
    </w:p>
    <w:p w14:paraId="59F17716" w14:textId="232A14AC" w:rsidR="00EF341D" w:rsidRDefault="0045794E" w:rsidP="00EF341D">
      <w:pPr>
        <w:rPr>
          <w:lang w:val="pt-BR"/>
        </w:rPr>
      </w:pPr>
      <w:r w:rsidRPr="0045794E">
        <w:rPr>
          <w:lang w:val="pt-BR"/>
        </w:rPr>
        <w:t>Representa um</w:t>
      </w:r>
      <w:r w:rsidR="00FF27A0">
        <w:rPr>
          <w:lang w:val="pt-BR"/>
        </w:rPr>
        <w:t xml:space="preserve"> Sprite da aplicação</w:t>
      </w:r>
      <w:r w:rsidR="002962F7">
        <w:rPr>
          <w:lang w:val="pt-BR"/>
        </w:rPr>
        <w:t>.</w:t>
      </w:r>
    </w:p>
    <w:p w14:paraId="04C690E0" w14:textId="641C8E5F" w:rsidR="003F6C0E" w:rsidRPr="005D0072" w:rsidRDefault="003F6C0E" w:rsidP="003F6C0E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02B2945" w14:textId="0DBE2859" w:rsidR="001D09E7" w:rsidRPr="0059556F" w:rsidRDefault="003F6C0E" w:rsidP="003F6C0E">
      <w:pPr>
        <w:rPr>
          <w:szCs w:val="24"/>
          <w:lang w:val="pt-BR"/>
        </w:rPr>
      </w:pPr>
      <w:r>
        <w:rPr>
          <w:lang w:val="pt-BR"/>
        </w:rPr>
        <w:tab/>
      </w:r>
      <w:r w:rsidR="001D09E7" w:rsidRPr="0059556F">
        <w:rPr>
          <w:rFonts w:ascii="Consolas" w:hAnsi="Consolas"/>
          <w:b/>
          <w:bCs/>
          <w:sz w:val="22"/>
          <w:lang w:val="pt-BR"/>
        </w:rPr>
        <w:t>_image</w:t>
      </w:r>
      <w:r w:rsidR="001D09E7" w:rsidRPr="0059556F">
        <w:rPr>
          <w:sz w:val="22"/>
          <w:lang w:val="pt-BR"/>
        </w:rPr>
        <w:t xml:space="preserve"> </w:t>
      </w:r>
      <w:r w:rsidR="001D09E7" w:rsidRPr="0059556F">
        <w:rPr>
          <w:szCs w:val="24"/>
          <w:lang w:val="pt-BR"/>
        </w:rPr>
        <w:t xml:space="preserve">– </w:t>
      </w:r>
      <w:r w:rsidR="00D648A8" w:rsidRPr="0059556F">
        <w:rPr>
          <w:szCs w:val="24"/>
          <w:lang w:val="pt-BR"/>
        </w:rPr>
        <w:t>Imagem do sprite</w:t>
      </w:r>
      <w:r w:rsidR="00D22AA5" w:rsidRPr="0059556F">
        <w:rPr>
          <w:szCs w:val="24"/>
          <w:lang w:val="pt-BR"/>
        </w:rPr>
        <w:t>.</w:t>
      </w:r>
    </w:p>
    <w:p w14:paraId="531E8AC4" w14:textId="5902CEC4" w:rsidR="00D22AA5" w:rsidRPr="0059556F" w:rsidRDefault="003E7AC5" w:rsidP="003F6C0E">
      <w:pPr>
        <w:rPr>
          <w:szCs w:val="24"/>
          <w:lang w:val="pt-BR"/>
        </w:rPr>
      </w:pPr>
      <w:r w:rsidRPr="0059556F">
        <w:rPr>
          <w:szCs w:val="24"/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rect</w:t>
      </w:r>
      <w:r w:rsidRPr="0059556F">
        <w:rPr>
          <w:rFonts w:ascii="Consolas" w:hAnsi="Consolas"/>
          <w:b/>
          <w:bCs/>
          <w:szCs w:val="24"/>
          <w:lang w:val="pt-BR"/>
        </w:rPr>
        <w:t xml:space="preserve"> </w:t>
      </w:r>
      <w:r w:rsidRPr="0059556F">
        <w:rPr>
          <w:szCs w:val="24"/>
          <w:lang w:val="pt-BR"/>
        </w:rPr>
        <w:t xml:space="preserve">– </w:t>
      </w:r>
      <w:r w:rsidR="00F9182D" w:rsidRPr="0059556F">
        <w:rPr>
          <w:szCs w:val="24"/>
          <w:lang w:val="pt-BR"/>
        </w:rPr>
        <w:t>Objeto que armazena as coordenadas retangulares do sprite.</w:t>
      </w:r>
    </w:p>
    <w:p w14:paraId="6784B6BF" w14:textId="547C64DB" w:rsidR="0045794E" w:rsidRPr="005D0072" w:rsidRDefault="0045794E" w:rsidP="0045794E">
      <w:pPr>
        <w:pStyle w:val="Ttulo5"/>
        <w:rPr>
          <w:lang w:val="pt-BR"/>
        </w:rPr>
      </w:pPr>
      <w:r>
        <w:rPr>
          <w:lang w:val="pt-BR"/>
        </w:rPr>
        <w:t>Método</w:t>
      </w:r>
      <w:r w:rsidR="00C24990">
        <w:rPr>
          <w:lang w:val="pt-BR"/>
        </w:rPr>
        <w:t>s</w:t>
      </w:r>
      <w:r>
        <w:rPr>
          <w:lang w:val="pt-BR"/>
        </w:rPr>
        <w:t>:</w:t>
      </w:r>
    </w:p>
    <w:p w14:paraId="4893EAA8" w14:textId="286A54B1" w:rsidR="006D73A7" w:rsidRDefault="0045794E" w:rsidP="0045794E">
      <w:pPr>
        <w:rPr>
          <w:lang w:val="pt-BR"/>
        </w:rPr>
      </w:pPr>
      <w:r>
        <w:rPr>
          <w:lang w:val="pt-BR"/>
        </w:rPr>
        <w:tab/>
      </w:r>
      <w:r w:rsidR="00C83B1A">
        <w:rPr>
          <w:rStyle w:val="codeCarter"/>
          <w:b/>
          <w:bCs/>
        </w:rPr>
        <w:t>setImage</w:t>
      </w:r>
      <w:r w:rsidR="000D212D">
        <w:rPr>
          <w:rStyle w:val="codeCarter"/>
        </w:rPr>
        <w:t>(</w:t>
      </w:r>
      <w:r w:rsidR="008E4C14">
        <w:rPr>
          <w:rStyle w:val="codeCarter"/>
        </w:rPr>
        <w:t>image</w:t>
      </w:r>
      <w:r w:rsidR="000D212D">
        <w:rPr>
          <w:rStyle w:val="codeCarter"/>
        </w:rPr>
        <w:t>)</w:t>
      </w:r>
      <w:r w:rsidR="00471869">
        <w:rPr>
          <w:lang w:val="pt-BR"/>
        </w:rPr>
        <w:t xml:space="preserve"> </w:t>
      </w:r>
      <w:r w:rsidR="001D09E7">
        <w:rPr>
          <w:lang w:val="pt-BR"/>
        </w:rPr>
        <w:t>–</w:t>
      </w:r>
      <w:r w:rsidR="00471869">
        <w:rPr>
          <w:lang w:val="pt-BR"/>
        </w:rPr>
        <w:t xml:space="preserve"> </w:t>
      </w:r>
      <w:r w:rsidR="00471869" w:rsidRPr="00471869">
        <w:rPr>
          <w:lang w:val="pt-BR"/>
        </w:rPr>
        <w:t xml:space="preserve">Atualiza </w:t>
      </w:r>
      <w:r w:rsidR="008E4C14">
        <w:rPr>
          <w:lang w:val="pt-BR"/>
        </w:rPr>
        <w:t xml:space="preserve">a imagem </w:t>
      </w:r>
      <w:r w:rsidR="008C2904">
        <w:rPr>
          <w:lang w:val="pt-BR"/>
        </w:rPr>
        <w:t>do sprite</w:t>
      </w:r>
      <w:r w:rsidR="00935494">
        <w:rPr>
          <w:lang w:val="pt-BR"/>
        </w:rPr>
        <w:t>.</w:t>
      </w:r>
    </w:p>
    <w:p w14:paraId="46042265" w14:textId="0831F4D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A601C5" w:rsidRPr="0059556F">
        <w:rPr>
          <w:rStyle w:val="codeCarter"/>
          <w:b/>
          <w:bCs/>
        </w:rPr>
        <w:t>getPostion</w:t>
      </w:r>
      <w:r w:rsidRPr="0059556F">
        <w:rPr>
          <w:rStyle w:val="codeCarter"/>
        </w:rPr>
        <w:t>()</w:t>
      </w:r>
      <w:r>
        <w:rPr>
          <w:lang w:val="pt-BR"/>
        </w:rPr>
        <w:t xml:space="preserve"> </w:t>
      </w:r>
      <w:r w:rsidR="00A601C5">
        <w:rPr>
          <w:lang w:val="pt-BR"/>
        </w:rPr>
        <w:t>–</w:t>
      </w:r>
      <w:r>
        <w:rPr>
          <w:lang w:val="pt-BR"/>
        </w:rPr>
        <w:t xml:space="preserve"> </w:t>
      </w:r>
      <w:r w:rsidR="00A601C5">
        <w:rPr>
          <w:lang w:val="pt-BR"/>
        </w:rPr>
        <w:t>Fornece o ponto central</w:t>
      </w:r>
      <w:r>
        <w:rPr>
          <w:lang w:val="pt-BR"/>
        </w:rPr>
        <w:t xml:space="preserve"> do sprite.</w:t>
      </w:r>
    </w:p>
    <w:p w14:paraId="66FEA6DD" w14:textId="7F987040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set</w:t>
      </w:r>
      <w:r w:rsidR="00A601C5">
        <w:rPr>
          <w:rStyle w:val="codeCarter"/>
          <w:b/>
          <w:bCs/>
        </w:rPr>
        <w:t>Position</w:t>
      </w:r>
      <w:r>
        <w:rPr>
          <w:rStyle w:val="codeCarter"/>
        </w:rPr>
        <w:t>(</w:t>
      </w:r>
      <w:r w:rsidR="00A601C5">
        <w:rPr>
          <w:rStyle w:val="codeCarter"/>
        </w:rPr>
        <w:t>position</w:t>
      </w:r>
      <w:r w:rsidR="008C639D">
        <w:rPr>
          <w:rStyle w:val="codeCarter"/>
        </w:rPr>
        <w:t>, updat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>–</w:t>
      </w:r>
      <w:r>
        <w:rPr>
          <w:lang w:val="pt-BR"/>
        </w:rPr>
        <w:t xml:space="preserve"> </w:t>
      </w:r>
      <w:r w:rsidRPr="00471869">
        <w:rPr>
          <w:lang w:val="pt-BR"/>
        </w:rPr>
        <w:t xml:space="preserve">Atualiza </w:t>
      </w:r>
      <w:r>
        <w:rPr>
          <w:lang w:val="pt-BR"/>
        </w:rPr>
        <w:t xml:space="preserve">a </w:t>
      </w:r>
      <w:r w:rsidR="009E7852">
        <w:rPr>
          <w:lang w:val="pt-BR"/>
        </w:rPr>
        <w:t xml:space="preserve">posição </w:t>
      </w:r>
      <w:r w:rsidR="004831EC">
        <w:rPr>
          <w:lang w:val="pt-BR"/>
        </w:rPr>
        <w:t xml:space="preserve">do sprite </w:t>
      </w:r>
      <w:r w:rsidR="008C639D">
        <w:rPr>
          <w:lang w:val="pt-BR"/>
        </w:rPr>
        <w:t>de acordo com a position recebida alterada pelo update</w:t>
      </w:r>
      <w:r>
        <w:rPr>
          <w:lang w:val="pt-BR"/>
        </w:rPr>
        <w:t>.</w:t>
      </w:r>
    </w:p>
    <w:p w14:paraId="0AB35605" w14:textId="63D16C41" w:rsidR="008C2904" w:rsidRDefault="008C2904" w:rsidP="008C2904">
      <w:pPr>
        <w:rPr>
          <w:lang w:val="pt-BR"/>
        </w:rPr>
      </w:pPr>
      <w:r>
        <w:rPr>
          <w:lang w:val="pt-BR"/>
        </w:rPr>
        <w:tab/>
      </w:r>
      <w:r w:rsidR="008C639D"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4831EC">
        <w:rPr>
          <w:rStyle w:val="codeCarter"/>
        </w:rPr>
        <w:t>position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4831EC">
        <w:rPr>
          <w:lang w:val="pt-BR"/>
        </w:rPr>
        <w:t>–</w:t>
      </w:r>
      <w:r>
        <w:rPr>
          <w:lang w:val="pt-BR"/>
        </w:rPr>
        <w:t xml:space="preserve"> </w:t>
      </w:r>
      <w:r w:rsidR="004831EC">
        <w:rPr>
          <w:lang w:val="pt-BR"/>
        </w:rPr>
        <w:t xml:space="preserve">Movimenta o </w:t>
      </w:r>
      <w:r>
        <w:rPr>
          <w:lang w:val="pt-BR"/>
        </w:rPr>
        <w:t>sprite</w:t>
      </w:r>
      <w:r w:rsidR="004831EC">
        <w:rPr>
          <w:lang w:val="pt-BR"/>
        </w:rPr>
        <w:t xml:space="preserve"> de acordo com o valor recebido</w:t>
      </w:r>
      <w:r>
        <w:rPr>
          <w:lang w:val="pt-BR"/>
        </w:rPr>
        <w:t>.</w:t>
      </w:r>
    </w:p>
    <w:p w14:paraId="5FDB3E31" w14:textId="4D12742A" w:rsidR="008C2904" w:rsidRDefault="008C2904" w:rsidP="0045794E">
      <w:pPr>
        <w:rPr>
          <w:lang w:val="pt-BR"/>
        </w:rPr>
      </w:pPr>
      <w:r>
        <w:rPr>
          <w:lang w:val="pt-BR"/>
        </w:rPr>
        <w:tab/>
      </w:r>
      <w:r w:rsidR="004831EC">
        <w:rPr>
          <w:rStyle w:val="codeCarter"/>
          <w:b/>
          <w:bCs/>
        </w:rPr>
        <w:t>draw</w:t>
      </w:r>
      <w:r>
        <w:rPr>
          <w:rStyle w:val="codeCarter"/>
        </w:rPr>
        <w:t>(</w:t>
      </w:r>
      <w:r w:rsidR="004831EC">
        <w:rPr>
          <w:rStyle w:val="codeCarter"/>
        </w:rPr>
        <w:t>surface</w:t>
      </w:r>
      <w:r>
        <w:rPr>
          <w:rStyle w:val="codeCarter"/>
        </w:rPr>
        <w:t>)</w:t>
      </w:r>
      <w:r>
        <w:rPr>
          <w:lang w:val="pt-BR"/>
        </w:rPr>
        <w:t xml:space="preserve"> </w:t>
      </w:r>
      <w:r w:rsidR="001D09E7">
        <w:rPr>
          <w:lang w:val="pt-BR"/>
        </w:rPr>
        <w:t xml:space="preserve">– </w:t>
      </w:r>
      <w:r w:rsidR="00334EDD">
        <w:rPr>
          <w:lang w:val="pt-BR"/>
        </w:rPr>
        <w:t>Imprime</w:t>
      </w:r>
      <w:r>
        <w:rPr>
          <w:lang w:val="pt-BR"/>
        </w:rPr>
        <w:t xml:space="preserve"> </w:t>
      </w:r>
      <w:r w:rsidR="00334EDD">
        <w:rPr>
          <w:lang w:val="pt-BR"/>
        </w:rPr>
        <w:t xml:space="preserve">a imagem do </w:t>
      </w:r>
      <w:r>
        <w:rPr>
          <w:lang w:val="pt-BR"/>
        </w:rPr>
        <w:t>sprite</w:t>
      </w:r>
      <w:r w:rsidR="00334EDD">
        <w:rPr>
          <w:lang w:val="pt-BR"/>
        </w:rPr>
        <w:t xml:space="preserve"> na posição que este se encontra</w:t>
      </w:r>
      <w:r>
        <w:rPr>
          <w:lang w:val="pt-BR"/>
        </w:rPr>
        <w:t>.</w:t>
      </w:r>
    </w:p>
    <w:p w14:paraId="57FF5FCD" w14:textId="5F1C3670" w:rsidR="00596B5A" w:rsidRDefault="00596B5A" w:rsidP="0045794E">
      <w:pPr>
        <w:rPr>
          <w:lang w:val="pt-BR"/>
        </w:rPr>
      </w:pPr>
    </w:p>
    <w:p w14:paraId="5624886C" w14:textId="77777777" w:rsidR="00AD3954" w:rsidRDefault="00AD3954" w:rsidP="00AD3954">
      <w:pPr>
        <w:pStyle w:val="Ttulo3"/>
      </w:pPr>
      <w:bookmarkStart w:id="25" w:name="_Ref123575848"/>
      <w:r>
        <w:t>Player</w:t>
      </w:r>
    </w:p>
    <w:p w14:paraId="52926888" w14:textId="77777777" w:rsidR="00AD3954" w:rsidRDefault="00AD3954" w:rsidP="00AD3954">
      <w:pPr>
        <w:rPr>
          <w:lang w:val="pt-BR"/>
        </w:rPr>
      </w:pPr>
      <w:r>
        <w:rPr>
          <w:lang w:val="pt-BR"/>
        </w:rPr>
        <w:t>Representa um jogador do jogo</w:t>
      </w:r>
      <w:r w:rsidRPr="00B77944">
        <w:rPr>
          <w:lang w:val="pt-BR"/>
        </w:rPr>
        <w:t>.</w:t>
      </w:r>
    </w:p>
    <w:p w14:paraId="55C10651" w14:textId="77777777" w:rsidR="00AD3954" w:rsidRPr="005D0072" w:rsidRDefault="00AD3954" w:rsidP="00AD3954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91C3441" w14:textId="77777777" w:rsidR="00AD3954" w:rsidRPr="00525058" w:rsidRDefault="00AD3954" w:rsidP="00AD3954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 xml:space="preserve">_username </w:t>
      </w:r>
      <w:r w:rsidRPr="00525058">
        <w:rPr>
          <w:lang w:val="pt-BR"/>
        </w:rPr>
        <w:t>–</w:t>
      </w:r>
      <w:r>
        <w:rPr>
          <w:lang w:val="pt-BR"/>
        </w:rPr>
        <w:t xml:space="preserve"> nome do jogador.</w:t>
      </w:r>
    </w:p>
    <w:p w14:paraId="7A0D91DA" w14:textId="77777777" w:rsidR="00AD3954" w:rsidRPr="005D0072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scor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ntuação do jogador.</w:t>
      </w:r>
    </w:p>
    <w:p w14:paraId="75A15C24" w14:textId="77777777" w:rsidR="00AD3954" w:rsidRPr="00525058" w:rsidRDefault="00AD3954" w:rsidP="00AD3954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moving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define se é permitido a movimentação do jogador.</w:t>
      </w:r>
    </w:p>
    <w:p w14:paraId="4A58CC56" w14:textId="77777777" w:rsidR="00AD3954" w:rsidRPr="00525058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speed_animation</w:t>
      </w:r>
      <w:r w:rsidRPr="00525058">
        <w:rPr>
          <w:lang w:val="pt-BR"/>
        </w:rPr>
        <w:t xml:space="preserve"> – velocidade em q</w:t>
      </w:r>
      <w:r>
        <w:rPr>
          <w:lang w:val="pt-BR"/>
        </w:rPr>
        <w:t>ue a animação ocorre, quanto menor mais rápido.</w:t>
      </w:r>
    </w:p>
    <w:p w14:paraId="4BA3D170" w14:textId="77777777" w:rsidR="00AD3954" w:rsidRPr="00525058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movimento do jogador.</w:t>
      </w:r>
    </w:p>
    <w:p w14:paraId="66A6997D" w14:textId="77777777" w:rsidR="00AD3954" w:rsidRPr="00525058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_shoo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movimento de tiro de um jogador.</w:t>
      </w:r>
    </w:p>
    <w:p w14:paraId="205B4E84" w14:textId="77777777" w:rsidR="00AD3954" w:rsidRPr="00525058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_dead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termino de um jogador.</w:t>
      </w:r>
    </w:p>
    <w:p w14:paraId="69DFEC53" w14:textId="77777777" w:rsidR="00AD3954" w:rsidRPr="00A74973" w:rsidRDefault="00AD3954" w:rsidP="00AD3954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ages</w:t>
      </w:r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array de </w:t>
      </w:r>
      <w:r w:rsidRPr="00A74973">
        <w:rPr>
          <w:lang w:val="pt-BR"/>
        </w:rPr>
        <w:t xml:space="preserve">imagens do </w:t>
      </w:r>
      <w:r>
        <w:rPr>
          <w:lang w:val="pt-BR"/>
        </w:rPr>
        <w:t>jogador</w:t>
      </w:r>
      <w:r w:rsidRPr="00A74973">
        <w:rPr>
          <w:lang w:val="pt-BR"/>
        </w:rPr>
        <w:t>.</w:t>
      </w:r>
    </w:p>
    <w:p w14:paraId="4E7A2C34" w14:textId="77777777" w:rsidR="00AD3954" w:rsidRPr="005D0072" w:rsidRDefault="00AD3954" w:rsidP="00AD3954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3FFEB0FD" w14:textId="77777777" w:rsidR="00AD3954" w:rsidRPr="00503ED1" w:rsidRDefault="00AD3954" w:rsidP="00AD3954">
      <w:pPr>
        <w:rPr>
          <w:lang w:val="pt-BR"/>
        </w:rPr>
      </w:pPr>
      <w:r>
        <w:rPr>
          <w:lang w:val="pt-BR"/>
        </w:rPr>
        <w:tab/>
      </w:r>
      <w:r w:rsidRPr="00503ED1">
        <w:rPr>
          <w:rStyle w:val="codeCarter"/>
          <w:b/>
          <w:bCs/>
        </w:rPr>
        <w:t>shoot</w:t>
      </w:r>
      <w:r w:rsidRPr="00503ED1">
        <w:rPr>
          <w:rStyle w:val="codeCarter"/>
        </w:rPr>
        <w:t xml:space="preserve">(all_shots) </w:t>
      </w:r>
      <w:r w:rsidRPr="00503ED1">
        <w:rPr>
          <w:lang w:val="pt-BR"/>
        </w:rPr>
        <w:t>–  Realiza um disparo caso</w:t>
      </w:r>
      <w:r>
        <w:rPr>
          <w:lang w:val="pt-BR"/>
        </w:rPr>
        <w:t xml:space="preserve"> o jogador pressionar o ‘SPACE’ e tiver tiros disponíveis, e verifica se um dos tiros passou do fim da tela e recoloca como disponível para o jogador.</w:t>
      </w:r>
    </w:p>
    <w:p w14:paraId="28D8BB8B" w14:textId="77777777" w:rsidR="00AD3954" w:rsidRPr="00503ED1" w:rsidRDefault="00AD3954" w:rsidP="00AD3954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incrementScore</w:t>
      </w:r>
      <w:r w:rsidRPr="00756B19">
        <w:rPr>
          <w:rStyle w:val="codeCarter"/>
        </w:rPr>
        <w:t>(</w:t>
      </w:r>
      <w:r>
        <w:rPr>
          <w:rStyle w:val="codeCarter"/>
        </w:rPr>
        <w:t>quantity</w:t>
      </w:r>
      <w:r w:rsidRPr="00756B19">
        <w:rPr>
          <w:rStyle w:val="codeCarter"/>
        </w:rPr>
        <w:t>)</w:t>
      </w:r>
      <w:r>
        <w:rPr>
          <w:rStyle w:val="codeCarter"/>
        </w:rPr>
        <w:t xml:space="preserve"> </w:t>
      </w:r>
      <w:r>
        <w:rPr>
          <w:lang w:val="pt-BR"/>
        </w:rPr>
        <w:t>– atualiza a pontuação do jogador com o valor recebido.</w:t>
      </w:r>
    </w:p>
    <w:p w14:paraId="1D9F90F9" w14:textId="77777777" w:rsidR="00AD3954" w:rsidRPr="00503ED1" w:rsidRDefault="00AD3954" w:rsidP="00AD3954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not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>– tira a permissão do jogador se mover.</w:t>
      </w:r>
    </w:p>
    <w:p w14:paraId="0D897342" w14:textId="77777777" w:rsidR="00AD3954" w:rsidRDefault="00AD3954" w:rsidP="00AD3954">
      <w:pPr>
        <w:rPr>
          <w:lang w:val="pt-BR"/>
        </w:rPr>
      </w:pPr>
      <w:r w:rsidRPr="00503ED1">
        <w:rPr>
          <w:lang w:val="pt-BR"/>
        </w:rPr>
        <w:tab/>
      </w:r>
      <w:r>
        <w:rPr>
          <w:rStyle w:val="codeCarter"/>
          <w:b/>
          <w:bCs/>
        </w:rPr>
        <w:t>move</w:t>
      </w:r>
      <w:r w:rsidRPr="00756B19">
        <w:rPr>
          <w:rStyle w:val="codeCarter"/>
        </w:rPr>
        <w:t>()</w:t>
      </w:r>
      <w:r>
        <w:rPr>
          <w:rStyle w:val="codeCarter"/>
        </w:rPr>
        <w:t xml:space="preserve"> </w:t>
      </w:r>
      <w:r>
        <w:rPr>
          <w:lang w:val="pt-BR"/>
        </w:rPr>
        <w:t>– Movimenta o jogador de acordo com a tecla precionada e atualiza a animação.</w:t>
      </w:r>
    </w:p>
    <w:p w14:paraId="6D17536F" w14:textId="77777777" w:rsidR="00AD3954" w:rsidRDefault="00AD3954" w:rsidP="00AD3954">
      <w:pPr>
        <w:rPr>
          <w:lang w:val="pt-BR"/>
        </w:rPr>
      </w:pPr>
      <w:r>
        <w:rPr>
          <w:lang w:val="pt-BR"/>
        </w:rPr>
        <w:tab/>
      </w:r>
      <w:r w:rsidRPr="004C0DD6">
        <w:rPr>
          <w:rStyle w:val="codeCarter"/>
          <w:b/>
          <w:bCs/>
        </w:rPr>
        <w:t>animatedead</w:t>
      </w:r>
      <w:r w:rsidRPr="004C0DD6">
        <w:rPr>
          <w:rStyle w:val="codeCarter"/>
        </w:rPr>
        <w:t>(): boolean</w:t>
      </w:r>
      <w:r w:rsidRPr="004C0DD6">
        <w:rPr>
          <w:lang w:val="pt-BR"/>
        </w:rPr>
        <w:t xml:space="preserve"> – Realiza a animação </w:t>
      </w:r>
      <w:r>
        <w:rPr>
          <w:lang w:val="pt-BR"/>
        </w:rPr>
        <w:t>para finalizar o jogador e devolve True para o jogo terminar.</w:t>
      </w:r>
    </w:p>
    <w:p w14:paraId="2FBC7324" w14:textId="4671653F" w:rsidR="006606E7" w:rsidRPr="000A5C8E" w:rsidRDefault="00FE0A58" w:rsidP="006606E7">
      <w:pPr>
        <w:pStyle w:val="Ttulo3"/>
        <w:rPr>
          <w:lang w:val="pt-PT"/>
        </w:rPr>
      </w:pPr>
      <w:r>
        <w:t>Enemy</w:t>
      </w:r>
    </w:p>
    <w:p w14:paraId="30F85461" w14:textId="77777777" w:rsidR="00596B5A" w:rsidRDefault="006606E7" w:rsidP="00596B5A">
      <w:pPr>
        <w:rPr>
          <w:lang w:val="pt-BR"/>
        </w:rPr>
      </w:pPr>
      <w:r w:rsidRPr="004B7F4D">
        <w:rPr>
          <w:lang w:val="pt-BR"/>
        </w:rPr>
        <w:t xml:space="preserve">Representa um </w:t>
      </w:r>
      <w:r w:rsidR="00FE0A58">
        <w:rPr>
          <w:lang w:val="pt-BR"/>
        </w:rPr>
        <w:t>NPC</w:t>
      </w:r>
      <w:r w:rsidRPr="004B7F4D">
        <w:rPr>
          <w:lang w:val="pt-BR"/>
        </w:rPr>
        <w:t xml:space="preserve"> d</w:t>
      </w:r>
      <w:r w:rsidR="00FE0A58">
        <w:rPr>
          <w:lang w:val="pt-BR"/>
        </w:rPr>
        <w:t>o jogo</w:t>
      </w:r>
      <w:r w:rsidRPr="004B7F4D">
        <w:rPr>
          <w:lang w:val="pt-BR"/>
        </w:rPr>
        <w:t>.</w:t>
      </w:r>
    </w:p>
    <w:p w14:paraId="41C9DF5C" w14:textId="77777777" w:rsidR="00596B5A" w:rsidRPr="005D0072" w:rsidRDefault="00596B5A" w:rsidP="00596B5A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788AA941" w14:textId="552408FE" w:rsidR="00596B5A" w:rsidRPr="00525058" w:rsidRDefault="00596B5A" w:rsidP="00596B5A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A039A0" w:rsidRPr="0059556F">
        <w:rPr>
          <w:rFonts w:ascii="Consolas" w:hAnsi="Consolas"/>
          <w:b/>
          <w:bCs/>
          <w:sz w:val="22"/>
          <w:szCs w:val="20"/>
          <w:lang w:val="pt-BR"/>
        </w:rPr>
        <w:t>speed_animation</w:t>
      </w:r>
      <w:r w:rsidRPr="00525058">
        <w:rPr>
          <w:lang w:val="pt-BR"/>
        </w:rPr>
        <w:t xml:space="preserve"> – </w:t>
      </w:r>
      <w:r w:rsidR="001C27BE" w:rsidRPr="00525058">
        <w:rPr>
          <w:lang w:val="pt-BR"/>
        </w:rPr>
        <w:t>v</w:t>
      </w:r>
      <w:r w:rsidR="001C27BE" w:rsidRPr="00374FC0">
        <w:rPr>
          <w:lang w:val="pt-BR"/>
        </w:rPr>
        <w:t>elo</w:t>
      </w:r>
      <w:r w:rsidR="001C27BE" w:rsidRPr="00525058">
        <w:rPr>
          <w:lang w:val="pt-BR"/>
        </w:rPr>
        <w:t xml:space="preserve">cidade </w:t>
      </w:r>
      <w:r w:rsidR="00525058" w:rsidRPr="00525058">
        <w:rPr>
          <w:lang w:val="pt-BR"/>
        </w:rPr>
        <w:t>em q</w:t>
      </w:r>
      <w:r w:rsidR="00525058">
        <w:rPr>
          <w:lang w:val="pt-BR"/>
        </w:rPr>
        <w:t>ue a</w:t>
      </w:r>
      <w:r w:rsidR="00675375">
        <w:rPr>
          <w:lang w:val="pt-BR"/>
        </w:rPr>
        <w:t xml:space="preserve"> animação </w:t>
      </w:r>
      <w:r w:rsidR="00EA6FD4">
        <w:rPr>
          <w:lang w:val="pt-BR"/>
        </w:rPr>
        <w:t>ocorre</w:t>
      </w:r>
      <w:r w:rsidR="00525058">
        <w:rPr>
          <w:lang w:val="pt-BR"/>
        </w:rPr>
        <w:t xml:space="preserve">, </w:t>
      </w:r>
      <w:r w:rsidR="001A512D">
        <w:rPr>
          <w:lang w:val="pt-BR"/>
        </w:rPr>
        <w:t>quanto menor mais rápido.</w:t>
      </w:r>
    </w:p>
    <w:p w14:paraId="7AFBBAED" w14:textId="0118D1BD" w:rsidR="001A512D" w:rsidRPr="00525058" w:rsidRDefault="00596B5A" w:rsidP="001A512D">
      <w:pPr>
        <w:rPr>
          <w:lang w:val="pt-BR"/>
        </w:rPr>
      </w:pPr>
      <w:r w:rsidRPr="00525058">
        <w:rPr>
          <w:lang w:val="pt-BR"/>
        </w:rPr>
        <w:tab/>
      </w:r>
      <w:r w:rsidR="001A512D"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="001A512D" w:rsidRPr="0059556F">
        <w:rPr>
          <w:sz w:val="22"/>
          <w:szCs w:val="20"/>
          <w:lang w:val="pt-BR"/>
        </w:rPr>
        <w:t xml:space="preserve"> </w:t>
      </w:r>
      <w:r w:rsidR="001A512D" w:rsidRPr="00525058">
        <w:rPr>
          <w:lang w:val="pt-BR"/>
        </w:rPr>
        <w:t xml:space="preserve">– </w:t>
      </w:r>
      <w:r w:rsidR="00A20486">
        <w:rPr>
          <w:lang w:val="pt-BR"/>
        </w:rPr>
        <w:t xml:space="preserve">valor </w:t>
      </w:r>
      <w:r w:rsidR="00DE7693">
        <w:rPr>
          <w:lang w:val="pt-BR"/>
        </w:rPr>
        <w:t xml:space="preserve">usado </w:t>
      </w:r>
      <w:r w:rsidR="00A20486">
        <w:rPr>
          <w:lang w:val="pt-BR"/>
        </w:rPr>
        <w:t>para definir o inde</w:t>
      </w:r>
      <w:r w:rsidR="00DE7693">
        <w:rPr>
          <w:lang w:val="pt-BR"/>
        </w:rPr>
        <w:t>x no array de imagens</w:t>
      </w:r>
      <w:r w:rsidR="007A3915">
        <w:rPr>
          <w:lang w:val="pt-BR"/>
        </w:rPr>
        <w:t xml:space="preserve"> para </w:t>
      </w:r>
      <w:r w:rsidR="00DE7693">
        <w:rPr>
          <w:lang w:val="pt-BR"/>
        </w:rPr>
        <w:t>realiza</w:t>
      </w:r>
      <w:r w:rsidR="007A3915">
        <w:rPr>
          <w:lang w:val="pt-BR"/>
        </w:rPr>
        <w:t>r</w:t>
      </w:r>
      <w:r w:rsidR="00DE7693">
        <w:rPr>
          <w:lang w:val="pt-BR"/>
        </w:rPr>
        <w:t xml:space="preserve"> a animação</w:t>
      </w:r>
      <w:r w:rsidR="009554F5">
        <w:rPr>
          <w:lang w:val="pt-BR"/>
        </w:rPr>
        <w:t xml:space="preserve"> de movimento do NPC</w:t>
      </w:r>
      <w:r w:rsidR="00970FB7">
        <w:rPr>
          <w:lang w:val="pt-BR"/>
        </w:rPr>
        <w:t>.</w:t>
      </w:r>
    </w:p>
    <w:p w14:paraId="2526A886" w14:textId="77777777" w:rsidR="009554F5" w:rsidRPr="00525058" w:rsidRDefault="001A512D" w:rsidP="009554F5">
      <w:pPr>
        <w:rPr>
          <w:lang w:val="pt-BR"/>
        </w:rPr>
      </w:pPr>
      <w:r w:rsidRPr="00525058">
        <w:rPr>
          <w:lang w:val="pt-BR"/>
        </w:rPr>
        <w:tab/>
      </w:r>
      <w:r w:rsidR="007A3915" w:rsidRPr="0059556F">
        <w:rPr>
          <w:rFonts w:ascii="Consolas" w:hAnsi="Consolas"/>
          <w:b/>
          <w:bCs/>
          <w:sz w:val="22"/>
          <w:szCs w:val="20"/>
          <w:lang w:val="pt-BR"/>
        </w:rPr>
        <w:t>_value_dead</w:t>
      </w:r>
      <w:r w:rsidR="007A3915" w:rsidRPr="0059556F">
        <w:rPr>
          <w:sz w:val="22"/>
          <w:szCs w:val="20"/>
          <w:lang w:val="pt-BR"/>
        </w:rPr>
        <w:t xml:space="preserve"> </w:t>
      </w:r>
      <w:r w:rsidR="007A3915" w:rsidRPr="00525058">
        <w:rPr>
          <w:lang w:val="pt-BR"/>
        </w:rPr>
        <w:t xml:space="preserve">– </w:t>
      </w:r>
      <w:r w:rsidR="007A3915">
        <w:rPr>
          <w:lang w:val="pt-BR"/>
        </w:rPr>
        <w:t>valor usado para definir o index no array de imagens para realizar a animação de</w:t>
      </w:r>
      <w:r w:rsidR="009554F5">
        <w:rPr>
          <w:lang w:val="pt-BR"/>
        </w:rPr>
        <w:t xml:space="preserve"> termino de um NPC.</w:t>
      </w:r>
    </w:p>
    <w:p w14:paraId="6B9A0910" w14:textId="7CB92742" w:rsidR="006606E7" w:rsidRPr="00A74973" w:rsidRDefault="009554F5" w:rsidP="006606E7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ages</w:t>
      </w:r>
      <w:r w:rsidRPr="00126053">
        <w:rPr>
          <w:lang w:val="pt-BR"/>
        </w:rPr>
        <w:t xml:space="preserve"> –</w:t>
      </w:r>
      <w:r w:rsidR="002C7BD1" w:rsidRPr="00126053">
        <w:rPr>
          <w:lang w:val="pt-BR"/>
        </w:rPr>
        <w:t xml:space="preserve"> </w:t>
      </w:r>
      <w:r w:rsidR="00970FB7" w:rsidRPr="00126053">
        <w:rPr>
          <w:lang w:val="pt-BR"/>
        </w:rPr>
        <w:t>array</w:t>
      </w:r>
      <w:r w:rsidR="006127CA" w:rsidRPr="00126053">
        <w:rPr>
          <w:lang w:val="pt-BR"/>
        </w:rPr>
        <w:t xml:space="preserve"> de </w:t>
      </w:r>
      <w:r w:rsidR="006127CA" w:rsidRPr="00A74973">
        <w:rPr>
          <w:lang w:val="pt-BR"/>
        </w:rPr>
        <w:t xml:space="preserve">imagens do </w:t>
      </w:r>
      <w:r w:rsidR="005117F2">
        <w:rPr>
          <w:lang w:val="pt-BR"/>
        </w:rPr>
        <w:t>NPC</w:t>
      </w:r>
      <w:r w:rsidR="006127CA" w:rsidRPr="00A74973">
        <w:rPr>
          <w:lang w:val="pt-BR"/>
        </w:rPr>
        <w:t>.</w:t>
      </w:r>
    </w:p>
    <w:p w14:paraId="0F5A949D" w14:textId="433612CE" w:rsidR="006606E7" w:rsidRPr="00A74973" w:rsidRDefault="006606E7" w:rsidP="006606E7">
      <w:pPr>
        <w:pStyle w:val="Ttulo5"/>
        <w:rPr>
          <w:lang w:val="pt-BR"/>
        </w:rPr>
      </w:pPr>
      <w:r w:rsidRPr="00A74973">
        <w:rPr>
          <w:lang w:val="pt-BR"/>
        </w:rPr>
        <w:t>Método</w:t>
      </w:r>
      <w:r w:rsidR="00C24990" w:rsidRPr="00A74973">
        <w:rPr>
          <w:lang w:val="pt-BR"/>
        </w:rPr>
        <w:t>s</w:t>
      </w:r>
      <w:r w:rsidRPr="00A74973">
        <w:rPr>
          <w:lang w:val="pt-BR"/>
        </w:rPr>
        <w:t>:</w:t>
      </w:r>
    </w:p>
    <w:p w14:paraId="210410CC" w14:textId="76CB3A1F" w:rsidR="006606E7" w:rsidRPr="00A74973" w:rsidRDefault="006606E7" w:rsidP="006606E7">
      <w:pPr>
        <w:rPr>
          <w:u w:val="single"/>
          <w:lang w:val="pt-BR"/>
        </w:rPr>
      </w:pPr>
      <w:r w:rsidRPr="00A74973">
        <w:rPr>
          <w:lang w:val="pt-BR"/>
        </w:rPr>
        <w:tab/>
      </w:r>
      <w:r w:rsidR="00D55D70" w:rsidRPr="00A74973">
        <w:rPr>
          <w:rStyle w:val="codeCarter"/>
          <w:b/>
          <w:bCs/>
        </w:rPr>
        <w:t>setPosition</w:t>
      </w:r>
      <w:r w:rsidRPr="00A74973">
        <w:rPr>
          <w:rStyle w:val="codeCarter"/>
        </w:rPr>
        <w:t>(</w:t>
      </w:r>
      <w:r w:rsidR="00082CE0" w:rsidRPr="00A74973">
        <w:rPr>
          <w:rStyle w:val="codeCarter"/>
        </w:rPr>
        <w:t>position)</w:t>
      </w:r>
      <w:r w:rsidRPr="00A74973">
        <w:rPr>
          <w:rStyle w:val="codeCarter"/>
        </w:rPr>
        <w:t xml:space="preserve"> </w:t>
      </w:r>
      <w:r w:rsidRPr="00A74973">
        <w:rPr>
          <w:lang w:val="pt-BR"/>
        </w:rPr>
        <w:t xml:space="preserve">– </w:t>
      </w:r>
      <w:r w:rsidR="00A74973" w:rsidRPr="00A74973">
        <w:rPr>
          <w:lang w:val="pt-BR"/>
        </w:rPr>
        <w:t>Atualiza</w:t>
      </w:r>
      <w:r w:rsidR="00EB23E7" w:rsidRPr="00A74973">
        <w:rPr>
          <w:lang w:val="pt-BR"/>
        </w:rPr>
        <w:t xml:space="preserve"> a </w:t>
      </w:r>
      <w:r w:rsidR="00A74973" w:rsidRPr="00A74973">
        <w:rPr>
          <w:lang w:val="pt-BR"/>
        </w:rPr>
        <w:t>posição</w:t>
      </w:r>
      <w:r w:rsidR="00EB23E7" w:rsidRPr="00A74973">
        <w:rPr>
          <w:lang w:val="pt-BR"/>
        </w:rPr>
        <w:t xml:space="preserve"> do </w:t>
      </w:r>
      <w:r w:rsidR="00A74973">
        <w:rPr>
          <w:lang w:val="pt-BR"/>
        </w:rPr>
        <w:t>NPC</w:t>
      </w:r>
      <w:r w:rsidR="00EB23E7" w:rsidRPr="00A74973">
        <w:rPr>
          <w:lang w:val="pt-BR"/>
        </w:rPr>
        <w:t xml:space="preserve"> para 50</w:t>
      </w:r>
      <w:r w:rsidR="00A74973" w:rsidRPr="00A74973">
        <w:rPr>
          <w:lang w:val="pt-BR"/>
        </w:rPr>
        <w:t xml:space="preserve"> </w:t>
      </w:r>
      <w:r w:rsidR="00EB23E7" w:rsidRPr="00A74973">
        <w:rPr>
          <w:lang w:val="pt-BR"/>
        </w:rPr>
        <w:t>pixe</w:t>
      </w:r>
      <w:r w:rsidR="00A74973" w:rsidRPr="00A74973">
        <w:rPr>
          <w:lang w:val="pt-BR"/>
        </w:rPr>
        <w:t>l</w:t>
      </w:r>
      <w:r w:rsidR="00EB23E7" w:rsidRPr="00A74973">
        <w:rPr>
          <w:lang w:val="pt-BR"/>
        </w:rPr>
        <w:t>s a frente.</w:t>
      </w:r>
    </w:p>
    <w:p w14:paraId="1AE87E0D" w14:textId="77777777" w:rsidR="00C77296" w:rsidRDefault="00A74973" w:rsidP="00C77296">
      <w:pPr>
        <w:ind w:firstLine="709"/>
        <w:rPr>
          <w:lang w:val="pt-BR"/>
        </w:rPr>
      </w:pPr>
      <w:r>
        <w:rPr>
          <w:rStyle w:val="codeCarter"/>
          <w:b/>
          <w:bCs/>
        </w:rPr>
        <w:t>getFinal</w:t>
      </w:r>
      <w:r w:rsidR="006606E7">
        <w:rPr>
          <w:rStyle w:val="codeCarter"/>
        </w:rPr>
        <w:t>()</w:t>
      </w:r>
      <w:r w:rsidR="006606E7" w:rsidRPr="00756B19">
        <w:rPr>
          <w:rStyle w:val="codeCarter"/>
        </w:rPr>
        <w:t xml:space="preserve">: boolean </w:t>
      </w:r>
      <w:r w:rsidR="006606E7" w:rsidRPr="0029196B">
        <w:rPr>
          <w:lang w:val="pt-BR"/>
        </w:rPr>
        <w:t xml:space="preserve">– </w:t>
      </w:r>
      <w:r w:rsidR="007E014B">
        <w:rPr>
          <w:lang w:val="pt-BR"/>
        </w:rPr>
        <w:t xml:space="preserve">Verifica se um NPC chegou ao fim da tela, ganhando </w:t>
      </w:r>
      <w:r w:rsidR="001E4806">
        <w:rPr>
          <w:lang w:val="pt-BR"/>
        </w:rPr>
        <w:t xml:space="preserve">assim </w:t>
      </w:r>
      <w:r w:rsidR="007E014B">
        <w:rPr>
          <w:lang w:val="pt-BR"/>
        </w:rPr>
        <w:t xml:space="preserve">o </w:t>
      </w:r>
      <w:r w:rsidR="001E4806">
        <w:rPr>
          <w:lang w:val="pt-BR"/>
        </w:rPr>
        <w:t>jogo</w:t>
      </w:r>
      <w:r w:rsidR="006606E7">
        <w:rPr>
          <w:lang w:val="pt-BR"/>
        </w:rPr>
        <w:t>.</w:t>
      </w:r>
    </w:p>
    <w:p w14:paraId="63B63220" w14:textId="07C9EBC4" w:rsidR="005B2E6C" w:rsidRDefault="00C77296" w:rsidP="005B2E6C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</w:t>
      </w:r>
      <w:r w:rsidR="00E34726">
        <w:rPr>
          <w:rStyle w:val="codeCarter"/>
        </w:rPr>
        <w:t>velocity</w:t>
      </w:r>
      <w:r>
        <w:rPr>
          <w:rStyle w:val="codeCarter"/>
        </w:rPr>
        <w:t>)</w:t>
      </w:r>
      <w:r>
        <w:rPr>
          <w:lang w:val="pt-BR"/>
        </w:rPr>
        <w:t xml:space="preserve"> – Movimenta o </w:t>
      </w:r>
      <w:r w:rsidR="005117F2">
        <w:rPr>
          <w:lang w:val="pt-BR"/>
        </w:rPr>
        <w:t>NPC</w:t>
      </w:r>
      <w:r>
        <w:rPr>
          <w:lang w:val="pt-BR"/>
        </w:rPr>
        <w:t xml:space="preserve"> de acordo com o valor recebido</w:t>
      </w:r>
      <w:r w:rsidR="00E34726">
        <w:rPr>
          <w:lang w:val="pt-BR"/>
        </w:rPr>
        <w:t xml:space="preserve"> e atualiza </w:t>
      </w:r>
      <w:r w:rsidR="005B2E6C">
        <w:rPr>
          <w:lang w:val="pt-BR"/>
        </w:rPr>
        <w:t>a animação</w:t>
      </w:r>
      <w:r>
        <w:rPr>
          <w:lang w:val="pt-BR"/>
        </w:rPr>
        <w:t>.</w:t>
      </w:r>
    </w:p>
    <w:p w14:paraId="40E752ED" w14:textId="7D6362FD" w:rsidR="005335A5" w:rsidRPr="004C0DD6" w:rsidRDefault="005B2E6C" w:rsidP="005B2E6C">
      <w:pPr>
        <w:rPr>
          <w:lang w:val="pt-BR"/>
        </w:rPr>
      </w:pPr>
      <w:r>
        <w:rPr>
          <w:lang w:val="pt-BR"/>
        </w:rPr>
        <w:tab/>
      </w:r>
      <w:r w:rsidR="00887337" w:rsidRPr="004C0DD6">
        <w:rPr>
          <w:rStyle w:val="codeCarter"/>
          <w:b/>
          <w:bCs/>
        </w:rPr>
        <w:t>animatedead</w:t>
      </w:r>
      <w:r w:rsidRPr="004C0DD6">
        <w:rPr>
          <w:rStyle w:val="codeCarter"/>
        </w:rPr>
        <w:t>()</w:t>
      </w:r>
      <w:r w:rsidR="00887337" w:rsidRPr="004C0DD6">
        <w:rPr>
          <w:rStyle w:val="codeCarter"/>
        </w:rPr>
        <w:t>: boolean</w:t>
      </w:r>
      <w:r w:rsidRPr="004C0DD6">
        <w:rPr>
          <w:lang w:val="pt-BR"/>
        </w:rPr>
        <w:t xml:space="preserve"> – </w:t>
      </w:r>
      <w:r w:rsidR="00887337" w:rsidRPr="004C0DD6">
        <w:rPr>
          <w:lang w:val="pt-BR"/>
        </w:rPr>
        <w:t xml:space="preserve">Realiza a </w:t>
      </w:r>
      <w:r w:rsidR="004C0DD6" w:rsidRPr="004C0DD6">
        <w:rPr>
          <w:lang w:val="pt-BR"/>
        </w:rPr>
        <w:t>animação</w:t>
      </w:r>
      <w:r w:rsidR="00887337" w:rsidRPr="004C0DD6">
        <w:rPr>
          <w:lang w:val="pt-BR"/>
        </w:rPr>
        <w:t xml:space="preserve"> </w:t>
      </w:r>
      <w:r w:rsidR="004C0DD6">
        <w:rPr>
          <w:lang w:val="pt-BR"/>
        </w:rPr>
        <w:t>para finalizar o NPC.</w:t>
      </w:r>
    </w:p>
    <w:bookmarkEnd w:id="25"/>
    <w:p w14:paraId="765B5D99" w14:textId="48A394C5" w:rsidR="00527D7E" w:rsidRDefault="00363450" w:rsidP="00A51DD1">
      <w:pPr>
        <w:pStyle w:val="Ttulo3"/>
      </w:pPr>
      <w:r>
        <w:t>Shot</w:t>
      </w:r>
    </w:p>
    <w:p w14:paraId="40DA9C30" w14:textId="4A2C092C" w:rsidR="006D73A7" w:rsidRDefault="00F06AE7" w:rsidP="00B33742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7235E8">
        <w:rPr>
          <w:lang w:val="pt-BR"/>
        </w:rPr>
        <w:t>um tiro disparado pelo jogador</w:t>
      </w:r>
      <w:r w:rsidRPr="00F06AE7">
        <w:rPr>
          <w:lang w:val="pt-BR"/>
        </w:rPr>
        <w:t>.</w:t>
      </w:r>
    </w:p>
    <w:p w14:paraId="6E84CC64" w14:textId="77777777" w:rsidR="00727E85" w:rsidRPr="005D0072" w:rsidRDefault="00727E85" w:rsidP="00B33742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64AB61F8" w14:textId="6FA2C42A" w:rsidR="00727E85" w:rsidRPr="00525058" w:rsidRDefault="00727E85" w:rsidP="00B33742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speed_animation</w:t>
      </w:r>
      <w:r w:rsidRPr="00525058">
        <w:rPr>
          <w:lang w:val="pt-BR"/>
        </w:rPr>
        <w:t xml:space="preserve"> – velocidade em q</w:t>
      </w:r>
      <w:r>
        <w:rPr>
          <w:lang w:val="pt-BR"/>
        </w:rPr>
        <w:t>ue a animação ocorre, quanto menor mais rápido.</w:t>
      </w:r>
    </w:p>
    <w:p w14:paraId="5C91B91C" w14:textId="011E7A6F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valor usado para definir o index no array de imagens para realizar a animação de movimento do jogador.</w:t>
      </w:r>
    </w:p>
    <w:p w14:paraId="5D775889" w14:textId="5F05FFF4" w:rsidR="00727E85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value_dead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 xml:space="preserve">valor usado para definir o index no array de imagens para realizar a animação de termino de um </w:t>
      </w:r>
      <w:r w:rsidR="00B97DF2">
        <w:rPr>
          <w:lang w:val="pt-BR"/>
        </w:rPr>
        <w:t>NPC</w:t>
      </w:r>
      <w:r>
        <w:rPr>
          <w:lang w:val="pt-BR"/>
        </w:rPr>
        <w:t>.</w:t>
      </w:r>
    </w:p>
    <w:p w14:paraId="0F1307BA" w14:textId="77A38F89" w:rsidR="00B33742" w:rsidRPr="00525058" w:rsidRDefault="00727E85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g</w:t>
      </w:r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array de </w:t>
      </w:r>
      <w:r w:rsidRPr="00A74973">
        <w:rPr>
          <w:lang w:val="pt-BR"/>
        </w:rPr>
        <w:t xml:space="preserve">imagens </w:t>
      </w:r>
      <w:r w:rsidR="007235E8">
        <w:rPr>
          <w:lang w:val="pt-BR"/>
        </w:rPr>
        <w:t>para animação do tiro</w:t>
      </w:r>
      <w:r w:rsidRPr="00A74973">
        <w:rPr>
          <w:lang w:val="pt-BR"/>
        </w:rPr>
        <w:t>.</w:t>
      </w:r>
    </w:p>
    <w:p w14:paraId="468C7927" w14:textId="5A024CA9" w:rsidR="00727E85" w:rsidRPr="00A74973" w:rsidRDefault="00B33742" w:rsidP="00B3374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img</w:t>
      </w:r>
      <w:r>
        <w:rPr>
          <w:rFonts w:ascii="Consolas" w:hAnsi="Consolas"/>
          <w:b/>
          <w:bCs/>
          <w:sz w:val="22"/>
          <w:szCs w:val="20"/>
          <w:lang w:val="pt-BR"/>
        </w:rPr>
        <w:t>_dead</w:t>
      </w:r>
      <w:r w:rsidRPr="0059556F">
        <w:rPr>
          <w:sz w:val="22"/>
          <w:szCs w:val="20"/>
          <w:lang w:val="pt-BR"/>
        </w:rPr>
        <w:t xml:space="preserve"> </w:t>
      </w:r>
      <w:r w:rsidRPr="00126053">
        <w:rPr>
          <w:lang w:val="pt-BR"/>
        </w:rPr>
        <w:t xml:space="preserve">– array de </w:t>
      </w:r>
      <w:r w:rsidRPr="00A74973">
        <w:rPr>
          <w:lang w:val="pt-BR"/>
        </w:rPr>
        <w:t>imagens</w:t>
      </w:r>
      <w:r w:rsidR="007235E8" w:rsidRPr="007235E8">
        <w:rPr>
          <w:lang w:val="pt-BR"/>
        </w:rPr>
        <w:t xml:space="preserve"> </w:t>
      </w:r>
      <w:r w:rsidR="007235E8">
        <w:rPr>
          <w:lang w:val="pt-BR"/>
        </w:rPr>
        <w:t>para realizar a animação de termino de um NPC</w:t>
      </w:r>
      <w:r w:rsidRPr="00A74973">
        <w:rPr>
          <w:lang w:val="pt-BR"/>
        </w:rPr>
        <w:t>.</w:t>
      </w:r>
    </w:p>
    <w:p w14:paraId="01141CEC" w14:textId="77777777" w:rsidR="00B763DF" w:rsidRPr="00A74973" w:rsidRDefault="00A36835" w:rsidP="00B763D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3319D735" w14:textId="37A160D0" w:rsidR="00B763DF" w:rsidRDefault="00B763DF" w:rsidP="008102AD">
      <w:pPr>
        <w:rPr>
          <w:lang w:val="pt-BR"/>
        </w:rPr>
      </w:pPr>
      <w:r w:rsidRPr="00A74973">
        <w:rPr>
          <w:lang w:val="pt-BR"/>
        </w:rPr>
        <w:tab/>
      </w:r>
      <w:r w:rsidRPr="00A74973">
        <w:rPr>
          <w:rStyle w:val="codeCarter"/>
          <w:b/>
          <w:bCs/>
        </w:rPr>
        <w:t>setPosition</w:t>
      </w:r>
      <w:r w:rsidRPr="00A74973">
        <w:rPr>
          <w:rStyle w:val="codeCarter"/>
        </w:rPr>
        <w:t xml:space="preserve">(position) </w:t>
      </w:r>
      <w:r w:rsidRPr="00A74973">
        <w:rPr>
          <w:lang w:val="pt-BR"/>
        </w:rPr>
        <w:t xml:space="preserve">– Atualiza a posição do </w:t>
      </w:r>
      <w:r>
        <w:rPr>
          <w:lang w:val="pt-BR"/>
        </w:rPr>
        <w:t>tiro</w:t>
      </w:r>
      <w:r w:rsidRPr="00A74973">
        <w:rPr>
          <w:lang w:val="pt-BR"/>
        </w:rPr>
        <w:t xml:space="preserve"> para </w:t>
      </w:r>
      <w:r>
        <w:rPr>
          <w:lang w:val="pt-BR"/>
        </w:rPr>
        <w:t>30</w:t>
      </w:r>
      <w:r w:rsidRPr="00A74973">
        <w:rPr>
          <w:lang w:val="pt-BR"/>
        </w:rPr>
        <w:t xml:space="preserve"> pixels a</w:t>
      </w:r>
      <w:r>
        <w:rPr>
          <w:lang w:val="pt-BR"/>
        </w:rPr>
        <w:t>tras e 10 pixels acima</w:t>
      </w:r>
      <w:r w:rsidRPr="00A74973">
        <w:rPr>
          <w:lang w:val="pt-BR"/>
        </w:rPr>
        <w:t>.</w:t>
      </w:r>
    </w:p>
    <w:p w14:paraId="0161CDF8" w14:textId="135F6618" w:rsidR="00B763DF" w:rsidRDefault="00B763DF" w:rsidP="00B763DF">
      <w:pPr>
        <w:rPr>
          <w:lang w:val="pt-BR"/>
        </w:rPr>
      </w:pPr>
      <w:r>
        <w:rPr>
          <w:lang w:val="pt-BR"/>
        </w:rPr>
        <w:tab/>
      </w:r>
      <w:r>
        <w:rPr>
          <w:rStyle w:val="codeCarter"/>
          <w:b/>
          <w:bCs/>
        </w:rPr>
        <w:t>move</w:t>
      </w:r>
      <w:r>
        <w:rPr>
          <w:rStyle w:val="codeCarter"/>
        </w:rPr>
        <w:t>(velocity)</w:t>
      </w:r>
      <w:r>
        <w:rPr>
          <w:lang w:val="pt-BR"/>
        </w:rPr>
        <w:t xml:space="preserve"> – Movimenta o </w:t>
      </w:r>
      <w:r w:rsidR="008102AD">
        <w:rPr>
          <w:lang w:val="pt-BR"/>
        </w:rPr>
        <w:t>tito</w:t>
      </w:r>
      <w:r>
        <w:rPr>
          <w:lang w:val="pt-BR"/>
        </w:rPr>
        <w:t xml:space="preserve"> de acordo com o valor recebido e atualiza a animação.</w:t>
      </w:r>
    </w:p>
    <w:p w14:paraId="5DC48904" w14:textId="43E3A7A5" w:rsidR="008850EF" w:rsidRDefault="00B763DF" w:rsidP="008850EF">
      <w:pPr>
        <w:rPr>
          <w:lang w:val="pt-BR"/>
        </w:rPr>
      </w:pPr>
      <w:r>
        <w:rPr>
          <w:lang w:val="pt-BR"/>
        </w:rPr>
        <w:tab/>
      </w:r>
      <w:r w:rsidRPr="004C0DD6">
        <w:rPr>
          <w:rStyle w:val="codeCarter"/>
          <w:b/>
          <w:bCs/>
        </w:rPr>
        <w:t>animatedead</w:t>
      </w:r>
      <w:r w:rsidRPr="004C0DD6">
        <w:rPr>
          <w:rStyle w:val="codeCarter"/>
        </w:rPr>
        <w:t>(): boolean</w:t>
      </w:r>
      <w:r w:rsidRPr="004C0DD6">
        <w:rPr>
          <w:lang w:val="pt-BR"/>
        </w:rPr>
        <w:t xml:space="preserve"> – Realiza a animação </w:t>
      </w:r>
      <w:r>
        <w:rPr>
          <w:lang w:val="pt-BR"/>
        </w:rPr>
        <w:t xml:space="preserve">para finalizar o </w:t>
      </w:r>
      <w:r w:rsidR="008850EF">
        <w:rPr>
          <w:lang w:val="pt-BR"/>
        </w:rPr>
        <w:t>tiro</w:t>
      </w:r>
      <w:r>
        <w:rPr>
          <w:lang w:val="pt-BR"/>
        </w:rPr>
        <w:t>.</w:t>
      </w:r>
    </w:p>
    <w:p w14:paraId="437CF3F6" w14:textId="77777777" w:rsidR="005335A5" w:rsidRDefault="005335A5" w:rsidP="008850EF">
      <w:pPr>
        <w:rPr>
          <w:lang w:val="pt-BR"/>
        </w:rPr>
      </w:pPr>
    </w:p>
    <w:p w14:paraId="57C9469A" w14:textId="362FE8F4" w:rsidR="008850EF" w:rsidRDefault="001A3EDE" w:rsidP="008850EF">
      <w:pPr>
        <w:pStyle w:val="Ttulo3"/>
      </w:pPr>
      <w:r>
        <w:t>Network</w:t>
      </w:r>
    </w:p>
    <w:p w14:paraId="5FA66E37" w14:textId="0AEC531B" w:rsidR="008850EF" w:rsidRDefault="008850EF" w:rsidP="008850EF">
      <w:pPr>
        <w:rPr>
          <w:lang w:val="pt-BR"/>
        </w:rPr>
      </w:pPr>
      <w:r w:rsidRPr="00F06AE7">
        <w:rPr>
          <w:lang w:val="pt-BR"/>
        </w:rPr>
        <w:t xml:space="preserve">Representa </w:t>
      </w:r>
      <w:r w:rsidR="001A3EDE">
        <w:rPr>
          <w:lang w:val="pt-BR"/>
        </w:rPr>
        <w:t xml:space="preserve">uma conexão network realizada pelo </w:t>
      </w:r>
      <w:r w:rsidR="00436C72">
        <w:rPr>
          <w:lang w:val="pt-BR"/>
        </w:rPr>
        <w:t>parte cliente do cliente-servidor</w:t>
      </w:r>
      <w:r w:rsidRPr="00F06AE7">
        <w:rPr>
          <w:lang w:val="pt-BR"/>
        </w:rPr>
        <w:t>.</w:t>
      </w:r>
    </w:p>
    <w:p w14:paraId="0EDF1FE1" w14:textId="77777777" w:rsidR="008850EF" w:rsidRPr="005D0072" w:rsidRDefault="008850EF" w:rsidP="008850EF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42C552C9" w14:textId="56824464" w:rsidR="00DD1F50" w:rsidRPr="00525058" w:rsidRDefault="008850EF" w:rsidP="008850EF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r w:rsidR="00436C72">
        <w:rPr>
          <w:rFonts w:ascii="Consolas" w:hAnsi="Consolas"/>
          <w:b/>
          <w:bCs/>
          <w:sz w:val="22"/>
          <w:lang w:val="pt-BR"/>
        </w:rPr>
        <w:t>client</w:t>
      </w:r>
      <w:r w:rsidRPr="00525058">
        <w:rPr>
          <w:lang w:val="pt-BR"/>
        </w:rPr>
        <w:t xml:space="preserve"> – </w:t>
      </w:r>
      <w:r w:rsidR="00A24B0B">
        <w:rPr>
          <w:lang w:val="pt-BR"/>
        </w:rPr>
        <w:t>cria um novo socket</w:t>
      </w:r>
      <w:r w:rsidR="00DD1F50">
        <w:rPr>
          <w:lang w:val="pt-BR"/>
        </w:rPr>
        <w:t xml:space="preserve"> objeto.</w:t>
      </w:r>
    </w:p>
    <w:p w14:paraId="14DAA689" w14:textId="1E4C2F4C" w:rsidR="00390A22" w:rsidRPr="00525058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DD1F50">
        <w:rPr>
          <w:rFonts w:ascii="Consolas" w:hAnsi="Consolas"/>
          <w:b/>
          <w:bCs/>
          <w:sz w:val="22"/>
          <w:szCs w:val="20"/>
          <w:lang w:val="pt-BR"/>
        </w:rPr>
        <w:t>hos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 w:rsidR="00615DD3">
        <w:rPr>
          <w:lang w:val="pt-BR"/>
        </w:rPr>
        <w:t>host</w:t>
      </w:r>
      <w:r w:rsidR="005251BD">
        <w:rPr>
          <w:lang w:val="pt-BR"/>
        </w:rPr>
        <w:t xml:space="preserve"> </w:t>
      </w:r>
      <w:r w:rsidR="00390A22">
        <w:rPr>
          <w:lang w:val="pt-BR"/>
        </w:rPr>
        <w:t>(endereço do servidor)</w:t>
      </w:r>
      <w:r w:rsidR="00011688">
        <w:rPr>
          <w:lang w:val="pt-BR"/>
        </w:rPr>
        <w:t xml:space="preserve"> que o cliente ira se conectar</w:t>
      </w:r>
      <w:r w:rsidR="00507407">
        <w:rPr>
          <w:lang w:val="pt-BR"/>
        </w:rPr>
        <w:t>.</w:t>
      </w:r>
    </w:p>
    <w:p w14:paraId="6A222067" w14:textId="7DDD41E6" w:rsidR="008850EF" w:rsidRPr="00525058" w:rsidRDefault="00390A22" w:rsidP="008850EF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0F7F35">
        <w:rPr>
          <w:rFonts w:ascii="Consolas" w:hAnsi="Consolas"/>
          <w:b/>
          <w:bCs/>
          <w:sz w:val="22"/>
          <w:szCs w:val="20"/>
          <w:lang w:val="pt-BR"/>
        </w:rPr>
        <w:t>port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 xml:space="preserve">– </w:t>
      </w:r>
      <w:r>
        <w:rPr>
          <w:lang w:val="pt-BR"/>
        </w:rPr>
        <w:t>porta onde o servidor esta a escuta do cliente.</w:t>
      </w:r>
    </w:p>
    <w:p w14:paraId="4F02F4DF" w14:textId="15001DE3" w:rsidR="008850EF" w:rsidRPr="00A74973" w:rsidRDefault="008850EF" w:rsidP="00390A22">
      <w:pPr>
        <w:rPr>
          <w:lang w:val="pt-BR"/>
        </w:rPr>
      </w:pPr>
      <w:r w:rsidRPr="00525058"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szCs w:val="20"/>
          <w:lang w:val="pt-BR"/>
        </w:rPr>
        <w:t>_</w:t>
      </w:r>
      <w:r w:rsidR="00BF37B6">
        <w:rPr>
          <w:rFonts w:ascii="Consolas" w:hAnsi="Consolas"/>
          <w:b/>
          <w:bCs/>
          <w:sz w:val="22"/>
          <w:szCs w:val="20"/>
          <w:lang w:val="pt-BR"/>
        </w:rPr>
        <w:t>addr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EA6B24">
        <w:rPr>
          <w:lang w:val="pt-BR"/>
        </w:rPr>
        <w:t xml:space="preserve"> junção</w:t>
      </w:r>
      <w:r w:rsidR="000F7F35">
        <w:rPr>
          <w:lang w:val="pt-BR"/>
        </w:rPr>
        <w:t xml:space="preserve"> de</w:t>
      </w:r>
      <w:r w:rsidR="00EA6B24">
        <w:rPr>
          <w:lang w:val="pt-BR"/>
        </w:rPr>
        <w:t xml:space="preserve"> host e port</w:t>
      </w:r>
      <w:r>
        <w:rPr>
          <w:lang w:val="pt-BR"/>
        </w:rPr>
        <w:t>.</w:t>
      </w:r>
    </w:p>
    <w:p w14:paraId="3F78E6FA" w14:textId="77777777" w:rsidR="008850EF" w:rsidRPr="00A74973" w:rsidRDefault="008850EF" w:rsidP="008850EF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2771FAC6" w14:textId="23EF7C72" w:rsidR="008850EF" w:rsidRPr="00A649A8" w:rsidRDefault="008850EF" w:rsidP="005251BD">
      <w:pPr>
        <w:rPr>
          <w:lang w:val="pt-BR"/>
        </w:rPr>
      </w:pPr>
      <w:r w:rsidRPr="00A74973">
        <w:rPr>
          <w:lang w:val="pt-BR"/>
        </w:rPr>
        <w:tab/>
      </w:r>
      <w:r w:rsidR="00390A22" w:rsidRPr="00390A22">
        <w:rPr>
          <w:rStyle w:val="codeCarter"/>
          <w:b/>
          <w:bCs/>
        </w:rPr>
        <w:t>con</w:t>
      </w:r>
      <w:r w:rsidR="00EA6B24">
        <w:rPr>
          <w:rStyle w:val="codeCarter"/>
          <w:b/>
          <w:bCs/>
        </w:rPr>
        <w:t>n</w:t>
      </w:r>
      <w:r w:rsidR="00390A22" w:rsidRPr="00390A22">
        <w:rPr>
          <w:rStyle w:val="codeCarter"/>
          <w:b/>
          <w:bCs/>
        </w:rPr>
        <w:t>ect</w:t>
      </w:r>
      <w:r w:rsidRPr="00390A22">
        <w:rPr>
          <w:rStyle w:val="codeCarter"/>
        </w:rPr>
        <w:t>(</w:t>
      </w:r>
      <w:r w:rsidR="00EA6B24">
        <w:rPr>
          <w:rStyle w:val="codeCarter"/>
        </w:rPr>
        <w:t>name,skin</w:t>
      </w:r>
      <w:r w:rsidRPr="00390A22">
        <w:rPr>
          <w:rStyle w:val="codeCarter"/>
        </w:rPr>
        <w:t xml:space="preserve">) </w:t>
      </w:r>
      <w:r w:rsidRPr="00390A22">
        <w:rPr>
          <w:lang w:val="pt-BR"/>
        </w:rPr>
        <w:t xml:space="preserve">– </w:t>
      </w:r>
      <w:r w:rsidR="005F4C15">
        <w:rPr>
          <w:lang w:val="pt-BR"/>
        </w:rPr>
        <w:t>t</w:t>
      </w:r>
      <w:r w:rsidR="00390A22" w:rsidRPr="00390A22">
        <w:rPr>
          <w:lang w:val="pt-BR"/>
        </w:rPr>
        <w:t>ent</w:t>
      </w:r>
      <w:r w:rsidR="005F4C15">
        <w:rPr>
          <w:lang w:val="pt-BR"/>
        </w:rPr>
        <w:t>a</w:t>
      </w:r>
      <w:r w:rsidR="00390A22" w:rsidRPr="00390A22">
        <w:rPr>
          <w:lang w:val="pt-BR"/>
        </w:rPr>
        <w:t xml:space="preserve"> </w:t>
      </w:r>
      <w:r w:rsidR="005F4C15">
        <w:rPr>
          <w:lang w:val="pt-BR"/>
        </w:rPr>
        <w:t>realizar a</w:t>
      </w:r>
      <w:r w:rsidR="00390A22" w:rsidRPr="00390A22">
        <w:rPr>
          <w:lang w:val="pt-BR"/>
        </w:rPr>
        <w:t xml:space="preserve"> </w:t>
      </w:r>
      <w:r w:rsidR="005F4C15" w:rsidRPr="00390A22">
        <w:rPr>
          <w:lang w:val="pt-BR"/>
        </w:rPr>
        <w:t>cone</w:t>
      </w:r>
      <w:r w:rsidR="005F4C15">
        <w:rPr>
          <w:lang w:val="pt-BR"/>
        </w:rPr>
        <w:t>xão</w:t>
      </w:r>
      <w:r w:rsidR="00390A22" w:rsidRPr="00390A22">
        <w:rPr>
          <w:lang w:val="pt-BR"/>
        </w:rPr>
        <w:t xml:space="preserve"> </w:t>
      </w:r>
      <w:r w:rsidR="006A6E18">
        <w:rPr>
          <w:lang w:val="pt-BR"/>
        </w:rPr>
        <w:t xml:space="preserve">do cliente </w:t>
      </w:r>
      <w:r w:rsidR="005F4C15" w:rsidRPr="00390A22">
        <w:rPr>
          <w:lang w:val="pt-BR"/>
        </w:rPr>
        <w:t>através</w:t>
      </w:r>
      <w:r w:rsidR="00390A22" w:rsidRPr="00390A22">
        <w:rPr>
          <w:lang w:val="pt-BR"/>
        </w:rPr>
        <w:t xml:space="preserve"> do</w:t>
      </w:r>
      <w:r w:rsidR="00390A22">
        <w:rPr>
          <w:lang w:val="pt-BR"/>
        </w:rPr>
        <w:t xml:space="preserve"> </w:t>
      </w:r>
      <w:r w:rsidR="005F4C15">
        <w:rPr>
          <w:lang w:val="pt-BR"/>
        </w:rPr>
        <w:t>host</w:t>
      </w:r>
      <w:r w:rsidR="00390A22">
        <w:rPr>
          <w:lang w:val="pt-BR"/>
        </w:rPr>
        <w:t xml:space="preserve"> </w:t>
      </w:r>
      <w:r w:rsidR="00380A98">
        <w:rPr>
          <w:lang w:val="pt-BR"/>
        </w:rPr>
        <w:t xml:space="preserve">e port </w:t>
      </w:r>
      <w:r w:rsidR="00390A22">
        <w:rPr>
          <w:lang w:val="pt-BR"/>
        </w:rPr>
        <w:t xml:space="preserve">ao servidor </w:t>
      </w:r>
      <w:r w:rsidR="00380A98">
        <w:rPr>
          <w:lang w:val="pt-BR"/>
        </w:rPr>
        <w:t xml:space="preserve">e recebe </w:t>
      </w:r>
      <w:r w:rsidR="00FE0266">
        <w:rPr>
          <w:lang w:val="pt-BR"/>
        </w:rPr>
        <w:t>feedback</w:t>
      </w:r>
      <w:r w:rsidR="00F639E0">
        <w:rPr>
          <w:lang w:val="pt-BR"/>
        </w:rPr>
        <w:t xml:space="preserve"> e </w:t>
      </w:r>
      <w:r w:rsidR="006A6E18">
        <w:rPr>
          <w:lang w:val="pt-BR"/>
        </w:rPr>
        <w:t>este for aceito</w:t>
      </w:r>
      <w:r w:rsidR="00F639E0">
        <w:rPr>
          <w:lang w:val="pt-BR"/>
        </w:rPr>
        <w:t xml:space="preserve"> </w:t>
      </w:r>
      <w:r w:rsidR="00F10A66">
        <w:rPr>
          <w:lang w:val="pt-BR"/>
        </w:rPr>
        <w:t>é</w:t>
      </w:r>
      <w:r w:rsidR="00F639E0">
        <w:rPr>
          <w:lang w:val="pt-BR"/>
        </w:rPr>
        <w:t xml:space="preserve"> envia</w:t>
      </w:r>
      <w:r w:rsidR="00F10A66">
        <w:rPr>
          <w:lang w:val="pt-BR"/>
        </w:rPr>
        <w:t>d</w:t>
      </w:r>
      <w:r w:rsidR="00F639E0">
        <w:rPr>
          <w:lang w:val="pt-BR"/>
        </w:rPr>
        <w:t xml:space="preserve">o nome e skin escolhida pelo utilizador </w:t>
      </w:r>
      <w:r w:rsidR="00F10A66">
        <w:rPr>
          <w:lang w:val="pt-BR"/>
        </w:rPr>
        <w:t>retornando a resposta recebida</w:t>
      </w:r>
      <w:r w:rsidR="00A649A8">
        <w:rPr>
          <w:lang w:val="pt-BR"/>
        </w:rPr>
        <w:t>.</w:t>
      </w:r>
    </w:p>
    <w:p w14:paraId="455611CC" w14:textId="64B2B6EB" w:rsidR="005251BD" w:rsidRDefault="008850EF" w:rsidP="005251BD">
      <w:pPr>
        <w:rPr>
          <w:lang w:val="pt-BR"/>
        </w:rPr>
      </w:pPr>
      <w:r w:rsidRPr="00A649A8">
        <w:rPr>
          <w:lang w:val="pt-BR"/>
        </w:rPr>
        <w:tab/>
      </w:r>
      <w:r w:rsidR="00A649A8" w:rsidRPr="00A649A8">
        <w:rPr>
          <w:rStyle w:val="codeCarter"/>
          <w:b/>
          <w:bCs/>
        </w:rPr>
        <w:t>send</w:t>
      </w:r>
      <w:r w:rsidRPr="00A649A8">
        <w:rPr>
          <w:rStyle w:val="codeCarter"/>
        </w:rPr>
        <w:t>(</w:t>
      </w:r>
      <w:r w:rsidR="006D5F65">
        <w:rPr>
          <w:rStyle w:val="codeCarter"/>
        </w:rPr>
        <w:t>data</w:t>
      </w:r>
      <w:r w:rsidRPr="00A649A8">
        <w:rPr>
          <w:rStyle w:val="codeCarter"/>
        </w:rPr>
        <w:t>): boolean</w:t>
      </w:r>
      <w:r w:rsidRPr="00A649A8">
        <w:rPr>
          <w:lang w:val="pt-BR"/>
        </w:rPr>
        <w:t xml:space="preserve"> – </w:t>
      </w:r>
      <w:r w:rsidR="0021312F">
        <w:rPr>
          <w:lang w:val="pt-BR"/>
        </w:rPr>
        <w:t>tenta</w:t>
      </w:r>
      <w:r w:rsidR="00A649A8" w:rsidRPr="00A649A8">
        <w:rPr>
          <w:lang w:val="pt-BR"/>
        </w:rPr>
        <w:t xml:space="preserve"> converter </w:t>
      </w:r>
      <w:r w:rsidR="006D5F65">
        <w:rPr>
          <w:lang w:val="pt-BR"/>
        </w:rPr>
        <w:t>a data</w:t>
      </w:r>
      <w:r w:rsidR="00A649A8" w:rsidRPr="00A649A8">
        <w:rPr>
          <w:lang w:val="pt-BR"/>
        </w:rPr>
        <w:t xml:space="preserve"> em</w:t>
      </w:r>
      <w:r w:rsidR="00A649A8">
        <w:rPr>
          <w:lang w:val="pt-BR"/>
        </w:rPr>
        <w:t xml:space="preserve"> um objeto pickle e envia</w:t>
      </w:r>
      <w:r w:rsidR="0014305A">
        <w:rPr>
          <w:lang w:val="pt-BR"/>
        </w:rPr>
        <w:t xml:space="preserve"> </w:t>
      </w:r>
      <w:r w:rsidR="00A649A8">
        <w:rPr>
          <w:lang w:val="pt-BR"/>
        </w:rPr>
        <w:t xml:space="preserve">o tamanho do objeto pickle </w:t>
      </w:r>
      <w:r w:rsidR="0014305A">
        <w:rPr>
          <w:lang w:val="pt-BR"/>
        </w:rPr>
        <w:t xml:space="preserve">seguido </w:t>
      </w:r>
      <w:r w:rsidR="009A5175">
        <w:rPr>
          <w:lang w:val="pt-BR"/>
        </w:rPr>
        <w:t xml:space="preserve">do </w:t>
      </w:r>
      <w:r w:rsidR="0014305A">
        <w:rPr>
          <w:lang w:val="pt-BR"/>
        </w:rPr>
        <w:t xml:space="preserve">objeto </w:t>
      </w:r>
      <w:r w:rsidR="009A5175">
        <w:rPr>
          <w:lang w:val="pt-BR"/>
        </w:rPr>
        <w:t>pick</w:t>
      </w:r>
      <w:r w:rsidR="0014305A">
        <w:rPr>
          <w:lang w:val="pt-BR"/>
        </w:rPr>
        <w:t>le,</w:t>
      </w:r>
      <w:r w:rsidR="009A5175">
        <w:rPr>
          <w:lang w:val="pt-BR"/>
        </w:rPr>
        <w:t xml:space="preserve"> </w:t>
      </w:r>
      <w:r w:rsidR="00AA7125">
        <w:rPr>
          <w:lang w:val="pt-BR"/>
        </w:rPr>
        <w:t>devolve</w:t>
      </w:r>
      <w:r w:rsidR="009A5175">
        <w:rPr>
          <w:lang w:val="pt-BR"/>
        </w:rPr>
        <w:t xml:space="preserve"> </w:t>
      </w:r>
      <w:r w:rsidR="00AA7125">
        <w:rPr>
          <w:i/>
          <w:iCs/>
          <w:lang w:val="pt-BR"/>
        </w:rPr>
        <w:t>True</w:t>
      </w:r>
      <w:r w:rsidR="009A5175">
        <w:rPr>
          <w:lang w:val="pt-BR"/>
        </w:rPr>
        <w:t xml:space="preserve"> ao sucesso</w:t>
      </w:r>
      <w:r w:rsidR="0014305A">
        <w:rPr>
          <w:lang w:val="pt-BR"/>
        </w:rPr>
        <w:t xml:space="preserve"> da operação</w:t>
      </w:r>
      <w:r w:rsidR="009A5175">
        <w:rPr>
          <w:lang w:val="pt-BR"/>
        </w:rPr>
        <w:t>.</w:t>
      </w:r>
    </w:p>
    <w:p w14:paraId="60A9C51D" w14:textId="77777777" w:rsidR="005335A5" w:rsidRPr="00A649A8" w:rsidRDefault="005335A5" w:rsidP="005251BD">
      <w:pPr>
        <w:rPr>
          <w:lang w:val="pt-BR"/>
        </w:rPr>
      </w:pPr>
    </w:p>
    <w:p w14:paraId="68D59618" w14:textId="11351D0C" w:rsidR="005251BD" w:rsidRPr="00390A22" w:rsidRDefault="005251BD" w:rsidP="005251BD">
      <w:pPr>
        <w:rPr>
          <w:lang w:val="pt-BR"/>
        </w:rPr>
      </w:pPr>
      <w:r w:rsidRPr="00A649A8">
        <w:rPr>
          <w:lang w:val="pt-BR"/>
        </w:rPr>
        <w:tab/>
      </w:r>
      <w:r w:rsidR="0014305A">
        <w:rPr>
          <w:rStyle w:val="codeCarter"/>
          <w:b/>
          <w:bCs/>
        </w:rPr>
        <w:t>recv</w:t>
      </w:r>
      <w:r w:rsidRPr="00A649A8">
        <w:rPr>
          <w:rStyle w:val="codeCarter"/>
        </w:rPr>
        <w:t xml:space="preserve">(): </w:t>
      </w:r>
      <w:r w:rsidR="00210D24">
        <w:rPr>
          <w:rStyle w:val="codeCarter"/>
        </w:rPr>
        <w:t>pickle</w:t>
      </w:r>
      <w:r w:rsidRPr="00A649A8">
        <w:rPr>
          <w:lang w:val="pt-BR"/>
        </w:rPr>
        <w:t xml:space="preserve"> – </w:t>
      </w:r>
      <w:r w:rsidR="00210D24">
        <w:rPr>
          <w:lang w:val="pt-BR"/>
        </w:rPr>
        <w:t>tenta receber o tamanho dos dados</w:t>
      </w:r>
      <w:r w:rsidR="008D00B0">
        <w:rPr>
          <w:lang w:val="pt-BR"/>
        </w:rPr>
        <w:t xml:space="preserve"> e </w:t>
      </w:r>
      <w:r w:rsidR="00210D24">
        <w:rPr>
          <w:lang w:val="pt-BR"/>
        </w:rPr>
        <w:t>depois recebe os dados e retorna</w:t>
      </w:r>
      <w:r w:rsidR="008D00B0">
        <w:rPr>
          <w:lang w:val="pt-BR"/>
        </w:rPr>
        <w:t>ndo os em seguida.</w:t>
      </w:r>
    </w:p>
    <w:p w14:paraId="174C82D8" w14:textId="2723C5A9" w:rsidR="001744B8" w:rsidRDefault="005251BD" w:rsidP="001744B8">
      <w:pPr>
        <w:rPr>
          <w:lang w:val="pt-BR"/>
        </w:rPr>
      </w:pPr>
      <w:r w:rsidRPr="00390A22">
        <w:rPr>
          <w:lang w:val="pt-BR"/>
        </w:rPr>
        <w:tab/>
      </w:r>
      <w:r>
        <w:rPr>
          <w:rStyle w:val="codeCarter"/>
          <w:b/>
          <w:bCs/>
        </w:rPr>
        <w:t>disconnect</w:t>
      </w:r>
      <w:r w:rsidRPr="00A649A8">
        <w:rPr>
          <w:rStyle w:val="codeCarter"/>
        </w:rPr>
        <w:t>()</w:t>
      </w:r>
      <w:r w:rsidRPr="00A649A8">
        <w:rPr>
          <w:lang w:val="pt-BR"/>
        </w:rPr>
        <w:t xml:space="preserve"> – termina a </w:t>
      </w:r>
      <w:r w:rsidR="0021312F" w:rsidRPr="00A649A8">
        <w:rPr>
          <w:lang w:val="pt-BR"/>
        </w:rPr>
        <w:t>conexão</w:t>
      </w:r>
      <w:r w:rsidRPr="00A649A8">
        <w:rPr>
          <w:lang w:val="pt-BR"/>
        </w:rPr>
        <w:t xml:space="preserve"> entre</w:t>
      </w:r>
      <w:r>
        <w:rPr>
          <w:lang w:val="pt-BR"/>
        </w:rPr>
        <w:t xml:space="preserve"> cliente-servidor.</w:t>
      </w:r>
    </w:p>
    <w:p w14:paraId="6F40B227" w14:textId="6D4EF372" w:rsidR="005335A5" w:rsidRDefault="005335A5" w:rsidP="001744B8">
      <w:pPr>
        <w:rPr>
          <w:lang w:val="pt-BR"/>
        </w:rPr>
      </w:pPr>
    </w:p>
    <w:p w14:paraId="6D444B32" w14:textId="49E1C3ED" w:rsidR="001744B8" w:rsidRDefault="001744B8" w:rsidP="00383FA1">
      <w:pPr>
        <w:pStyle w:val="Ttulo3"/>
      </w:pPr>
      <w:r>
        <w:t>Server</w:t>
      </w:r>
    </w:p>
    <w:p w14:paraId="7005A388" w14:textId="3421F6F9" w:rsidR="001744B8" w:rsidRDefault="001744B8" w:rsidP="00383FA1">
      <w:pPr>
        <w:rPr>
          <w:lang w:val="pt-BR"/>
        </w:rPr>
      </w:pPr>
      <w:r w:rsidRPr="00F06AE7">
        <w:rPr>
          <w:lang w:val="pt-BR"/>
        </w:rPr>
        <w:t xml:space="preserve">Representa </w:t>
      </w:r>
      <w:r>
        <w:rPr>
          <w:lang w:val="pt-BR"/>
        </w:rPr>
        <w:t xml:space="preserve">uma conexão realizada pelo parte </w:t>
      </w:r>
      <w:r w:rsidR="0083260E">
        <w:rPr>
          <w:lang w:val="pt-BR"/>
        </w:rPr>
        <w:t>servidor</w:t>
      </w:r>
      <w:r>
        <w:rPr>
          <w:lang w:val="pt-BR"/>
        </w:rPr>
        <w:t xml:space="preserve"> do cliente-servidor</w:t>
      </w:r>
      <w:r w:rsidRPr="00F06AE7">
        <w:rPr>
          <w:lang w:val="pt-BR"/>
        </w:rPr>
        <w:t>.</w:t>
      </w:r>
    </w:p>
    <w:p w14:paraId="235F9577" w14:textId="77777777" w:rsidR="001744B8" w:rsidRPr="005D0072" w:rsidRDefault="001744B8" w:rsidP="00383FA1">
      <w:pPr>
        <w:pStyle w:val="Ttulo5"/>
        <w:rPr>
          <w:lang w:val="pt-BR"/>
        </w:rPr>
      </w:pPr>
      <w:r>
        <w:rPr>
          <w:lang w:val="pt-BR"/>
        </w:rPr>
        <w:t>Atributos:</w:t>
      </w:r>
    </w:p>
    <w:p w14:paraId="24F5AFDA" w14:textId="5961DC62" w:rsidR="001744B8" w:rsidRPr="00EC6E55" w:rsidRDefault="001744B8" w:rsidP="00383FA1">
      <w:r>
        <w:rPr>
          <w:lang w:val="pt-BR"/>
        </w:rPr>
        <w:tab/>
      </w:r>
      <w:r w:rsidRPr="00EC6E55">
        <w:rPr>
          <w:rFonts w:ascii="Consolas" w:hAnsi="Consolas"/>
          <w:b/>
          <w:sz w:val="22"/>
        </w:rPr>
        <w:t>_</w:t>
      </w:r>
      <w:r w:rsidR="00F84898" w:rsidRPr="00EC6E55">
        <w:rPr>
          <w:rFonts w:ascii="Consolas" w:hAnsi="Consolas"/>
          <w:b/>
          <w:sz w:val="22"/>
        </w:rPr>
        <w:t>_</w:t>
      </w:r>
      <w:r w:rsidR="0083260E" w:rsidRPr="00EC6E55">
        <w:rPr>
          <w:rFonts w:ascii="Consolas" w:hAnsi="Consolas"/>
          <w:b/>
          <w:sz w:val="22"/>
        </w:rPr>
        <w:t>players</w:t>
      </w:r>
      <w:r w:rsidRPr="00EC6E55">
        <w:t xml:space="preserve"> – </w:t>
      </w:r>
      <w:r w:rsidR="00C8055A" w:rsidRPr="00EC6E55">
        <w:t xml:space="preserve"> conjunto </w:t>
      </w:r>
      <w:r w:rsidR="008F4734" w:rsidRPr="00EC6E55">
        <w:t xml:space="preserve">de </w:t>
      </w:r>
      <w:r w:rsidR="00EC6E55" w:rsidRPr="00EC6E55">
        <w:t>dicionários com as informações dos joga</w:t>
      </w:r>
      <w:r w:rsidR="00EC6E55">
        <w:t>dores</w:t>
      </w:r>
      <w:r w:rsidRPr="00EC6E55">
        <w:t>.</w:t>
      </w:r>
    </w:p>
    <w:p w14:paraId="00680BD3" w14:textId="37377A31" w:rsidR="001744B8" w:rsidRPr="00EC6E55" w:rsidRDefault="001744B8" w:rsidP="00383FA1">
      <w:r w:rsidRPr="00EC6E55">
        <w:tab/>
      </w:r>
      <w:r w:rsidR="00F84898" w:rsidRPr="00EC6E55">
        <w:rPr>
          <w:rFonts w:ascii="Consolas" w:hAnsi="Consolas"/>
          <w:b/>
          <w:sz w:val="22"/>
        </w:rPr>
        <w:t>__</w:t>
      </w:r>
      <w:r w:rsidR="007D2B3C" w:rsidRPr="00EC6E55">
        <w:rPr>
          <w:rFonts w:ascii="Consolas" w:hAnsi="Consolas"/>
          <w:b/>
          <w:sz w:val="22"/>
          <w:szCs w:val="20"/>
        </w:rPr>
        <w:t>connections</w:t>
      </w:r>
      <w:r w:rsidRPr="00EC6E55">
        <w:rPr>
          <w:sz w:val="22"/>
          <w:szCs w:val="20"/>
        </w:rPr>
        <w:t xml:space="preserve"> </w:t>
      </w:r>
      <w:r w:rsidRPr="00EC6E55">
        <w:t xml:space="preserve">– </w:t>
      </w:r>
      <w:r w:rsidR="00EC6E55" w:rsidRPr="00EC6E55">
        <w:t>número de conexões no servidor</w:t>
      </w:r>
      <w:r w:rsidRPr="00EC6E55">
        <w:t>.</w:t>
      </w:r>
    </w:p>
    <w:p w14:paraId="329A5806" w14:textId="448C7395" w:rsidR="001744B8" w:rsidRPr="007C231E" w:rsidRDefault="001744B8" w:rsidP="00383FA1">
      <w:r w:rsidRPr="00EC6E55">
        <w:tab/>
      </w:r>
      <w:r w:rsidR="00F84898" w:rsidRPr="007C231E">
        <w:rPr>
          <w:rFonts w:ascii="Consolas" w:hAnsi="Consolas"/>
          <w:b/>
          <w:sz w:val="22"/>
        </w:rPr>
        <w:t>__</w:t>
      </w:r>
      <w:r w:rsidR="007D2B3C" w:rsidRPr="007C231E">
        <w:rPr>
          <w:rFonts w:ascii="Consolas" w:hAnsi="Consolas"/>
          <w:b/>
          <w:sz w:val="22"/>
          <w:szCs w:val="20"/>
        </w:rPr>
        <w:t>playerID</w:t>
      </w:r>
      <w:r w:rsidRPr="007C231E">
        <w:rPr>
          <w:sz w:val="22"/>
          <w:szCs w:val="20"/>
        </w:rPr>
        <w:t xml:space="preserve"> </w:t>
      </w:r>
      <w:r w:rsidRPr="007C231E">
        <w:t xml:space="preserve">– </w:t>
      </w:r>
      <w:r w:rsidR="007C231E" w:rsidRPr="007C231E">
        <w:t>número que representa o ID do próximo jogador a con</w:t>
      </w:r>
      <w:r w:rsidR="007C231E">
        <w:t>ectar-se</w:t>
      </w:r>
      <w:r w:rsidRPr="007C231E">
        <w:t>.</w:t>
      </w:r>
    </w:p>
    <w:p w14:paraId="728D441A" w14:textId="7D2E43A7" w:rsidR="0083260E" w:rsidRPr="00581BFB" w:rsidRDefault="001744B8" w:rsidP="00383FA1">
      <w:r w:rsidRPr="007C231E">
        <w:tab/>
      </w:r>
      <w:r w:rsidR="00F84898" w:rsidRPr="009C6AB8">
        <w:rPr>
          <w:rFonts w:ascii="Consolas" w:hAnsi="Consolas"/>
          <w:b/>
          <w:bCs/>
          <w:sz w:val="22"/>
        </w:rPr>
        <w:t>__</w:t>
      </w:r>
      <w:r w:rsidR="00B25570" w:rsidRPr="009C6AB8">
        <w:rPr>
          <w:rFonts w:ascii="Consolas" w:hAnsi="Consolas"/>
          <w:b/>
          <w:bCs/>
          <w:sz w:val="22"/>
          <w:szCs w:val="20"/>
        </w:rPr>
        <w:t>npcs</w:t>
      </w:r>
      <w:r w:rsidRPr="009C6AB8">
        <w:rPr>
          <w:sz w:val="22"/>
          <w:szCs w:val="20"/>
        </w:rPr>
        <w:t xml:space="preserve"> </w:t>
      </w:r>
      <w:r w:rsidRPr="009C6AB8">
        <w:t xml:space="preserve">– </w:t>
      </w:r>
      <w:r w:rsidR="009C6AB8" w:rsidRPr="009C6AB8">
        <w:t>co</w:t>
      </w:r>
      <w:r w:rsidR="009C6AB8">
        <w:t>njunto de dicionário</w:t>
      </w:r>
      <w:r w:rsidR="006F38F7">
        <w:t>s</w:t>
      </w:r>
      <w:r w:rsidR="009C6AB8">
        <w:t xml:space="preserve"> com as informações dos npcs.</w:t>
      </w:r>
    </w:p>
    <w:p w14:paraId="307A93F4" w14:textId="7EFDBFE7" w:rsidR="0083260E" w:rsidRPr="00581BFB" w:rsidRDefault="0083260E" w:rsidP="00383FA1">
      <w:r w:rsidRPr="009C6AB8">
        <w:tab/>
      </w:r>
      <w:r w:rsidR="00F84898" w:rsidRPr="0059556F">
        <w:rPr>
          <w:rFonts w:ascii="Consolas" w:hAnsi="Consolas"/>
          <w:b/>
          <w:bCs/>
          <w:sz w:val="22"/>
          <w:lang w:val="pt-BR"/>
        </w:rPr>
        <w:t>_</w:t>
      </w:r>
      <w:r w:rsidR="00F84898">
        <w:rPr>
          <w:rFonts w:ascii="Consolas" w:hAnsi="Consolas"/>
          <w:b/>
          <w:bCs/>
          <w:sz w:val="22"/>
          <w:lang w:val="pt-BR"/>
        </w:rPr>
        <w:t>_</w:t>
      </w:r>
      <w:r w:rsidR="00572952">
        <w:rPr>
          <w:rFonts w:ascii="Consolas" w:hAnsi="Consolas"/>
          <w:b/>
          <w:bCs/>
          <w:sz w:val="22"/>
          <w:szCs w:val="20"/>
          <w:lang w:val="pt-BR"/>
        </w:rPr>
        <w:t>shots</w:t>
      </w:r>
      <w:r w:rsidRPr="0059556F">
        <w:rPr>
          <w:sz w:val="22"/>
          <w:szCs w:val="20"/>
          <w:lang w:val="pt-BR"/>
        </w:rPr>
        <w:t xml:space="preserve"> </w:t>
      </w:r>
      <w:r w:rsidRPr="00525058">
        <w:rPr>
          <w:lang w:val="pt-BR"/>
        </w:rPr>
        <w:t>–</w:t>
      </w:r>
      <w:r w:rsidR="009C6AB8">
        <w:rPr>
          <w:lang w:val="pt-BR"/>
        </w:rPr>
        <w:t xml:space="preserve"> </w:t>
      </w:r>
      <w:r w:rsidR="006F38F7">
        <w:rPr>
          <w:lang w:val="pt-BR"/>
        </w:rPr>
        <w:t>conjunto de dicionários com as informações dos tiros do jogo</w:t>
      </w:r>
      <w:r>
        <w:rPr>
          <w:lang w:val="pt-BR"/>
        </w:rPr>
        <w:t>.</w:t>
      </w:r>
    </w:p>
    <w:p w14:paraId="698AD0E1" w14:textId="32ED756B" w:rsidR="0083260E" w:rsidRPr="00877233" w:rsidRDefault="0083260E" w:rsidP="00383FA1">
      <w:pPr>
        <w:rPr>
          <w:lang w:val="pt-BR"/>
        </w:rPr>
      </w:pPr>
      <w:r w:rsidRPr="00525058">
        <w:rPr>
          <w:lang w:val="pt-BR"/>
        </w:rPr>
        <w:tab/>
      </w:r>
      <w:r w:rsidR="00F84898" w:rsidRPr="003D223B">
        <w:rPr>
          <w:rFonts w:ascii="Consolas" w:hAnsi="Consolas"/>
          <w:b/>
          <w:bCs/>
          <w:sz w:val="22"/>
        </w:rPr>
        <w:t>__</w:t>
      </w:r>
      <w:r w:rsidR="000777A8" w:rsidRPr="003D223B">
        <w:rPr>
          <w:rFonts w:ascii="Consolas" w:hAnsi="Consolas"/>
          <w:b/>
          <w:bCs/>
          <w:sz w:val="22"/>
          <w:szCs w:val="20"/>
        </w:rPr>
        <w:t>waves</w:t>
      </w:r>
      <w:r w:rsidRPr="003D223B">
        <w:rPr>
          <w:sz w:val="22"/>
          <w:szCs w:val="20"/>
        </w:rPr>
        <w:t xml:space="preserve"> </w:t>
      </w:r>
      <w:r w:rsidRPr="003D223B">
        <w:t xml:space="preserve">– </w:t>
      </w:r>
      <w:r w:rsidR="006F38F7" w:rsidRPr="003D223B">
        <w:t xml:space="preserve"> número que representa a horda no jogo</w:t>
      </w:r>
      <w:r w:rsidRPr="003D223B">
        <w:t>.</w:t>
      </w:r>
    </w:p>
    <w:p w14:paraId="7FDB0F1B" w14:textId="28BA2610" w:rsidR="0083260E" w:rsidRPr="00B84AF5" w:rsidRDefault="0083260E" w:rsidP="00383FA1">
      <w:r w:rsidRPr="00877233">
        <w:rPr>
          <w:lang w:val="pt-BR"/>
        </w:rPr>
        <w:tab/>
      </w:r>
      <w:r w:rsidR="00F84898" w:rsidRPr="00B84AF5">
        <w:rPr>
          <w:rFonts w:ascii="Consolas" w:hAnsi="Consolas"/>
          <w:b/>
          <w:bCs/>
          <w:sz w:val="22"/>
        </w:rPr>
        <w:t>__</w:t>
      </w:r>
      <w:r w:rsidR="000777A8" w:rsidRPr="00B84AF5">
        <w:rPr>
          <w:rFonts w:ascii="Consolas" w:hAnsi="Consolas"/>
          <w:b/>
          <w:bCs/>
          <w:sz w:val="22"/>
          <w:szCs w:val="20"/>
        </w:rPr>
        <w:t>npc</w:t>
      </w:r>
      <w:r w:rsidR="00855888" w:rsidRPr="00B84AF5">
        <w:rPr>
          <w:rFonts w:ascii="Consolas" w:hAnsi="Consolas"/>
          <w:b/>
          <w:bCs/>
          <w:sz w:val="22"/>
          <w:szCs w:val="20"/>
        </w:rPr>
        <w:t>_speed</w:t>
      </w:r>
      <w:r w:rsidRPr="00B84AF5">
        <w:rPr>
          <w:sz w:val="22"/>
          <w:szCs w:val="20"/>
        </w:rPr>
        <w:t xml:space="preserve"> </w:t>
      </w:r>
      <w:r w:rsidRPr="00B84AF5">
        <w:t xml:space="preserve">– </w:t>
      </w:r>
      <w:r w:rsidR="00B84AF5" w:rsidRPr="00B84AF5">
        <w:t>número que representa a velocidade do npc</w:t>
      </w:r>
      <w:r w:rsidRPr="00B84AF5">
        <w:t>.</w:t>
      </w:r>
    </w:p>
    <w:p w14:paraId="11DF6A7C" w14:textId="27518F37" w:rsidR="0083260E" w:rsidRPr="00B84AF5" w:rsidRDefault="0083260E" w:rsidP="00383FA1">
      <w:r w:rsidRPr="00B84AF5">
        <w:tab/>
      </w:r>
      <w:r w:rsidR="00F84898" w:rsidRPr="00B84AF5">
        <w:rPr>
          <w:rFonts w:ascii="Consolas" w:hAnsi="Consolas"/>
          <w:b/>
          <w:bCs/>
          <w:sz w:val="22"/>
        </w:rPr>
        <w:t>__</w:t>
      </w:r>
      <w:r w:rsidR="00AF0AB6" w:rsidRPr="00B84AF5">
        <w:rPr>
          <w:rFonts w:ascii="Consolas" w:hAnsi="Consolas"/>
          <w:b/>
          <w:bCs/>
          <w:sz w:val="22"/>
          <w:szCs w:val="20"/>
        </w:rPr>
        <w:t>score</w:t>
      </w:r>
      <w:r w:rsidR="00B36989" w:rsidRPr="00B84AF5">
        <w:rPr>
          <w:rFonts w:ascii="Consolas" w:hAnsi="Consolas"/>
          <w:b/>
          <w:bCs/>
          <w:sz w:val="22"/>
          <w:szCs w:val="20"/>
        </w:rPr>
        <w:t>_per_kill</w:t>
      </w:r>
      <w:r w:rsidRPr="00B84AF5">
        <w:rPr>
          <w:sz w:val="22"/>
          <w:szCs w:val="20"/>
        </w:rPr>
        <w:t xml:space="preserve"> </w:t>
      </w:r>
      <w:r w:rsidRPr="00B84AF5">
        <w:t xml:space="preserve">– </w:t>
      </w:r>
      <w:r w:rsidR="00B84AF5" w:rsidRPr="00B84AF5">
        <w:t xml:space="preserve">número que representa o número de pontos por </w:t>
      </w:r>
      <w:r w:rsidR="00B84AF5">
        <w:t>morte</w:t>
      </w:r>
      <w:r w:rsidRPr="00B84AF5">
        <w:t>.</w:t>
      </w:r>
    </w:p>
    <w:p w14:paraId="4304CB46" w14:textId="6EF872C7" w:rsidR="0083260E" w:rsidRPr="00B84AF5" w:rsidRDefault="0083260E" w:rsidP="00383FA1">
      <w:r w:rsidRPr="00B84AF5">
        <w:tab/>
      </w:r>
      <w:r w:rsidR="00F84898" w:rsidRPr="00B84AF5">
        <w:rPr>
          <w:rFonts w:ascii="Consolas" w:hAnsi="Consolas"/>
          <w:b/>
          <w:sz w:val="22"/>
        </w:rPr>
        <w:t>__</w:t>
      </w:r>
      <w:r w:rsidR="00B36989" w:rsidRPr="00B84AF5">
        <w:rPr>
          <w:rFonts w:ascii="Consolas" w:hAnsi="Consolas"/>
          <w:b/>
          <w:sz w:val="22"/>
          <w:szCs w:val="20"/>
        </w:rPr>
        <w:t>display</w:t>
      </w:r>
      <w:r w:rsidRPr="00B84AF5">
        <w:rPr>
          <w:sz w:val="22"/>
          <w:szCs w:val="20"/>
        </w:rPr>
        <w:t xml:space="preserve"> </w:t>
      </w:r>
      <w:r w:rsidRPr="00B84AF5">
        <w:t xml:space="preserve">– </w:t>
      </w:r>
      <w:r w:rsidR="00B84AF5" w:rsidRPr="00B84AF5">
        <w:t>tuple que representa a largura e altura da janela do</w:t>
      </w:r>
      <w:r w:rsidR="00B84AF5">
        <w:t xml:space="preserve"> jogo</w:t>
      </w:r>
      <w:r w:rsidRPr="00B84AF5">
        <w:t>.</w:t>
      </w:r>
    </w:p>
    <w:p w14:paraId="29F7070F" w14:textId="3E69DD37" w:rsidR="0083260E" w:rsidRPr="00AE00F8" w:rsidRDefault="0083260E" w:rsidP="00383FA1">
      <w:pPr>
        <w:rPr>
          <w:lang w:val="pt-BR"/>
        </w:rPr>
      </w:pPr>
      <w:r w:rsidRPr="00B84AF5">
        <w:tab/>
      </w:r>
      <w:r w:rsidRPr="001F46E8">
        <w:rPr>
          <w:rFonts w:ascii="Consolas" w:hAnsi="Consolas"/>
          <w:b/>
          <w:sz w:val="22"/>
          <w:szCs w:val="20"/>
        </w:rPr>
        <w:t>_</w:t>
      </w:r>
      <w:r w:rsidR="00111C4A" w:rsidRPr="001F46E8">
        <w:rPr>
          <w:rFonts w:ascii="Consolas" w:hAnsi="Consolas"/>
          <w:b/>
          <w:sz w:val="22"/>
          <w:szCs w:val="20"/>
        </w:rPr>
        <w:t>socket</w:t>
      </w:r>
      <w:r w:rsidRPr="001F46E8">
        <w:rPr>
          <w:sz w:val="22"/>
          <w:szCs w:val="20"/>
        </w:rPr>
        <w:t xml:space="preserve"> </w:t>
      </w:r>
      <w:r w:rsidRPr="001F46E8">
        <w:t xml:space="preserve">– </w:t>
      </w:r>
      <w:r w:rsidR="00632951" w:rsidRPr="001F46E8">
        <w:t xml:space="preserve">representa o socket </w:t>
      </w:r>
      <w:r w:rsidR="001F46E8" w:rsidRPr="001F46E8">
        <w:t>para a conexão com o cliente</w:t>
      </w:r>
      <w:r w:rsidRPr="001F46E8">
        <w:t>.</w:t>
      </w:r>
    </w:p>
    <w:p w14:paraId="04D6A0FF" w14:textId="3C954A9C" w:rsidR="0083260E" w:rsidRPr="008F7F14" w:rsidRDefault="0083260E" w:rsidP="00383FA1">
      <w:pPr>
        <w:rPr>
          <w:lang w:val="pt-BR"/>
        </w:rPr>
      </w:pPr>
      <w:r w:rsidRPr="001F46E8">
        <w:tab/>
      </w:r>
      <w:r w:rsidRPr="004B0124">
        <w:rPr>
          <w:rFonts w:ascii="Consolas" w:hAnsi="Consolas"/>
          <w:b/>
          <w:sz w:val="22"/>
          <w:szCs w:val="20"/>
        </w:rPr>
        <w:t>_</w:t>
      </w:r>
      <w:r w:rsidR="009A1AE3" w:rsidRPr="004B0124">
        <w:rPr>
          <w:rFonts w:ascii="Consolas" w:hAnsi="Consolas"/>
          <w:b/>
          <w:bCs/>
          <w:sz w:val="22"/>
          <w:szCs w:val="20"/>
        </w:rPr>
        <w:t>server</w:t>
      </w:r>
      <w:r w:rsidRPr="004B0124">
        <w:rPr>
          <w:sz w:val="22"/>
          <w:szCs w:val="20"/>
        </w:rPr>
        <w:t xml:space="preserve"> </w:t>
      </w:r>
      <w:r w:rsidRPr="004B0124">
        <w:t xml:space="preserve">– </w:t>
      </w:r>
      <w:r w:rsidR="004B0124" w:rsidRPr="004B0124">
        <w:t>representa o endereço do serv</w:t>
      </w:r>
      <w:r w:rsidR="004B0124">
        <w:t>idor</w:t>
      </w:r>
      <w:r w:rsidRPr="004B0124">
        <w:t>.</w:t>
      </w:r>
    </w:p>
    <w:p w14:paraId="662FA4C3" w14:textId="557750BC" w:rsidR="001744B8" w:rsidRPr="00A74973" w:rsidRDefault="0083260E" w:rsidP="00383FA1">
      <w:pPr>
        <w:rPr>
          <w:lang w:val="pt-BR"/>
        </w:rPr>
      </w:pPr>
      <w:r w:rsidRPr="004B0124">
        <w:tab/>
      </w:r>
      <w:r w:rsidRPr="000777A8">
        <w:rPr>
          <w:rFonts w:ascii="Consolas" w:hAnsi="Consolas"/>
          <w:b/>
          <w:bCs/>
          <w:sz w:val="22"/>
          <w:szCs w:val="20"/>
          <w:lang w:val="fr-FR"/>
        </w:rPr>
        <w:t>_port</w:t>
      </w:r>
      <w:r w:rsidRPr="000777A8">
        <w:rPr>
          <w:sz w:val="22"/>
          <w:szCs w:val="20"/>
          <w:lang w:val="fr-FR"/>
        </w:rPr>
        <w:t xml:space="preserve"> </w:t>
      </w:r>
      <w:r w:rsidRPr="000777A8">
        <w:rPr>
          <w:lang w:val="fr-FR"/>
        </w:rPr>
        <w:t xml:space="preserve">– </w:t>
      </w:r>
      <w:r w:rsidR="004B0124">
        <w:rPr>
          <w:lang w:val="fr-FR"/>
        </w:rPr>
        <w:t>representa a porta do servidor</w:t>
      </w:r>
      <w:r w:rsidRPr="000777A8">
        <w:rPr>
          <w:lang w:val="fr-FR"/>
        </w:rPr>
        <w:t>.</w:t>
      </w:r>
    </w:p>
    <w:p w14:paraId="4CD0B91C" w14:textId="77777777" w:rsidR="001744B8" w:rsidRPr="00A74973" w:rsidRDefault="001744B8" w:rsidP="00383FA1">
      <w:pPr>
        <w:pStyle w:val="Ttulo5"/>
        <w:rPr>
          <w:lang w:val="pt-BR"/>
        </w:rPr>
      </w:pPr>
      <w:r>
        <w:rPr>
          <w:lang w:val="pt-BR"/>
        </w:rPr>
        <w:t>Métodos:</w:t>
      </w:r>
    </w:p>
    <w:p w14:paraId="7E5A5311" w14:textId="19788910" w:rsidR="001744B8" w:rsidRPr="004649CA" w:rsidRDefault="001744B8" w:rsidP="00383FA1">
      <w:pPr>
        <w:rPr>
          <w:lang w:val="pt-BR"/>
        </w:rPr>
      </w:pPr>
      <w:r w:rsidRPr="00A74973">
        <w:rPr>
          <w:lang w:val="pt-BR"/>
        </w:rPr>
        <w:tab/>
      </w:r>
      <w:r w:rsidR="00397E7E" w:rsidRPr="00E94C9F">
        <w:rPr>
          <w:b/>
        </w:rPr>
        <w:t>increment</w:t>
      </w:r>
      <w:r w:rsidR="00877233" w:rsidRPr="00E94C9F">
        <w:rPr>
          <w:b/>
        </w:rPr>
        <w:t>C</w:t>
      </w:r>
      <w:r w:rsidRPr="00E94C9F">
        <w:rPr>
          <w:rStyle w:val="codeCarter"/>
          <w:b/>
          <w:lang w:val="pt-PT"/>
        </w:rPr>
        <w:t>onnect</w:t>
      </w:r>
      <w:r w:rsidR="00877233" w:rsidRPr="00E94C9F">
        <w:rPr>
          <w:rStyle w:val="codeCarter"/>
          <w:b/>
          <w:lang w:val="pt-PT"/>
        </w:rPr>
        <w:t>ions</w:t>
      </w:r>
      <w:r w:rsidRPr="00E94C9F">
        <w:rPr>
          <w:rStyle w:val="codeCarter"/>
          <w:lang w:val="pt-PT"/>
        </w:rPr>
        <w:t xml:space="preserve">() </w:t>
      </w:r>
      <w:r w:rsidRPr="00E94C9F">
        <w:t xml:space="preserve">– </w:t>
      </w:r>
      <w:r w:rsidR="00E94C9F" w:rsidRPr="00E94C9F">
        <w:t>aumenta o número de conexões em 1</w:t>
      </w:r>
      <w:r w:rsidRPr="00E94C9F">
        <w:t>.</w:t>
      </w:r>
    </w:p>
    <w:p w14:paraId="6A31A298" w14:textId="5B7F5D1A" w:rsidR="001744B8" w:rsidRPr="004649CA" w:rsidRDefault="001744B8" w:rsidP="00383FA1">
      <w:pPr>
        <w:rPr>
          <w:lang w:val="pt-BR"/>
        </w:rPr>
      </w:pPr>
      <w:r w:rsidRPr="004649CA">
        <w:rPr>
          <w:lang w:val="pt-BR"/>
        </w:rPr>
        <w:tab/>
      </w:r>
      <w:r w:rsidR="00A06804" w:rsidRPr="00AB3D24">
        <w:rPr>
          <w:b/>
          <w:bCs/>
          <w:lang w:val="pt-BR"/>
        </w:rPr>
        <w:t>decrementC</w:t>
      </w:r>
      <w:r w:rsidR="00A06804" w:rsidRPr="00E94C9F">
        <w:rPr>
          <w:rStyle w:val="codeCarter"/>
          <w:b/>
          <w:lang w:val="pt-PT"/>
        </w:rPr>
        <w:t>onnections</w:t>
      </w:r>
      <w:r w:rsidR="00A06804" w:rsidRPr="00E94C9F">
        <w:rPr>
          <w:rStyle w:val="codeCarter"/>
          <w:lang w:val="pt-PT"/>
        </w:rPr>
        <w:t xml:space="preserve"> </w:t>
      </w:r>
      <w:r w:rsidRPr="00E94C9F">
        <w:rPr>
          <w:rStyle w:val="codeCarter"/>
          <w:lang w:val="pt-PT"/>
        </w:rPr>
        <w:t>()</w:t>
      </w:r>
      <w:r w:rsidRPr="00E94C9F">
        <w:t xml:space="preserve"> – </w:t>
      </w:r>
      <w:r w:rsidR="00E94C9F">
        <w:t>diminui</w:t>
      </w:r>
      <w:r w:rsidR="00E94C9F" w:rsidRPr="00E94C9F">
        <w:t xml:space="preserve"> o número de conexões em 1</w:t>
      </w:r>
      <w:r w:rsidR="00E94C9F">
        <w:t>.</w:t>
      </w:r>
    </w:p>
    <w:p w14:paraId="0D377EF5" w14:textId="6C67333B" w:rsidR="001744B8" w:rsidRPr="004649CA" w:rsidRDefault="001744B8" w:rsidP="00383FA1">
      <w:pPr>
        <w:rPr>
          <w:lang w:val="pt-BR"/>
        </w:rPr>
      </w:pPr>
      <w:r w:rsidRPr="00E94C9F">
        <w:tab/>
      </w:r>
      <w:r w:rsidR="00A06804" w:rsidRPr="00877233">
        <w:rPr>
          <w:b/>
          <w:bCs/>
          <w:lang w:val="pt-BR"/>
        </w:rPr>
        <w:t>increment</w:t>
      </w:r>
      <w:r w:rsidR="00A06804">
        <w:rPr>
          <w:b/>
          <w:bCs/>
          <w:lang w:val="pt-BR"/>
        </w:rPr>
        <w:t>PlayerID</w:t>
      </w:r>
      <w:r w:rsidR="00A06804" w:rsidRPr="00A649A8">
        <w:rPr>
          <w:rStyle w:val="codeCarter"/>
        </w:rPr>
        <w:t xml:space="preserve"> </w:t>
      </w:r>
      <w:r w:rsidRPr="00A649A8">
        <w:rPr>
          <w:rStyle w:val="codeCarter"/>
        </w:rPr>
        <w:t>()</w:t>
      </w:r>
      <w:r w:rsidR="00A06804">
        <w:rPr>
          <w:rStyle w:val="codeCarter"/>
        </w:rPr>
        <w:t xml:space="preserve"> </w:t>
      </w:r>
      <w:r w:rsidRPr="00A649A8">
        <w:rPr>
          <w:lang w:val="pt-BR"/>
        </w:rPr>
        <w:t xml:space="preserve">– </w:t>
      </w:r>
      <w:r w:rsidR="00E94C9F" w:rsidRPr="00E94C9F">
        <w:t>aumenta o</w:t>
      </w:r>
      <w:r w:rsidR="00E94C9F">
        <w:t xml:space="preserve"> próximo ID de um jogador </w:t>
      </w:r>
      <w:r w:rsidR="00E94C9F" w:rsidRPr="00E94C9F">
        <w:t>em 1.</w:t>
      </w:r>
    </w:p>
    <w:p w14:paraId="6679ED99" w14:textId="158BCC76" w:rsidR="008B4472" w:rsidRPr="00AB3D24" w:rsidRDefault="001744B8" w:rsidP="00383FA1">
      <w:pPr>
        <w:rPr>
          <w:lang w:val="pt-BR"/>
        </w:rPr>
      </w:pPr>
      <w:r w:rsidRPr="00390A22">
        <w:rPr>
          <w:lang w:val="pt-BR"/>
        </w:rPr>
        <w:tab/>
      </w:r>
      <w:r w:rsidR="00460B9B">
        <w:rPr>
          <w:rStyle w:val="codeCarter"/>
          <w:b/>
          <w:bCs/>
        </w:rPr>
        <w:t>getConnections</w:t>
      </w:r>
      <w:r w:rsidRPr="00A649A8">
        <w:rPr>
          <w:rStyle w:val="codeCarter"/>
        </w:rPr>
        <w:t>()</w:t>
      </w:r>
      <w:r w:rsidR="00AB3D24">
        <w:rPr>
          <w:rStyle w:val="codeCarter"/>
        </w:rPr>
        <w:t xml:space="preserve">: int </w:t>
      </w:r>
      <w:r w:rsidR="00AB3D24">
        <w:rPr>
          <w:lang w:val="pt-BR"/>
        </w:rPr>
        <w:t>–</w:t>
      </w:r>
      <w:r w:rsidR="00B53DE0">
        <w:rPr>
          <w:lang w:val="pt-BR"/>
        </w:rPr>
        <w:t xml:space="preserve"> </w:t>
      </w:r>
      <w:r w:rsidR="001D6E83">
        <w:rPr>
          <w:lang w:val="pt-BR"/>
        </w:rPr>
        <w:t>obtém o número de conexões no servidor.</w:t>
      </w:r>
    </w:p>
    <w:p w14:paraId="6E9CF506" w14:textId="3002AFC2" w:rsidR="008B4472" w:rsidRPr="00DD5C05" w:rsidRDefault="008B4472" w:rsidP="00383FA1">
      <w:pPr>
        <w:rPr>
          <w:lang w:val="pt-BR"/>
        </w:rPr>
      </w:pPr>
      <w:r w:rsidRPr="001D6E83">
        <w:tab/>
      </w:r>
      <w:r w:rsidR="00AE00F8" w:rsidRPr="00522A72">
        <w:rPr>
          <w:b/>
          <w:bCs/>
        </w:rPr>
        <w:t>getNPCS</w:t>
      </w:r>
      <w:r w:rsidRPr="00522A72">
        <w:rPr>
          <w:rStyle w:val="codeCarter"/>
          <w:lang w:val="pt-PT"/>
        </w:rPr>
        <w:t>()</w:t>
      </w:r>
      <w:r w:rsidRPr="00522A72">
        <w:t xml:space="preserve"> – </w:t>
      </w:r>
      <w:r w:rsidR="00116DDB" w:rsidRPr="00522A72">
        <w:t xml:space="preserve">retorna </w:t>
      </w:r>
      <w:r w:rsidR="00522A72" w:rsidRPr="00522A72">
        <w:t>o conjunto d</w:t>
      </w:r>
      <w:r w:rsidR="00522A72">
        <w:t>os npcs.</w:t>
      </w:r>
    </w:p>
    <w:p w14:paraId="0CD0E543" w14:textId="6DB34E0B" w:rsidR="008F7F14" w:rsidRDefault="008B4472" w:rsidP="00383FA1">
      <w:r w:rsidRPr="00DD5C05">
        <w:rPr>
          <w:lang w:val="pt-BR"/>
        </w:rPr>
        <w:tab/>
      </w:r>
      <w:r w:rsidR="00AE00F8" w:rsidRPr="00895BF5">
        <w:rPr>
          <w:b/>
        </w:rPr>
        <w:t>send</w:t>
      </w:r>
      <w:r w:rsidRPr="00895BF5">
        <w:rPr>
          <w:rStyle w:val="codeCarter"/>
          <w:lang w:val="pt-PT"/>
        </w:rPr>
        <w:t>(</w:t>
      </w:r>
      <w:r w:rsidR="004649CA" w:rsidRPr="00895BF5">
        <w:rPr>
          <w:rStyle w:val="codeCarter"/>
          <w:lang w:val="pt-PT"/>
        </w:rPr>
        <w:t>connection, data</w:t>
      </w:r>
      <w:r w:rsidRPr="00895BF5">
        <w:rPr>
          <w:rStyle w:val="codeCarter"/>
          <w:lang w:val="pt-PT"/>
        </w:rPr>
        <w:t>)</w:t>
      </w:r>
      <w:r w:rsidR="008F7F14" w:rsidRPr="00895BF5">
        <w:rPr>
          <w:rStyle w:val="codeCarter"/>
          <w:lang w:val="pt-PT"/>
        </w:rPr>
        <w:t>: boolean</w:t>
      </w:r>
      <w:r w:rsidRPr="00895BF5">
        <w:rPr>
          <w:rStyle w:val="codeCarter"/>
          <w:lang w:val="pt-PT"/>
        </w:rPr>
        <w:t xml:space="preserve"> </w:t>
      </w:r>
      <w:r w:rsidRPr="00895BF5">
        <w:t xml:space="preserve">– </w:t>
      </w:r>
      <w:r w:rsidR="00B63654" w:rsidRPr="00895BF5">
        <w:t xml:space="preserve">envia </w:t>
      </w:r>
      <w:r w:rsidR="00261D42" w:rsidRPr="00895BF5">
        <w:t xml:space="preserve">ao cliente </w:t>
      </w:r>
      <w:r w:rsidR="00895BF5" w:rsidRPr="00895BF5">
        <w:t>o tamanh</w:t>
      </w:r>
      <w:r w:rsidR="00895BF5">
        <w:t xml:space="preserve">o </w:t>
      </w:r>
      <w:r w:rsidR="00E706CB">
        <w:t>dos dados a enviar e só depois envia os dados.</w:t>
      </w:r>
    </w:p>
    <w:p w14:paraId="3831868F" w14:textId="77777777" w:rsidR="005335A5" w:rsidRDefault="005335A5" w:rsidP="00383FA1"/>
    <w:p w14:paraId="2A4F7BD6" w14:textId="77777777" w:rsidR="005335A5" w:rsidRPr="00AB3D24" w:rsidRDefault="005335A5" w:rsidP="00383FA1">
      <w:pPr>
        <w:rPr>
          <w:lang w:val="pt-BR"/>
        </w:rPr>
      </w:pPr>
    </w:p>
    <w:p w14:paraId="103EC37B" w14:textId="7B080486" w:rsidR="004649CA" w:rsidRPr="00AB3D24" w:rsidRDefault="008F7F14" w:rsidP="00383FA1">
      <w:pPr>
        <w:rPr>
          <w:lang w:val="pt-BR"/>
        </w:rPr>
      </w:pPr>
      <w:r w:rsidRPr="00895BF5">
        <w:tab/>
      </w:r>
      <w:r w:rsidRPr="00E706CB">
        <w:rPr>
          <w:rStyle w:val="codeCarter"/>
          <w:b/>
          <w:bCs/>
          <w:lang w:val="pt-PT"/>
        </w:rPr>
        <w:t>recv</w:t>
      </w:r>
      <w:r w:rsidRPr="00E706CB">
        <w:rPr>
          <w:rStyle w:val="codeCarter"/>
          <w:lang w:val="pt-PT"/>
        </w:rPr>
        <w:t>(</w:t>
      </w:r>
      <w:r w:rsidR="004649CA" w:rsidRPr="00E706CB">
        <w:rPr>
          <w:rStyle w:val="codeCarter"/>
          <w:lang w:val="pt-PT"/>
        </w:rPr>
        <w:t>connection</w:t>
      </w:r>
      <w:r w:rsidRPr="00E706CB">
        <w:rPr>
          <w:rStyle w:val="codeCarter"/>
          <w:lang w:val="pt-PT"/>
        </w:rPr>
        <w:t>): pickle</w:t>
      </w:r>
      <w:r w:rsidRPr="00E706CB">
        <w:t xml:space="preserve"> – </w:t>
      </w:r>
      <w:r w:rsidR="00E706CB" w:rsidRPr="00E706CB">
        <w:t>recebe o tamanho do</w:t>
      </w:r>
      <w:r w:rsidR="00E706CB">
        <w:t>s dados a receber e só depois recebe os dados a receber.</w:t>
      </w:r>
    </w:p>
    <w:p w14:paraId="52DE1089" w14:textId="0F3FD060" w:rsidR="004649CA" w:rsidRPr="0000748E" w:rsidRDefault="004649CA" w:rsidP="00383FA1">
      <w:r w:rsidRPr="00AB3D24">
        <w:rPr>
          <w:lang w:val="pt-BR"/>
        </w:rPr>
        <w:tab/>
      </w:r>
      <w:r w:rsidRPr="0000748E">
        <w:rPr>
          <w:b/>
        </w:rPr>
        <w:t>generateNPCS</w:t>
      </w:r>
      <w:r w:rsidRPr="0000748E">
        <w:rPr>
          <w:rStyle w:val="codeCarter"/>
          <w:lang w:val="pt-PT"/>
        </w:rPr>
        <w:t>(</w:t>
      </w:r>
      <w:r w:rsidR="00D7331A" w:rsidRPr="0000748E">
        <w:rPr>
          <w:rStyle w:val="codeCarter"/>
          <w:lang w:val="pt-PT"/>
        </w:rPr>
        <w:t>INTERVAL</w:t>
      </w:r>
      <w:r w:rsidRPr="0000748E">
        <w:rPr>
          <w:rStyle w:val="codeCarter"/>
          <w:lang w:val="pt-PT"/>
        </w:rPr>
        <w:t>)</w:t>
      </w:r>
      <w:r w:rsidRPr="0000748E">
        <w:t xml:space="preserve"> – </w:t>
      </w:r>
      <w:r w:rsidR="00E41C5B" w:rsidRPr="0000748E">
        <w:t xml:space="preserve">gera </w:t>
      </w:r>
      <w:r w:rsidR="0000748E" w:rsidRPr="0000748E">
        <w:t>npcs pa</w:t>
      </w:r>
      <w:r w:rsidR="0000748E">
        <w:t>ra a horda seguinte.</w:t>
      </w:r>
    </w:p>
    <w:p w14:paraId="2C2D4338" w14:textId="341109F0" w:rsidR="004649CA" w:rsidRPr="003E39D0" w:rsidRDefault="004649CA" w:rsidP="004649CA">
      <w:r w:rsidRPr="004376B7">
        <w:rPr>
          <w:lang w:val="pt-BR"/>
        </w:rPr>
        <w:tab/>
      </w:r>
      <w:r w:rsidR="00AB3D24" w:rsidRPr="003E39D0">
        <w:rPr>
          <w:b/>
          <w:bCs/>
        </w:rPr>
        <w:t>serverLog</w:t>
      </w:r>
      <w:r w:rsidRPr="003E39D0">
        <w:rPr>
          <w:rStyle w:val="codeCarter"/>
          <w:lang w:val="pt-PT"/>
        </w:rPr>
        <w:t>(</w:t>
      </w:r>
      <w:r w:rsidR="00026249" w:rsidRPr="003E39D0">
        <w:rPr>
          <w:rStyle w:val="codeCarter"/>
          <w:lang w:val="pt-PT"/>
        </w:rPr>
        <w:t>log</w:t>
      </w:r>
      <w:r w:rsidRPr="003E39D0">
        <w:rPr>
          <w:rStyle w:val="codeCarter"/>
          <w:lang w:val="pt-PT"/>
        </w:rPr>
        <w:t xml:space="preserve">): boolean </w:t>
      </w:r>
      <w:r w:rsidRPr="003E39D0">
        <w:t xml:space="preserve">– </w:t>
      </w:r>
      <w:r w:rsidR="003E39D0" w:rsidRPr="003E39D0">
        <w:t>função r</w:t>
      </w:r>
      <w:r w:rsidR="003E39D0">
        <w:t>esponsável por escrever num ficheiro os logs do servidor (não inclui exceções).</w:t>
      </w:r>
    </w:p>
    <w:p w14:paraId="7977C066" w14:textId="681DA347" w:rsidR="00805984" w:rsidRPr="00383FA1" w:rsidRDefault="004649CA" w:rsidP="000D1D9B">
      <w:pPr>
        <w:rPr>
          <w:lang w:val="pt-BR"/>
        </w:rPr>
      </w:pPr>
      <w:r w:rsidRPr="003D36C5">
        <w:rPr>
          <w:lang w:val="pt-BR"/>
        </w:rPr>
        <w:tab/>
      </w:r>
      <w:r w:rsidR="004376B7" w:rsidRPr="000D1D9B">
        <w:rPr>
          <w:rStyle w:val="codeCarter"/>
          <w:b/>
          <w:lang w:val="pt-PT"/>
        </w:rPr>
        <w:t>setu</w:t>
      </w:r>
      <w:r w:rsidR="003D36C5" w:rsidRPr="000D1D9B">
        <w:rPr>
          <w:rStyle w:val="codeCarter"/>
          <w:b/>
          <w:lang w:val="pt-PT"/>
        </w:rPr>
        <w:t>pClient</w:t>
      </w:r>
      <w:r w:rsidRPr="000D1D9B">
        <w:rPr>
          <w:rStyle w:val="codeCarter"/>
          <w:lang w:val="pt-PT"/>
        </w:rPr>
        <w:t>(connection): pickle</w:t>
      </w:r>
      <w:r w:rsidRPr="000D1D9B">
        <w:t xml:space="preserve"> – </w:t>
      </w:r>
      <w:r w:rsidR="00B762F5" w:rsidRPr="000D1D9B">
        <w:t xml:space="preserve">função </w:t>
      </w:r>
      <w:r w:rsidR="005F5B49" w:rsidRPr="000D1D9B">
        <w:t xml:space="preserve">responsável por </w:t>
      </w:r>
      <w:r w:rsidR="000D1D9B" w:rsidRPr="000D1D9B">
        <w:t>manipular a</w:t>
      </w:r>
      <w:r w:rsidR="000D1D9B">
        <w:t>s informações de modo a serem enviadas e recebidas pelo cliente.</w:t>
      </w:r>
    </w:p>
    <w:p w14:paraId="52C7D4F4" w14:textId="0AED4791" w:rsidR="00805984" w:rsidRDefault="00805984" w:rsidP="000D1D9B">
      <w:pPr>
        <w:spacing w:after="0"/>
        <w:jc w:val="left"/>
      </w:pPr>
    </w:p>
    <w:p w14:paraId="4EC2B1C7" w14:textId="77777777" w:rsidR="0039515E" w:rsidRPr="000D1D9B" w:rsidRDefault="0039515E" w:rsidP="000D1D9B">
      <w:pPr>
        <w:spacing w:after="0"/>
        <w:jc w:val="left"/>
      </w:pPr>
    </w:p>
    <w:p w14:paraId="5E36E910" w14:textId="29F2FAC9" w:rsidR="0099736E" w:rsidRPr="00715D43" w:rsidRDefault="00CD03F4" w:rsidP="003F3677">
      <w:pPr>
        <w:pStyle w:val="Ttulo2"/>
        <w:spacing w:before="0"/>
        <w:rPr>
          <w:lang w:val="pt-PT"/>
        </w:rPr>
      </w:pPr>
      <w:bookmarkStart w:id="26" w:name="_Toc124095251"/>
      <w:r w:rsidRPr="00715D43">
        <w:rPr>
          <w:lang w:val="pt-PT"/>
        </w:rPr>
        <w:t>Algoritmos</w:t>
      </w:r>
      <w:bookmarkEnd w:id="26"/>
    </w:p>
    <w:p w14:paraId="7125D7AB" w14:textId="06E0FA9C" w:rsidR="0003566E" w:rsidRPr="0003566E" w:rsidRDefault="00800E74" w:rsidP="0003566E">
      <w:pPr>
        <w:rPr>
          <w:rFonts w:cstheme="minorHAnsi"/>
        </w:rPr>
      </w:pPr>
      <w:r>
        <w:rPr>
          <w:rFonts w:cstheme="minorHAnsi"/>
        </w:rPr>
        <w:t xml:space="preserve">Os principais </w:t>
      </w:r>
      <w:r w:rsidR="00503211">
        <w:rPr>
          <w:rFonts w:cstheme="minorHAnsi"/>
        </w:rPr>
        <w:t xml:space="preserve">e mais comuns </w:t>
      </w:r>
      <w:r>
        <w:rPr>
          <w:rFonts w:cstheme="minorHAnsi"/>
        </w:rPr>
        <w:t>algoritmos d</w:t>
      </w:r>
      <w:r w:rsidR="00377E4D">
        <w:rPr>
          <w:rFonts w:cstheme="minorHAnsi"/>
        </w:rPr>
        <w:t xml:space="preserve">a aplicação </w:t>
      </w:r>
      <w:r>
        <w:rPr>
          <w:rFonts w:cstheme="minorHAnsi"/>
        </w:rPr>
        <w:t xml:space="preserve">foram </w:t>
      </w:r>
      <w:r w:rsidR="00D628A8">
        <w:rPr>
          <w:rFonts w:cstheme="minorHAnsi"/>
        </w:rPr>
        <w:t>desenvolvidos</w:t>
      </w:r>
      <w:r>
        <w:rPr>
          <w:rFonts w:cstheme="minorHAnsi"/>
        </w:rPr>
        <w:t xml:space="preserve"> de acordo com os apresentados durante as aulas de </w:t>
      </w:r>
      <w:r w:rsidR="00F6356A">
        <w:rPr>
          <w:rFonts w:cstheme="minorHAnsi"/>
        </w:rPr>
        <w:t>Multimédia</w:t>
      </w:r>
      <w:r w:rsidR="008F0C3B">
        <w:rPr>
          <w:rFonts w:cstheme="minorHAnsi"/>
        </w:rPr>
        <w:t xml:space="preserve"> e </w:t>
      </w:r>
      <w:r w:rsidR="00F6356A">
        <w:rPr>
          <w:rFonts w:cstheme="minorHAnsi"/>
        </w:rPr>
        <w:t>Computação Gráfica</w:t>
      </w:r>
      <w:r>
        <w:rPr>
          <w:rFonts w:cstheme="minorHAnsi"/>
        </w:rPr>
        <w:t>.</w:t>
      </w:r>
    </w:p>
    <w:p w14:paraId="6AE13203" w14:textId="77777777" w:rsidR="00D677F3" w:rsidRPr="0039527C" w:rsidRDefault="00D677F3" w:rsidP="00D677F3">
      <w:pPr>
        <w:pStyle w:val="Ttulo3"/>
        <w:rPr>
          <w:lang w:val="pt-PT"/>
        </w:rPr>
      </w:pPr>
      <w:r>
        <w:rPr>
          <w:lang w:val="pt-PT"/>
        </w:rPr>
        <w:t>game_single</w:t>
      </w:r>
    </w:p>
    <w:p w14:paraId="5C487A4D" w14:textId="7F6749A0" w:rsidR="00D677F3" w:rsidRPr="00A8090E" w:rsidRDefault="00D677F3" w:rsidP="00D677F3">
      <w:r>
        <w:rPr>
          <w:lang w:val="pt-BR"/>
        </w:rPr>
        <w:t>Ficheiro de execução do jogo para singleplayer.</w:t>
      </w:r>
    </w:p>
    <w:p w14:paraId="6388B450" w14:textId="2E2C551C" w:rsidR="00D677F3" w:rsidRDefault="00D677F3" w:rsidP="00D677F3">
      <w:pPr>
        <w:rPr>
          <w:lang w:val="pt-BR"/>
        </w:rPr>
      </w:pPr>
      <w:r>
        <w:rPr>
          <w:lang w:val="pt-BR"/>
        </w:rPr>
        <w:t xml:space="preserve">Recolhe do utilizador </w:t>
      </w:r>
      <w:r w:rsidR="00D466D9">
        <w:rPr>
          <w:lang w:val="pt-BR"/>
        </w:rPr>
        <w:t xml:space="preserve">seu nome e </w:t>
      </w:r>
      <w:r>
        <w:rPr>
          <w:lang w:val="pt-BR"/>
        </w:rPr>
        <w:t xml:space="preserve">a skin do personagem. Inicializa o </w:t>
      </w:r>
      <w:r w:rsidRPr="007C7855">
        <w:rPr>
          <w:b/>
          <w:bCs/>
          <w:lang w:val="pt-BR"/>
        </w:rPr>
        <w:t>Pygame</w:t>
      </w:r>
      <w:r>
        <w:rPr>
          <w:b/>
          <w:bCs/>
          <w:lang w:val="pt-BR"/>
        </w:rPr>
        <w:t xml:space="preserve"> </w:t>
      </w:r>
      <w:r>
        <w:rPr>
          <w:lang w:val="pt-BR"/>
        </w:rPr>
        <w:t xml:space="preserve">e inicializa as fontes de texto e o configura o tamanho do display e a superfície do jogo. Invoca a função </w:t>
      </w:r>
      <w:r>
        <w:rPr>
          <w:b/>
          <w:bCs/>
          <w:lang w:val="pt-BR"/>
        </w:rPr>
        <w:t>initGame</w:t>
      </w:r>
      <w:r>
        <w:rPr>
          <w:lang w:val="pt-BR"/>
        </w:rPr>
        <w:t xml:space="preserve"> que tem o objetivo de apresentar os gráficos de abertura do jogo e invoca a função </w:t>
      </w:r>
      <w:r>
        <w:rPr>
          <w:b/>
          <w:bCs/>
          <w:lang w:val="pt-BR"/>
        </w:rPr>
        <w:t xml:space="preserve">gameMenu </w:t>
      </w:r>
      <w:r>
        <w:rPr>
          <w:lang w:val="pt-BR"/>
        </w:rPr>
        <w:t xml:space="preserve">que tem o objetivo de apresentar um menu ao jogador onde este pode iniciar o jogo ou recomeçar o jogo invocando assim a função </w:t>
      </w:r>
      <w:r>
        <w:rPr>
          <w:b/>
          <w:bCs/>
          <w:lang w:val="pt-BR"/>
        </w:rPr>
        <w:t>game</w:t>
      </w:r>
      <w:r>
        <w:rPr>
          <w:lang w:val="pt-BR"/>
        </w:rPr>
        <w:t xml:space="preserve">, continuar o jogo da onde foi parado ou sair da aplicação. Esta função está a correr com o jogo e é invocada ao clicar “ESC” ou ao inicializar/finalizar o jogo. </w:t>
      </w:r>
    </w:p>
    <w:p w14:paraId="0E7A40D3" w14:textId="77777777" w:rsidR="00D677F3" w:rsidRDefault="00D677F3" w:rsidP="00D677F3">
      <w:pPr>
        <w:rPr>
          <w:lang w:val="pt-BR"/>
        </w:rPr>
      </w:pPr>
      <w:r>
        <w:rPr>
          <w:lang w:val="pt-BR"/>
        </w:rPr>
        <w:t xml:space="preserve">A função </w:t>
      </w:r>
      <w:r>
        <w:rPr>
          <w:b/>
          <w:bCs/>
          <w:lang w:val="pt-BR"/>
        </w:rPr>
        <w:t>game</w:t>
      </w:r>
      <w:r>
        <w:rPr>
          <w:lang w:val="pt-BR"/>
        </w:rPr>
        <w:t xml:space="preserve"> inicializa suas variáveis de imagem e som, inicializa o jogador, cria grupos de sprites necessários no jogo e os atualiza, inicializa variáveis de jogo, invoca a função </w:t>
      </w:r>
      <w:r>
        <w:rPr>
          <w:b/>
          <w:bCs/>
          <w:lang w:val="pt-BR"/>
        </w:rPr>
        <w:t>generateNPCS</w:t>
      </w:r>
      <w:r>
        <w:rPr>
          <w:lang w:val="pt-BR"/>
        </w:rPr>
        <w:t xml:space="preserve"> com o objetivo atualizar o array com os NPC’s criados. Após é iniciado o </w:t>
      </w:r>
      <w:r w:rsidRPr="00A90B5D">
        <w:rPr>
          <w:b/>
          <w:bCs/>
          <w:i/>
          <w:iCs/>
          <w:lang w:val="pt-BR"/>
        </w:rPr>
        <w:t>game loop</w:t>
      </w:r>
      <w:r>
        <w:rPr>
          <w:b/>
          <w:bCs/>
          <w:i/>
          <w:iCs/>
          <w:lang w:val="pt-BR"/>
        </w:rPr>
        <w:t xml:space="preserve"> </w:t>
      </w:r>
      <w:r>
        <w:rPr>
          <w:lang w:val="pt-BR"/>
        </w:rPr>
        <w:t>com 30 fps.</w:t>
      </w:r>
    </w:p>
    <w:p w14:paraId="03159761" w14:textId="792608D1" w:rsidR="00D677F3" w:rsidRDefault="00D677F3" w:rsidP="00D677F3">
      <w:pPr>
        <w:rPr>
          <w:lang w:val="pt-BR"/>
        </w:rPr>
      </w:pPr>
      <w:r>
        <w:rPr>
          <w:lang w:val="pt-BR"/>
        </w:rPr>
        <w:t xml:space="preserve">O </w:t>
      </w:r>
      <w:r w:rsidRPr="00A90B5D">
        <w:rPr>
          <w:b/>
          <w:bCs/>
          <w:i/>
          <w:iCs/>
          <w:lang w:val="pt-BR"/>
        </w:rPr>
        <w:t>game loop</w:t>
      </w:r>
      <w:r>
        <w:rPr>
          <w:lang w:val="pt-BR"/>
        </w:rPr>
        <w:t xml:space="preserve"> atualiza a barra de informações do jogador com a função </w:t>
      </w:r>
      <w:r>
        <w:rPr>
          <w:b/>
          <w:bCs/>
          <w:lang w:val="pt-BR"/>
        </w:rPr>
        <w:t>displayBackground</w:t>
      </w:r>
      <w:r>
        <w:rPr>
          <w:lang w:val="pt-BR"/>
        </w:rPr>
        <w:t>, movimenta e desenha todos os sprites do jogo, invoca o método de criação de tiro do jogador, verifica os NPC’s atingidos por tiros</w:t>
      </w:r>
      <w:r w:rsidRPr="003304BD">
        <w:rPr>
          <w:lang w:val="pt-BR"/>
        </w:rPr>
        <w:t xml:space="preserve"> </w:t>
      </w:r>
      <w:r>
        <w:rPr>
          <w:lang w:val="pt-BR"/>
        </w:rPr>
        <w:t xml:space="preserve">com a função </w:t>
      </w:r>
      <w:r w:rsidRPr="0019719D">
        <w:rPr>
          <w:b/>
          <w:bCs/>
          <w:lang w:val="pt-BR"/>
        </w:rPr>
        <w:t>groupcollide</w:t>
      </w:r>
      <w:r>
        <w:rPr>
          <w:lang w:val="pt-BR"/>
        </w:rPr>
        <w:t xml:space="preserve"> do módulo sprite e “termina” as “atividades” do NPC, assim como aumenta a pontuação do jogador,  verifica se um NPC atingiu o fim da tela invocando o método </w:t>
      </w:r>
      <w:r>
        <w:rPr>
          <w:b/>
          <w:bCs/>
          <w:lang w:val="pt-BR"/>
        </w:rPr>
        <w:t xml:space="preserve">getFinal </w:t>
      </w:r>
      <w:r>
        <w:rPr>
          <w:lang w:val="pt-BR"/>
        </w:rPr>
        <w:t xml:space="preserve">da classe Enemy e verifica se um jogador atingiu um NPC com a função </w:t>
      </w:r>
      <w:r w:rsidRPr="0019719D">
        <w:rPr>
          <w:b/>
          <w:bCs/>
          <w:lang w:val="pt-BR"/>
        </w:rPr>
        <w:t>groupcollide</w:t>
      </w:r>
      <w:r>
        <w:rPr>
          <w:lang w:val="pt-BR"/>
        </w:rPr>
        <w:t xml:space="preserve"> do módulo sprite</w:t>
      </w:r>
      <w:r w:rsidRPr="001E08AC">
        <w:t xml:space="preserve"> </w:t>
      </w:r>
      <w:r w:rsidRPr="001E08AC">
        <w:rPr>
          <w:lang w:val="pt-BR"/>
        </w:rPr>
        <w:t xml:space="preserve">. Se essas duas verificações forem confirmadas, a função </w:t>
      </w:r>
      <w:r w:rsidRPr="00442244">
        <w:rPr>
          <w:b/>
          <w:bCs/>
          <w:lang w:val="pt-BR"/>
        </w:rPr>
        <w:t>gameOver</w:t>
      </w:r>
      <w:r w:rsidRPr="001E08AC">
        <w:rPr>
          <w:lang w:val="pt-BR"/>
        </w:rPr>
        <w:t xml:space="preserve"> é invocada, exibindo a animação de fim de jogo e informações sobre o desempenho do jogador, como pontuação e hordas concluídas</w:t>
      </w:r>
      <w:r w:rsidR="00C2764C">
        <w:rPr>
          <w:lang w:val="pt-BR"/>
        </w:rPr>
        <w:t xml:space="preserve">, além de atualizar o ficheiro de </w:t>
      </w:r>
      <w:r w:rsidR="005F1575">
        <w:rPr>
          <w:lang w:val="pt-BR"/>
        </w:rPr>
        <w:t xml:space="preserve">dados persistentes </w:t>
      </w:r>
      <w:r w:rsidR="003830F6">
        <w:rPr>
          <w:lang w:val="pt-BR"/>
        </w:rPr>
        <w:t xml:space="preserve">com a maior pontuação do jogador com a função </w:t>
      </w:r>
      <w:r w:rsidR="00C90655">
        <w:rPr>
          <w:b/>
          <w:bCs/>
          <w:lang w:val="pt-BR"/>
        </w:rPr>
        <w:t>saveScore</w:t>
      </w:r>
      <w:r w:rsidRPr="001E08AC">
        <w:rPr>
          <w:lang w:val="pt-BR"/>
        </w:rPr>
        <w:t>.</w:t>
      </w:r>
      <w:r w:rsidRPr="00D22FEC">
        <w:rPr>
          <w:lang w:val="pt-BR"/>
        </w:rPr>
        <w:t xml:space="preserve"> O método </w:t>
      </w:r>
      <w:r w:rsidRPr="00C04448">
        <w:rPr>
          <w:b/>
          <w:bCs/>
          <w:lang w:val="pt-BR"/>
        </w:rPr>
        <w:t>kill</w:t>
      </w:r>
      <w:r w:rsidRPr="00D22FEC">
        <w:rPr>
          <w:lang w:val="pt-BR"/>
        </w:rPr>
        <w:t xml:space="preserve"> é então invocado para todos os sprites do jogo e o jogo é retornado ao menu</w:t>
      </w:r>
      <w:r>
        <w:rPr>
          <w:lang w:val="pt-BR"/>
        </w:rPr>
        <w:t>.</w:t>
      </w:r>
      <w:r w:rsidRPr="00D22FEC">
        <w:rPr>
          <w:lang w:val="pt-BR"/>
        </w:rPr>
        <w:t xml:space="preserve"> </w:t>
      </w:r>
    </w:p>
    <w:p w14:paraId="6E5D049B" w14:textId="77777777" w:rsidR="00D677F3" w:rsidRDefault="00D677F3" w:rsidP="00D677F3">
      <w:pPr>
        <w:rPr>
          <w:lang w:val="pt-BR"/>
        </w:rPr>
      </w:pPr>
      <w:r>
        <w:rPr>
          <w:lang w:val="pt-BR"/>
        </w:rPr>
        <w:t xml:space="preserve">O </w:t>
      </w:r>
      <w:r w:rsidRPr="00A90B5D">
        <w:rPr>
          <w:b/>
          <w:bCs/>
          <w:i/>
          <w:iCs/>
          <w:lang w:val="pt-BR"/>
        </w:rPr>
        <w:t>game loop</w:t>
      </w:r>
      <w:r>
        <w:rPr>
          <w:lang w:val="pt-BR"/>
        </w:rPr>
        <w:t xml:space="preserve"> também verifica se todos os NPC foram finalizados, incrementando variáveis de jogo e invocando a função </w:t>
      </w:r>
      <w:r>
        <w:rPr>
          <w:b/>
          <w:bCs/>
          <w:lang w:val="pt-BR"/>
        </w:rPr>
        <w:t>start_new_thread</w:t>
      </w:r>
      <w:r>
        <w:rPr>
          <w:lang w:val="pt-BR"/>
        </w:rPr>
        <w:t xml:space="preserve"> da biblioteca _thread para que está rode a função </w:t>
      </w:r>
      <w:r>
        <w:rPr>
          <w:b/>
          <w:bCs/>
          <w:lang w:val="pt-BR"/>
        </w:rPr>
        <w:t xml:space="preserve">generateNPCS </w:t>
      </w:r>
      <w:r w:rsidRPr="00CD1846">
        <w:rPr>
          <w:lang w:val="pt-BR"/>
        </w:rPr>
        <w:t>para gerar uma nova onda de NPC's enquanto o jogo está em andamento. Esses NPC's ficam aguardando a conclusão da onda anterior antes de serem ativados no jogo e a geração de NPC's é novamente invocada.</w:t>
      </w:r>
      <w:r>
        <w:rPr>
          <w:lang w:val="pt-BR"/>
        </w:rPr>
        <w:t xml:space="preserve"> </w:t>
      </w:r>
    </w:p>
    <w:p w14:paraId="01869A23" w14:textId="77777777" w:rsidR="00D677F3" w:rsidRDefault="00D677F3" w:rsidP="00D677F3">
      <w:pPr>
        <w:rPr>
          <w:lang w:val="pt-BR"/>
        </w:rPr>
      </w:pPr>
      <w:r>
        <w:rPr>
          <w:lang w:val="pt-BR"/>
        </w:rPr>
        <w:t xml:space="preserve">Por ultimo o </w:t>
      </w:r>
      <w:r>
        <w:rPr>
          <w:b/>
          <w:bCs/>
          <w:i/>
          <w:iCs/>
          <w:lang w:val="pt-BR"/>
        </w:rPr>
        <w:t>game loop</w:t>
      </w:r>
      <w:r>
        <w:rPr>
          <w:lang w:val="pt-BR"/>
        </w:rPr>
        <w:t xml:space="preserve"> verifica se o utilizador pressionou ‘ESC’ pausando o jogo pela função </w:t>
      </w:r>
      <w:r>
        <w:rPr>
          <w:b/>
          <w:bCs/>
          <w:lang w:val="pt-BR"/>
        </w:rPr>
        <w:t>gameMenu</w:t>
      </w:r>
      <w:r>
        <w:rPr>
          <w:lang w:val="pt-BR"/>
        </w:rPr>
        <w:t>.</w:t>
      </w:r>
    </w:p>
    <w:p w14:paraId="23D3E371" w14:textId="31C6942D" w:rsidR="00D677F3" w:rsidRPr="00E20BEB" w:rsidRDefault="005702F7" w:rsidP="00EC0F1E">
      <w:pPr>
        <w:rPr>
          <w:lang w:val="pt-BR"/>
        </w:rPr>
      </w:pPr>
      <w:r>
        <w:rPr>
          <w:lang w:val="pt-BR"/>
        </w:rPr>
        <w:t xml:space="preserve">Outras funções </w:t>
      </w:r>
      <w:r w:rsidR="003E54B7">
        <w:rPr>
          <w:lang w:val="pt-BR"/>
        </w:rPr>
        <w:t xml:space="preserve">exitentes são </w:t>
      </w:r>
      <w:r w:rsidR="00EC0F1E">
        <w:rPr>
          <w:lang w:val="pt-BR"/>
        </w:rPr>
        <w:t xml:space="preserve">usadas para a adaptação da trilha sonora no jogo, sendo elas: </w:t>
      </w:r>
      <w:r>
        <w:rPr>
          <w:b/>
          <w:bCs/>
          <w:lang w:val="pt-BR"/>
        </w:rPr>
        <w:t>opera</w:t>
      </w:r>
      <w:r w:rsidR="008C2D87">
        <w:rPr>
          <w:b/>
          <w:bCs/>
          <w:lang w:val="pt-BR"/>
        </w:rPr>
        <w:t>teSoun</w:t>
      </w:r>
      <w:r w:rsidR="00BB2729">
        <w:rPr>
          <w:b/>
          <w:bCs/>
          <w:lang w:val="pt-BR"/>
        </w:rPr>
        <w:t>ds</w:t>
      </w:r>
      <w:r w:rsidR="00677CAC">
        <w:rPr>
          <w:b/>
          <w:bCs/>
          <w:lang w:val="pt-BR"/>
        </w:rPr>
        <w:t xml:space="preserve"> </w:t>
      </w:r>
      <w:r w:rsidR="00677CAC">
        <w:rPr>
          <w:lang w:val="pt-BR"/>
        </w:rPr>
        <w:t xml:space="preserve">que tem objetivo de parar, pausar ou recomeçar </w:t>
      </w:r>
      <w:r w:rsidR="00643C63">
        <w:rPr>
          <w:lang w:val="pt-BR"/>
        </w:rPr>
        <w:t xml:space="preserve">a trilha </w:t>
      </w:r>
      <w:r w:rsidR="003B5623">
        <w:rPr>
          <w:lang w:val="pt-BR"/>
        </w:rPr>
        <w:t>sonora</w:t>
      </w:r>
      <w:r w:rsidR="00EC0F1E">
        <w:rPr>
          <w:lang w:val="pt-BR"/>
        </w:rPr>
        <w:t xml:space="preserve">; </w:t>
      </w:r>
      <w:r w:rsidR="00B90CA8" w:rsidRPr="00041AD2">
        <w:rPr>
          <w:b/>
          <w:bCs/>
          <w:lang w:val="pt-BR"/>
        </w:rPr>
        <w:t>setVolume</w:t>
      </w:r>
      <w:r w:rsidR="006F3064" w:rsidRPr="00041AD2">
        <w:rPr>
          <w:b/>
          <w:bCs/>
          <w:lang w:val="pt-BR"/>
        </w:rPr>
        <w:t>Sound</w:t>
      </w:r>
      <w:r w:rsidR="001B31FD">
        <w:rPr>
          <w:lang w:val="pt-BR"/>
        </w:rPr>
        <w:t xml:space="preserve"> </w:t>
      </w:r>
      <w:r w:rsidR="00DB4E0E">
        <w:rPr>
          <w:lang w:val="pt-BR"/>
        </w:rPr>
        <w:t xml:space="preserve">que </w:t>
      </w:r>
      <w:r w:rsidR="00245D42">
        <w:rPr>
          <w:lang w:val="pt-BR"/>
        </w:rPr>
        <w:t xml:space="preserve">configura </w:t>
      </w:r>
      <w:r w:rsidR="006771AE">
        <w:rPr>
          <w:lang w:val="pt-BR"/>
        </w:rPr>
        <w:t>o volume da trila sonora no jogo</w:t>
      </w:r>
      <w:r w:rsidR="00EC0F1E">
        <w:rPr>
          <w:lang w:val="pt-BR"/>
        </w:rPr>
        <w:t xml:space="preserve">; </w:t>
      </w:r>
      <w:r w:rsidR="00EC0F1E">
        <w:rPr>
          <w:b/>
          <w:bCs/>
          <w:lang w:val="pt-BR"/>
        </w:rPr>
        <w:t>create</w:t>
      </w:r>
      <w:r w:rsidR="005F6546">
        <w:rPr>
          <w:b/>
          <w:bCs/>
          <w:lang w:val="pt-BR"/>
        </w:rPr>
        <w:t>Channels</w:t>
      </w:r>
      <w:r w:rsidR="00E20BEB">
        <w:rPr>
          <w:lang w:val="pt-BR"/>
        </w:rPr>
        <w:t xml:space="preserve"> </w:t>
      </w:r>
      <w:r w:rsidR="006E05B8">
        <w:rPr>
          <w:lang w:val="pt-BR"/>
        </w:rPr>
        <w:t xml:space="preserve">adiciona um som </w:t>
      </w:r>
      <w:r w:rsidR="00872F0D">
        <w:rPr>
          <w:lang w:val="pt-BR"/>
        </w:rPr>
        <w:t>a todos</w:t>
      </w:r>
      <w:r w:rsidR="00AB3CD9">
        <w:rPr>
          <w:lang w:val="pt-BR"/>
        </w:rPr>
        <w:t xml:space="preserve"> os sons que configuram a trilha sonora.</w:t>
      </w:r>
    </w:p>
    <w:p w14:paraId="3A7F056B" w14:textId="77777777" w:rsidR="00D677F3" w:rsidRPr="0039527C" w:rsidRDefault="00D677F3" w:rsidP="00D677F3">
      <w:pPr>
        <w:pStyle w:val="Ttulo3"/>
        <w:rPr>
          <w:lang w:val="pt-PT"/>
        </w:rPr>
      </w:pPr>
      <w:r>
        <w:rPr>
          <w:lang w:val="pt-PT"/>
        </w:rPr>
        <w:t>game</w:t>
      </w:r>
    </w:p>
    <w:p w14:paraId="35FFB343" w14:textId="77777777" w:rsidR="00D677F3" w:rsidRPr="004B1317" w:rsidRDefault="00D677F3" w:rsidP="008C7115">
      <w:pPr>
        <w:rPr>
          <w:lang w:val="pt-BR"/>
        </w:rPr>
      </w:pPr>
      <w:r>
        <w:rPr>
          <w:lang w:val="pt-BR"/>
        </w:rPr>
        <w:t xml:space="preserve">Ficheiro de execução do jogo para multiplayer. Recolhe do utilizador o nome e skin do personagem, o host e port em que o cliente quer se conectar, cria a conexão através da classe </w:t>
      </w:r>
      <w:r>
        <w:rPr>
          <w:b/>
          <w:bCs/>
          <w:lang w:val="pt-BR"/>
        </w:rPr>
        <w:t>Network</w:t>
      </w:r>
      <w:r>
        <w:rPr>
          <w:lang w:val="pt-BR"/>
        </w:rPr>
        <w:t xml:space="preserve"> e tenta se conectar. E fica a espera da resposta com seu número de ID.</w:t>
      </w:r>
    </w:p>
    <w:p w14:paraId="188C6181" w14:textId="5800FC0D" w:rsidR="0099736E" w:rsidRPr="0039527C" w:rsidRDefault="00CE4463" w:rsidP="0003566E">
      <w:pPr>
        <w:pStyle w:val="Ttulo3"/>
        <w:rPr>
          <w:lang w:val="pt-BR"/>
        </w:rPr>
      </w:pPr>
      <w:r>
        <w:rPr>
          <w:lang w:val="pt-BR"/>
        </w:rPr>
        <w:t>app</w:t>
      </w:r>
    </w:p>
    <w:p w14:paraId="7ADAE831" w14:textId="36C6699E" w:rsidR="00D628A8" w:rsidRPr="009F742B" w:rsidRDefault="00166E6E" w:rsidP="008C7115">
      <w:pPr>
        <w:rPr>
          <w:lang w:val="pt-BR"/>
        </w:rPr>
      </w:pPr>
      <w:r>
        <w:rPr>
          <w:lang w:val="pt-BR"/>
        </w:rPr>
        <w:t xml:space="preserve">Ficheiro para execução do servidor. </w:t>
      </w:r>
      <w:r w:rsidR="00876337">
        <w:rPr>
          <w:lang w:val="pt-BR"/>
        </w:rPr>
        <w:t xml:space="preserve">Inicializa e </w:t>
      </w:r>
      <w:r w:rsidR="004A01E8">
        <w:rPr>
          <w:lang w:val="pt-BR"/>
        </w:rPr>
        <w:t>gere o servidor.</w:t>
      </w:r>
      <w:r w:rsidR="009E4C5A">
        <w:rPr>
          <w:lang w:val="pt-BR"/>
        </w:rPr>
        <w:t xml:space="preserve"> Quando o número de conexões é </w:t>
      </w:r>
      <w:r w:rsidR="00B31D18">
        <w:rPr>
          <w:lang w:val="pt-BR"/>
        </w:rPr>
        <w:t xml:space="preserve">igual a 2, recusa </w:t>
      </w:r>
      <w:r w:rsidR="00F1253B">
        <w:rPr>
          <w:lang w:val="pt-BR"/>
        </w:rPr>
        <w:t>conexões futuras.</w:t>
      </w:r>
    </w:p>
    <w:p w14:paraId="0FC9A5B6" w14:textId="040099B8" w:rsidR="00DC02FF" w:rsidRDefault="00ED081C" w:rsidP="0003566E">
      <w:pPr>
        <w:pStyle w:val="Ttulo3"/>
      </w:pPr>
      <w:r>
        <w:t>utils</w:t>
      </w:r>
    </w:p>
    <w:p w14:paraId="70FD8F2E" w14:textId="6B8D6705" w:rsidR="00E93C51" w:rsidRDefault="00962134" w:rsidP="00E93C51">
      <w:pPr>
        <w:rPr>
          <w:lang w:val="pt-BR"/>
        </w:rPr>
      </w:pPr>
      <w:r>
        <w:rPr>
          <w:lang w:val="pt-BR"/>
        </w:rPr>
        <w:t>Armazena funções</w:t>
      </w:r>
      <w:r w:rsidR="00DC7C9E">
        <w:rPr>
          <w:lang w:val="pt-BR"/>
        </w:rPr>
        <w:t xml:space="preserve"> globais</w:t>
      </w:r>
      <w:r>
        <w:rPr>
          <w:lang w:val="pt-BR"/>
        </w:rPr>
        <w:t xml:space="preserve"> uteis para </w:t>
      </w:r>
      <w:r w:rsidR="00E93C51">
        <w:rPr>
          <w:lang w:val="pt-BR"/>
        </w:rPr>
        <w:t>a aplicação.</w:t>
      </w:r>
    </w:p>
    <w:p w14:paraId="4A6AD9A3" w14:textId="72210914" w:rsidR="00E93C51" w:rsidRPr="005D0072" w:rsidRDefault="00E93C51" w:rsidP="00E93C51">
      <w:pPr>
        <w:pStyle w:val="Ttulo5"/>
        <w:rPr>
          <w:lang w:val="pt-BR"/>
        </w:rPr>
      </w:pPr>
      <w:r>
        <w:rPr>
          <w:lang w:val="pt-BR"/>
        </w:rPr>
        <w:t>Função:</w:t>
      </w:r>
    </w:p>
    <w:p w14:paraId="459FCED1" w14:textId="7993983A" w:rsidR="00D628A8" w:rsidRPr="00B22F31" w:rsidRDefault="00E93C51" w:rsidP="00D628A8">
      <w:pPr>
        <w:rPr>
          <w:lang w:val="pt-BR"/>
        </w:rPr>
      </w:pPr>
      <w:r>
        <w:rPr>
          <w:lang w:val="pt-BR"/>
        </w:rPr>
        <w:tab/>
      </w:r>
      <w:r w:rsidRPr="0059556F">
        <w:rPr>
          <w:rFonts w:ascii="Consolas" w:hAnsi="Consolas"/>
          <w:b/>
          <w:bCs/>
          <w:sz w:val="22"/>
          <w:lang w:val="pt-BR"/>
        </w:rPr>
        <w:t>_</w:t>
      </w:r>
      <w:r w:rsidR="005F492A">
        <w:rPr>
          <w:rFonts w:ascii="Consolas" w:hAnsi="Consolas"/>
          <w:b/>
          <w:bCs/>
          <w:sz w:val="22"/>
          <w:lang w:val="pt-BR"/>
        </w:rPr>
        <w:t>saveLog</w:t>
      </w:r>
      <w:r w:rsidR="005F492A">
        <w:rPr>
          <w:rFonts w:ascii="Consolas" w:hAnsi="Consolas"/>
          <w:sz w:val="22"/>
          <w:lang w:val="pt-BR"/>
        </w:rPr>
        <w:t>(text)</w:t>
      </w:r>
      <w:r w:rsidRPr="00525058">
        <w:rPr>
          <w:lang w:val="pt-BR"/>
        </w:rPr>
        <w:t xml:space="preserve"> – </w:t>
      </w:r>
      <w:r w:rsidR="005F492A">
        <w:rPr>
          <w:lang w:val="pt-BR"/>
        </w:rPr>
        <w:t xml:space="preserve">tenta </w:t>
      </w:r>
      <w:r w:rsidR="003B7E73">
        <w:rPr>
          <w:lang w:val="pt-BR"/>
        </w:rPr>
        <w:t>abrir</w:t>
      </w:r>
      <w:r w:rsidR="001364F0">
        <w:rPr>
          <w:lang w:val="pt-BR"/>
        </w:rPr>
        <w:t xml:space="preserve"> para fazer apêndice, escrever o text recebido e fechar um ficheiro </w:t>
      </w:r>
      <w:r w:rsidR="003A3FC1">
        <w:rPr>
          <w:lang w:val="pt-BR"/>
        </w:rPr>
        <w:t xml:space="preserve">com nome “exceptions.log” onde está armazenado </w:t>
      </w:r>
      <w:r w:rsidR="00AA7125">
        <w:rPr>
          <w:lang w:val="pt-BR"/>
        </w:rPr>
        <w:t xml:space="preserve">as exceções do jogo. Retorna </w:t>
      </w:r>
      <w:r w:rsidR="00AA7125" w:rsidRPr="00AA7125">
        <w:rPr>
          <w:i/>
          <w:iCs/>
          <w:lang w:val="pt-BR"/>
        </w:rPr>
        <w:t>True</w:t>
      </w:r>
      <w:r w:rsidR="00AA7125">
        <w:rPr>
          <w:lang w:val="pt-BR"/>
        </w:rPr>
        <w:t xml:space="preserve"> ao sucesso da ação.</w:t>
      </w:r>
    </w:p>
    <w:p w14:paraId="4121B4D8" w14:textId="7D3A189A" w:rsidR="00DC02FF" w:rsidRPr="0039527C" w:rsidRDefault="00ED081C" w:rsidP="0003566E">
      <w:pPr>
        <w:pStyle w:val="Ttulo3"/>
        <w:rPr>
          <w:lang w:val="pt-BR"/>
        </w:rPr>
      </w:pPr>
      <w:r>
        <w:rPr>
          <w:lang w:val="pt-BR"/>
        </w:rPr>
        <w:t>globals</w:t>
      </w:r>
    </w:p>
    <w:p w14:paraId="468E8C0E" w14:textId="77777777" w:rsidR="000D4F46" w:rsidRPr="0003566E" w:rsidRDefault="00EB0BD5" w:rsidP="000D4F46">
      <w:pPr>
        <w:rPr>
          <w:rFonts w:cstheme="minorHAnsi"/>
        </w:rPr>
      </w:pPr>
      <w:r>
        <w:rPr>
          <w:lang w:val="pt-BR"/>
        </w:rPr>
        <w:t xml:space="preserve">Armazena </w:t>
      </w:r>
      <w:r w:rsidR="00DC7C9E">
        <w:rPr>
          <w:lang w:val="pt-BR"/>
        </w:rPr>
        <w:t>variáveis globais da aplicação.</w:t>
      </w:r>
    </w:p>
    <w:p w14:paraId="539737AB" w14:textId="53F08754" w:rsidR="00C10DAB" w:rsidRPr="00715D43" w:rsidRDefault="00C10DAB" w:rsidP="00C10DAB">
      <w:pPr>
        <w:pStyle w:val="Ttulo2"/>
        <w:rPr>
          <w:lang w:val="pt-PT"/>
        </w:rPr>
      </w:pPr>
      <w:bookmarkStart w:id="27" w:name="_Toc124095252"/>
      <w:r w:rsidRPr="00715D43">
        <w:rPr>
          <w:lang w:val="pt-PT"/>
        </w:rPr>
        <w:t xml:space="preserve">Procedimentos de </w:t>
      </w:r>
      <w:r w:rsidR="00553D33" w:rsidRPr="00715D43">
        <w:rPr>
          <w:lang w:val="pt-PT"/>
        </w:rPr>
        <w:t>T</w:t>
      </w:r>
      <w:r w:rsidRPr="00715D43">
        <w:rPr>
          <w:lang w:val="pt-PT"/>
        </w:rPr>
        <w:t>este</w:t>
      </w:r>
      <w:bookmarkEnd w:id="27"/>
    </w:p>
    <w:p w14:paraId="7AF1E5B3" w14:textId="373F7702" w:rsidR="0099736E" w:rsidRPr="00825C0D" w:rsidRDefault="00BB31D0" w:rsidP="0099736E">
      <w:pPr>
        <w:rPr>
          <w:rFonts w:cstheme="minorHAnsi"/>
          <w:iCs/>
          <w:u w:val="single"/>
        </w:rPr>
      </w:pPr>
      <w:r>
        <w:rPr>
          <w:rFonts w:cstheme="minorHAnsi"/>
          <w:iCs/>
        </w:rPr>
        <w:t xml:space="preserve">Foram adotados diversos testes </w:t>
      </w:r>
      <w:r w:rsidR="00057FFC">
        <w:rPr>
          <w:rFonts w:cstheme="minorHAnsi"/>
          <w:iCs/>
        </w:rPr>
        <w:t>unitários não automatizados a vários componentes isola</w:t>
      </w:r>
      <w:r w:rsidR="00137844">
        <w:rPr>
          <w:rFonts w:cstheme="minorHAnsi"/>
          <w:iCs/>
        </w:rPr>
        <w:t xml:space="preserve">dos da aplicação </w:t>
      </w:r>
      <w:r w:rsidR="002808C1">
        <w:rPr>
          <w:rFonts w:cstheme="minorHAnsi"/>
          <w:iCs/>
        </w:rPr>
        <w:t xml:space="preserve">para a </w:t>
      </w:r>
      <w:r w:rsidR="00137844" w:rsidRPr="00FF4781">
        <w:rPr>
          <w:rFonts w:cstheme="minorHAnsi"/>
          <w:iCs/>
        </w:rPr>
        <w:t>identificação de erros.</w:t>
      </w:r>
      <w:r w:rsidR="0010675D">
        <w:rPr>
          <w:rFonts w:cstheme="minorHAnsi"/>
          <w:iCs/>
        </w:rPr>
        <w:t xml:space="preserve"> </w:t>
      </w:r>
      <w:r w:rsidR="00F1253B">
        <w:rPr>
          <w:rFonts w:cstheme="minorHAnsi"/>
          <w:iCs/>
        </w:rPr>
        <w:t>Houve</w:t>
      </w:r>
      <w:r w:rsidR="0010675D">
        <w:rPr>
          <w:rFonts w:cstheme="minorHAnsi"/>
          <w:iCs/>
        </w:rPr>
        <w:t xml:space="preserve"> testes unitários com intuito de testar cada </w:t>
      </w:r>
      <w:r w:rsidR="002808C1">
        <w:rPr>
          <w:rFonts w:cstheme="minorHAnsi"/>
          <w:iCs/>
        </w:rPr>
        <w:t>funcionalidade da aplicação</w:t>
      </w:r>
      <w:r w:rsidR="000160FC">
        <w:rPr>
          <w:rFonts w:cstheme="minorHAnsi"/>
          <w:iCs/>
        </w:rPr>
        <w:t>, comportamento dos métodos e classes da aplicação</w:t>
      </w:r>
      <w:r w:rsidR="002808C1">
        <w:rPr>
          <w:rFonts w:cstheme="minorHAnsi"/>
          <w:iCs/>
        </w:rPr>
        <w:t>.</w:t>
      </w:r>
      <w:r w:rsidR="00921DD3">
        <w:rPr>
          <w:rFonts w:cstheme="minorHAnsi"/>
          <w:iCs/>
        </w:rPr>
        <w:t xml:space="preserve"> E</w:t>
      </w:r>
      <w:r w:rsidR="0040571D">
        <w:rPr>
          <w:rFonts w:cstheme="minorHAnsi"/>
          <w:iCs/>
        </w:rPr>
        <w:t xml:space="preserve"> com di</w:t>
      </w:r>
      <w:r w:rsidR="00921DD3">
        <w:rPr>
          <w:rFonts w:cstheme="minorHAnsi"/>
          <w:iCs/>
        </w:rPr>
        <w:t>ferentes</w:t>
      </w:r>
      <w:r w:rsidR="0040571D">
        <w:rPr>
          <w:rFonts w:cstheme="minorHAnsi"/>
          <w:iCs/>
        </w:rPr>
        <w:t xml:space="preserve"> valores</w:t>
      </w:r>
      <w:r w:rsidR="00921DD3">
        <w:rPr>
          <w:rFonts w:cstheme="minorHAnsi"/>
          <w:iCs/>
        </w:rPr>
        <w:t xml:space="preserve"> de </w:t>
      </w:r>
      <w:r w:rsidR="0024364F">
        <w:rPr>
          <w:rFonts w:cstheme="minorHAnsi"/>
          <w:iCs/>
        </w:rPr>
        <w:t>leitura</w:t>
      </w:r>
      <w:r w:rsidR="0040571D">
        <w:rPr>
          <w:rFonts w:cstheme="minorHAnsi"/>
          <w:iCs/>
        </w:rPr>
        <w:t>, se</w:t>
      </w:r>
      <w:r w:rsidR="00102CCA">
        <w:rPr>
          <w:rFonts w:cstheme="minorHAnsi"/>
          <w:iCs/>
        </w:rPr>
        <w:t>ndo algum destes não esperado</w:t>
      </w:r>
      <w:r w:rsidR="0024364F">
        <w:rPr>
          <w:rFonts w:cstheme="minorHAnsi"/>
          <w:iCs/>
        </w:rPr>
        <w:t xml:space="preserve"> inicialmente</w:t>
      </w:r>
      <w:r w:rsidR="00102CCA">
        <w:rPr>
          <w:rFonts w:cstheme="minorHAnsi"/>
          <w:iCs/>
        </w:rPr>
        <w:t xml:space="preserve"> pelo program</w:t>
      </w:r>
      <w:r w:rsidR="0024364F">
        <w:rPr>
          <w:rFonts w:cstheme="minorHAnsi"/>
          <w:iCs/>
        </w:rPr>
        <w:t>ador e corrigidos ao longo d</w:t>
      </w:r>
      <w:r w:rsidR="000160FC">
        <w:rPr>
          <w:rFonts w:cstheme="minorHAnsi"/>
          <w:iCs/>
        </w:rPr>
        <w:t>a fase de testes</w:t>
      </w:r>
      <w:r w:rsidR="00102CCA">
        <w:rPr>
          <w:rFonts w:cstheme="minorHAnsi"/>
          <w:iCs/>
        </w:rPr>
        <w:t>.</w:t>
      </w:r>
    </w:p>
    <w:p w14:paraId="1992B053" w14:textId="77777777" w:rsidR="003B5623" w:rsidRPr="00825C0D" w:rsidRDefault="003B5623" w:rsidP="003B5623">
      <w:pPr>
        <w:sectPr w:rsidR="003B5623" w:rsidRPr="00825C0D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</w:p>
    <w:p w14:paraId="6647732F" w14:textId="26E543C8" w:rsidR="00825C0D" w:rsidRPr="0053034C" w:rsidRDefault="003B5623" w:rsidP="0099736E">
      <w:pPr>
        <w:pStyle w:val="Ttulo1"/>
        <w:spacing w:before="240"/>
        <w:rPr>
          <w:rFonts w:cstheme="minorHAnsi"/>
          <w:lang w:val="pt-PT"/>
        </w:rPr>
      </w:pPr>
      <w:bookmarkStart w:id="28" w:name="_Toc124095253"/>
      <w:r>
        <w:rPr>
          <w:rFonts w:cstheme="minorHAnsi"/>
          <w:lang w:val="pt-PT"/>
        </w:rPr>
        <w:t>Discussão</w:t>
      </w:r>
      <w:bookmarkEnd w:id="28"/>
    </w:p>
    <w:p w14:paraId="6196CB95" w14:textId="67FE85E0" w:rsidR="000C0D82" w:rsidRDefault="0053034C" w:rsidP="0099736E">
      <w:r>
        <w:t xml:space="preserve">O </w:t>
      </w:r>
      <w:r w:rsidR="000F0FB8">
        <w:t xml:space="preserve">plano traçado inicialmente era de um jogo multiplayer de cooperação na qual </w:t>
      </w:r>
      <w:r w:rsidR="00873242">
        <w:t>dois</w:t>
      </w:r>
      <w:r w:rsidR="000F0FB8">
        <w:t xml:space="preserve"> jogadores </w:t>
      </w:r>
      <w:r w:rsidR="006B3B7A">
        <w:t>teriam de matar zombies de modo a estes não chegassem ao final do ecrã ou de modo que estes não tocassem nos jogadores.</w:t>
      </w:r>
    </w:p>
    <w:p w14:paraId="79578550" w14:textId="6B04C584" w:rsidR="000A5C8E" w:rsidRDefault="000C0D82" w:rsidP="0099736E">
      <w:r>
        <w:t>No entanto</w:t>
      </w:r>
      <w:r w:rsidR="00AF57D8">
        <w:t xml:space="preserve"> a versão final e jogável aponta para um jogo single-player, isto porque</w:t>
      </w:r>
      <w:r w:rsidR="00A03F6C">
        <w:t xml:space="preserve">, devido a </w:t>
      </w:r>
      <w:r w:rsidR="00A051E1">
        <w:t>pressões de outras cadeiras</w:t>
      </w:r>
      <w:r w:rsidR="009471FB">
        <w:t>, optamos por</w:t>
      </w:r>
      <w:r w:rsidR="00AF57D8">
        <w:t xml:space="preserve"> </w:t>
      </w:r>
      <w:r w:rsidR="009F0D8C">
        <w:t>desenvolver um jogo single-player e caso tivéssemos tempo suficiente, migrá-lo para um jogo multiplayer.</w:t>
      </w:r>
    </w:p>
    <w:p w14:paraId="0D43ECCA" w14:textId="4B91017B" w:rsidR="000C0D82" w:rsidRPr="00825C0D" w:rsidRDefault="002947F1" w:rsidP="003B5623">
      <w:pPr>
        <w:sectPr w:rsidR="000C0D82" w:rsidRPr="00825C0D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>
        <w:t>Apesar</w:t>
      </w:r>
      <w:r w:rsidR="0021717D">
        <w:t xml:space="preserve"> de apenas a versão single-player estar finalizada e </w:t>
      </w:r>
      <w:r w:rsidR="00AB0365">
        <w:t xml:space="preserve">ser jogável, poderá observar que </w:t>
      </w:r>
      <w:r w:rsidR="00127C18">
        <w:t xml:space="preserve">de facto </w:t>
      </w:r>
      <w:r w:rsidR="00BD2943">
        <w:t>existiu</w:t>
      </w:r>
      <w:r w:rsidR="00127C18">
        <w:t xml:space="preserve"> algum desenvolvimento </w:t>
      </w:r>
      <w:r w:rsidR="00E45390">
        <w:t xml:space="preserve">na migração </w:t>
      </w:r>
      <w:r w:rsidR="00C642C9">
        <w:t xml:space="preserve">do jogo para multiplayer, contudo, devido </w:t>
      </w:r>
      <w:r w:rsidR="00FC27D8">
        <w:t xml:space="preserve">à complexidade que isso acarreta, </w:t>
      </w:r>
      <w:r w:rsidR="00657382">
        <w:t xml:space="preserve">gerando </w:t>
      </w:r>
      <w:r w:rsidR="001E3475">
        <w:t xml:space="preserve">muitos </w:t>
      </w:r>
      <w:r w:rsidR="00D9086B">
        <w:t>erros de</w:t>
      </w:r>
      <w:r w:rsidR="008526E4">
        <w:t xml:space="preserve"> software e </w:t>
      </w:r>
      <w:r w:rsidR="00E73AB6">
        <w:t>consequentemente muitas horas de depuração,</w:t>
      </w:r>
      <w:r w:rsidR="00FC27D8">
        <w:t xml:space="preserve"> tivemos desistir de o fazer visto que </w:t>
      </w:r>
      <w:r w:rsidR="00E73AB6">
        <w:t>o prazo de entrega estava próximo.</w:t>
      </w:r>
    </w:p>
    <w:p w14:paraId="01DFC25A" w14:textId="58FEB67C" w:rsidR="00D33214" w:rsidRPr="00715D43" w:rsidRDefault="00D33214" w:rsidP="003F3677">
      <w:pPr>
        <w:pStyle w:val="Ttulo1"/>
        <w:spacing w:before="240"/>
        <w:rPr>
          <w:rFonts w:cstheme="minorHAnsi"/>
          <w:lang w:val="pt-PT"/>
        </w:rPr>
      </w:pPr>
      <w:bookmarkStart w:id="29" w:name="_Toc467859562"/>
      <w:bookmarkStart w:id="30" w:name="_Toc124095254"/>
      <w:r w:rsidRPr="00715D43">
        <w:rPr>
          <w:rFonts w:cstheme="minorHAnsi"/>
          <w:lang w:val="pt-PT"/>
        </w:rPr>
        <w:t>Concl</w:t>
      </w:r>
      <w:bookmarkEnd w:id="29"/>
      <w:r w:rsidR="00C57E7A" w:rsidRPr="00715D43">
        <w:rPr>
          <w:rFonts w:cstheme="minorHAnsi"/>
          <w:lang w:val="pt-PT"/>
        </w:rPr>
        <w:t>usões</w:t>
      </w:r>
      <w:bookmarkEnd w:id="30"/>
    </w:p>
    <w:p w14:paraId="15B05EB1" w14:textId="7CD13BEA" w:rsidR="00DD2468" w:rsidRDefault="00DD2468" w:rsidP="00DE21DC">
      <w:pPr>
        <w:rPr>
          <w:rFonts w:cstheme="minorHAnsi"/>
          <w:iCs/>
        </w:rPr>
      </w:pPr>
      <w:r w:rsidRPr="00891E0C">
        <w:rPr>
          <w:rFonts w:cstheme="minorHAnsi"/>
          <w:iCs/>
        </w:rPr>
        <w:t xml:space="preserve">Após a concretização deste trabalho </w:t>
      </w:r>
      <w:r w:rsidR="00255EAE">
        <w:rPr>
          <w:rFonts w:cstheme="minorHAnsi"/>
          <w:iCs/>
        </w:rPr>
        <w:t>podemos</w:t>
      </w:r>
      <w:r w:rsidRPr="00891E0C">
        <w:rPr>
          <w:rFonts w:cstheme="minorHAnsi"/>
          <w:iCs/>
        </w:rPr>
        <w:t xml:space="preserve"> concluir que o conhecimento teórico e prático em relação </w:t>
      </w:r>
      <w:r w:rsidR="0021583F">
        <w:rPr>
          <w:rFonts w:cstheme="minorHAnsi"/>
          <w:iCs/>
        </w:rPr>
        <w:t>à</w:t>
      </w:r>
      <w:r w:rsidRPr="00891E0C">
        <w:rPr>
          <w:rFonts w:cstheme="minorHAnsi"/>
          <w:iCs/>
        </w:rPr>
        <w:t xml:space="preserve"> linguagem </w:t>
      </w:r>
      <w:r w:rsidR="007E43E6">
        <w:rPr>
          <w:rFonts w:cstheme="minorHAnsi"/>
          <w:iCs/>
        </w:rPr>
        <w:t>Python</w:t>
      </w:r>
      <w:r w:rsidRPr="00891E0C">
        <w:rPr>
          <w:rFonts w:cstheme="minorHAnsi"/>
          <w:iCs/>
        </w:rPr>
        <w:t xml:space="preserve"> foram bem consolidados</w:t>
      </w:r>
      <w:r>
        <w:rPr>
          <w:rFonts w:cstheme="minorHAnsi"/>
          <w:iCs/>
        </w:rPr>
        <w:t>, contudo é necessária prática de outros componentes que não foram desenvolvidos neste projeto</w:t>
      </w:r>
      <w:r w:rsidRPr="00891E0C">
        <w:rPr>
          <w:rFonts w:cstheme="minorHAnsi"/>
          <w:iCs/>
        </w:rPr>
        <w:t>.</w:t>
      </w:r>
    </w:p>
    <w:p w14:paraId="462C7F7C" w14:textId="0B7CB7CA" w:rsidR="00782F73" w:rsidRDefault="00782F73" w:rsidP="00DE21DC">
      <w:pPr>
        <w:rPr>
          <w:rFonts w:cstheme="minorHAnsi"/>
          <w:iCs/>
        </w:rPr>
      </w:pPr>
      <w:r>
        <w:rPr>
          <w:rFonts w:cstheme="minorHAnsi"/>
          <w:iCs/>
        </w:rPr>
        <w:t xml:space="preserve">O facto de nos termos proposto para um jogo multiplayer de cooperação não saíram propriamente </w:t>
      </w:r>
      <w:r w:rsidR="00005B1A">
        <w:rPr>
          <w:rFonts w:cstheme="minorHAnsi"/>
          <w:iCs/>
        </w:rPr>
        <w:t>de acordo com o planejado, refletindo-se ao invés em um jogo singleplayer.</w:t>
      </w:r>
    </w:p>
    <w:p w14:paraId="7DD3F73E" w14:textId="5F44F95B" w:rsidR="00005B1A" w:rsidRDefault="00005B1A" w:rsidP="00DE21DC">
      <w:pPr>
        <w:rPr>
          <w:rFonts w:cstheme="minorHAnsi"/>
          <w:iCs/>
        </w:rPr>
      </w:pPr>
      <w:r>
        <w:rPr>
          <w:rFonts w:cstheme="minorHAnsi"/>
          <w:iCs/>
        </w:rPr>
        <w:t>Ainda assim considerados que, tendo em conta fa</w:t>
      </w:r>
      <w:r w:rsidR="00A631FA">
        <w:rPr>
          <w:rFonts w:cstheme="minorHAnsi"/>
          <w:iCs/>
        </w:rPr>
        <w:t>tores externos, conseguimos produzir um bom jogo num curto espaço de tempo.</w:t>
      </w:r>
    </w:p>
    <w:p w14:paraId="4BE30695" w14:textId="653DB2B7" w:rsidR="00B80D99" w:rsidRDefault="00A631FA" w:rsidP="00DE21DC">
      <w:pPr>
        <w:rPr>
          <w:rFonts w:cstheme="minorHAnsi"/>
          <w:iCs/>
        </w:rPr>
      </w:pPr>
      <w:r>
        <w:rPr>
          <w:rFonts w:cstheme="minorHAnsi"/>
          <w:iCs/>
        </w:rPr>
        <w:t xml:space="preserve">Em suma, </w:t>
      </w:r>
      <w:r w:rsidR="00713114">
        <w:rPr>
          <w:rFonts w:cstheme="minorHAnsi"/>
          <w:iCs/>
        </w:rPr>
        <w:t xml:space="preserve">acreditamos </w:t>
      </w:r>
      <w:r w:rsidR="00AF714F">
        <w:rPr>
          <w:rFonts w:cstheme="minorHAnsi"/>
          <w:iCs/>
        </w:rPr>
        <w:t xml:space="preserve">que fizemos um bom trabalho em equipe, algo </w:t>
      </w:r>
      <w:r w:rsidR="00DE21DC">
        <w:rPr>
          <w:rFonts w:cstheme="minorHAnsi"/>
          <w:iCs/>
        </w:rPr>
        <w:t>pouco explorado por nós antes.</w:t>
      </w:r>
    </w:p>
    <w:p w14:paraId="7FC52A66" w14:textId="15FBC802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1" w:name="_Toc124095255"/>
      <w:r w:rsidRPr="00715D43">
        <w:rPr>
          <w:rFonts w:cstheme="minorHAnsi"/>
          <w:lang w:val="pt-PT"/>
        </w:rPr>
        <w:t>Forças</w:t>
      </w:r>
      <w:bookmarkEnd w:id="31"/>
    </w:p>
    <w:p w14:paraId="50BC3545" w14:textId="25262507" w:rsidR="00403E92" w:rsidRDefault="00B80D99" w:rsidP="00FA6D57">
      <w:pPr>
        <w:rPr>
          <w:rFonts w:cstheme="minorHAnsi"/>
          <w:iCs/>
        </w:rPr>
      </w:pPr>
      <w:r>
        <w:rPr>
          <w:rFonts w:cstheme="minorHAnsi"/>
          <w:iCs/>
        </w:rPr>
        <w:t xml:space="preserve">As forças </w:t>
      </w:r>
      <w:r w:rsidR="00400B12">
        <w:rPr>
          <w:rFonts w:cstheme="minorHAnsi"/>
          <w:iCs/>
        </w:rPr>
        <w:t xml:space="preserve">deste projeto são sobretudo o menu, </w:t>
      </w:r>
      <w:r w:rsidR="00C218D7">
        <w:rPr>
          <w:rFonts w:cstheme="minorHAnsi"/>
          <w:iCs/>
        </w:rPr>
        <w:t xml:space="preserve">a lógica por de trás do jogo, </w:t>
      </w:r>
      <w:r w:rsidR="00342598">
        <w:rPr>
          <w:rFonts w:cstheme="minorHAnsi"/>
          <w:iCs/>
        </w:rPr>
        <w:t>a trilha sonora</w:t>
      </w:r>
      <w:r w:rsidR="00B30479">
        <w:rPr>
          <w:rFonts w:cstheme="minorHAnsi"/>
          <w:iCs/>
        </w:rPr>
        <w:t>, as animações dos personagens</w:t>
      </w:r>
      <w:r w:rsidR="00342598">
        <w:rPr>
          <w:rFonts w:cstheme="minorHAnsi"/>
          <w:iCs/>
        </w:rPr>
        <w:t xml:space="preserve"> e </w:t>
      </w:r>
      <w:r w:rsidR="00B30479">
        <w:rPr>
          <w:rFonts w:cstheme="minorHAnsi"/>
          <w:iCs/>
        </w:rPr>
        <w:t>a pontuação</w:t>
      </w:r>
      <w:r w:rsidR="00D44FBC">
        <w:rPr>
          <w:rFonts w:cstheme="minorHAnsi"/>
          <w:iCs/>
        </w:rPr>
        <w:t>.</w:t>
      </w:r>
    </w:p>
    <w:p w14:paraId="5C82317D" w14:textId="7734BAB5" w:rsidR="00067E0B" w:rsidRPr="00715D43" w:rsidRDefault="00067E0B" w:rsidP="00067E0B">
      <w:pPr>
        <w:pStyle w:val="Ttulo2"/>
        <w:rPr>
          <w:rFonts w:cstheme="minorHAnsi"/>
          <w:lang w:val="pt-PT"/>
        </w:rPr>
      </w:pPr>
      <w:bookmarkStart w:id="32" w:name="_Toc124095256"/>
      <w:r w:rsidRPr="00715D43">
        <w:rPr>
          <w:rFonts w:cstheme="minorHAnsi"/>
          <w:lang w:val="pt-PT"/>
        </w:rPr>
        <w:t>Limita</w:t>
      </w:r>
      <w:r w:rsidR="00C57E7A" w:rsidRPr="00715D43">
        <w:rPr>
          <w:rFonts w:cstheme="minorHAnsi"/>
          <w:lang w:val="pt-PT"/>
        </w:rPr>
        <w:t>ções</w:t>
      </w:r>
      <w:bookmarkEnd w:id="32"/>
    </w:p>
    <w:p w14:paraId="469E14A5" w14:textId="0EA1A706" w:rsidR="00DA7515" w:rsidRPr="00DA7515" w:rsidRDefault="00D44FBC" w:rsidP="00FA6D57">
      <w:pPr>
        <w:rPr>
          <w:rFonts w:cstheme="minorHAnsi"/>
          <w:iCs/>
        </w:rPr>
      </w:pPr>
      <w:r>
        <w:rPr>
          <w:rFonts w:cstheme="minorHAnsi"/>
          <w:iCs/>
        </w:rPr>
        <w:t xml:space="preserve">As limitações do jogo são maioritariamente o facto de não </w:t>
      </w:r>
      <w:r w:rsidR="006A0073">
        <w:rPr>
          <w:rFonts w:cstheme="minorHAnsi"/>
          <w:iCs/>
        </w:rPr>
        <w:t xml:space="preserve">ter sido possível implementar em tempo útil o multiplayer no jogo, no qual desbloquearia ao jogador uma nova forma de jogar, ou seja, o modo </w:t>
      </w:r>
      <w:r w:rsidR="005C482B">
        <w:rPr>
          <w:rFonts w:cstheme="minorHAnsi"/>
          <w:iCs/>
        </w:rPr>
        <w:t>cooperação.</w:t>
      </w:r>
    </w:p>
    <w:p w14:paraId="74BFA6AB" w14:textId="3CEBA49F" w:rsidR="00067E0B" w:rsidRPr="00715D43" w:rsidRDefault="00C57E7A" w:rsidP="00067E0B">
      <w:pPr>
        <w:pStyle w:val="Ttulo2"/>
        <w:rPr>
          <w:rFonts w:cstheme="minorHAnsi"/>
          <w:lang w:val="pt-PT"/>
        </w:rPr>
      </w:pPr>
      <w:bookmarkStart w:id="33" w:name="_Toc124095257"/>
      <w:r w:rsidRPr="00715D43">
        <w:rPr>
          <w:rFonts w:cstheme="minorHAnsi"/>
          <w:lang w:val="pt-PT"/>
        </w:rPr>
        <w:t xml:space="preserve">Trabalho </w:t>
      </w:r>
      <w:r w:rsidR="00272163" w:rsidRPr="00715D43">
        <w:rPr>
          <w:rFonts w:cstheme="minorHAnsi"/>
          <w:lang w:val="pt-PT"/>
        </w:rPr>
        <w:t>F</w:t>
      </w:r>
      <w:r w:rsidRPr="00715D43">
        <w:rPr>
          <w:rFonts w:cstheme="minorHAnsi"/>
          <w:lang w:val="pt-PT"/>
        </w:rPr>
        <w:t>uturo</w:t>
      </w:r>
      <w:bookmarkEnd w:id="33"/>
    </w:p>
    <w:p w14:paraId="5DDD3DC7" w14:textId="74DA5E5E" w:rsidR="009E4A50" w:rsidRPr="00104B1F" w:rsidRDefault="00371CD5" w:rsidP="004B3189">
      <w:pPr>
        <w:rPr>
          <w:rFonts w:cstheme="minorHAnsi"/>
          <w:u w:val="single"/>
        </w:rPr>
        <w:sectPr w:rsidR="009E4A50" w:rsidRPr="00104B1F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>
        <w:rPr>
          <w:rFonts w:cstheme="minorHAnsi"/>
          <w:iCs/>
        </w:rPr>
        <w:t xml:space="preserve">Para </w:t>
      </w:r>
      <w:r w:rsidR="00104B1F">
        <w:rPr>
          <w:rFonts w:cstheme="minorHAnsi"/>
          <w:iCs/>
        </w:rPr>
        <w:t>trabalho</w:t>
      </w:r>
      <w:r>
        <w:rPr>
          <w:rFonts w:cstheme="minorHAnsi"/>
          <w:iCs/>
        </w:rPr>
        <w:t xml:space="preserve"> futuro </w:t>
      </w:r>
      <w:r w:rsidR="00FA6D57">
        <w:rPr>
          <w:rFonts w:cstheme="minorHAnsi"/>
          <w:iCs/>
        </w:rPr>
        <w:t xml:space="preserve">é essencial </w:t>
      </w:r>
      <w:r w:rsidR="00062176">
        <w:rPr>
          <w:rFonts w:cstheme="minorHAnsi"/>
          <w:iCs/>
        </w:rPr>
        <w:t xml:space="preserve">concluir a integração do jogo </w:t>
      </w:r>
      <w:r w:rsidR="00104B1F">
        <w:rPr>
          <w:rFonts w:cstheme="minorHAnsi"/>
          <w:iCs/>
        </w:rPr>
        <w:t xml:space="preserve">no multiplayer, algo que já </w:t>
      </w:r>
      <w:r w:rsidR="00B00D77">
        <w:rPr>
          <w:rFonts w:cstheme="minorHAnsi"/>
          <w:iCs/>
        </w:rPr>
        <w:t xml:space="preserve">foi começado durante esta jornada. Isto inclui 2 jogadores conseguirem em simultâneo jogar </w:t>
      </w:r>
      <w:r w:rsidR="00A8090E">
        <w:rPr>
          <w:rFonts w:cstheme="minorHAnsi"/>
          <w:iCs/>
        </w:rPr>
        <w:t>na qual npcs</w:t>
      </w:r>
      <w:r w:rsidR="00523EBC">
        <w:rPr>
          <w:rFonts w:cstheme="minorHAnsi"/>
          <w:iCs/>
        </w:rPr>
        <w:t xml:space="preserve"> são gerados pelo </w:t>
      </w:r>
      <w:r w:rsidR="00910D14">
        <w:rPr>
          <w:rFonts w:cstheme="minorHAnsi"/>
          <w:iCs/>
        </w:rPr>
        <w:t xml:space="preserve">servidor e </w:t>
      </w:r>
      <w:r w:rsidR="00243663">
        <w:rPr>
          <w:rFonts w:cstheme="minorHAnsi"/>
          <w:iCs/>
        </w:rPr>
        <w:t xml:space="preserve">ações de </w:t>
      </w:r>
      <w:r w:rsidR="00130C12">
        <w:rPr>
          <w:rFonts w:cstheme="minorHAnsi"/>
          <w:iCs/>
        </w:rPr>
        <w:t xml:space="preserve">um </w:t>
      </w:r>
      <w:r w:rsidR="00243663">
        <w:rPr>
          <w:rFonts w:cstheme="minorHAnsi"/>
          <w:iCs/>
        </w:rPr>
        <w:t xml:space="preserve">jogador seja </w:t>
      </w:r>
      <w:r w:rsidR="000833B3">
        <w:rPr>
          <w:rFonts w:cstheme="minorHAnsi"/>
          <w:iCs/>
        </w:rPr>
        <w:t>espelhad</w:t>
      </w:r>
      <w:r w:rsidR="00130C12">
        <w:rPr>
          <w:rFonts w:cstheme="minorHAnsi"/>
          <w:iCs/>
        </w:rPr>
        <w:t>o</w:t>
      </w:r>
      <w:r w:rsidR="000833B3">
        <w:rPr>
          <w:rFonts w:cstheme="minorHAnsi"/>
          <w:iCs/>
        </w:rPr>
        <w:t xml:space="preserve"> no jogo </w:t>
      </w:r>
      <w:r w:rsidR="001A4C75">
        <w:rPr>
          <w:rFonts w:cstheme="minorHAnsi"/>
          <w:iCs/>
        </w:rPr>
        <w:t>do</w:t>
      </w:r>
      <w:r w:rsidR="00130C12">
        <w:rPr>
          <w:rFonts w:cstheme="minorHAnsi"/>
          <w:iCs/>
        </w:rPr>
        <w:t xml:space="preserve"> outro jogador e também ainda </w:t>
      </w:r>
      <w:r w:rsidR="004B3189">
        <w:rPr>
          <w:rFonts w:cstheme="minorHAnsi"/>
          <w:iCs/>
        </w:rPr>
        <w:t>a sincronização da pontuação com outros jogadores.</w:t>
      </w:r>
    </w:p>
    <w:p w14:paraId="0B97D0F1" w14:textId="738D4547" w:rsidR="00CA2F27" w:rsidRPr="00715D43" w:rsidRDefault="00C57E7A" w:rsidP="00B17E32">
      <w:pPr>
        <w:pStyle w:val="Ttulo1"/>
        <w:rPr>
          <w:rFonts w:cstheme="minorHAnsi"/>
          <w:lang w:val="pt-PT"/>
        </w:rPr>
      </w:pPr>
      <w:bookmarkStart w:id="34" w:name="_Hlk61991188"/>
      <w:bookmarkStart w:id="35" w:name="_Toc124095258"/>
      <w:r w:rsidRPr="00715D43">
        <w:rPr>
          <w:rFonts w:cstheme="minorHAnsi"/>
          <w:lang w:val="pt-PT"/>
        </w:rPr>
        <w:t>Referências</w:t>
      </w:r>
      <w:bookmarkEnd w:id="35"/>
    </w:p>
    <w:bookmarkEnd w:id="34"/>
    <w:p w14:paraId="76777616" w14:textId="77777777" w:rsidR="00986438" w:rsidRPr="00715D43" w:rsidRDefault="00986438" w:rsidP="00986438">
      <w:pPr>
        <w:pStyle w:val="NormalWeb"/>
        <w:spacing w:before="0" w:beforeAutospacing="0" w:after="0" w:afterAutospacing="0"/>
        <w:rPr>
          <w:rFonts w:cstheme="minorHAnsi"/>
          <w:i/>
          <w:iCs/>
          <w:u w:val="single"/>
        </w:rPr>
      </w:pPr>
      <w:r w:rsidRPr="00715D43">
        <w:rPr>
          <w:rFonts w:cstheme="minorHAnsi"/>
          <w:i/>
          <w:iCs/>
          <w:u w:val="single"/>
        </w:rPr>
        <w:t>Página da Internet:</w:t>
      </w:r>
    </w:p>
    <w:p w14:paraId="28CA93C7" w14:textId="77777777" w:rsidR="00715D43" w:rsidRPr="00715D43" w:rsidRDefault="00715D43" w:rsidP="008C6EAD">
      <w:pPr>
        <w:pStyle w:val="NormalWeb"/>
        <w:spacing w:before="0" w:beforeAutospacing="0" w:after="120" w:afterAutospacing="0"/>
        <w:jc w:val="both"/>
        <w:rPr>
          <w:rFonts w:cstheme="minorHAnsi"/>
          <w:i/>
          <w:iCs/>
        </w:rPr>
      </w:pPr>
    </w:p>
    <w:p w14:paraId="46BCBD20" w14:textId="108EB443" w:rsidR="00011EF8" w:rsidRDefault="008403E0" w:rsidP="00900F04">
      <w:pPr>
        <w:numPr>
          <w:ilvl w:val="0"/>
          <w:numId w:val="35"/>
        </w:numPr>
        <w:rPr>
          <w:lang w:val="pt-BR"/>
        </w:rPr>
      </w:pPr>
      <w:bookmarkStart w:id="36" w:name="_Ref124083726"/>
      <w:r w:rsidRPr="008403E0">
        <w:rPr>
          <w:lang w:val="fr-FR"/>
        </w:rPr>
        <w:t xml:space="preserve">The Python Standard Library — Python 3.10.9 documentation [Internet]. </w:t>
      </w:r>
      <w:r w:rsidRPr="005808EB">
        <w:rPr>
          <w:lang w:val="fr-FR"/>
        </w:rPr>
        <w:t xml:space="preserve">[citado </w:t>
      </w:r>
      <w:r w:rsidR="00996B38" w:rsidRPr="005808EB">
        <w:rPr>
          <w:lang w:val="fr-FR"/>
        </w:rPr>
        <w:t>15</w:t>
      </w:r>
      <w:r w:rsidRPr="005808EB">
        <w:rPr>
          <w:lang w:val="fr-FR"/>
        </w:rPr>
        <w:t xml:space="preserve"> de </w:t>
      </w:r>
      <w:r w:rsidR="00996B38" w:rsidRPr="005808EB">
        <w:rPr>
          <w:lang w:val="fr-FR"/>
        </w:rPr>
        <w:t>dezembro</w:t>
      </w:r>
      <w:r w:rsidRPr="005808EB">
        <w:rPr>
          <w:lang w:val="fr-FR"/>
        </w:rPr>
        <w:t xml:space="preserve"> de 202</w:t>
      </w:r>
      <w:r w:rsidR="00996B38" w:rsidRPr="005808EB">
        <w:rPr>
          <w:lang w:val="fr-FR"/>
        </w:rPr>
        <w:t>2</w:t>
      </w:r>
      <w:r w:rsidRPr="005808EB">
        <w:rPr>
          <w:lang w:val="fr-FR"/>
        </w:rPr>
        <w:t xml:space="preserve">]. </w:t>
      </w:r>
      <w:r w:rsidRPr="008403E0">
        <w:rPr>
          <w:lang w:val="pt-BR"/>
        </w:rPr>
        <w:t xml:space="preserve">Disponível em: </w:t>
      </w:r>
      <w:hyperlink r:id="rId19" w:anchor="library-index" w:history="1">
        <w:r w:rsidR="00996B38" w:rsidRPr="00F76F3F">
          <w:rPr>
            <w:rStyle w:val="Hiperligao"/>
            <w:lang w:val="pt-BR"/>
          </w:rPr>
          <w:t>https://docs.python.org/3.10/library/index.html#library-index</w:t>
        </w:r>
      </w:hyperlink>
      <w:bookmarkEnd w:id="36"/>
    </w:p>
    <w:p w14:paraId="54BD15BF" w14:textId="41899E87" w:rsidR="00996B38" w:rsidRDefault="00FE5A65" w:rsidP="00900F04">
      <w:pPr>
        <w:numPr>
          <w:ilvl w:val="0"/>
          <w:numId w:val="35"/>
        </w:numPr>
        <w:rPr>
          <w:lang w:val="pt-BR"/>
        </w:rPr>
      </w:pPr>
      <w:bookmarkStart w:id="37" w:name="_Ref124083748"/>
      <w:r w:rsidRPr="00FE5A65">
        <w:rPr>
          <w:lang w:val="fr-FR"/>
        </w:rPr>
        <w:t xml:space="preserve">Pygame Front Page — pygame v2.1.4 documentation [Internet]. </w:t>
      </w:r>
      <w:r w:rsidRPr="00FE5A65">
        <w:rPr>
          <w:lang w:val="pt-BR"/>
        </w:rPr>
        <w:t>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0" w:history="1">
        <w:r w:rsidRPr="00F76F3F">
          <w:rPr>
            <w:rStyle w:val="Hiperligao"/>
            <w:lang w:val="pt-BR"/>
          </w:rPr>
          <w:t>https://www.pygame.org/docs/</w:t>
        </w:r>
      </w:hyperlink>
      <w:bookmarkEnd w:id="37"/>
    </w:p>
    <w:p w14:paraId="78AF1E80" w14:textId="3C55BEEB" w:rsidR="00FE5A65" w:rsidRDefault="007E6777" w:rsidP="007E6777">
      <w:pPr>
        <w:numPr>
          <w:ilvl w:val="0"/>
          <w:numId w:val="35"/>
        </w:numPr>
        <w:rPr>
          <w:lang w:val="pt-BR"/>
        </w:rPr>
      </w:pPr>
      <w:bookmarkStart w:id="38" w:name="_Ref124083705"/>
      <w:r w:rsidRPr="00F4202C">
        <w:rPr>
          <w:lang w:val="pt-BR"/>
        </w:rPr>
        <w:t>Git - Documentation [Internet]. [</w:t>
      </w:r>
      <w:r w:rsidRPr="00996B38">
        <w:rPr>
          <w:lang w:val="pt-BR"/>
        </w:rPr>
        <w:t>citado 15 de dezembro de 2022</w:t>
      </w:r>
      <w:r w:rsidRPr="00F4202C">
        <w:rPr>
          <w:lang w:val="pt-BR"/>
        </w:rPr>
        <w:t>]. Disponível em: https://git-scm.com/doc</w:t>
      </w:r>
      <w:bookmarkEnd w:id="38"/>
      <w:r>
        <w:rPr>
          <w:lang w:val="pt-BR"/>
        </w:rPr>
        <w:t xml:space="preserve"> </w:t>
      </w:r>
    </w:p>
    <w:p w14:paraId="24046D3C" w14:textId="151C009A" w:rsidR="007E6777" w:rsidRDefault="007E6777" w:rsidP="007E6777">
      <w:pPr>
        <w:numPr>
          <w:ilvl w:val="0"/>
          <w:numId w:val="35"/>
        </w:numPr>
        <w:rPr>
          <w:lang w:val="pt-BR"/>
        </w:rPr>
      </w:pPr>
      <w:bookmarkStart w:id="39" w:name="_Ref124083714"/>
      <w:r w:rsidRPr="00341DB6">
        <w:rPr>
          <w:lang w:val="pt-BR"/>
        </w:rPr>
        <w:t>Documentação de ajuda do GitHub.com [Internet]. GitHub Docs. [</w:t>
      </w:r>
      <w:r w:rsidRPr="00996B38">
        <w:rPr>
          <w:lang w:val="pt-BR"/>
        </w:rPr>
        <w:t>citado 15 de dezembro de 2022</w:t>
      </w:r>
      <w:r w:rsidRPr="00341DB6">
        <w:rPr>
          <w:lang w:val="pt-BR"/>
        </w:rPr>
        <w:t xml:space="preserve">]. Disponível em: </w:t>
      </w:r>
      <w:hyperlink r:id="rId21" w:history="1">
        <w:r w:rsidRPr="00F76F3F">
          <w:rPr>
            <w:rStyle w:val="Hiperligao"/>
            <w:lang w:val="pt-BR"/>
          </w:rPr>
          <w:t>https://ghdocs-prod.azurewebsites.net/pt</w:t>
        </w:r>
      </w:hyperlink>
      <w:bookmarkEnd w:id="39"/>
    </w:p>
    <w:p w14:paraId="348B1575" w14:textId="5B227867" w:rsidR="007A5C16" w:rsidRPr="005D7FF7" w:rsidRDefault="00FE5A65" w:rsidP="007A5C16">
      <w:pPr>
        <w:numPr>
          <w:ilvl w:val="0"/>
          <w:numId w:val="35"/>
        </w:numPr>
        <w:rPr>
          <w:lang w:val="pt-BR"/>
        </w:rPr>
      </w:pPr>
      <w:bookmarkStart w:id="40" w:name="_Ref124083720"/>
      <w:r w:rsidRPr="00FE5A65">
        <w:rPr>
          <w:lang w:val="pt-BR"/>
        </w:rPr>
        <w:t>Guia de início rápido do GitHub Codespaces - Documentação do GitHub [Internet]. GitHub Docs. [</w:t>
      </w:r>
      <w:r w:rsidR="00F4202C" w:rsidRPr="00996B38">
        <w:rPr>
          <w:lang w:val="pt-BR"/>
        </w:rPr>
        <w:t>citado 15 de dezembro de 2022</w:t>
      </w:r>
      <w:r w:rsidRPr="00FE5A65">
        <w:rPr>
          <w:lang w:val="pt-BR"/>
        </w:rPr>
        <w:t xml:space="preserve">]. Disponível em: </w:t>
      </w:r>
      <w:hyperlink r:id="rId22" w:history="1">
        <w:r w:rsidRPr="00F76F3F">
          <w:rPr>
            <w:rStyle w:val="Hiperligao"/>
            <w:lang w:val="pt-BR"/>
          </w:rPr>
          <w:t>https://ghdocs-prod.azurewebsites.net/_next/data/ACitfX18__IMXCzy9DWtx/pt/free-pro-team@latest/codespaces/getting-started/quickstart.json?versionId=free-pro-team%40latest&amp;productId=codespaces&amp;restPage=getting-started&amp;restPage=quickstart</w:t>
        </w:r>
      </w:hyperlink>
      <w:bookmarkEnd w:id="40"/>
    </w:p>
    <w:p w14:paraId="10926D98" w14:textId="77777777" w:rsidR="007A5C16" w:rsidRPr="007A5C16" w:rsidRDefault="007A5C16" w:rsidP="007A5C16">
      <w:pPr>
        <w:rPr>
          <w:rFonts w:cstheme="minorHAnsi"/>
        </w:rPr>
      </w:pPr>
    </w:p>
    <w:p w14:paraId="2DD64B79" w14:textId="7050B384" w:rsidR="007A5C16" w:rsidRDefault="007A5C16" w:rsidP="007A5C16">
      <w:pPr>
        <w:tabs>
          <w:tab w:val="left" w:pos="5292"/>
        </w:tabs>
        <w:rPr>
          <w:rFonts w:cstheme="minorHAnsi"/>
        </w:rPr>
      </w:pPr>
      <w:r>
        <w:rPr>
          <w:rFonts w:cstheme="minorHAnsi"/>
        </w:rPr>
        <w:tab/>
      </w:r>
    </w:p>
    <w:p w14:paraId="4EF5BF05" w14:textId="6A0C2E14" w:rsidR="007A5C16" w:rsidRPr="007A5C16" w:rsidRDefault="007A5C16" w:rsidP="007A5C16">
      <w:pPr>
        <w:tabs>
          <w:tab w:val="left" w:pos="5292"/>
        </w:tabs>
        <w:rPr>
          <w:rFonts w:cstheme="minorHAnsi"/>
        </w:rPr>
        <w:sectPr w:rsidR="007A5C16" w:rsidRPr="007A5C16" w:rsidSect="00E93F26">
          <w:pgSz w:w="11906" w:h="16838"/>
          <w:pgMar w:top="1418" w:right="1701" w:bottom="1418" w:left="1701" w:header="709" w:footer="709" w:gutter="0"/>
          <w:cols w:space="708"/>
          <w:docGrid w:linePitch="360"/>
        </w:sectPr>
      </w:pPr>
      <w:r>
        <w:rPr>
          <w:rFonts w:cstheme="minorHAnsi"/>
        </w:rPr>
        <w:tab/>
      </w:r>
    </w:p>
    <w:p w14:paraId="6FB1F28C" w14:textId="2E3C8779" w:rsidR="00553D33" w:rsidRPr="00715D43" w:rsidRDefault="00553D33" w:rsidP="00553D33">
      <w:pPr>
        <w:pStyle w:val="Ttulo1"/>
        <w:rPr>
          <w:rFonts w:cstheme="minorHAnsi"/>
          <w:lang w:val="pt-PT"/>
        </w:rPr>
      </w:pPr>
      <w:bookmarkStart w:id="41" w:name="_Ref123663025"/>
      <w:bookmarkStart w:id="42" w:name="_Ref123663035"/>
      <w:bookmarkStart w:id="43" w:name="_Ref123663039"/>
      <w:bookmarkStart w:id="44" w:name="_Toc124095259"/>
      <w:r w:rsidRPr="00715D43">
        <w:rPr>
          <w:rFonts w:cstheme="minorHAnsi"/>
          <w:lang w:val="pt-PT"/>
        </w:rPr>
        <w:t>Anexos</w:t>
      </w:r>
      <w:bookmarkEnd w:id="41"/>
      <w:bookmarkEnd w:id="42"/>
      <w:bookmarkEnd w:id="43"/>
      <w:bookmarkEnd w:id="44"/>
    </w:p>
    <w:p w14:paraId="08D2691A" w14:textId="2E8EBE20" w:rsidR="000D411D" w:rsidRPr="003E4208" w:rsidRDefault="00D85B3D" w:rsidP="00312B23">
      <w:pPr>
        <w:pStyle w:val="Ttulo2"/>
        <w:rPr>
          <w:lang w:val="pt-BR"/>
        </w:rPr>
      </w:pPr>
      <w:bookmarkStart w:id="45" w:name="_Toc124095260"/>
      <w:r w:rsidRPr="003E4208">
        <w:rPr>
          <w:lang w:val="pt-BR"/>
        </w:rPr>
        <w:t>Manual do Utilizador</w:t>
      </w:r>
      <w:bookmarkEnd w:id="45"/>
    </w:p>
    <w:p w14:paraId="2B96F40E" w14:textId="266852A7" w:rsidR="00A61337" w:rsidRPr="00A61337" w:rsidRDefault="00FA364D" w:rsidP="00A61337">
      <w:pPr>
        <w:pStyle w:val="Ttulo3"/>
        <w:rPr>
          <w:lang w:val="pt-BR"/>
        </w:rPr>
      </w:pPr>
      <w:r>
        <w:rPr>
          <w:lang w:val="pt-BR"/>
        </w:rPr>
        <w:t>Execução do jogo</w:t>
      </w:r>
    </w:p>
    <w:p w14:paraId="267F03ED" w14:textId="01E900F1" w:rsidR="00F758EE" w:rsidRPr="00F758EE" w:rsidRDefault="0003655A" w:rsidP="00063BFC">
      <w:pPr>
        <w:spacing w:after="0"/>
        <w:rPr>
          <w:lang w:val="pt-BR" w:eastAsia="pt-PT"/>
        </w:rPr>
      </w:pPr>
      <w:r>
        <w:rPr>
          <w:lang w:val="pt-BR" w:eastAsia="pt-PT"/>
        </w:rPr>
        <w:t xml:space="preserve">Para a </w:t>
      </w:r>
      <w:r w:rsidR="00DE5A97">
        <w:rPr>
          <w:lang w:val="pt-BR" w:eastAsia="pt-PT"/>
        </w:rPr>
        <w:t xml:space="preserve">execução </w:t>
      </w:r>
      <w:r w:rsidR="00EB227C">
        <w:rPr>
          <w:lang w:val="pt-BR" w:eastAsia="pt-PT"/>
        </w:rPr>
        <w:t>do jogo</w:t>
      </w:r>
      <w:r>
        <w:rPr>
          <w:lang w:val="pt-BR" w:eastAsia="pt-PT"/>
        </w:rPr>
        <w:t xml:space="preserve"> é necessário</w:t>
      </w:r>
      <w:r w:rsidR="0081364E">
        <w:rPr>
          <w:lang w:val="pt-BR" w:eastAsia="pt-PT"/>
        </w:rPr>
        <w:t xml:space="preserve"> ter previamente instalado a biblioteca Pygame </w:t>
      </w:r>
      <w:r w:rsidR="005A3EA9">
        <w:rPr>
          <w:lang w:val="pt-BR" w:eastAsia="pt-PT"/>
        </w:rPr>
        <w:t xml:space="preserve">(ver </w:t>
      </w:r>
      <w:r w:rsidR="006F0391">
        <w:rPr>
          <w:lang w:val="pt-BR" w:eastAsia="pt-PT"/>
        </w:rPr>
        <w:t xml:space="preserve">capítulo </w:t>
      </w:r>
      <w:r w:rsidR="006F0391">
        <w:rPr>
          <w:lang w:val="pt-BR" w:eastAsia="pt-PT"/>
        </w:rPr>
        <w:fldChar w:fldCharType="begin"/>
      </w:r>
      <w:r w:rsidR="006F0391">
        <w:rPr>
          <w:lang w:val="pt-BR" w:eastAsia="pt-PT"/>
        </w:rPr>
        <w:instrText xml:space="preserve"> REF _Ref124094651 \h </w:instrText>
      </w:r>
      <w:r w:rsidR="006F0391">
        <w:rPr>
          <w:lang w:val="pt-BR" w:eastAsia="pt-PT"/>
        </w:rPr>
      </w:r>
      <w:r w:rsidR="006F0391">
        <w:rPr>
          <w:lang w:val="pt-BR" w:eastAsia="pt-PT"/>
        </w:rPr>
        <w:fldChar w:fldCharType="separate"/>
      </w:r>
      <w:r w:rsidR="00721609" w:rsidRPr="00047FF1">
        <w:t>Desenvolvimento</w:t>
      </w:r>
      <w:r w:rsidR="006F0391">
        <w:rPr>
          <w:lang w:val="pt-BR" w:eastAsia="pt-PT"/>
        </w:rPr>
        <w:fldChar w:fldCharType="end"/>
      </w:r>
      <w:r w:rsidR="005A3EA9">
        <w:rPr>
          <w:lang w:val="pt-BR" w:eastAsia="pt-PT"/>
        </w:rPr>
        <w:t>)</w:t>
      </w:r>
      <w:r w:rsidR="006F0391">
        <w:rPr>
          <w:lang w:val="pt-BR" w:eastAsia="pt-PT"/>
        </w:rPr>
        <w:t>. Em seguida deve</w:t>
      </w:r>
      <w:r>
        <w:rPr>
          <w:lang w:val="pt-BR" w:eastAsia="pt-PT"/>
        </w:rPr>
        <w:t xml:space="preserve"> exportar todos os ficheiros </w:t>
      </w:r>
      <w:r w:rsidR="00031404">
        <w:rPr>
          <w:lang w:val="pt-BR" w:eastAsia="pt-PT"/>
        </w:rPr>
        <w:t>para uma diret</w:t>
      </w:r>
      <w:r w:rsidR="005E3576">
        <w:rPr>
          <w:lang w:val="pt-BR" w:eastAsia="pt-PT"/>
        </w:rPr>
        <w:t>ó</w:t>
      </w:r>
      <w:r w:rsidR="00031404">
        <w:rPr>
          <w:lang w:val="pt-BR" w:eastAsia="pt-PT"/>
        </w:rPr>
        <w:t>ria própria</w:t>
      </w:r>
      <w:r w:rsidR="00D25D50">
        <w:rPr>
          <w:lang w:val="pt-BR" w:eastAsia="pt-PT"/>
        </w:rPr>
        <w:t>(</w:t>
      </w:r>
      <w:r w:rsidR="00005B39">
        <w:rPr>
          <w:lang w:val="pt-BR" w:eastAsia="pt-PT"/>
        </w:rPr>
        <w:fldChar w:fldCharType="begin"/>
      </w:r>
      <w:r w:rsidR="00005B39">
        <w:rPr>
          <w:lang w:val="pt-BR" w:eastAsia="pt-PT"/>
        </w:rPr>
        <w:instrText xml:space="preserve"> REF _Ref124087331 \h </w:instrText>
      </w:r>
      <w:r w:rsidR="00005B39">
        <w:rPr>
          <w:lang w:val="pt-BR" w:eastAsia="pt-PT"/>
        </w:rPr>
      </w:r>
      <w:r w:rsidR="00005B39">
        <w:rPr>
          <w:lang w:val="pt-BR" w:eastAsia="pt-PT"/>
        </w:rPr>
        <w:fldChar w:fldCharType="separate"/>
      </w:r>
      <w:r w:rsidR="00721609">
        <w:t xml:space="preserve">Figura </w:t>
      </w:r>
      <w:r w:rsidR="00721609">
        <w:rPr>
          <w:noProof/>
        </w:rPr>
        <w:t>1</w:t>
      </w:r>
      <w:r w:rsidR="00005B39">
        <w:rPr>
          <w:lang w:val="pt-BR" w:eastAsia="pt-PT"/>
        </w:rPr>
        <w:fldChar w:fldCharType="end"/>
      </w:r>
      <w:r w:rsidR="00D25D50">
        <w:rPr>
          <w:lang w:val="pt-BR" w:eastAsia="pt-PT"/>
        </w:rPr>
        <w:t>)</w:t>
      </w:r>
      <w:r w:rsidR="00031404">
        <w:rPr>
          <w:lang w:val="pt-BR" w:eastAsia="pt-PT"/>
        </w:rPr>
        <w:t xml:space="preserve">. </w:t>
      </w:r>
      <w:r w:rsidR="005E3576">
        <w:rPr>
          <w:lang w:val="pt-BR" w:eastAsia="pt-PT"/>
        </w:rPr>
        <w:t>E abrir a diretória game</w:t>
      </w:r>
      <w:r w:rsidR="005D7FF7">
        <w:rPr>
          <w:lang w:val="pt-BR" w:eastAsia="pt-PT"/>
        </w:rPr>
        <w:t>,</w:t>
      </w:r>
      <w:r w:rsidR="00774D49">
        <w:rPr>
          <w:lang w:val="pt-BR" w:eastAsia="pt-PT"/>
        </w:rPr>
        <w:t xml:space="preserve"> a</w:t>
      </w:r>
      <w:r w:rsidR="009323CD">
        <w:rPr>
          <w:lang w:val="pt-BR" w:eastAsia="pt-PT"/>
        </w:rPr>
        <w:t xml:space="preserve"> </w:t>
      </w:r>
      <w:r w:rsidR="00031404">
        <w:rPr>
          <w:lang w:val="pt-BR" w:eastAsia="pt-PT"/>
        </w:rPr>
        <w:t>partir d</w:t>
      </w:r>
      <w:r w:rsidR="00774D49">
        <w:rPr>
          <w:lang w:val="pt-BR" w:eastAsia="pt-PT"/>
        </w:rPr>
        <w:t>esta dever</w:t>
      </w:r>
      <w:r w:rsidR="00031404">
        <w:rPr>
          <w:lang w:val="pt-BR" w:eastAsia="pt-PT"/>
        </w:rPr>
        <w:t>á</w:t>
      </w:r>
      <w:r w:rsidR="00774D49">
        <w:rPr>
          <w:lang w:val="pt-BR" w:eastAsia="pt-PT"/>
        </w:rPr>
        <w:t xml:space="preserve"> ser</w:t>
      </w:r>
      <w:r w:rsidR="00031404">
        <w:rPr>
          <w:lang w:val="pt-BR" w:eastAsia="pt-PT"/>
        </w:rPr>
        <w:t xml:space="preserve"> aberto o terminal</w:t>
      </w:r>
      <w:r w:rsidR="00D25D50">
        <w:rPr>
          <w:lang w:val="pt-BR" w:eastAsia="pt-PT"/>
        </w:rPr>
        <w:t>(</w:t>
      </w:r>
      <w:r w:rsidR="00005B39">
        <w:rPr>
          <w:lang w:val="pt-BR" w:eastAsia="pt-PT"/>
        </w:rPr>
        <w:fldChar w:fldCharType="begin"/>
      </w:r>
      <w:r w:rsidR="00005B39">
        <w:rPr>
          <w:lang w:val="pt-BR" w:eastAsia="pt-PT"/>
        </w:rPr>
        <w:instrText xml:space="preserve"> REF _Ref124087345 \h </w:instrText>
      </w:r>
      <w:r w:rsidR="00005B39">
        <w:rPr>
          <w:lang w:val="pt-BR" w:eastAsia="pt-PT"/>
        </w:rPr>
      </w:r>
      <w:r w:rsidR="00005B39">
        <w:rPr>
          <w:lang w:val="pt-BR" w:eastAsia="pt-PT"/>
        </w:rPr>
        <w:fldChar w:fldCharType="separate"/>
      </w:r>
      <w:r w:rsidR="00721609">
        <w:t xml:space="preserve">Figura </w:t>
      </w:r>
      <w:r w:rsidR="00721609">
        <w:rPr>
          <w:noProof/>
        </w:rPr>
        <w:t>2</w:t>
      </w:r>
      <w:r w:rsidR="00005B39">
        <w:rPr>
          <w:lang w:val="pt-BR" w:eastAsia="pt-PT"/>
        </w:rPr>
        <w:fldChar w:fldCharType="end"/>
      </w:r>
      <w:r w:rsidR="00D25D50">
        <w:rPr>
          <w:lang w:val="pt-BR" w:eastAsia="pt-PT"/>
        </w:rPr>
        <w:t>)</w:t>
      </w:r>
      <w:r w:rsidR="00031404">
        <w:rPr>
          <w:lang w:val="pt-BR" w:eastAsia="pt-PT"/>
        </w:rPr>
        <w:t xml:space="preserve"> e digita</w:t>
      </w:r>
      <w:r w:rsidR="00D25D50">
        <w:rPr>
          <w:lang w:val="pt-BR" w:eastAsia="pt-PT"/>
        </w:rPr>
        <w:t>r</w:t>
      </w:r>
      <w:r w:rsidR="00F6322B">
        <w:rPr>
          <w:lang w:val="pt-BR" w:eastAsia="pt-PT"/>
        </w:rPr>
        <w:t>:</w:t>
      </w:r>
    </w:p>
    <w:p w14:paraId="481947B1" w14:textId="1DF3A148" w:rsidR="00F6322B" w:rsidRPr="00F758EE" w:rsidRDefault="00F6322B" w:rsidP="00F6322B">
      <w:pPr>
        <w:jc w:val="center"/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</w:pPr>
      <w:r w:rsidRPr="00F758EE">
        <w:rPr>
          <w:rFonts w:ascii="Consolas" w:eastAsia="Times New Roman" w:hAnsi="Consolas"/>
          <w:b/>
          <w:bCs/>
          <w:color w:val="1F497D" w:themeColor="text2"/>
          <w:sz w:val="21"/>
          <w:szCs w:val="21"/>
          <w:lang w:val="pt-BR" w:eastAsia="pt-PT"/>
        </w:rPr>
        <w:t>py game_single.py</w:t>
      </w:r>
    </w:p>
    <w:p w14:paraId="49747A33" w14:textId="09F5D31C" w:rsidR="00091376" w:rsidRDefault="00B31816" w:rsidP="005E3576">
      <w:pPr>
        <w:rPr>
          <w:lang w:eastAsia="pt-PT"/>
        </w:rPr>
      </w:pPr>
      <w:r>
        <w:rPr>
          <w:lang w:eastAsia="pt-PT"/>
        </w:rPr>
        <w:t xml:space="preserve">Então você pode começar por </w:t>
      </w:r>
      <w:r w:rsidR="008040A4">
        <w:rPr>
          <w:lang w:eastAsia="pt-PT"/>
        </w:rPr>
        <w:t>digitar seu nome e</w:t>
      </w:r>
      <w:r w:rsidR="001C1721">
        <w:rPr>
          <w:lang w:eastAsia="pt-PT"/>
        </w:rPr>
        <w:t xml:space="preserve"> </w:t>
      </w:r>
      <w:r>
        <w:rPr>
          <w:lang w:eastAsia="pt-PT"/>
        </w:rPr>
        <w:t xml:space="preserve">escolher sua </w:t>
      </w:r>
      <w:r w:rsidR="00542ED7">
        <w:rPr>
          <w:lang w:eastAsia="pt-PT"/>
        </w:rPr>
        <w:t>personagem</w:t>
      </w:r>
      <w:r>
        <w:rPr>
          <w:lang w:eastAsia="pt-PT"/>
        </w:rPr>
        <w:t xml:space="preserve"> digitando ‘R’ ou ‘r’ para usar o robô ou </w:t>
      </w:r>
      <w:r w:rsidR="00C033C0">
        <w:rPr>
          <w:lang w:eastAsia="pt-PT"/>
        </w:rPr>
        <w:t>‘C’ ou ‘c’ para utilizar a cobói</w:t>
      </w:r>
      <w:r w:rsidR="00D25D50">
        <w:rPr>
          <w:lang w:eastAsia="pt-PT"/>
        </w:rPr>
        <w:t xml:space="preserve"> (</w:t>
      </w:r>
      <w:r w:rsidR="00005B39">
        <w:rPr>
          <w:lang w:eastAsia="pt-PT"/>
        </w:rPr>
        <w:fldChar w:fldCharType="begin"/>
      </w:r>
      <w:r w:rsidR="00005B39">
        <w:rPr>
          <w:lang w:eastAsia="pt-PT"/>
        </w:rPr>
        <w:instrText xml:space="preserve"> REF _Ref124087350 \h </w:instrText>
      </w:r>
      <w:r w:rsidR="00005B39">
        <w:rPr>
          <w:lang w:eastAsia="pt-PT"/>
        </w:rPr>
      </w:r>
      <w:r w:rsidR="00005B39">
        <w:rPr>
          <w:lang w:eastAsia="pt-PT"/>
        </w:rPr>
        <w:fldChar w:fldCharType="separate"/>
      </w:r>
      <w:r w:rsidR="00721609">
        <w:t xml:space="preserve">Figura </w:t>
      </w:r>
      <w:r w:rsidR="00721609">
        <w:rPr>
          <w:noProof/>
        </w:rPr>
        <w:t>3</w:t>
      </w:r>
      <w:r w:rsidR="00005B39">
        <w:rPr>
          <w:lang w:eastAsia="pt-PT"/>
        </w:rPr>
        <w:fldChar w:fldCharType="end"/>
      </w:r>
      <w:r w:rsidR="00D25D50">
        <w:rPr>
          <w:lang w:eastAsia="pt-PT"/>
        </w:rPr>
        <w:t>)</w:t>
      </w:r>
      <w:r w:rsidR="00C033C0">
        <w:rPr>
          <w:lang w:eastAsia="pt-PT"/>
        </w:rPr>
        <w:t>.</w:t>
      </w:r>
    </w:p>
    <w:p w14:paraId="4EED20E9" w14:textId="77777777" w:rsidR="00D25D50" w:rsidRDefault="00091376" w:rsidP="00CF7FB4">
      <w:pPr>
        <w:keepNext/>
        <w:spacing w:before="240"/>
        <w:jc w:val="center"/>
      </w:pPr>
      <w:r w:rsidRPr="00091376">
        <w:rPr>
          <w:noProof/>
          <w:lang w:eastAsia="pt-PT"/>
        </w:rPr>
        <w:drawing>
          <wp:inline distT="0" distB="0" distL="0" distR="0" wp14:anchorId="4DB449FF" wp14:editId="2E0C0C56">
            <wp:extent cx="3600000" cy="2640734"/>
            <wp:effectExtent l="0" t="0" r="635" b="762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640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BD72" w14:textId="08723881" w:rsidR="00091376" w:rsidRDefault="00D25D50" w:rsidP="00D25D50">
      <w:pPr>
        <w:pStyle w:val="Legenda"/>
        <w:rPr>
          <w:lang w:eastAsia="pt-PT"/>
        </w:rPr>
      </w:pPr>
      <w:bookmarkStart w:id="46" w:name="_Ref124087331"/>
      <w:bookmarkStart w:id="47" w:name="_Ref124087324"/>
      <w:bookmarkStart w:id="48" w:name="_Toc124095261"/>
      <w:r>
        <w:t xml:space="preserve">Figura </w:t>
      </w:r>
      <w:fldSimple w:instr=" SEQ Figura \* ARABIC ">
        <w:r w:rsidR="00721609">
          <w:rPr>
            <w:noProof/>
          </w:rPr>
          <w:t>1</w:t>
        </w:r>
      </w:fldSimple>
      <w:bookmarkEnd w:id="46"/>
      <w:r>
        <w:t xml:space="preserve"> - Diretória própria.</w:t>
      </w:r>
      <w:bookmarkEnd w:id="47"/>
      <w:bookmarkEnd w:id="48"/>
    </w:p>
    <w:p w14:paraId="44A18BF3" w14:textId="77777777" w:rsidR="00D25D50" w:rsidRDefault="006E6B63" w:rsidP="00CF7FB4">
      <w:pPr>
        <w:keepNext/>
        <w:spacing w:before="240"/>
        <w:jc w:val="center"/>
      </w:pPr>
      <w:r w:rsidRPr="006E6B63">
        <w:rPr>
          <w:noProof/>
          <w:lang w:eastAsia="pt-PT"/>
        </w:rPr>
        <w:drawing>
          <wp:inline distT="0" distB="0" distL="0" distR="0" wp14:anchorId="1FCF07F4" wp14:editId="06A908BA">
            <wp:extent cx="3599180" cy="2095500"/>
            <wp:effectExtent l="0" t="0" r="127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20591"/>
                    <a:stretch/>
                  </pic:blipFill>
                  <pic:spPr bwMode="auto">
                    <a:xfrm>
                      <a:off x="0" y="0"/>
                      <a:ext cx="3599180" cy="209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1813F5" w14:textId="661E194C" w:rsidR="00091376" w:rsidRDefault="00D25D50" w:rsidP="00D25D50">
      <w:pPr>
        <w:pStyle w:val="Legenda"/>
        <w:rPr>
          <w:lang w:eastAsia="pt-PT"/>
        </w:rPr>
      </w:pPr>
      <w:bookmarkStart w:id="49" w:name="_Ref124087345"/>
      <w:bookmarkStart w:id="50" w:name="_Toc124095262"/>
      <w:r>
        <w:t xml:space="preserve">Figura </w:t>
      </w:r>
      <w:fldSimple w:instr=" SEQ Figura \* ARABIC ">
        <w:r w:rsidR="00721609">
          <w:rPr>
            <w:noProof/>
          </w:rPr>
          <w:t>2</w:t>
        </w:r>
      </w:fldSimple>
      <w:bookmarkEnd w:id="49"/>
      <w:r>
        <w:t xml:space="preserve"> - Abrindo terminal.</w:t>
      </w:r>
      <w:bookmarkEnd w:id="50"/>
    </w:p>
    <w:p w14:paraId="3F501CE6" w14:textId="2F04DE3C" w:rsidR="006E6B63" w:rsidRDefault="006E6B63" w:rsidP="005E3576">
      <w:pPr>
        <w:rPr>
          <w:lang w:eastAsia="pt-PT"/>
        </w:rPr>
      </w:pPr>
    </w:p>
    <w:p w14:paraId="0BE49333" w14:textId="1C70C7ED" w:rsidR="00005B39" w:rsidRDefault="00C1389C" w:rsidP="00345FDA">
      <w:pPr>
        <w:keepNext/>
        <w:jc w:val="center"/>
      </w:pPr>
      <w:r w:rsidRPr="00C1389C">
        <w:rPr>
          <w:noProof/>
          <w:lang w:eastAsia="pt-PT"/>
        </w:rPr>
        <w:drawing>
          <wp:inline distT="0" distB="0" distL="0" distR="0" wp14:anchorId="42B594BC" wp14:editId="29CC9743">
            <wp:extent cx="5400040" cy="2320290"/>
            <wp:effectExtent l="0" t="0" r="0" b="3810"/>
            <wp:docPr id="3" name="Imagem 3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&#10;&#10;Descrição gerada automaticament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AC0C9" w14:textId="176F593B" w:rsidR="003873B3" w:rsidRPr="00F6322B" w:rsidRDefault="00005B39" w:rsidP="00345FDA">
      <w:pPr>
        <w:pStyle w:val="Legenda"/>
        <w:rPr>
          <w:b w:val="0"/>
          <w:bCs w:val="0"/>
          <w:lang w:eastAsia="pt-PT"/>
        </w:rPr>
      </w:pPr>
      <w:bookmarkStart w:id="51" w:name="_Ref124087350"/>
      <w:bookmarkStart w:id="52" w:name="_Toc124095263"/>
      <w:r>
        <w:t xml:space="preserve">Figura </w:t>
      </w:r>
      <w:fldSimple w:instr=" SEQ Figura \* ARABIC ">
        <w:r w:rsidR="00721609">
          <w:rPr>
            <w:noProof/>
          </w:rPr>
          <w:t>3</w:t>
        </w:r>
      </w:fldSimple>
      <w:bookmarkEnd w:id="51"/>
      <w:r>
        <w:t xml:space="preserve"> - Terminal.</w:t>
      </w:r>
      <w:bookmarkEnd w:id="52"/>
    </w:p>
    <w:p w14:paraId="4FD6EDF6" w14:textId="467AD4C5" w:rsidR="007059A8" w:rsidRDefault="00626F05" w:rsidP="00341D11">
      <w:pPr>
        <w:pStyle w:val="Ttulo3"/>
        <w:rPr>
          <w:lang w:val="pt-BR"/>
        </w:rPr>
      </w:pPr>
      <w:r w:rsidRPr="003E4208">
        <w:rPr>
          <w:lang w:val="pt-BR"/>
        </w:rPr>
        <w:t>Menu</w:t>
      </w:r>
    </w:p>
    <w:p w14:paraId="28734130" w14:textId="32EC4C16" w:rsidR="009323CD" w:rsidRDefault="00E92C7E" w:rsidP="007B356C">
      <w:pPr>
        <w:rPr>
          <w:lang w:val="pt-BR"/>
        </w:rPr>
      </w:pPr>
      <w:r>
        <w:rPr>
          <w:lang w:val="pt-BR"/>
        </w:rPr>
        <w:t>No in</w:t>
      </w:r>
      <w:r w:rsidR="00D73F08">
        <w:rPr>
          <w:lang w:val="pt-BR"/>
        </w:rPr>
        <w:t>í</w:t>
      </w:r>
      <w:r>
        <w:rPr>
          <w:lang w:val="pt-BR"/>
        </w:rPr>
        <w:t>cio o</w:t>
      </w:r>
      <w:r w:rsidR="002834D3">
        <w:rPr>
          <w:lang w:val="pt-BR"/>
        </w:rPr>
        <w:t xml:space="preserve"> menu </w:t>
      </w:r>
      <w:r w:rsidR="00FE661A">
        <w:rPr>
          <w:lang w:val="pt-BR"/>
        </w:rPr>
        <w:t>apresenta</w:t>
      </w:r>
      <w:r w:rsidR="006C2C15">
        <w:rPr>
          <w:lang w:val="pt-BR"/>
        </w:rPr>
        <w:t xml:space="preserve"> a</w:t>
      </w:r>
      <w:r>
        <w:rPr>
          <w:lang w:val="pt-BR"/>
        </w:rPr>
        <w:t xml:space="preserve"> opção de </w:t>
      </w:r>
      <w:r w:rsidR="00FF6495">
        <w:rPr>
          <w:lang w:val="pt-BR"/>
        </w:rPr>
        <w:t>‘</w:t>
      </w:r>
      <w:r>
        <w:rPr>
          <w:lang w:val="pt-BR"/>
        </w:rPr>
        <w:t>Iniciar jogo</w:t>
      </w:r>
      <w:r w:rsidR="00FF6495">
        <w:rPr>
          <w:lang w:val="pt-BR"/>
        </w:rPr>
        <w:t>’</w:t>
      </w:r>
      <w:r>
        <w:rPr>
          <w:lang w:val="pt-BR"/>
        </w:rPr>
        <w:t xml:space="preserve"> ou </w:t>
      </w:r>
      <w:r w:rsidR="00FF6495">
        <w:rPr>
          <w:lang w:val="pt-BR"/>
        </w:rPr>
        <w:t>‘</w:t>
      </w:r>
      <w:r>
        <w:rPr>
          <w:lang w:val="pt-BR"/>
        </w:rPr>
        <w:t>Sair</w:t>
      </w:r>
      <w:r w:rsidR="00FF6495">
        <w:rPr>
          <w:lang w:val="pt-BR"/>
        </w:rPr>
        <w:t>’</w:t>
      </w:r>
      <w:r w:rsidR="003A0BD8">
        <w:rPr>
          <w:lang w:val="pt-BR"/>
        </w:rPr>
        <w:t>.</w:t>
      </w:r>
      <w:r w:rsidR="00FF6495">
        <w:rPr>
          <w:lang w:val="pt-BR"/>
        </w:rPr>
        <w:t xml:space="preserve"> </w:t>
      </w:r>
      <w:r w:rsidR="003A0BD8">
        <w:rPr>
          <w:lang w:val="pt-BR"/>
        </w:rPr>
        <w:t xml:space="preserve">Ao pausar o jogo é apresentado o menu com as opções </w:t>
      </w:r>
      <w:r w:rsidR="00EF60CF">
        <w:rPr>
          <w:lang w:val="pt-BR"/>
        </w:rPr>
        <w:t>‘</w:t>
      </w:r>
      <w:r w:rsidR="003A0BD8">
        <w:rPr>
          <w:lang w:val="pt-BR"/>
        </w:rPr>
        <w:t>Continuar</w:t>
      </w:r>
      <w:r w:rsidR="00EF60CF">
        <w:rPr>
          <w:lang w:val="pt-BR"/>
        </w:rPr>
        <w:t xml:space="preserve"> jogo’</w:t>
      </w:r>
      <w:r w:rsidR="003A0BD8">
        <w:rPr>
          <w:lang w:val="pt-BR"/>
        </w:rPr>
        <w:t xml:space="preserve"> ou </w:t>
      </w:r>
      <w:r w:rsidR="00EF60CF">
        <w:rPr>
          <w:lang w:val="pt-BR"/>
        </w:rPr>
        <w:t>‘</w:t>
      </w:r>
      <w:r w:rsidR="003A0BD8">
        <w:rPr>
          <w:lang w:val="pt-BR"/>
        </w:rPr>
        <w:t>Sair</w:t>
      </w:r>
      <w:r w:rsidR="00EF60CF">
        <w:rPr>
          <w:lang w:val="pt-BR"/>
        </w:rPr>
        <w:t>’</w:t>
      </w:r>
      <w:r w:rsidR="00F315C7">
        <w:rPr>
          <w:lang w:val="pt-BR"/>
        </w:rPr>
        <w:t>.</w:t>
      </w:r>
      <w:r w:rsidR="003B3B09">
        <w:rPr>
          <w:lang w:val="pt-BR"/>
        </w:rPr>
        <w:t xml:space="preserve"> A opção </w:t>
      </w:r>
      <w:r w:rsidR="00EF60CF">
        <w:rPr>
          <w:lang w:val="pt-BR"/>
        </w:rPr>
        <w:t>‘</w:t>
      </w:r>
      <w:r w:rsidR="003B3B09">
        <w:rPr>
          <w:lang w:val="pt-BR"/>
        </w:rPr>
        <w:t>Continuar</w:t>
      </w:r>
      <w:r w:rsidR="00EF60CF">
        <w:rPr>
          <w:lang w:val="pt-BR"/>
        </w:rPr>
        <w:t xml:space="preserve"> jogo’</w:t>
      </w:r>
      <w:r w:rsidR="003B3B09">
        <w:rPr>
          <w:lang w:val="pt-BR"/>
        </w:rPr>
        <w:t xml:space="preserve"> volta o jogo de onde este foi pausado.</w:t>
      </w:r>
      <w:r w:rsidR="00FF6495">
        <w:rPr>
          <w:lang w:val="pt-BR"/>
        </w:rPr>
        <w:t xml:space="preserve"> </w:t>
      </w:r>
      <w:r w:rsidR="00F315C7">
        <w:rPr>
          <w:lang w:val="pt-BR"/>
        </w:rPr>
        <w:t xml:space="preserve">Ao finalizar o jogo é apresentado </w:t>
      </w:r>
      <w:r w:rsidR="00DE1719">
        <w:rPr>
          <w:lang w:val="pt-BR"/>
        </w:rPr>
        <w:t xml:space="preserve">o menu com as opções </w:t>
      </w:r>
      <w:r w:rsidR="00EF60CF">
        <w:rPr>
          <w:lang w:val="pt-BR"/>
        </w:rPr>
        <w:t>‘</w:t>
      </w:r>
      <w:r w:rsidR="00DE1719">
        <w:rPr>
          <w:lang w:val="pt-BR"/>
        </w:rPr>
        <w:t>Recomeçar jogo</w:t>
      </w:r>
      <w:r w:rsidR="00EF60CF">
        <w:rPr>
          <w:lang w:val="pt-BR"/>
        </w:rPr>
        <w:t>’</w:t>
      </w:r>
      <w:r w:rsidR="00DE1719">
        <w:rPr>
          <w:lang w:val="pt-BR"/>
        </w:rPr>
        <w:t xml:space="preserve"> ou </w:t>
      </w:r>
      <w:r w:rsidR="00EF60CF">
        <w:rPr>
          <w:lang w:val="pt-BR"/>
        </w:rPr>
        <w:t>‘</w:t>
      </w:r>
      <w:r w:rsidR="00DE1719">
        <w:rPr>
          <w:lang w:val="pt-BR"/>
        </w:rPr>
        <w:t>Sair</w:t>
      </w:r>
      <w:r w:rsidR="00EF60CF">
        <w:rPr>
          <w:lang w:val="pt-BR"/>
        </w:rPr>
        <w:t>’</w:t>
      </w:r>
      <w:r w:rsidR="00DE1719">
        <w:rPr>
          <w:lang w:val="pt-BR"/>
        </w:rPr>
        <w:t xml:space="preserve">. A opção </w:t>
      </w:r>
      <w:r w:rsidR="00EF60CF">
        <w:rPr>
          <w:lang w:val="pt-BR"/>
        </w:rPr>
        <w:t xml:space="preserve">‘Recomeçar jogo’ </w:t>
      </w:r>
      <w:r w:rsidR="003B3B09">
        <w:rPr>
          <w:lang w:val="pt-BR"/>
        </w:rPr>
        <w:t>inicializa um novo jogo.</w:t>
      </w:r>
      <w:r w:rsidR="006C2C15">
        <w:rPr>
          <w:lang w:val="pt-BR"/>
        </w:rPr>
        <w:t xml:space="preserve"> </w:t>
      </w:r>
    </w:p>
    <w:p w14:paraId="062C5672" w14:textId="0810D8EA" w:rsidR="007B356C" w:rsidRDefault="007D0716" w:rsidP="007B356C">
      <w:pPr>
        <w:rPr>
          <w:lang w:val="pt-BR"/>
        </w:rPr>
      </w:pPr>
      <w:r>
        <w:rPr>
          <w:lang w:val="pt-BR"/>
        </w:rPr>
        <w:t xml:space="preserve">Para utilizar o menu deverá usar as teclas ‘UP’ e ‘DOWN’ para </w:t>
      </w:r>
      <w:r w:rsidR="00981288">
        <w:rPr>
          <w:lang w:val="pt-BR"/>
        </w:rPr>
        <w:t>selecionar uma das opções e a tecla ‘ENTER’ para confirmar a escolha.</w:t>
      </w:r>
    </w:p>
    <w:p w14:paraId="4554B72E" w14:textId="77777777" w:rsidR="00DA00D2" w:rsidRDefault="00DA00D2" w:rsidP="00DA00D2">
      <w:pPr>
        <w:keepNext/>
        <w:spacing w:before="240"/>
      </w:pPr>
      <w:r w:rsidRPr="00DA00D2">
        <w:rPr>
          <w:noProof/>
          <w:lang w:val="pt-BR"/>
        </w:rPr>
        <w:drawing>
          <wp:inline distT="0" distB="0" distL="0" distR="0" wp14:anchorId="642A04F7" wp14:editId="3A823776">
            <wp:extent cx="5400040" cy="2840355"/>
            <wp:effectExtent l="19050" t="19050" r="10160" b="17145"/>
            <wp:docPr id="7" name="Imagem 7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Uma imagem com texto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0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043B6C" w14:textId="7BBD9713" w:rsidR="00DA00D2" w:rsidRDefault="00DA00D2" w:rsidP="00DA00D2">
      <w:pPr>
        <w:pStyle w:val="Legenda"/>
      </w:pPr>
      <w:bookmarkStart w:id="53" w:name="_Toc124095264"/>
      <w:r>
        <w:t xml:space="preserve">Figura </w:t>
      </w:r>
      <w:fldSimple w:instr=" SEQ Figura \* ARABIC ">
        <w:r w:rsidR="00721609">
          <w:rPr>
            <w:noProof/>
          </w:rPr>
          <w:t>4</w:t>
        </w:r>
      </w:fldSimple>
      <w:r>
        <w:t xml:space="preserve"> - Menu.</w:t>
      </w:r>
      <w:bookmarkEnd w:id="53"/>
    </w:p>
    <w:p w14:paraId="74FA4F31" w14:textId="77777777" w:rsidR="00AB3A37" w:rsidRPr="007B356C" w:rsidRDefault="00AB3A37" w:rsidP="007B356C">
      <w:pPr>
        <w:rPr>
          <w:lang w:val="pt-BR"/>
        </w:rPr>
      </w:pPr>
    </w:p>
    <w:p w14:paraId="6FFD02F0" w14:textId="4D982EAB" w:rsidR="0050429E" w:rsidRDefault="000B735F" w:rsidP="00DA00D2">
      <w:pPr>
        <w:pStyle w:val="Ttulo3"/>
        <w:rPr>
          <w:lang w:val="pt-BR"/>
        </w:rPr>
      </w:pPr>
      <w:r>
        <w:rPr>
          <w:lang w:val="pt-BR"/>
        </w:rPr>
        <w:t>Jogo</w:t>
      </w:r>
    </w:p>
    <w:p w14:paraId="62434743" w14:textId="7D195CF5" w:rsidR="008F22C9" w:rsidRDefault="00CA3591" w:rsidP="008F22C9">
      <w:pPr>
        <w:rPr>
          <w:lang w:val="pt-BR"/>
        </w:rPr>
      </w:pPr>
      <w:r>
        <w:rPr>
          <w:lang w:val="pt-BR"/>
        </w:rPr>
        <w:t xml:space="preserve">O objetivo do jogo é atingir zumbis </w:t>
      </w:r>
      <w:r w:rsidR="00953DFA">
        <w:rPr>
          <w:lang w:val="pt-BR"/>
        </w:rPr>
        <w:t>com tiros, os zumbis aparece</w:t>
      </w:r>
      <w:r w:rsidR="00937395">
        <w:rPr>
          <w:lang w:val="pt-BR"/>
        </w:rPr>
        <w:t>m</w:t>
      </w:r>
      <w:r w:rsidR="00953DFA">
        <w:rPr>
          <w:lang w:val="pt-BR"/>
        </w:rPr>
        <w:t xml:space="preserve"> no extremo direito da tela</w:t>
      </w:r>
      <w:r w:rsidR="00937395">
        <w:rPr>
          <w:lang w:val="pt-BR"/>
        </w:rPr>
        <w:t>. A cada horda de zumbis a pontuação por atingir um zumbi</w:t>
      </w:r>
      <w:r w:rsidR="00AD3734">
        <w:rPr>
          <w:lang w:val="pt-BR"/>
        </w:rPr>
        <w:t xml:space="preserve"> se multiplica</w:t>
      </w:r>
      <w:r w:rsidR="00BB363C">
        <w:rPr>
          <w:lang w:val="pt-BR"/>
        </w:rPr>
        <w:t xml:space="preserve"> por </w:t>
      </w:r>
      <w:r w:rsidR="009D14C9">
        <w:rPr>
          <w:lang w:val="pt-BR"/>
        </w:rPr>
        <w:t>dois</w:t>
      </w:r>
      <w:r w:rsidR="00AD3734">
        <w:rPr>
          <w:lang w:val="pt-BR"/>
        </w:rPr>
        <w:t>, quanto mais hordas finalizar mais pontos ganha.</w:t>
      </w:r>
    </w:p>
    <w:p w14:paraId="00D78F9E" w14:textId="1A8464B9" w:rsidR="00AD3734" w:rsidRPr="008F22C9" w:rsidRDefault="00BD6148" w:rsidP="008F22C9">
      <w:pPr>
        <w:rPr>
          <w:lang w:val="pt-BR"/>
        </w:rPr>
      </w:pPr>
      <w:r>
        <w:rPr>
          <w:lang w:val="pt-BR"/>
        </w:rPr>
        <w:t xml:space="preserve">O jogo termina quando um zumbi alcança o extremo esquerdo </w:t>
      </w:r>
      <w:r w:rsidR="00AD4542">
        <w:rPr>
          <w:lang w:val="pt-BR"/>
        </w:rPr>
        <w:t>da tela</w:t>
      </w:r>
      <w:r w:rsidR="00D24773">
        <w:rPr>
          <w:lang w:val="pt-BR"/>
        </w:rPr>
        <w:t xml:space="preserve"> ou quando um jogador chega perto demais de um zumbi.</w:t>
      </w:r>
    </w:p>
    <w:p w14:paraId="310A4CE1" w14:textId="09696762" w:rsidR="00632212" w:rsidRPr="00632212" w:rsidRDefault="00632212" w:rsidP="00632212">
      <w:pPr>
        <w:rPr>
          <w:lang w:val="pt-BR"/>
        </w:rPr>
      </w:pPr>
      <w:r>
        <w:rPr>
          <w:lang w:val="pt-BR"/>
        </w:rPr>
        <w:t>Teclas de ação:</w:t>
      </w:r>
    </w:p>
    <w:p w14:paraId="6A9CBFEC" w14:textId="356EA507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a esquerda, pressione a seta para a esquerda</w:t>
      </w:r>
      <w:r w:rsidR="005D2BB7">
        <w:rPr>
          <w:lang w:val="pt-BR"/>
        </w:rPr>
        <w:t xml:space="preserve"> ou ‘A’</w:t>
      </w:r>
      <w:r w:rsidRPr="00010E6F">
        <w:rPr>
          <w:lang w:val="pt-BR"/>
        </w:rPr>
        <w:t>.</w:t>
      </w:r>
    </w:p>
    <w:p w14:paraId="1A7BAC09" w14:textId="5F551131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a direita, pressione a seta para a direita</w:t>
      </w:r>
      <w:r w:rsidR="005D2BB7">
        <w:rPr>
          <w:lang w:val="pt-BR"/>
        </w:rPr>
        <w:t xml:space="preserve"> ou ‘D’</w:t>
      </w:r>
      <w:r w:rsidRPr="00010E6F">
        <w:rPr>
          <w:lang w:val="pt-BR"/>
        </w:rPr>
        <w:t>.</w:t>
      </w:r>
    </w:p>
    <w:p w14:paraId="15838CF2" w14:textId="1BA2F4AA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cima, pressione a seta para cima</w:t>
      </w:r>
      <w:r w:rsidR="005D2BB7">
        <w:rPr>
          <w:lang w:val="pt-BR"/>
        </w:rPr>
        <w:t xml:space="preserve"> ou ‘W’</w:t>
      </w:r>
      <w:r w:rsidRPr="00010E6F">
        <w:rPr>
          <w:lang w:val="pt-BR"/>
        </w:rPr>
        <w:t>.</w:t>
      </w:r>
    </w:p>
    <w:p w14:paraId="72C2D1D0" w14:textId="683210F2" w:rsidR="00010E6F" w:rsidRPr="00010E6F" w:rsidRDefault="00010E6F" w:rsidP="005D2BB7">
      <w:pPr>
        <w:numPr>
          <w:ilvl w:val="0"/>
          <w:numId w:val="49"/>
        </w:numPr>
        <w:spacing w:after="0"/>
        <w:rPr>
          <w:lang w:val="pt-BR"/>
        </w:rPr>
      </w:pPr>
      <w:r w:rsidRPr="00010E6F">
        <w:rPr>
          <w:lang w:val="pt-BR"/>
        </w:rPr>
        <w:t>Para mover o jogador para baixo, pressione a seta para baixo</w:t>
      </w:r>
      <w:r w:rsidR="005D2BB7">
        <w:rPr>
          <w:lang w:val="pt-BR"/>
        </w:rPr>
        <w:t xml:space="preserve"> ou ‘S’</w:t>
      </w:r>
      <w:r w:rsidRPr="00010E6F">
        <w:rPr>
          <w:lang w:val="pt-BR"/>
        </w:rPr>
        <w:t>.</w:t>
      </w:r>
    </w:p>
    <w:p w14:paraId="3F09BE71" w14:textId="1929EAC2" w:rsidR="00081F56" w:rsidRDefault="00010E6F" w:rsidP="00081F56">
      <w:pPr>
        <w:numPr>
          <w:ilvl w:val="0"/>
          <w:numId w:val="49"/>
        </w:numPr>
        <w:rPr>
          <w:lang w:val="pt-BR"/>
        </w:rPr>
      </w:pPr>
      <w:r w:rsidRPr="00010E6F">
        <w:rPr>
          <w:lang w:val="pt-BR"/>
        </w:rPr>
        <w:t xml:space="preserve">Para atirar com o jogador, pressione a tecla </w:t>
      </w:r>
      <w:r w:rsidR="00081F56">
        <w:rPr>
          <w:lang w:val="pt-BR"/>
        </w:rPr>
        <w:t>‘SPACE’</w:t>
      </w:r>
      <w:r w:rsidRPr="00010E6F">
        <w:rPr>
          <w:lang w:val="pt-BR"/>
        </w:rPr>
        <w:t xml:space="preserve">. </w:t>
      </w:r>
      <w:r w:rsidR="005D2BB7">
        <w:rPr>
          <w:lang w:val="pt-BR"/>
        </w:rPr>
        <w:t>Voc</w:t>
      </w:r>
      <w:r w:rsidR="009B0A5B">
        <w:rPr>
          <w:lang w:val="pt-BR"/>
        </w:rPr>
        <w:t xml:space="preserve">ê tem </w:t>
      </w:r>
      <w:r w:rsidRPr="00010E6F">
        <w:rPr>
          <w:lang w:val="pt-BR"/>
        </w:rPr>
        <w:t>munição limitad</w:t>
      </w:r>
      <w:r w:rsidR="009B0A5B">
        <w:rPr>
          <w:lang w:val="pt-BR"/>
        </w:rPr>
        <w:t>a</w:t>
      </w:r>
      <w:r w:rsidRPr="00010E6F">
        <w:rPr>
          <w:lang w:val="pt-BR"/>
        </w:rPr>
        <w:t xml:space="preserve">, então é importante gerenciar suas disparos com sabedoria. </w:t>
      </w:r>
      <w:r w:rsidR="009B0A5B">
        <w:rPr>
          <w:lang w:val="pt-BR"/>
        </w:rPr>
        <w:t>Os disparos disponíveis estão n</w:t>
      </w:r>
      <w:r w:rsidR="000E14FB">
        <w:rPr>
          <w:lang w:val="pt-BR"/>
        </w:rPr>
        <w:t>a barra</w:t>
      </w:r>
      <w:r w:rsidR="009B0A5B">
        <w:rPr>
          <w:lang w:val="pt-BR"/>
        </w:rPr>
        <w:t xml:space="preserve"> superior da tela.</w:t>
      </w:r>
    </w:p>
    <w:p w14:paraId="60668769" w14:textId="4C3EE7A6" w:rsidR="00081F56" w:rsidRDefault="00081F56" w:rsidP="00081F56">
      <w:pPr>
        <w:rPr>
          <w:lang w:val="pt-BR"/>
        </w:rPr>
      </w:pPr>
      <w:r>
        <w:rPr>
          <w:lang w:val="pt-BR"/>
        </w:rPr>
        <w:t>O jogador só poderá se mover enquanto está dentro da tela.</w:t>
      </w:r>
      <w:r w:rsidR="000E14FB">
        <w:rPr>
          <w:lang w:val="pt-BR"/>
        </w:rPr>
        <w:t xml:space="preserve"> </w:t>
      </w:r>
    </w:p>
    <w:p w14:paraId="78AE084B" w14:textId="2BAFD3EC" w:rsidR="00D87A64" w:rsidRDefault="000E14FB" w:rsidP="00632212">
      <w:pPr>
        <w:rPr>
          <w:lang w:val="pt-BR"/>
        </w:rPr>
      </w:pPr>
      <w:r>
        <w:rPr>
          <w:lang w:val="pt-BR"/>
        </w:rPr>
        <w:t>Outras informações na barra superior da tela é sua pontuação atual</w:t>
      </w:r>
      <w:r w:rsidR="004D51DD">
        <w:rPr>
          <w:lang w:val="pt-BR"/>
        </w:rPr>
        <w:t>, pontuação a ganhar por matar um zumbi e o nível de horda que você se encontra.</w:t>
      </w:r>
    </w:p>
    <w:p w14:paraId="43B8BDE1" w14:textId="77777777" w:rsidR="008F22C9" w:rsidRDefault="002A3D78" w:rsidP="008F22C9">
      <w:pPr>
        <w:keepNext/>
        <w:spacing w:before="240"/>
      </w:pPr>
      <w:r w:rsidRPr="002A3D78">
        <w:rPr>
          <w:noProof/>
          <w:lang w:val="pt-BR"/>
        </w:rPr>
        <w:drawing>
          <wp:inline distT="0" distB="0" distL="0" distR="0" wp14:anchorId="3401E0E0" wp14:editId="57BD592F">
            <wp:extent cx="5400040" cy="2840355"/>
            <wp:effectExtent l="19050" t="19050" r="10160" b="1714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03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1DCDA" w14:textId="35418F8B" w:rsidR="00632212" w:rsidRPr="00DA00D2" w:rsidRDefault="008F22C9" w:rsidP="008F22C9">
      <w:pPr>
        <w:pStyle w:val="Legenda"/>
        <w:rPr>
          <w:lang w:val="pt-BR"/>
        </w:rPr>
      </w:pPr>
      <w:bookmarkStart w:id="54" w:name="_Toc124095265"/>
      <w:r>
        <w:t xml:space="preserve">Figura </w:t>
      </w:r>
      <w:fldSimple w:instr=" SEQ Figura \* ARABIC ">
        <w:r w:rsidR="00721609">
          <w:rPr>
            <w:noProof/>
          </w:rPr>
          <w:t>5</w:t>
        </w:r>
      </w:fldSimple>
      <w:r>
        <w:t xml:space="preserve"> - Simulação do jogo.</w:t>
      </w:r>
      <w:bookmarkEnd w:id="54"/>
    </w:p>
    <w:sectPr w:rsidR="00632212" w:rsidRPr="00DA00D2" w:rsidSect="00E93F26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F56D3A" w14:textId="77777777" w:rsidR="00BD305E" w:rsidRDefault="00BD305E" w:rsidP="00ED1A45">
      <w:pPr>
        <w:spacing w:after="0"/>
      </w:pPr>
      <w:r>
        <w:separator/>
      </w:r>
    </w:p>
    <w:p w14:paraId="476C2170" w14:textId="77777777" w:rsidR="00BD305E" w:rsidRDefault="00BD305E"/>
    <w:p w14:paraId="1A4B9796" w14:textId="77777777" w:rsidR="00BD305E" w:rsidRDefault="00BD305E"/>
  </w:endnote>
  <w:endnote w:type="continuationSeparator" w:id="0">
    <w:p w14:paraId="4F8CA076" w14:textId="77777777" w:rsidR="00BD305E" w:rsidRDefault="00BD305E" w:rsidP="00ED1A45">
      <w:pPr>
        <w:spacing w:after="0"/>
      </w:pPr>
      <w:r>
        <w:continuationSeparator/>
      </w:r>
    </w:p>
    <w:p w14:paraId="60F49BBE" w14:textId="77777777" w:rsidR="00BD305E" w:rsidRDefault="00BD305E"/>
    <w:p w14:paraId="2307AFCD" w14:textId="77777777" w:rsidR="00BD305E" w:rsidRDefault="00BD305E"/>
  </w:endnote>
  <w:endnote w:type="continuationNotice" w:id="1">
    <w:p w14:paraId="2D5EBC0F" w14:textId="77777777" w:rsidR="00BD305E" w:rsidRDefault="00BD30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ill Sans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98603" w14:textId="4BE900BC" w:rsidR="009318EB" w:rsidRPr="008B1381" w:rsidRDefault="00000000" w:rsidP="0097404F">
    <w:pPr>
      <w:pStyle w:val="Rodap"/>
      <w:rPr>
        <w:sz w:val="18"/>
        <w:szCs w:val="18"/>
      </w:rPr>
    </w:pPr>
    <w:sdt>
      <w:sdtPr>
        <w:rPr>
          <w:sz w:val="18"/>
          <w:szCs w:val="18"/>
        </w:rPr>
        <w:id w:val="-781178071"/>
        <w:docPartObj>
          <w:docPartGallery w:val="Page Numbers (Bottom of Page)"/>
          <w:docPartUnique/>
        </w:docPartObj>
      </w:sdtPr>
      <w:sdtContent>
        <w:r w:rsidR="009318EB" w:rsidRPr="008B1381">
          <w:rPr>
            <w:sz w:val="18"/>
            <w:szCs w:val="18"/>
          </w:rPr>
          <w:fldChar w:fldCharType="begin"/>
        </w:r>
        <w:r w:rsidR="009318EB" w:rsidRPr="008B1381">
          <w:rPr>
            <w:sz w:val="18"/>
            <w:szCs w:val="18"/>
          </w:rPr>
          <w:instrText>PAGE   \* MERGEFORMAT</w:instrText>
        </w:r>
        <w:r w:rsidR="009318EB" w:rsidRPr="008B1381">
          <w:rPr>
            <w:sz w:val="18"/>
            <w:szCs w:val="18"/>
          </w:rPr>
          <w:fldChar w:fldCharType="separate"/>
        </w:r>
        <w:r w:rsidR="009318EB" w:rsidRPr="008B1381">
          <w:rPr>
            <w:noProof/>
            <w:sz w:val="18"/>
            <w:szCs w:val="18"/>
          </w:rPr>
          <w:t>xiv</w:t>
        </w:r>
        <w:r w:rsidR="009318EB" w:rsidRPr="008B1381">
          <w:rPr>
            <w:sz w:val="18"/>
            <w:szCs w:val="18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672B43C9" w14:textId="103D61F1" w:rsidR="009318EB" w:rsidRPr="00C40235" w:rsidRDefault="009318EB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2B63ECF7" w14:textId="6048D253" w:rsidR="009318EB" w:rsidRPr="00D50A75" w:rsidRDefault="009318EB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7A8FDEE7" w14:textId="46604EFA" w:rsidR="009318EB" w:rsidRPr="00D50A75" w:rsidRDefault="009318EB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12B7D" w14:textId="77777777" w:rsidR="00BD305E" w:rsidRDefault="00BD305E" w:rsidP="00ED1A45">
      <w:pPr>
        <w:spacing w:after="0"/>
      </w:pPr>
      <w:r>
        <w:separator/>
      </w:r>
    </w:p>
    <w:p w14:paraId="314E360C" w14:textId="77777777" w:rsidR="00BD305E" w:rsidRDefault="00BD305E"/>
    <w:p w14:paraId="207C49D2" w14:textId="77777777" w:rsidR="00BD305E" w:rsidRDefault="00BD305E"/>
  </w:footnote>
  <w:footnote w:type="continuationSeparator" w:id="0">
    <w:p w14:paraId="456DC5B7" w14:textId="77777777" w:rsidR="00BD305E" w:rsidRDefault="00BD305E" w:rsidP="00ED1A45">
      <w:pPr>
        <w:spacing w:after="0"/>
      </w:pPr>
      <w:r>
        <w:continuationSeparator/>
      </w:r>
    </w:p>
    <w:p w14:paraId="1F46E7CE" w14:textId="77777777" w:rsidR="00BD305E" w:rsidRDefault="00BD305E"/>
    <w:p w14:paraId="7E379A01" w14:textId="77777777" w:rsidR="00BD305E" w:rsidRDefault="00BD305E"/>
  </w:footnote>
  <w:footnote w:type="continuationNotice" w:id="1">
    <w:p w14:paraId="70F26CE2" w14:textId="77777777" w:rsidR="00BD305E" w:rsidRDefault="00BD305E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3392A762" w:rsidR="009318EB" w:rsidRDefault="009318EB" w:rsidP="00E65E0C">
    <w:pPr>
      <w:pStyle w:val="Cabealho"/>
      <w:ind w:left="-1701"/>
    </w:pPr>
    <w:r w:rsidRPr="00BB2C4C">
      <w:rPr>
        <w:rFonts w:cstheme="minorHAnsi"/>
        <w:noProof/>
        <w:lang w:eastAsia="pt-PT"/>
      </w:rPr>
      <w:drawing>
        <wp:inline distT="0" distB="0" distL="0" distR="0" wp14:anchorId="1C2C22FC" wp14:editId="2D5DD646">
          <wp:extent cx="7612912" cy="2156757"/>
          <wp:effectExtent l="0" t="0" r="7620" b="0"/>
          <wp:docPr id="14" name="Imagem 27" descr="C:\Users\gilito\AppData\Local\Microsoft\Windows\INetCache\Content.Word\ESTGOH-Branc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gilito\AppData\Local\Microsoft\Windows\INetCache\Content.Word\ESTGOH-Branc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2912" cy="21567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6ACC92C7" w:rsidR="009318EB" w:rsidRDefault="00F07B26" w:rsidP="00F07B26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4527CDF6" wp14:editId="23151EFA">
              <wp:extent cx="1771650" cy="17335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arto="http://schemas.microsoft.com/office/word/2006/arto">
          <w:pict>
            <v:group w14:anchorId="56ABA25B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X1wQ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A89B3D" w14:textId="08044D93" w:rsidR="009318EB" w:rsidRDefault="009318EB" w:rsidP="00E65E0C">
    <w:pPr>
      <w:pStyle w:val="Cabealho"/>
      <w:ind w:left="-1701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E8928" w14:textId="4C1A87CA" w:rsidR="00D50A75" w:rsidRDefault="00D50A75" w:rsidP="00D50A75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 xml:space="preserve">Programação - Relatório de Projeto da Avaliação </w:t>
    </w:r>
    <w:r w:rsidR="00B13160">
      <w:rPr>
        <w:rFonts w:cstheme="minorHAnsi"/>
        <w:sz w:val="20"/>
      </w:rPr>
      <w:t>Periódica 3</w:t>
    </w:r>
  </w:p>
  <w:p w14:paraId="17ACA69B" w14:textId="7BE2E520" w:rsidR="00142014" w:rsidRPr="00142014" w:rsidRDefault="00142014" w:rsidP="00D50A75">
    <w:pPr>
      <w:pStyle w:val="Cabealho"/>
      <w:jc w:val="lef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7A420ADB" w14:textId="77777777" w:rsidR="009318EB" w:rsidRPr="002D3703" w:rsidRDefault="009318EB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115E504" wp14:editId="6FFFC3FC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2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08FCDDFB" id="Straight Connector 22" o:spid="_x0000_s1026" style="position:absolute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/ShV3g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" strokecolor="black [3213]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71A0" w14:textId="4E2690FD" w:rsidR="00D50A75" w:rsidRDefault="009318EB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>Programação - Relatório de Projeto</w:t>
    </w:r>
    <w:r>
      <w:rPr>
        <w:rFonts w:cstheme="minorHAnsi"/>
        <w:sz w:val="20"/>
      </w:rPr>
      <w:t xml:space="preserve"> </w:t>
    </w:r>
    <w:r w:rsidR="00D50A75">
      <w:rPr>
        <w:rFonts w:cstheme="minorHAnsi"/>
        <w:sz w:val="20"/>
      </w:rPr>
      <w:t xml:space="preserve">da Avaliação </w:t>
    </w:r>
    <w:r w:rsidR="0063375A">
      <w:rPr>
        <w:rFonts w:cstheme="minorHAnsi"/>
        <w:sz w:val="20"/>
      </w:rPr>
      <w:t>Periódica 3</w:t>
    </w:r>
  </w:p>
  <w:p w14:paraId="7C393B35" w14:textId="785FAFCD" w:rsidR="009318EB" w:rsidRPr="0063375A" w:rsidRDefault="0063375A" w:rsidP="005A7B3C">
    <w:pPr>
      <w:pStyle w:val="Cabealho"/>
      <w:jc w:val="right"/>
      <w:rPr>
        <w:rFonts w:cstheme="minorHAnsi"/>
        <w:sz w:val="20"/>
        <w:u w:val="single"/>
      </w:rPr>
    </w:pPr>
    <w:r>
      <w:rPr>
        <w:rFonts w:cstheme="minorHAnsi"/>
        <w:sz w:val="20"/>
      </w:rPr>
      <w:t>Karine Florêncio</w:t>
    </w:r>
  </w:p>
  <w:p w14:paraId="3B16D978" w14:textId="62D0E519" w:rsidR="009318EB" w:rsidRPr="005A7B3C" w:rsidRDefault="00D50A75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20E8C5D" wp14:editId="7CAE4A21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77C402A5" id="Straight Connector 20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" strokecolor="black [3213]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BFB"/>
    <w:multiLevelType w:val="hybridMultilevel"/>
    <w:tmpl w:val="A0988B2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4A14DFB"/>
    <w:multiLevelType w:val="hybridMultilevel"/>
    <w:tmpl w:val="A7FE33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CA4C85"/>
    <w:multiLevelType w:val="hybridMultilevel"/>
    <w:tmpl w:val="C100C826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" w15:restartNumberingAfterBreak="0">
    <w:nsid w:val="0CCA46D9"/>
    <w:multiLevelType w:val="hybridMultilevel"/>
    <w:tmpl w:val="01EC0CF0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0E6B62CA"/>
    <w:multiLevelType w:val="hybridMultilevel"/>
    <w:tmpl w:val="4A60A72E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B52B36"/>
    <w:multiLevelType w:val="hybridMultilevel"/>
    <w:tmpl w:val="D8C486A2"/>
    <w:lvl w:ilvl="0" w:tplc="6A08208C">
      <w:start w:val="1"/>
      <w:numFmt w:val="lowerLetter"/>
      <w:lvlText w:val="%1."/>
      <w:lvlJc w:val="left"/>
      <w:pPr>
        <w:ind w:left="720" w:hanging="360"/>
      </w:pPr>
      <w:rPr>
        <w:rFonts w:ascii="Segoe UI Emoji" w:hAnsi="Segoe UI Emoj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0" w15:restartNumberingAfterBreak="0">
    <w:nsid w:val="1A7C4205"/>
    <w:multiLevelType w:val="hybridMultilevel"/>
    <w:tmpl w:val="12B61314"/>
    <w:lvl w:ilvl="0" w:tplc="9F9A77D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32D0E"/>
    <w:multiLevelType w:val="hybridMultilevel"/>
    <w:tmpl w:val="D39C8D7E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6F6B57"/>
    <w:multiLevelType w:val="hybridMultilevel"/>
    <w:tmpl w:val="8340900A"/>
    <w:lvl w:ilvl="0" w:tplc="1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4F1820A1"/>
    <w:multiLevelType w:val="hybridMultilevel"/>
    <w:tmpl w:val="F0F21C9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464BA5"/>
    <w:multiLevelType w:val="multilevel"/>
    <w:tmpl w:val="473C2C6A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1000" w:hanging="432"/>
      </w:pPr>
      <w:rPr>
        <w:lang w:val="pt-BR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57CC79BE"/>
    <w:multiLevelType w:val="hybridMultilevel"/>
    <w:tmpl w:val="64CAFE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220D4E"/>
    <w:multiLevelType w:val="hybridMultilevel"/>
    <w:tmpl w:val="19DC8142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1" w15:restartNumberingAfterBreak="0">
    <w:nsid w:val="62216511"/>
    <w:multiLevelType w:val="hybridMultilevel"/>
    <w:tmpl w:val="4AEE07CC"/>
    <w:lvl w:ilvl="0" w:tplc="253853A8">
      <w:start w:val="1"/>
      <w:numFmt w:val="upperRoman"/>
      <w:lvlText w:val="%1."/>
      <w:lvlJc w:val="left"/>
      <w:pPr>
        <w:ind w:left="720" w:hanging="360"/>
      </w:pPr>
      <w:rPr>
        <w:rFonts w:ascii="Gill Sans MT" w:hAnsi="Gill Sans MT" w:hint="default"/>
        <w:b w:val="0"/>
        <w:bCs w:val="0"/>
        <w:sz w:val="24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E733D4"/>
    <w:multiLevelType w:val="hybridMultilevel"/>
    <w:tmpl w:val="3052379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5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37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05797C"/>
    <w:multiLevelType w:val="multilevel"/>
    <w:tmpl w:val="1809001F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decimal"/>
      <w:lvlText w:val="%1.%2."/>
      <w:lvlJc w:val="left"/>
      <w:pPr>
        <w:ind w:left="1567" w:hanging="432"/>
      </w:pPr>
    </w:lvl>
    <w:lvl w:ilvl="2">
      <w:start w:val="1"/>
      <w:numFmt w:val="decimal"/>
      <w:lvlText w:val="%1.%2.%3."/>
      <w:lvlJc w:val="left"/>
      <w:pPr>
        <w:ind w:left="2348" w:hanging="504"/>
      </w:pPr>
    </w:lvl>
    <w:lvl w:ilvl="3">
      <w:start w:val="1"/>
      <w:numFmt w:val="decimal"/>
      <w:lvlText w:val="%1.%2.%3.%4."/>
      <w:lvlJc w:val="left"/>
      <w:pPr>
        <w:ind w:left="3059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3A770C"/>
    <w:multiLevelType w:val="hybridMultilevel"/>
    <w:tmpl w:val="8B060E16"/>
    <w:lvl w:ilvl="0" w:tplc="BD4A316E">
      <w:start w:val="1"/>
      <w:numFmt w:val="decimalZero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34361F"/>
    <w:multiLevelType w:val="hybridMultilevel"/>
    <w:tmpl w:val="300C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4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6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607AEC"/>
    <w:multiLevelType w:val="hybridMultilevel"/>
    <w:tmpl w:val="01A08F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2546156">
    <w:abstractNumId w:val="36"/>
  </w:num>
  <w:num w:numId="2" w16cid:durableId="781388468">
    <w:abstractNumId w:val="15"/>
  </w:num>
  <w:num w:numId="3" w16cid:durableId="1926650013">
    <w:abstractNumId w:val="9"/>
  </w:num>
  <w:num w:numId="4" w16cid:durableId="1918904692">
    <w:abstractNumId w:val="44"/>
  </w:num>
  <w:num w:numId="5" w16cid:durableId="2095546346">
    <w:abstractNumId w:val="22"/>
  </w:num>
  <w:num w:numId="6" w16cid:durableId="1358847882">
    <w:abstractNumId w:val="48"/>
  </w:num>
  <w:num w:numId="7" w16cid:durableId="1610046827">
    <w:abstractNumId w:val="41"/>
  </w:num>
  <w:num w:numId="8" w16cid:durableId="439296103">
    <w:abstractNumId w:val="49"/>
  </w:num>
  <w:num w:numId="9" w16cid:durableId="1230457679">
    <w:abstractNumId w:val="11"/>
  </w:num>
  <w:num w:numId="10" w16cid:durableId="222257235">
    <w:abstractNumId w:val="14"/>
  </w:num>
  <w:num w:numId="11" w16cid:durableId="423770210">
    <w:abstractNumId w:val="21"/>
  </w:num>
  <w:num w:numId="12" w16cid:durableId="452290054">
    <w:abstractNumId w:val="19"/>
  </w:num>
  <w:num w:numId="13" w16cid:durableId="623273131">
    <w:abstractNumId w:val="39"/>
  </w:num>
  <w:num w:numId="14" w16cid:durableId="1300721913">
    <w:abstractNumId w:val="37"/>
  </w:num>
  <w:num w:numId="15" w16cid:durableId="1142776077">
    <w:abstractNumId w:val="46"/>
  </w:num>
  <w:num w:numId="16" w16cid:durableId="1670324104">
    <w:abstractNumId w:val="26"/>
  </w:num>
  <w:num w:numId="17" w16cid:durableId="1808277747">
    <w:abstractNumId w:val="4"/>
  </w:num>
  <w:num w:numId="18" w16cid:durableId="1560559021">
    <w:abstractNumId w:val="27"/>
  </w:num>
  <w:num w:numId="19" w16cid:durableId="1583221470">
    <w:abstractNumId w:val="12"/>
  </w:num>
  <w:num w:numId="20" w16cid:durableId="1708869215">
    <w:abstractNumId w:val="23"/>
  </w:num>
  <w:num w:numId="21" w16cid:durableId="228658849">
    <w:abstractNumId w:val="6"/>
  </w:num>
  <w:num w:numId="22" w16cid:durableId="839348287">
    <w:abstractNumId w:val="45"/>
  </w:num>
  <w:num w:numId="23" w16cid:durableId="1063943733">
    <w:abstractNumId w:val="13"/>
  </w:num>
  <w:num w:numId="24" w16cid:durableId="395126672">
    <w:abstractNumId w:val="43"/>
  </w:num>
  <w:num w:numId="25" w16cid:durableId="1407655527">
    <w:abstractNumId w:val="28"/>
  </w:num>
  <w:num w:numId="26" w16cid:durableId="1982147852">
    <w:abstractNumId w:val="34"/>
  </w:num>
  <w:num w:numId="27" w16cid:durableId="12538659">
    <w:abstractNumId w:val="17"/>
  </w:num>
  <w:num w:numId="28" w16cid:durableId="757943982">
    <w:abstractNumId w:val="33"/>
  </w:num>
  <w:num w:numId="29" w16cid:durableId="1803576754">
    <w:abstractNumId w:val="18"/>
  </w:num>
  <w:num w:numId="30" w16cid:durableId="491068968">
    <w:abstractNumId w:val="1"/>
  </w:num>
  <w:num w:numId="31" w16cid:durableId="1809395172">
    <w:abstractNumId w:val="25"/>
  </w:num>
  <w:num w:numId="32" w16cid:durableId="258370749">
    <w:abstractNumId w:val="35"/>
  </w:num>
  <w:num w:numId="33" w16cid:durableId="900364766">
    <w:abstractNumId w:val="2"/>
  </w:num>
  <w:num w:numId="34" w16cid:durableId="516895699">
    <w:abstractNumId w:val="29"/>
  </w:num>
  <w:num w:numId="35" w16cid:durableId="1272208138">
    <w:abstractNumId w:val="31"/>
  </w:num>
  <w:num w:numId="36" w16cid:durableId="1964192063">
    <w:abstractNumId w:val="47"/>
  </w:num>
  <w:num w:numId="37" w16cid:durableId="738360294">
    <w:abstractNumId w:val="5"/>
  </w:num>
  <w:num w:numId="38" w16cid:durableId="301427638">
    <w:abstractNumId w:val="40"/>
  </w:num>
  <w:num w:numId="39" w16cid:durableId="939216637">
    <w:abstractNumId w:val="8"/>
  </w:num>
  <w:num w:numId="40" w16cid:durableId="2019186780">
    <w:abstractNumId w:val="3"/>
  </w:num>
  <w:num w:numId="41" w16cid:durableId="989210638">
    <w:abstractNumId w:val="24"/>
  </w:num>
  <w:num w:numId="42" w16cid:durableId="2037387135">
    <w:abstractNumId w:val="16"/>
  </w:num>
  <w:num w:numId="43" w16cid:durableId="48384150">
    <w:abstractNumId w:val="30"/>
  </w:num>
  <w:num w:numId="44" w16cid:durableId="329604796">
    <w:abstractNumId w:val="32"/>
  </w:num>
  <w:num w:numId="45" w16cid:durableId="1353920894">
    <w:abstractNumId w:val="38"/>
  </w:num>
  <w:num w:numId="46" w16cid:durableId="456724807">
    <w:abstractNumId w:val="7"/>
  </w:num>
  <w:num w:numId="47" w16cid:durableId="162818071">
    <w:abstractNumId w:val="0"/>
  </w:num>
  <w:num w:numId="48" w16cid:durableId="1899392879">
    <w:abstractNumId w:val="20"/>
  </w:num>
  <w:num w:numId="49" w16cid:durableId="1483691713">
    <w:abstractNumId w:val="42"/>
  </w:num>
  <w:num w:numId="50" w16cid:durableId="380710871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2692"/>
    <w:rsid w:val="000032CC"/>
    <w:rsid w:val="00004E6A"/>
    <w:rsid w:val="0000594F"/>
    <w:rsid w:val="00005B1A"/>
    <w:rsid w:val="00005B39"/>
    <w:rsid w:val="00005F89"/>
    <w:rsid w:val="000060E1"/>
    <w:rsid w:val="00006107"/>
    <w:rsid w:val="00006225"/>
    <w:rsid w:val="00006774"/>
    <w:rsid w:val="00006E01"/>
    <w:rsid w:val="00007435"/>
    <w:rsid w:val="0000748E"/>
    <w:rsid w:val="00007BB2"/>
    <w:rsid w:val="00007C0E"/>
    <w:rsid w:val="00007FF6"/>
    <w:rsid w:val="000106AB"/>
    <w:rsid w:val="00010E6F"/>
    <w:rsid w:val="00011599"/>
    <w:rsid w:val="00011688"/>
    <w:rsid w:val="000116AC"/>
    <w:rsid w:val="00011EF8"/>
    <w:rsid w:val="000120F6"/>
    <w:rsid w:val="0001212D"/>
    <w:rsid w:val="0001242B"/>
    <w:rsid w:val="0001264D"/>
    <w:rsid w:val="00013426"/>
    <w:rsid w:val="000135D5"/>
    <w:rsid w:val="00013ACE"/>
    <w:rsid w:val="00015AA5"/>
    <w:rsid w:val="00015C26"/>
    <w:rsid w:val="000160FC"/>
    <w:rsid w:val="000162ED"/>
    <w:rsid w:val="00016441"/>
    <w:rsid w:val="000172FE"/>
    <w:rsid w:val="0001779D"/>
    <w:rsid w:val="000177F1"/>
    <w:rsid w:val="00017E86"/>
    <w:rsid w:val="000209D0"/>
    <w:rsid w:val="00020E27"/>
    <w:rsid w:val="000215EA"/>
    <w:rsid w:val="00021FC5"/>
    <w:rsid w:val="00023092"/>
    <w:rsid w:val="00023248"/>
    <w:rsid w:val="00024718"/>
    <w:rsid w:val="00025C42"/>
    <w:rsid w:val="00026249"/>
    <w:rsid w:val="00026B80"/>
    <w:rsid w:val="00027D74"/>
    <w:rsid w:val="000308DD"/>
    <w:rsid w:val="00030E7D"/>
    <w:rsid w:val="00031404"/>
    <w:rsid w:val="000317A3"/>
    <w:rsid w:val="000317F8"/>
    <w:rsid w:val="0003273A"/>
    <w:rsid w:val="00033900"/>
    <w:rsid w:val="000340B1"/>
    <w:rsid w:val="000349D4"/>
    <w:rsid w:val="00034E73"/>
    <w:rsid w:val="0003566E"/>
    <w:rsid w:val="00035816"/>
    <w:rsid w:val="0003585D"/>
    <w:rsid w:val="0003655A"/>
    <w:rsid w:val="00037530"/>
    <w:rsid w:val="00037D44"/>
    <w:rsid w:val="00040675"/>
    <w:rsid w:val="00040723"/>
    <w:rsid w:val="00040829"/>
    <w:rsid w:val="000413C8"/>
    <w:rsid w:val="000414F4"/>
    <w:rsid w:val="00041AD2"/>
    <w:rsid w:val="00041C37"/>
    <w:rsid w:val="00041D71"/>
    <w:rsid w:val="00043105"/>
    <w:rsid w:val="000443A4"/>
    <w:rsid w:val="00044442"/>
    <w:rsid w:val="00045343"/>
    <w:rsid w:val="000459C1"/>
    <w:rsid w:val="00045A56"/>
    <w:rsid w:val="0004748C"/>
    <w:rsid w:val="0004761C"/>
    <w:rsid w:val="0004778E"/>
    <w:rsid w:val="00047A52"/>
    <w:rsid w:val="00047D05"/>
    <w:rsid w:val="00047FF1"/>
    <w:rsid w:val="00050D4B"/>
    <w:rsid w:val="00051F49"/>
    <w:rsid w:val="0005338B"/>
    <w:rsid w:val="000547E6"/>
    <w:rsid w:val="00055262"/>
    <w:rsid w:val="00056CF3"/>
    <w:rsid w:val="000574F6"/>
    <w:rsid w:val="00057636"/>
    <w:rsid w:val="0005771A"/>
    <w:rsid w:val="00057FA9"/>
    <w:rsid w:val="00057FFC"/>
    <w:rsid w:val="00060184"/>
    <w:rsid w:val="00060790"/>
    <w:rsid w:val="00061553"/>
    <w:rsid w:val="00061F16"/>
    <w:rsid w:val="00062176"/>
    <w:rsid w:val="00063BFC"/>
    <w:rsid w:val="00065487"/>
    <w:rsid w:val="000655B2"/>
    <w:rsid w:val="00065EDA"/>
    <w:rsid w:val="00067E0B"/>
    <w:rsid w:val="00070066"/>
    <w:rsid w:val="0007041E"/>
    <w:rsid w:val="000704CA"/>
    <w:rsid w:val="00070749"/>
    <w:rsid w:val="000715A0"/>
    <w:rsid w:val="00071790"/>
    <w:rsid w:val="000717BA"/>
    <w:rsid w:val="000731F5"/>
    <w:rsid w:val="000748FF"/>
    <w:rsid w:val="00074C2C"/>
    <w:rsid w:val="0007511E"/>
    <w:rsid w:val="000754F9"/>
    <w:rsid w:val="00076EE1"/>
    <w:rsid w:val="000777A8"/>
    <w:rsid w:val="00077895"/>
    <w:rsid w:val="00080AA7"/>
    <w:rsid w:val="00080B65"/>
    <w:rsid w:val="00080E45"/>
    <w:rsid w:val="000810D2"/>
    <w:rsid w:val="00081AB8"/>
    <w:rsid w:val="00081F56"/>
    <w:rsid w:val="00082899"/>
    <w:rsid w:val="000828E6"/>
    <w:rsid w:val="00082BD6"/>
    <w:rsid w:val="00082CE0"/>
    <w:rsid w:val="000833B3"/>
    <w:rsid w:val="000836CB"/>
    <w:rsid w:val="00083871"/>
    <w:rsid w:val="00084FF8"/>
    <w:rsid w:val="00085F01"/>
    <w:rsid w:val="00086749"/>
    <w:rsid w:val="00086CC9"/>
    <w:rsid w:val="0008779A"/>
    <w:rsid w:val="0008784C"/>
    <w:rsid w:val="00087BBA"/>
    <w:rsid w:val="000905DC"/>
    <w:rsid w:val="0009081C"/>
    <w:rsid w:val="00091376"/>
    <w:rsid w:val="00091411"/>
    <w:rsid w:val="000924C9"/>
    <w:rsid w:val="00092BBA"/>
    <w:rsid w:val="00093053"/>
    <w:rsid w:val="000937FC"/>
    <w:rsid w:val="00093925"/>
    <w:rsid w:val="00093BD5"/>
    <w:rsid w:val="0009432D"/>
    <w:rsid w:val="000944A1"/>
    <w:rsid w:val="00094956"/>
    <w:rsid w:val="000952B4"/>
    <w:rsid w:val="000953E0"/>
    <w:rsid w:val="00097E56"/>
    <w:rsid w:val="000A0891"/>
    <w:rsid w:val="000A0DD4"/>
    <w:rsid w:val="000A0F3A"/>
    <w:rsid w:val="000A1D65"/>
    <w:rsid w:val="000A23AD"/>
    <w:rsid w:val="000A31CB"/>
    <w:rsid w:val="000A3841"/>
    <w:rsid w:val="000A399E"/>
    <w:rsid w:val="000A3A90"/>
    <w:rsid w:val="000A3DE8"/>
    <w:rsid w:val="000A4F5E"/>
    <w:rsid w:val="000A5573"/>
    <w:rsid w:val="000A5669"/>
    <w:rsid w:val="000A56AF"/>
    <w:rsid w:val="000A5C8E"/>
    <w:rsid w:val="000A5D8E"/>
    <w:rsid w:val="000A7C63"/>
    <w:rsid w:val="000A7D1B"/>
    <w:rsid w:val="000B0484"/>
    <w:rsid w:val="000B1248"/>
    <w:rsid w:val="000B164C"/>
    <w:rsid w:val="000B1B37"/>
    <w:rsid w:val="000B1E26"/>
    <w:rsid w:val="000B4678"/>
    <w:rsid w:val="000B47A5"/>
    <w:rsid w:val="000B4C75"/>
    <w:rsid w:val="000B5514"/>
    <w:rsid w:val="000B57E9"/>
    <w:rsid w:val="000B65FD"/>
    <w:rsid w:val="000B67C5"/>
    <w:rsid w:val="000B735F"/>
    <w:rsid w:val="000B7A21"/>
    <w:rsid w:val="000B7E46"/>
    <w:rsid w:val="000C083D"/>
    <w:rsid w:val="000C0D62"/>
    <w:rsid w:val="000C0D82"/>
    <w:rsid w:val="000C0D9B"/>
    <w:rsid w:val="000C13B2"/>
    <w:rsid w:val="000C3096"/>
    <w:rsid w:val="000C37CC"/>
    <w:rsid w:val="000C4709"/>
    <w:rsid w:val="000C495B"/>
    <w:rsid w:val="000C5048"/>
    <w:rsid w:val="000C5648"/>
    <w:rsid w:val="000C5AD0"/>
    <w:rsid w:val="000C7F1E"/>
    <w:rsid w:val="000D07F9"/>
    <w:rsid w:val="000D0F11"/>
    <w:rsid w:val="000D128F"/>
    <w:rsid w:val="000D1897"/>
    <w:rsid w:val="000D1D9B"/>
    <w:rsid w:val="000D212D"/>
    <w:rsid w:val="000D253F"/>
    <w:rsid w:val="000D32B7"/>
    <w:rsid w:val="000D38F5"/>
    <w:rsid w:val="000D3A1E"/>
    <w:rsid w:val="000D4054"/>
    <w:rsid w:val="000D411D"/>
    <w:rsid w:val="000D4F46"/>
    <w:rsid w:val="000D51BB"/>
    <w:rsid w:val="000D54BF"/>
    <w:rsid w:val="000D6D22"/>
    <w:rsid w:val="000D782C"/>
    <w:rsid w:val="000E0CC0"/>
    <w:rsid w:val="000E14FB"/>
    <w:rsid w:val="000E17EC"/>
    <w:rsid w:val="000E43E8"/>
    <w:rsid w:val="000E5024"/>
    <w:rsid w:val="000E5E86"/>
    <w:rsid w:val="000E60F8"/>
    <w:rsid w:val="000E7148"/>
    <w:rsid w:val="000E76D6"/>
    <w:rsid w:val="000E76F1"/>
    <w:rsid w:val="000E7C13"/>
    <w:rsid w:val="000F068E"/>
    <w:rsid w:val="000F08D9"/>
    <w:rsid w:val="000F0FB8"/>
    <w:rsid w:val="000F224F"/>
    <w:rsid w:val="000F2AF2"/>
    <w:rsid w:val="000F2FF5"/>
    <w:rsid w:val="000F3695"/>
    <w:rsid w:val="000F38C0"/>
    <w:rsid w:val="000F4BC9"/>
    <w:rsid w:val="000F7DB7"/>
    <w:rsid w:val="000F7F35"/>
    <w:rsid w:val="00100256"/>
    <w:rsid w:val="00100841"/>
    <w:rsid w:val="00100AC3"/>
    <w:rsid w:val="00101225"/>
    <w:rsid w:val="00101363"/>
    <w:rsid w:val="0010140B"/>
    <w:rsid w:val="00102CCA"/>
    <w:rsid w:val="00102EA2"/>
    <w:rsid w:val="0010373B"/>
    <w:rsid w:val="00103772"/>
    <w:rsid w:val="00103E30"/>
    <w:rsid w:val="0010436F"/>
    <w:rsid w:val="00104B1F"/>
    <w:rsid w:val="0010538A"/>
    <w:rsid w:val="00105555"/>
    <w:rsid w:val="0010675D"/>
    <w:rsid w:val="00106B08"/>
    <w:rsid w:val="001074D2"/>
    <w:rsid w:val="00111BA4"/>
    <w:rsid w:val="00111C4A"/>
    <w:rsid w:val="0011208E"/>
    <w:rsid w:val="0011249C"/>
    <w:rsid w:val="001125C7"/>
    <w:rsid w:val="00112C24"/>
    <w:rsid w:val="001137AA"/>
    <w:rsid w:val="00113BE8"/>
    <w:rsid w:val="00113CB5"/>
    <w:rsid w:val="00114394"/>
    <w:rsid w:val="00114C79"/>
    <w:rsid w:val="00116175"/>
    <w:rsid w:val="00116314"/>
    <w:rsid w:val="00116823"/>
    <w:rsid w:val="00116DDB"/>
    <w:rsid w:val="001172EE"/>
    <w:rsid w:val="001202BD"/>
    <w:rsid w:val="00122251"/>
    <w:rsid w:val="001223F9"/>
    <w:rsid w:val="00122993"/>
    <w:rsid w:val="001229C7"/>
    <w:rsid w:val="00122BB8"/>
    <w:rsid w:val="00123279"/>
    <w:rsid w:val="0012420F"/>
    <w:rsid w:val="00124707"/>
    <w:rsid w:val="00124A4A"/>
    <w:rsid w:val="00124E57"/>
    <w:rsid w:val="00125DF0"/>
    <w:rsid w:val="00126053"/>
    <w:rsid w:val="00126CBD"/>
    <w:rsid w:val="00126E25"/>
    <w:rsid w:val="001272CA"/>
    <w:rsid w:val="00127441"/>
    <w:rsid w:val="00127607"/>
    <w:rsid w:val="001276C1"/>
    <w:rsid w:val="001279E9"/>
    <w:rsid w:val="00127ABD"/>
    <w:rsid w:val="00127C18"/>
    <w:rsid w:val="00130BC6"/>
    <w:rsid w:val="00130C12"/>
    <w:rsid w:val="001311BE"/>
    <w:rsid w:val="001316A5"/>
    <w:rsid w:val="001334A3"/>
    <w:rsid w:val="001335D8"/>
    <w:rsid w:val="001364F0"/>
    <w:rsid w:val="001377FF"/>
    <w:rsid w:val="00137844"/>
    <w:rsid w:val="00137C25"/>
    <w:rsid w:val="00137E5D"/>
    <w:rsid w:val="00137F52"/>
    <w:rsid w:val="001401F0"/>
    <w:rsid w:val="001405FE"/>
    <w:rsid w:val="00140A11"/>
    <w:rsid w:val="0014111C"/>
    <w:rsid w:val="001417B1"/>
    <w:rsid w:val="00141901"/>
    <w:rsid w:val="00142014"/>
    <w:rsid w:val="0014203C"/>
    <w:rsid w:val="0014290C"/>
    <w:rsid w:val="0014305A"/>
    <w:rsid w:val="00143266"/>
    <w:rsid w:val="001433B5"/>
    <w:rsid w:val="001452B5"/>
    <w:rsid w:val="00145B0F"/>
    <w:rsid w:val="0014644B"/>
    <w:rsid w:val="001465F0"/>
    <w:rsid w:val="001506E9"/>
    <w:rsid w:val="00150858"/>
    <w:rsid w:val="00150C42"/>
    <w:rsid w:val="001518EB"/>
    <w:rsid w:val="00151BE0"/>
    <w:rsid w:val="00151D94"/>
    <w:rsid w:val="00151EE1"/>
    <w:rsid w:val="00151EF7"/>
    <w:rsid w:val="0015258B"/>
    <w:rsid w:val="0015349F"/>
    <w:rsid w:val="001555C3"/>
    <w:rsid w:val="00156849"/>
    <w:rsid w:val="00157606"/>
    <w:rsid w:val="0016018B"/>
    <w:rsid w:val="00160304"/>
    <w:rsid w:val="001607CE"/>
    <w:rsid w:val="00161869"/>
    <w:rsid w:val="00161B8D"/>
    <w:rsid w:val="00162184"/>
    <w:rsid w:val="001634E7"/>
    <w:rsid w:val="00163553"/>
    <w:rsid w:val="00164632"/>
    <w:rsid w:val="0016522A"/>
    <w:rsid w:val="001661B0"/>
    <w:rsid w:val="00166E6E"/>
    <w:rsid w:val="001673E8"/>
    <w:rsid w:val="001675F6"/>
    <w:rsid w:val="00167A06"/>
    <w:rsid w:val="00170A42"/>
    <w:rsid w:val="00170FE2"/>
    <w:rsid w:val="001715F6"/>
    <w:rsid w:val="00171715"/>
    <w:rsid w:val="0017255A"/>
    <w:rsid w:val="00172F21"/>
    <w:rsid w:val="001744B8"/>
    <w:rsid w:val="0017579D"/>
    <w:rsid w:val="001759FE"/>
    <w:rsid w:val="001763F7"/>
    <w:rsid w:val="00176589"/>
    <w:rsid w:val="00177328"/>
    <w:rsid w:val="0017752E"/>
    <w:rsid w:val="00180A24"/>
    <w:rsid w:val="0018163D"/>
    <w:rsid w:val="001829FC"/>
    <w:rsid w:val="00182E9F"/>
    <w:rsid w:val="00183000"/>
    <w:rsid w:val="00183881"/>
    <w:rsid w:val="00183C61"/>
    <w:rsid w:val="00184FFD"/>
    <w:rsid w:val="0018571A"/>
    <w:rsid w:val="00185738"/>
    <w:rsid w:val="00185DA8"/>
    <w:rsid w:val="00186DEE"/>
    <w:rsid w:val="00187203"/>
    <w:rsid w:val="00187FB2"/>
    <w:rsid w:val="00190143"/>
    <w:rsid w:val="001904EE"/>
    <w:rsid w:val="00192D9A"/>
    <w:rsid w:val="00193152"/>
    <w:rsid w:val="00193BDD"/>
    <w:rsid w:val="00193F53"/>
    <w:rsid w:val="00194450"/>
    <w:rsid w:val="00195573"/>
    <w:rsid w:val="00195692"/>
    <w:rsid w:val="0019579F"/>
    <w:rsid w:val="0019719D"/>
    <w:rsid w:val="0019782C"/>
    <w:rsid w:val="001A0B72"/>
    <w:rsid w:val="001A0D95"/>
    <w:rsid w:val="001A1F72"/>
    <w:rsid w:val="001A3EDE"/>
    <w:rsid w:val="001A4B38"/>
    <w:rsid w:val="001A4C75"/>
    <w:rsid w:val="001A4D4C"/>
    <w:rsid w:val="001A512D"/>
    <w:rsid w:val="001A51C5"/>
    <w:rsid w:val="001A688D"/>
    <w:rsid w:val="001B00F5"/>
    <w:rsid w:val="001B0262"/>
    <w:rsid w:val="001B05FA"/>
    <w:rsid w:val="001B0B91"/>
    <w:rsid w:val="001B165D"/>
    <w:rsid w:val="001B1CAE"/>
    <w:rsid w:val="001B1E34"/>
    <w:rsid w:val="001B1FF0"/>
    <w:rsid w:val="001B31FD"/>
    <w:rsid w:val="001B346A"/>
    <w:rsid w:val="001B4018"/>
    <w:rsid w:val="001B4A43"/>
    <w:rsid w:val="001B50C0"/>
    <w:rsid w:val="001B5B79"/>
    <w:rsid w:val="001B5F57"/>
    <w:rsid w:val="001B65E5"/>
    <w:rsid w:val="001B74F8"/>
    <w:rsid w:val="001C1433"/>
    <w:rsid w:val="001C1721"/>
    <w:rsid w:val="001C1D8F"/>
    <w:rsid w:val="001C1E3E"/>
    <w:rsid w:val="001C27A0"/>
    <w:rsid w:val="001C27BE"/>
    <w:rsid w:val="001C2BF4"/>
    <w:rsid w:val="001C2F7D"/>
    <w:rsid w:val="001C3A27"/>
    <w:rsid w:val="001C3E9A"/>
    <w:rsid w:val="001C3F2A"/>
    <w:rsid w:val="001C43E5"/>
    <w:rsid w:val="001C4528"/>
    <w:rsid w:val="001C4DA6"/>
    <w:rsid w:val="001C52A7"/>
    <w:rsid w:val="001C6C98"/>
    <w:rsid w:val="001C765B"/>
    <w:rsid w:val="001C79B6"/>
    <w:rsid w:val="001D08F4"/>
    <w:rsid w:val="001D09E7"/>
    <w:rsid w:val="001D1873"/>
    <w:rsid w:val="001D2354"/>
    <w:rsid w:val="001D379D"/>
    <w:rsid w:val="001D3B2E"/>
    <w:rsid w:val="001D3B5E"/>
    <w:rsid w:val="001D423D"/>
    <w:rsid w:val="001D4FA7"/>
    <w:rsid w:val="001D58DC"/>
    <w:rsid w:val="001D594C"/>
    <w:rsid w:val="001D69F1"/>
    <w:rsid w:val="001D6B15"/>
    <w:rsid w:val="001D6E83"/>
    <w:rsid w:val="001D6EC5"/>
    <w:rsid w:val="001D77FE"/>
    <w:rsid w:val="001D798A"/>
    <w:rsid w:val="001D7D96"/>
    <w:rsid w:val="001E020B"/>
    <w:rsid w:val="001E02F1"/>
    <w:rsid w:val="001E0554"/>
    <w:rsid w:val="001E08AC"/>
    <w:rsid w:val="001E144D"/>
    <w:rsid w:val="001E1EB4"/>
    <w:rsid w:val="001E2CE0"/>
    <w:rsid w:val="001E3249"/>
    <w:rsid w:val="001E3475"/>
    <w:rsid w:val="001E3803"/>
    <w:rsid w:val="001E3855"/>
    <w:rsid w:val="001E3E31"/>
    <w:rsid w:val="001E4120"/>
    <w:rsid w:val="001E4199"/>
    <w:rsid w:val="001E456A"/>
    <w:rsid w:val="001E4806"/>
    <w:rsid w:val="001E4D91"/>
    <w:rsid w:val="001E4DCA"/>
    <w:rsid w:val="001E5781"/>
    <w:rsid w:val="001E5921"/>
    <w:rsid w:val="001E5D5D"/>
    <w:rsid w:val="001E5D7B"/>
    <w:rsid w:val="001E6218"/>
    <w:rsid w:val="001E6466"/>
    <w:rsid w:val="001E6F52"/>
    <w:rsid w:val="001E785D"/>
    <w:rsid w:val="001F0098"/>
    <w:rsid w:val="001F1CD0"/>
    <w:rsid w:val="001F2548"/>
    <w:rsid w:val="001F325A"/>
    <w:rsid w:val="001F3370"/>
    <w:rsid w:val="001F3E72"/>
    <w:rsid w:val="001F424B"/>
    <w:rsid w:val="001F46E8"/>
    <w:rsid w:val="001F4B37"/>
    <w:rsid w:val="001F4C05"/>
    <w:rsid w:val="001F5136"/>
    <w:rsid w:val="001F5AF7"/>
    <w:rsid w:val="001F5B55"/>
    <w:rsid w:val="001F5C5C"/>
    <w:rsid w:val="001F61E1"/>
    <w:rsid w:val="001F6CE2"/>
    <w:rsid w:val="001F7C94"/>
    <w:rsid w:val="002003C0"/>
    <w:rsid w:val="002005C5"/>
    <w:rsid w:val="00200BA5"/>
    <w:rsid w:val="00200CE9"/>
    <w:rsid w:val="00200FC5"/>
    <w:rsid w:val="00201915"/>
    <w:rsid w:val="00201BC0"/>
    <w:rsid w:val="002021EA"/>
    <w:rsid w:val="00202D55"/>
    <w:rsid w:val="002039C8"/>
    <w:rsid w:val="00205125"/>
    <w:rsid w:val="0020513C"/>
    <w:rsid w:val="00205DC4"/>
    <w:rsid w:val="00210D24"/>
    <w:rsid w:val="002114F4"/>
    <w:rsid w:val="002119FD"/>
    <w:rsid w:val="002125B6"/>
    <w:rsid w:val="0021312F"/>
    <w:rsid w:val="002131D7"/>
    <w:rsid w:val="00213948"/>
    <w:rsid w:val="00213DF5"/>
    <w:rsid w:val="0021441F"/>
    <w:rsid w:val="00214488"/>
    <w:rsid w:val="002153DE"/>
    <w:rsid w:val="0021583F"/>
    <w:rsid w:val="00215F0A"/>
    <w:rsid w:val="00215F5B"/>
    <w:rsid w:val="00216ADB"/>
    <w:rsid w:val="00216C6E"/>
    <w:rsid w:val="0021717D"/>
    <w:rsid w:val="00220A3B"/>
    <w:rsid w:val="0022153B"/>
    <w:rsid w:val="002215F5"/>
    <w:rsid w:val="00221B62"/>
    <w:rsid w:val="002222DC"/>
    <w:rsid w:val="00222665"/>
    <w:rsid w:val="00222B6C"/>
    <w:rsid w:val="0022361B"/>
    <w:rsid w:val="002238C0"/>
    <w:rsid w:val="00224E01"/>
    <w:rsid w:val="00225910"/>
    <w:rsid w:val="00225EA4"/>
    <w:rsid w:val="002261A0"/>
    <w:rsid w:val="002263A4"/>
    <w:rsid w:val="00226C20"/>
    <w:rsid w:val="00230DBD"/>
    <w:rsid w:val="0023195A"/>
    <w:rsid w:val="0023229A"/>
    <w:rsid w:val="00232950"/>
    <w:rsid w:val="00232D24"/>
    <w:rsid w:val="00233923"/>
    <w:rsid w:val="002349A1"/>
    <w:rsid w:val="00234CD4"/>
    <w:rsid w:val="0023688C"/>
    <w:rsid w:val="002378AF"/>
    <w:rsid w:val="00237A72"/>
    <w:rsid w:val="00240838"/>
    <w:rsid w:val="00240D48"/>
    <w:rsid w:val="002413F5"/>
    <w:rsid w:val="00241638"/>
    <w:rsid w:val="00241DD5"/>
    <w:rsid w:val="0024363C"/>
    <w:rsid w:val="0024364F"/>
    <w:rsid w:val="00243663"/>
    <w:rsid w:val="00243EC8"/>
    <w:rsid w:val="0024499B"/>
    <w:rsid w:val="00244D56"/>
    <w:rsid w:val="002458EC"/>
    <w:rsid w:val="00245D42"/>
    <w:rsid w:val="00245F3D"/>
    <w:rsid w:val="0024659E"/>
    <w:rsid w:val="002475D1"/>
    <w:rsid w:val="00247991"/>
    <w:rsid w:val="0025072B"/>
    <w:rsid w:val="00250832"/>
    <w:rsid w:val="00250D07"/>
    <w:rsid w:val="002510B4"/>
    <w:rsid w:val="0025132C"/>
    <w:rsid w:val="002517D3"/>
    <w:rsid w:val="0025356B"/>
    <w:rsid w:val="0025357C"/>
    <w:rsid w:val="00253D1C"/>
    <w:rsid w:val="002542BC"/>
    <w:rsid w:val="002548A9"/>
    <w:rsid w:val="00254C3E"/>
    <w:rsid w:val="00255649"/>
    <w:rsid w:val="00255EAE"/>
    <w:rsid w:val="00257EE5"/>
    <w:rsid w:val="00260035"/>
    <w:rsid w:val="00260162"/>
    <w:rsid w:val="00260261"/>
    <w:rsid w:val="00261D42"/>
    <w:rsid w:val="00261F2E"/>
    <w:rsid w:val="00262281"/>
    <w:rsid w:val="00263797"/>
    <w:rsid w:val="002637FF"/>
    <w:rsid w:val="00263C63"/>
    <w:rsid w:val="00263F2D"/>
    <w:rsid w:val="00264930"/>
    <w:rsid w:val="002652D3"/>
    <w:rsid w:val="00265396"/>
    <w:rsid w:val="00265EE7"/>
    <w:rsid w:val="00266390"/>
    <w:rsid w:val="00266830"/>
    <w:rsid w:val="002668F2"/>
    <w:rsid w:val="002675CD"/>
    <w:rsid w:val="002676A4"/>
    <w:rsid w:val="002676EB"/>
    <w:rsid w:val="00267C06"/>
    <w:rsid w:val="00270BCB"/>
    <w:rsid w:val="00270E1E"/>
    <w:rsid w:val="00271323"/>
    <w:rsid w:val="00272163"/>
    <w:rsid w:val="00273100"/>
    <w:rsid w:val="002739A1"/>
    <w:rsid w:val="00273AC0"/>
    <w:rsid w:val="002743E7"/>
    <w:rsid w:val="00274D19"/>
    <w:rsid w:val="002750CD"/>
    <w:rsid w:val="00275922"/>
    <w:rsid w:val="002761BF"/>
    <w:rsid w:val="002762E1"/>
    <w:rsid w:val="00280140"/>
    <w:rsid w:val="002803F3"/>
    <w:rsid w:val="00280635"/>
    <w:rsid w:val="002808C1"/>
    <w:rsid w:val="00280FBE"/>
    <w:rsid w:val="00281D7A"/>
    <w:rsid w:val="002821CE"/>
    <w:rsid w:val="00282587"/>
    <w:rsid w:val="0028329E"/>
    <w:rsid w:val="002834D3"/>
    <w:rsid w:val="00283E81"/>
    <w:rsid w:val="0028461D"/>
    <w:rsid w:val="002853B4"/>
    <w:rsid w:val="002855C6"/>
    <w:rsid w:val="00286306"/>
    <w:rsid w:val="00286FAC"/>
    <w:rsid w:val="00287046"/>
    <w:rsid w:val="00290196"/>
    <w:rsid w:val="002906A8"/>
    <w:rsid w:val="00290F6A"/>
    <w:rsid w:val="002917A2"/>
    <w:rsid w:val="0029196B"/>
    <w:rsid w:val="00291C40"/>
    <w:rsid w:val="0029279F"/>
    <w:rsid w:val="0029289B"/>
    <w:rsid w:val="0029292D"/>
    <w:rsid w:val="002934F6"/>
    <w:rsid w:val="002947F1"/>
    <w:rsid w:val="00294CDA"/>
    <w:rsid w:val="002962F7"/>
    <w:rsid w:val="0029632B"/>
    <w:rsid w:val="002A0134"/>
    <w:rsid w:val="002A03E1"/>
    <w:rsid w:val="002A042E"/>
    <w:rsid w:val="002A0D60"/>
    <w:rsid w:val="002A1B59"/>
    <w:rsid w:val="002A2AAC"/>
    <w:rsid w:val="002A2B40"/>
    <w:rsid w:val="002A3D78"/>
    <w:rsid w:val="002A415B"/>
    <w:rsid w:val="002A433F"/>
    <w:rsid w:val="002A4A49"/>
    <w:rsid w:val="002A606C"/>
    <w:rsid w:val="002A637A"/>
    <w:rsid w:val="002A706B"/>
    <w:rsid w:val="002A7330"/>
    <w:rsid w:val="002A77E0"/>
    <w:rsid w:val="002B0053"/>
    <w:rsid w:val="002B00D4"/>
    <w:rsid w:val="002B057C"/>
    <w:rsid w:val="002B1814"/>
    <w:rsid w:val="002B1933"/>
    <w:rsid w:val="002B1D29"/>
    <w:rsid w:val="002B346E"/>
    <w:rsid w:val="002B362E"/>
    <w:rsid w:val="002B3F2C"/>
    <w:rsid w:val="002B456C"/>
    <w:rsid w:val="002B4906"/>
    <w:rsid w:val="002B4935"/>
    <w:rsid w:val="002B4B68"/>
    <w:rsid w:val="002B4C04"/>
    <w:rsid w:val="002B514B"/>
    <w:rsid w:val="002B5306"/>
    <w:rsid w:val="002B55ED"/>
    <w:rsid w:val="002B5969"/>
    <w:rsid w:val="002B69F4"/>
    <w:rsid w:val="002B6B04"/>
    <w:rsid w:val="002B7B02"/>
    <w:rsid w:val="002C00BA"/>
    <w:rsid w:val="002C03DC"/>
    <w:rsid w:val="002C0766"/>
    <w:rsid w:val="002C465C"/>
    <w:rsid w:val="002C5130"/>
    <w:rsid w:val="002C57EA"/>
    <w:rsid w:val="002C6303"/>
    <w:rsid w:val="002C7629"/>
    <w:rsid w:val="002C78FF"/>
    <w:rsid w:val="002C7B7A"/>
    <w:rsid w:val="002C7BD1"/>
    <w:rsid w:val="002C7C99"/>
    <w:rsid w:val="002C7FE8"/>
    <w:rsid w:val="002D01DD"/>
    <w:rsid w:val="002D1528"/>
    <w:rsid w:val="002D27D3"/>
    <w:rsid w:val="002D32C1"/>
    <w:rsid w:val="002D3703"/>
    <w:rsid w:val="002D370E"/>
    <w:rsid w:val="002D528B"/>
    <w:rsid w:val="002D595A"/>
    <w:rsid w:val="002D5F10"/>
    <w:rsid w:val="002D6A59"/>
    <w:rsid w:val="002E034A"/>
    <w:rsid w:val="002E13B3"/>
    <w:rsid w:val="002E26FD"/>
    <w:rsid w:val="002E29FE"/>
    <w:rsid w:val="002E2AA4"/>
    <w:rsid w:val="002E4118"/>
    <w:rsid w:val="002E6A81"/>
    <w:rsid w:val="002E6D54"/>
    <w:rsid w:val="002E6DA0"/>
    <w:rsid w:val="002E712D"/>
    <w:rsid w:val="002E7AEE"/>
    <w:rsid w:val="002E7F3D"/>
    <w:rsid w:val="002F1344"/>
    <w:rsid w:val="002F1F4A"/>
    <w:rsid w:val="002F253E"/>
    <w:rsid w:val="002F51F7"/>
    <w:rsid w:val="002F5A9A"/>
    <w:rsid w:val="002F5EE6"/>
    <w:rsid w:val="002F650B"/>
    <w:rsid w:val="002F6CF3"/>
    <w:rsid w:val="002F7A21"/>
    <w:rsid w:val="002F7A55"/>
    <w:rsid w:val="00300930"/>
    <w:rsid w:val="00300EF2"/>
    <w:rsid w:val="003026F8"/>
    <w:rsid w:val="003027F7"/>
    <w:rsid w:val="00303ACE"/>
    <w:rsid w:val="0030429E"/>
    <w:rsid w:val="00304C3A"/>
    <w:rsid w:val="00304D75"/>
    <w:rsid w:val="00304F74"/>
    <w:rsid w:val="00305AE7"/>
    <w:rsid w:val="00307D12"/>
    <w:rsid w:val="00310544"/>
    <w:rsid w:val="0031109B"/>
    <w:rsid w:val="00312247"/>
    <w:rsid w:val="00312B23"/>
    <w:rsid w:val="00312E2D"/>
    <w:rsid w:val="003130F5"/>
    <w:rsid w:val="003135DC"/>
    <w:rsid w:val="00313F0A"/>
    <w:rsid w:val="00314105"/>
    <w:rsid w:val="003141CB"/>
    <w:rsid w:val="003145AA"/>
    <w:rsid w:val="003150C3"/>
    <w:rsid w:val="00316A61"/>
    <w:rsid w:val="003170B1"/>
    <w:rsid w:val="00317BBB"/>
    <w:rsid w:val="00320135"/>
    <w:rsid w:val="003206EB"/>
    <w:rsid w:val="00320E6C"/>
    <w:rsid w:val="00322A92"/>
    <w:rsid w:val="00322C1C"/>
    <w:rsid w:val="003243CE"/>
    <w:rsid w:val="00326559"/>
    <w:rsid w:val="003302A1"/>
    <w:rsid w:val="003304BD"/>
    <w:rsid w:val="003311BC"/>
    <w:rsid w:val="00331826"/>
    <w:rsid w:val="00331FB2"/>
    <w:rsid w:val="003320CE"/>
    <w:rsid w:val="00332951"/>
    <w:rsid w:val="00333136"/>
    <w:rsid w:val="00333458"/>
    <w:rsid w:val="00334477"/>
    <w:rsid w:val="003344C9"/>
    <w:rsid w:val="00334EDD"/>
    <w:rsid w:val="00335663"/>
    <w:rsid w:val="00335A07"/>
    <w:rsid w:val="00335D6F"/>
    <w:rsid w:val="003363C3"/>
    <w:rsid w:val="003368C0"/>
    <w:rsid w:val="00336E6E"/>
    <w:rsid w:val="0033780F"/>
    <w:rsid w:val="003378E1"/>
    <w:rsid w:val="00337AE6"/>
    <w:rsid w:val="00337B2E"/>
    <w:rsid w:val="0034099E"/>
    <w:rsid w:val="00340B81"/>
    <w:rsid w:val="003418CC"/>
    <w:rsid w:val="00341D11"/>
    <w:rsid w:val="00341DB6"/>
    <w:rsid w:val="0034213D"/>
    <w:rsid w:val="003422A6"/>
    <w:rsid w:val="00342598"/>
    <w:rsid w:val="00342737"/>
    <w:rsid w:val="003428D5"/>
    <w:rsid w:val="00342914"/>
    <w:rsid w:val="0034292C"/>
    <w:rsid w:val="0034317C"/>
    <w:rsid w:val="00345617"/>
    <w:rsid w:val="00345C52"/>
    <w:rsid w:val="00345FDA"/>
    <w:rsid w:val="00346145"/>
    <w:rsid w:val="0034686D"/>
    <w:rsid w:val="003469C7"/>
    <w:rsid w:val="00346C6E"/>
    <w:rsid w:val="003508E7"/>
    <w:rsid w:val="003519C2"/>
    <w:rsid w:val="00353196"/>
    <w:rsid w:val="00353282"/>
    <w:rsid w:val="003538A4"/>
    <w:rsid w:val="00353950"/>
    <w:rsid w:val="0035398A"/>
    <w:rsid w:val="00353D92"/>
    <w:rsid w:val="003541BF"/>
    <w:rsid w:val="003559A8"/>
    <w:rsid w:val="00355CB8"/>
    <w:rsid w:val="00355E10"/>
    <w:rsid w:val="00356331"/>
    <w:rsid w:val="003565C5"/>
    <w:rsid w:val="00357A5A"/>
    <w:rsid w:val="003604C5"/>
    <w:rsid w:val="00360D91"/>
    <w:rsid w:val="0036251E"/>
    <w:rsid w:val="0036254A"/>
    <w:rsid w:val="003626C4"/>
    <w:rsid w:val="00362E95"/>
    <w:rsid w:val="00362EE9"/>
    <w:rsid w:val="00363450"/>
    <w:rsid w:val="00364312"/>
    <w:rsid w:val="00364884"/>
    <w:rsid w:val="003654D2"/>
    <w:rsid w:val="003656E2"/>
    <w:rsid w:val="00366092"/>
    <w:rsid w:val="00367334"/>
    <w:rsid w:val="0036747F"/>
    <w:rsid w:val="0036794E"/>
    <w:rsid w:val="0036796D"/>
    <w:rsid w:val="00367B6A"/>
    <w:rsid w:val="00367E9C"/>
    <w:rsid w:val="00367F82"/>
    <w:rsid w:val="00370578"/>
    <w:rsid w:val="00371349"/>
    <w:rsid w:val="00371CD5"/>
    <w:rsid w:val="003720B4"/>
    <w:rsid w:val="00372C5C"/>
    <w:rsid w:val="00372DA1"/>
    <w:rsid w:val="00373B42"/>
    <w:rsid w:val="00373FBC"/>
    <w:rsid w:val="00374FC0"/>
    <w:rsid w:val="00375F8C"/>
    <w:rsid w:val="0037648D"/>
    <w:rsid w:val="00376C5D"/>
    <w:rsid w:val="00377AF3"/>
    <w:rsid w:val="00377E4D"/>
    <w:rsid w:val="0038019C"/>
    <w:rsid w:val="00380A98"/>
    <w:rsid w:val="00380E8F"/>
    <w:rsid w:val="00380F35"/>
    <w:rsid w:val="00381059"/>
    <w:rsid w:val="0038158E"/>
    <w:rsid w:val="00381591"/>
    <w:rsid w:val="003819EC"/>
    <w:rsid w:val="0038205E"/>
    <w:rsid w:val="00382220"/>
    <w:rsid w:val="00382E36"/>
    <w:rsid w:val="003830F6"/>
    <w:rsid w:val="003833F5"/>
    <w:rsid w:val="00383695"/>
    <w:rsid w:val="00383DC5"/>
    <w:rsid w:val="00383FA1"/>
    <w:rsid w:val="0038476E"/>
    <w:rsid w:val="00385271"/>
    <w:rsid w:val="00385416"/>
    <w:rsid w:val="003859F4"/>
    <w:rsid w:val="00385C8F"/>
    <w:rsid w:val="00386507"/>
    <w:rsid w:val="0038684D"/>
    <w:rsid w:val="00386A84"/>
    <w:rsid w:val="00387369"/>
    <w:rsid w:val="003873B3"/>
    <w:rsid w:val="00390A22"/>
    <w:rsid w:val="00390D82"/>
    <w:rsid w:val="00390DDC"/>
    <w:rsid w:val="003912C1"/>
    <w:rsid w:val="00391463"/>
    <w:rsid w:val="0039176E"/>
    <w:rsid w:val="0039286F"/>
    <w:rsid w:val="0039492D"/>
    <w:rsid w:val="00394B3C"/>
    <w:rsid w:val="00394BD4"/>
    <w:rsid w:val="0039515E"/>
    <w:rsid w:val="0039527C"/>
    <w:rsid w:val="003953ED"/>
    <w:rsid w:val="00395DC3"/>
    <w:rsid w:val="003968CB"/>
    <w:rsid w:val="00396C96"/>
    <w:rsid w:val="00397E7E"/>
    <w:rsid w:val="003A0A89"/>
    <w:rsid w:val="003A0BD8"/>
    <w:rsid w:val="003A3370"/>
    <w:rsid w:val="003A3FC1"/>
    <w:rsid w:val="003A4ECF"/>
    <w:rsid w:val="003B1BF0"/>
    <w:rsid w:val="003B3B09"/>
    <w:rsid w:val="003B3BCC"/>
    <w:rsid w:val="003B3CCF"/>
    <w:rsid w:val="003B5623"/>
    <w:rsid w:val="003B606A"/>
    <w:rsid w:val="003B777E"/>
    <w:rsid w:val="003B7920"/>
    <w:rsid w:val="003B7E73"/>
    <w:rsid w:val="003C04D7"/>
    <w:rsid w:val="003C1157"/>
    <w:rsid w:val="003C1B51"/>
    <w:rsid w:val="003C1B62"/>
    <w:rsid w:val="003C2424"/>
    <w:rsid w:val="003C247A"/>
    <w:rsid w:val="003C2F2B"/>
    <w:rsid w:val="003C33AD"/>
    <w:rsid w:val="003C4011"/>
    <w:rsid w:val="003C40C4"/>
    <w:rsid w:val="003C484D"/>
    <w:rsid w:val="003C6B40"/>
    <w:rsid w:val="003C7379"/>
    <w:rsid w:val="003C787F"/>
    <w:rsid w:val="003C7ACD"/>
    <w:rsid w:val="003C7D08"/>
    <w:rsid w:val="003D0715"/>
    <w:rsid w:val="003D07F5"/>
    <w:rsid w:val="003D0E76"/>
    <w:rsid w:val="003D1D1C"/>
    <w:rsid w:val="003D223B"/>
    <w:rsid w:val="003D23BC"/>
    <w:rsid w:val="003D23E8"/>
    <w:rsid w:val="003D36C5"/>
    <w:rsid w:val="003D42D0"/>
    <w:rsid w:val="003D69F0"/>
    <w:rsid w:val="003E086F"/>
    <w:rsid w:val="003E0C89"/>
    <w:rsid w:val="003E1DB0"/>
    <w:rsid w:val="003E38DB"/>
    <w:rsid w:val="003E39D0"/>
    <w:rsid w:val="003E3B6F"/>
    <w:rsid w:val="003E4208"/>
    <w:rsid w:val="003E4B78"/>
    <w:rsid w:val="003E546C"/>
    <w:rsid w:val="003E54B7"/>
    <w:rsid w:val="003E639F"/>
    <w:rsid w:val="003E76E7"/>
    <w:rsid w:val="003E7738"/>
    <w:rsid w:val="003E7AC5"/>
    <w:rsid w:val="003F1D53"/>
    <w:rsid w:val="003F21F7"/>
    <w:rsid w:val="003F303B"/>
    <w:rsid w:val="003F321A"/>
    <w:rsid w:val="003F3677"/>
    <w:rsid w:val="003F3E58"/>
    <w:rsid w:val="003F5B62"/>
    <w:rsid w:val="003F5D2A"/>
    <w:rsid w:val="003F6956"/>
    <w:rsid w:val="003F6C0E"/>
    <w:rsid w:val="003F6D6C"/>
    <w:rsid w:val="003F7402"/>
    <w:rsid w:val="003F7CDA"/>
    <w:rsid w:val="00400719"/>
    <w:rsid w:val="00400B12"/>
    <w:rsid w:val="00401E0C"/>
    <w:rsid w:val="00401E4F"/>
    <w:rsid w:val="00401FB2"/>
    <w:rsid w:val="004024D1"/>
    <w:rsid w:val="00403180"/>
    <w:rsid w:val="00403E92"/>
    <w:rsid w:val="004044E4"/>
    <w:rsid w:val="0040537D"/>
    <w:rsid w:val="0040571D"/>
    <w:rsid w:val="0040586A"/>
    <w:rsid w:val="00405D66"/>
    <w:rsid w:val="00405D96"/>
    <w:rsid w:val="004061D2"/>
    <w:rsid w:val="00406C03"/>
    <w:rsid w:val="00407C5A"/>
    <w:rsid w:val="004111DF"/>
    <w:rsid w:val="00411632"/>
    <w:rsid w:val="00411BE4"/>
    <w:rsid w:val="00411C8F"/>
    <w:rsid w:val="00411EFD"/>
    <w:rsid w:val="00412047"/>
    <w:rsid w:val="00412482"/>
    <w:rsid w:val="00412BA6"/>
    <w:rsid w:val="00412EAD"/>
    <w:rsid w:val="0041335E"/>
    <w:rsid w:val="00413DBE"/>
    <w:rsid w:val="0041427F"/>
    <w:rsid w:val="00414A6B"/>
    <w:rsid w:val="00414BF4"/>
    <w:rsid w:val="00415982"/>
    <w:rsid w:val="0041682B"/>
    <w:rsid w:val="00417DCE"/>
    <w:rsid w:val="00421919"/>
    <w:rsid w:val="004225B3"/>
    <w:rsid w:val="00422B71"/>
    <w:rsid w:val="004232B1"/>
    <w:rsid w:val="004245C3"/>
    <w:rsid w:val="004264C1"/>
    <w:rsid w:val="004274DD"/>
    <w:rsid w:val="004277E4"/>
    <w:rsid w:val="00430465"/>
    <w:rsid w:val="004304E5"/>
    <w:rsid w:val="00430F74"/>
    <w:rsid w:val="0043184F"/>
    <w:rsid w:val="00432034"/>
    <w:rsid w:val="0043271D"/>
    <w:rsid w:val="00436A8A"/>
    <w:rsid w:val="00436C6F"/>
    <w:rsid w:val="00436C72"/>
    <w:rsid w:val="004376B7"/>
    <w:rsid w:val="00440277"/>
    <w:rsid w:val="00440633"/>
    <w:rsid w:val="00441B4A"/>
    <w:rsid w:val="00441D0D"/>
    <w:rsid w:val="0044222B"/>
    <w:rsid w:val="00442244"/>
    <w:rsid w:val="00444275"/>
    <w:rsid w:val="0044457F"/>
    <w:rsid w:val="0044459C"/>
    <w:rsid w:val="00444E62"/>
    <w:rsid w:val="00447603"/>
    <w:rsid w:val="004500EB"/>
    <w:rsid w:val="0045040C"/>
    <w:rsid w:val="00450F02"/>
    <w:rsid w:val="004514FE"/>
    <w:rsid w:val="004522E6"/>
    <w:rsid w:val="004524A2"/>
    <w:rsid w:val="004531AF"/>
    <w:rsid w:val="00454478"/>
    <w:rsid w:val="00455F77"/>
    <w:rsid w:val="0045640D"/>
    <w:rsid w:val="004564CA"/>
    <w:rsid w:val="00456786"/>
    <w:rsid w:val="00456C29"/>
    <w:rsid w:val="0045794E"/>
    <w:rsid w:val="00460B9B"/>
    <w:rsid w:val="004614D8"/>
    <w:rsid w:val="00462F42"/>
    <w:rsid w:val="00462FBF"/>
    <w:rsid w:val="00464001"/>
    <w:rsid w:val="004649CA"/>
    <w:rsid w:val="00464CB0"/>
    <w:rsid w:val="004651B7"/>
    <w:rsid w:val="00465C37"/>
    <w:rsid w:val="00465D11"/>
    <w:rsid w:val="0046668B"/>
    <w:rsid w:val="00466A60"/>
    <w:rsid w:val="0046718B"/>
    <w:rsid w:val="004674F9"/>
    <w:rsid w:val="004707FB"/>
    <w:rsid w:val="0047092B"/>
    <w:rsid w:val="00470EEE"/>
    <w:rsid w:val="00471869"/>
    <w:rsid w:val="00472C54"/>
    <w:rsid w:val="00472ED1"/>
    <w:rsid w:val="00472FE5"/>
    <w:rsid w:val="00473B78"/>
    <w:rsid w:val="00473D16"/>
    <w:rsid w:val="00474301"/>
    <w:rsid w:val="00474907"/>
    <w:rsid w:val="00477941"/>
    <w:rsid w:val="0048022F"/>
    <w:rsid w:val="00481241"/>
    <w:rsid w:val="0048144B"/>
    <w:rsid w:val="0048269B"/>
    <w:rsid w:val="00483102"/>
    <w:rsid w:val="004831EC"/>
    <w:rsid w:val="0048413E"/>
    <w:rsid w:val="00484E4A"/>
    <w:rsid w:val="00487E73"/>
    <w:rsid w:val="00490450"/>
    <w:rsid w:val="00490495"/>
    <w:rsid w:val="00490E95"/>
    <w:rsid w:val="004922AA"/>
    <w:rsid w:val="00492FE4"/>
    <w:rsid w:val="0049513F"/>
    <w:rsid w:val="0049576C"/>
    <w:rsid w:val="00495BF9"/>
    <w:rsid w:val="00496018"/>
    <w:rsid w:val="004A00C5"/>
    <w:rsid w:val="004A01E8"/>
    <w:rsid w:val="004A04CC"/>
    <w:rsid w:val="004A07BB"/>
    <w:rsid w:val="004A0CBD"/>
    <w:rsid w:val="004A0F46"/>
    <w:rsid w:val="004A1AF4"/>
    <w:rsid w:val="004A2062"/>
    <w:rsid w:val="004A242A"/>
    <w:rsid w:val="004A2945"/>
    <w:rsid w:val="004A2994"/>
    <w:rsid w:val="004A50EA"/>
    <w:rsid w:val="004A5789"/>
    <w:rsid w:val="004A6403"/>
    <w:rsid w:val="004A689A"/>
    <w:rsid w:val="004A7C81"/>
    <w:rsid w:val="004A7EAD"/>
    <w:rsid w:val="004B0124"/>
    <w:rsid w:val="004B0550"/>
    <w:rsid w:val="004B1317"/>
    <w:rsid w:val="004B1DF8"/>
    <w:rsid w:val="004B2013"/>
    <w:rsid w:val="004B2275"/>
    <w:rsid w:val="004B23E9"/>
    <w:rsid w:val="004B27F3"/>
    <w:rsid w:val="004B2E7E"/>
    <w:rsid w:val="004B3189"/>
    <w:rsid w:val="004B3A37"/>
    <w:rsid w:val="004B413E"/>
    <w:rsid w:val="004B4BB4"/>
    <w:rsid w:val="004B5303"/>
    <w:rsid w:val="004B5B28"/>
    <w:rsid w:val="004B5D3E"/>
    <w:rsid w:val="004B637E"/>
    <w:rsid w:val="004B69B9"/>
    <w:rsid w:val="004B7130"/>
    <w:rsid w:val="004B716B"/>
    <w:rsid w:val="004B76BF"/>
    <w:rsid w:val="004B7A09"/>
    <w:rsid w:val="004B7E0B"/>
    <w:rsid w:val="004B7F4D"/>
    <w:rsid w:val="004C0DD6"/>
    <w:rsid w:val="004C1C83"/>
    <w:rsid w:val="004C1FC7"/>
    <w:rsid w:val="004C22D6"/>
    <w:rsid w:val="004C272A"/>
    <w:rsid w:val="004C49B1"/>
    <w:rsid w:val="004C565F"/>
    <w:rsid w:val="004C56AE"/>
    <w:rsid w:val="004C5857"/>
    <w:rsid w:val="004C6817"/>
    <w:rsid w:val="004C6BAE"/>
    <w:rsid w:val="004C7829"/>
    <w:rsid w:val="004D087F"/>
    <w:rsid w:val="004D1382"/>
    <w:rsid w:val="004D1FF4"/>
    <w:rsid w:val="004D29AF"/>
    <w:rsid w:val="004D2DBF"/>
    <w:rsid w:val="004D3670"/>
    <w:rsid w:val="004D4CF8"/>
    <w:rsid w:val="004D51DD"/>
    <w:rsid w:val="004D5B7F"/>
    <w:rsid w:val="004D630D"/>
    <w:rsid w:val="004D65A5"/>
    <w:rsid w:val="004D6DEC"/>
    <w:rsid w:val="004D7AD9"/>
    <w:rsid w:val="004D7C3E"/>
    <w:rsid w:val="004D7C9F"/>
    <w:rsid w:val="004E08BF"/>
    <w:rsid w:val="004E102A"/>
    <w:rsid w:val="004E165F"/>
    <w:rsid w:val="004E1E92"/>
    <w:rsid w:val="004E23B1"/>
    <w:rsid w:val="004E2719"/>
    <w:rsid w:val="004E2E98"/>
    <w:rsid w:val="004E3055"/>
    <w:rsid w:val="004E32AA"/>
    <w:rsid w:val="004E3436"/>
    <w:rsid w:val="004E43C5"/>
    <w:rsid w:val="004E48DD"/>
    <w:rsid w:val="004E51D7"/>
    <w:rsid w:val="004E6541"/>
    <w:rsid w:val="004E6DC5"/>
    <w:rsid w:val="004E73EE"/>
    <w:rsid w:val="004E7B73"/>
    <w:rsid w:val="004F0DFB"/>
    <w:rsid w:val="004F11BA"/>
    <w:rsid w:val="004F22BF"/>
    <w:rsid w:val="004F28ED"/>
    <w:rsid w:val="004F2E84"/>
    <w:rsid w:val="004F383F"/>
    <w:rsid w:val="004F38E9"/>
    <w:rsid w:val="004F3A8C"/>
    <w:rsid w:val="004F5A4C"/>
    <w:rsid w:val="004F608F"/>
    <w:rsid w:val="004F712D"/>
    <w:rsid w:val="004F7419"/>
    <w:rsid w:val="00502C53"/>
    <w:rsid w:val="00503029"/>
    <w:rsid w:val="00503211"/>
    <w:rsid w:val="00503427"/>
    <w:rsid w:val="00503998"/>
    <w:rsid w:val="00503ED1"/>
    <w:rsid w:val="0050429E"/>
    <w:rsid w:val="005048FC"/>
    <w:rsid w:val="00504E0A"/>
    <w:rsid w:val="0050525D"/>
    <w:rsid w:val="00505649"/>
    <w:rsid w:val="00505672"/>
    <w:rsid w:val="00505A9F"/>
    <w:rsid w:val="005068AF"/>
    <w:rsid w:val="00506D12"/>
    <w:rsid w:val="00506EF7"/>
    <w:rsid w:val="00506F06"/>
    <w:rsid w:val="00507407"/>
    <w:rsid w:val="00507CD9"/>
    <w:rsid w:val="00510073"/>
    <w:rsid w:val="005101D4"/>
    <w:rsid w:val="00510A3B"/>
    <w:rsid w:val="00510A8B"/>
    <w:rsid w:val="005117F2"/>
    <w:rsid w:val="00511D65"/>
    <w:rsid w:val="00512CCB"/>
    <w:rsid w:val="00513001"/>
    <w:rsid w:val="0051339E"/>
    <w:rsid w:val="005135B8"/>
    <w:rsid w:val="005142ED"/>
    <w:rsid w:val="00514A16"/>
    <w:rsid w:val="00515FEB"/>
    <w:rsid w:val="00516303"/>
    <w:rsid w:val="00517C1B"/>
    <w:rsid w:val="00520048"/>
    <w:rsid w:val="00522816"/>
    <w:rsid w:val="00522926"/>
    <w:rsid w:val="00522A72"/>
    <w:rsid w:val="00523276"/>
    <w:rsid w:val="00523290"/>
    <w:rsid w:val="005239CE"/>
    <w:rsid w:val="00523A4F"/>
    <w:rsid w:val="00523EBC"/>
    <w:rsid w:val="0052420F"/>
    <w:rsid w:val="00524B8C"/>
    <w:rsid w:val="00524FEA"/>
    <w:rsid w:val="00525058"/>
    <w:rsid w:val="005251BD"/>
    <w:rsid w:val="005252F5"/>
    <w:rsid w:val="00526716"/>
    <w:rsid w:val="0052782A"/>
    <w:rsid w:val="00527D7E"/>
    <w:rsid w:val="0053029B"/>
    <w:rsid w:val="0053034C"/>
    <w:rsid w:val="005306DF"/>
    <w:rsid w:val="0053088E"/>
    <w:rsid w:val="00530C87"/>
    <w:rsid w:val="005319A9"/>
    <w:rsid w:val="00532161"/>
    <w:rsid w:val="00532380"/>
    <w:rsid w:val="005335A5"/>
    <w:rsid w:val="00533B95"/>
    <w:rsid w:val="00533BC0"/>
    <w:rsid w:val="005358E8"/>
    <w:rsid w:val="00540433"/>
    <w:rsid w:val="005407C0"/>
    <w:rsid w:val="0054133F"/>
    <w:rsid w:val="00541B35"/>
    <w:rsid w:val="005422BA"/>
    <w:rsid w:val="00542ED7"/>
    <w:rsid w:val="005435AB"/>
    <w:rsid w:val="0054365A"/>
    <w:rsid w:val="0054395C"/>
    <w:rsid w:val="005439B2"/>
    <w:rsid w:val="00544A07"/>
    <w:rsid w:val="00545934"/>
    <w:rsid w:val="00546134"/>
    <w:rsid w:val="0054615D"/>
    <w:rsid w:val="005476CC"/>
    <w:rsid w:val="00550C9D"/>
    <w:rsid w:val="00552897"/>
    <w:rsid w:val="00553288"/>
    <w:rsid w:val="00553460"/>
    <w:rsid w:val="0055375C"/>
    <w:rsid w:val="00553C50"/>
    <w:rsid w:val="00553D33"/>
    <w:rsid w:val="005542A1"/>
    <w:rsid w:val="00554A02"/>
    <w:rsid w:val="00554DAC"/>
    <w:rsid w:val="00555449"/>
    <w:rsid w:val="00555C83"/>
    <w:rsid w:val="00556340"/>
    <w:rsid w:val="005572E0"/>
    <w:rsid w:val="00557401"/>
    <w:rsid w:val="00557753"/>
    <w:rsid w:val="0055784F"/>
    <w:rsid w:val="0055786E"/>
    <w:rsid w:val="00557B3F"/>
    <w:rsid w:val="00557FC0"/>
    <w:rsid w:val="00560A32"/>
    <w:rsid w:val="00561D31"/>
    <w:rsid w:val="00561DDE"/>
    <w:rsid w:val="00562905"/>
    <w:rsid w:val="00562A62"/>
    <w:rsid w:val="00563D35"/>
    <w:rsid w:val="00565277"/>
    <w:rsid w:val="005658C6"/>
    <w:rsid w:val="00565A1C"/>
    <w:rsid w:val="00565E7C"/>
    <w:rsid w:val="005670F1"/>
    <w:rsid w:val="00567460"/>
    <w:rsid w:val="0056748B"/>
    <w:rsid w:val="00567574"/>
    <w:rsid w:val="00567835"/>
    <w:rsid w:val="00567DCD"/>
    <w:rsid w:val="00567F42"/>
    <w:rsid w:val="00570006"/>
    <w:rsid w:val="005702F7"/>
    <w:rsid w:val="005708BF"/>
    <w:rsid w:val="005717A7"/>
    <w:rsid w:val="00571945"/>
    <w:rsid w:val="00571A81"/>
    <w:rsid w:val="00572952"/>
    <w:rsid w:val="00576F4F"/>
    <w:rsid w:val="00576F89"/>
    <w:rsid w:val="00576FAA"/>
    <w:rsid w:val="0058026D"/>
    <w:rsid w:val="005802FE"/>
    <w:rsid w:val="005808EB"/>
    <w:rsid w:val="005809A7"/>
    <w:rsid w:val="00581107"/>
    <w:rsid w:val="00581A9E"/>
    <w:rsid w:val="00581BFB"/>
    <w:rsid w:val="00581C19"/>
    <w:rsid w:val="00581F3F"/>
    <w:rsid w:val="0058219F"/>
    <w:rsid w:val="005841BB"/>
    <w:rsid w:val="00584388"/>
    <w:rsid w:val="00584A91"/>
    <w:rsid w:val="00584EC9"/>
    <w:rsid w:val="00584FD3"/>
    <w:rsid w:val="00585738"/>
    <w:rsid w:val="00585C02"/>
    <w:rsid w:val="0058658D"/>
    <w:rsid w:val="00586BC3"/>
    <w:rsid w:val="00587394"/>
    <w:rsid w:val="005873AA"/>
    <w:rsid w:val="00590437"/>
    <w:rsid w:val="00590586"/>
    <w:rsid w:val="005907BC"/>
    <w:rsid w:val="00590C7B"/>
    <w:rsid w:val="00591D0B"/>
    <w:rsid w:val="00592D71"/>
    <w:rsid w:val="005933CB"/>
    <w:rsid w:val="0059556F"/>
    <w:rsid w:val="005966F3"/>
    <w:rsid w:val="00596B5A"/>
    <w:rsid w:val="00596CB0"/>
    <w:rsid w:val="00597921"/>
    <w:rsid w:val="005A029A"/>
    <w:rsid w:val="005A0AB0"/>
    <w:rsid w:val="005A123C"/>
    <w:rsid w:val="005A1A56"/>
    <w:rsid w:val="005A2365"/>
    <w:rsid w:val="005A26EF"/>
    <w:rsid w:val="005A301D"/>
    <w:rsid w:val="005A3EA9"/>
    <w:rsid w:val="005A5EC4"/>
    <w:rsid w:val="005A6AC2"/>
    <w:rsid w:val="005A6C80"/>
    <w:rsid w:val="005A74BA"/>
    <w:rsid w:val="005A7846"/>
    <w:rsid w:val="005A7B3C"/>
    <w:rsid w:val="005B0599"/>
    <w:rsid w:val="005B141F"/>
    <w:rsid w:val="005B17BF"/>
    <w:rsid w:val="005B1F8A"/>
    <w:rsid w:val="005B2E6C"/>
    <w:rsid w:val="005B31DF"/>
    <w:rsid w:val="005B357A"/>
    <w:rsid w:val="005B3791"/>
    <w:rsid w:val="005B3DFE"/>
    <w:rsid w:val="005B4C75"/>
    <w:rsid w:val="005B50C1"/>
    <w:rsid w:val="005B5A54"/>
    <w:rsid w:val="005B63DB"/>
    <w:rsid w:val="005B727C"/>
    <w:rsid w:val="005B7693"/>
    <w:rsid w:val="005B7AAF"/>
    <w:rsid w:val="005B7F5F"/>
    <w:rsid w:val="005C024E"/>
    <w:rsid w:val="005C0DD8"/>
    <w:rsid w:val="005C1590"/>
    <w:rsid w:val="005C15DB"/>
    <w:rsid w:val="005C3670"/>
    <w:rsid w:val="005C3934"/>
    <w:rsid w:val="005C3E82"/>
    <w:rsid w:val="005C482B"/>
    <w:rsid w:val="005D005F"/>
    <w:rsid w:val="005D0072"/>
    <w:rsid w:val="005D0B61"/>
    <w:rsid w:val="005D0BCA"/>
    <w:rsid w:val="005D118E"/>
    <w:rsid w:val="005D1647"/>
    <w:rsid w:val="005D1907"/>
    <w:rsid w:val="005D1F9D"/>
    <w:rsid w:val="005D226C"/>
    <w:rsid w:val="005D2BB7"/>
    <w:rsid w:val="005D2E7F"/>
    <w:rsid w:val="005D4102"/>
    <w:rsid w:val="005D4252"/>
    <w:rsid w:val="005D49C2"/>
    <w:rsid w:val="005D5575"/>
    <w:rsid w:val="005D5A0C"/>
    <w:rsid w:val="005D5A5C"/>
    <w:rsid w:val="005D68C6"/>
    <w:rsid w:val="005D6A0E"/>
    <w:rsid w:val="005D7FF7"/>
    <w:rsid w:val="005E01E6"/>
    <w:rsid w:val="005E0866"/>
    <w:rsid w:val="005E09F6"/>
    <w:rsid w:val="005E2C6D"/>
    <w:rsid w:val="005E2CAA"/>
    <w:rsid w:val="005E2D87"/>
    <w:rsid w:val="005E3078"/>
    <w:rsid w:val="005E314E"/>
    <w:rsid w:val="005E3576"/>
    <w:rsid w:val="005E3800"/>
    <w:rsid w:val="005E4163"/>
    <w:rsid w:val="005E4977"/>
    <w:rsid w:val="005E51E0"/>
    <w:rsid w:val="005E555A"/>
    <w:rsid w:val="005E6546"/>
    <w:rsid w:val="005F1575"/>
    <w:rsid w:val="005F253F"/>
    <w:rsid w:val="005F261B"/>
    <w:rsid w:val="005F2832"/>
    <w:rsid w:val="005F3994"/>
    <w:rsid w:val="005F42C7"/>
    <w:rsid w:val="005F471E"/>
    <w:rsid w:val="005F492A"/>
    <w:rsid w:val="005F4C15"/>
    <w:rsid w:val="005F5B49"/>
    <w:rsid w:val="005F5DFB"/>
    <w:rsid w:val="005F63BB"/>
    <w:rsid w:val="005F6481"/>
    <w:rsid w:val="005F6546"/>
    <w:rsid w:val="005F6B47"/>
    <w:rsid w:val="005F6D7C"/>
    <w:rsid w:val="005F71F3"/>
    <w:rsid w:val="00600DE5"/>
    <w:rsid w:val="00601124"/>
    <w:rsid w:val="00601126"/>
    <w:rsid w:val="006017EC"/>
    <w:rsid w:val="006021B2"/>
    <w:rsid w:val="00602DF6"/>
    <w:rsid w:val="00603602"/>
    <w:rsid w:val="00603648"/>
    <w:rsid w:val="00603D03"/>
    <w:rsid w:val="006047A9"/>
    <w:rsid w:val="00606A94"/>
    <w:rsid w:val="0061132E"/>
    <w:rsid w:val="00611509"/>
    <w:rsid w:val="006127CA"/>
    <w:rsid w:val="00612C24"/>
    <w:rsid w:val="00613138"/>
    <w:rsid w:val="006149B2"/>
    <w:rsid w:val="00615DD3"/>
    <w:rsid w:val="00616C7F"/>
    <w:rsid w:val="00616C8D"/>
    <w:rsid w:val="00616EC8"/>
    <w:rsid w:val="00617703"/>
    <w:rsid w:val="00617895"/>
    <w:rsid w:val="00617B5C"/>
    <w:rsid w:val="00617DBC"/>
    <w:rsid w:val="00620770"/>
    <w:rsid w:val="006207DF"/>
    <w:rsid w:val="00620E9D"/>
    <w:rsid w:val="006216BB"/>
    <w:rsid w:val="00621A1C"/>
    <w:rsid w:val="00622741"/>
    <w:rsid w:val="0062490A"/>
    <w:rsid w:val="00624D9D"/>
    <w:rsid w:val="006257C8"/>
    <w:rsid w:val="00625B6E"/>
    <w:rsid w:val="00626067"/>
    <w:rsid w:val="00626F05"/>
    <w:rsid w:val="00627E54"/>
    <w:rsid w:val="00630681"/>
    <w:rsid w:val="00630893"/>
    <w:rsid w:val="00631662"/>
    <w:rsid w:val="00631E14"/>
    <w:rsid w:val="00632212"/>
    <w:rsid w:val="00632951"/>
    <w:rsid w:val="00632AB0"/>
    <w:rsid w:val="006330AC"/>
    <w:rsid w:val="0063375A"/>
    <w:rsid w:val="006360B1"/>
    <w:rsid w:val="0063774D"/>
    <w:rsid w:val="006377C0"/>
    <w:rsid w:val="00637F02"/>
    <w:rsid w:val="006401E8"/>
    <w:rsid w:val="0064047A"/>
    <w:rsid w:val="00641A5A"/>
    <w:rsid w:val="00641D6B"/>
    <w:rsid w:val="006427B2"/>
    <w:rsid w:val="0064324A"/>
    <w:rsid w:val="00643C63"/>
    <w:rsid w:val="00644030"/>
    <w:rsid w:val="0064442F"/>
    <w:rsid w:val="00645782"/>
    <w:rsid w:val="0064586B"/>
    <w:rsid w:val="00646F50"/>
    <w:rsid w:val="006478C8"/>
    <w:rsid w:val="0065009A"/>
    <w:rsid w:val="006501CE"/>
    <w:rsid w:val="006504D9"/>
    <w:rsid w:val="00650698"/>
    <w:rsid w:val="00650BF2"/>
    <w:rsid w:val="00654041"/>
    <w:rsid w:val="00656154"/>
    <w:rsid w:val="00657382"/>
    <w:rsid w:val="00657CFA"/>
    <w:rsid w:val="006606E7"/>
    <w:rsid w:val="00660889"/>
    <w:rsid w:val="006611C4"/>
    <w:rsid w:val="00661875"/>
    <w:rsid w:val="00662099"/>
    <w:rsid w:val="00662A9F"/>
    <w:rsid w:val="00662B34"/>
    <w:rsid w:val="00662E40"/>
    <w:rsid w:val="00663C38"/>
    <w:rsid w:val="0066405C"/>
    <w:rsid w:val="006648A6"/>
    <w:rsid w:val="006654BD"/>
    <w:rsid w:val="00667182"/>
    <w:rsid w:val="006673CD"/>
    <w:rsid w:val="006675F3"/>
    <w:rsid w:val="00667DF6"/>
    <w:rsid w:val="00670A1A"/>
    <w:rsid w:val="00670F51"/>
    <w:rsid w:val="00670FA7"/>
    <w:rsid w:val="006716BC"/>
    <w:rsid w:val="00671A33"/>
    <w:rsid w:val="00672456"/>
    <w:rsid w:val="00672EBD"/>
    <w:rsid w:val="00674EA3"/>
    <w:rsid w:val="00675375"/>
    <w:rsid w:val="00675EA9"/>
    <w:rsid w:val="00675FD7"/>
    <w:rsid w:val="00676B17"/>
    <w:rsid w:val="006771AE"/>
    <w:rsid w:val="00677CAC"/>
    <w:rsid w:val="0068033D"/>
    <w:rsid w:val="00681606"/>
    <w:rsid w:val="00681B37"/>
    <w:rsid w:val="00682A29"/>
    <w:rsid w:val="00683AD2"/>
    <w:rsid w:val="0068417C"/>
    <w:rsid w:val="00684DFE"/>
    <w:rsid w:val="006853A5"/>
    <w:rsid w:val="0068555B"/>
    <w:rsid w:val="00686A7D"/>
    <w:rsid w:val="00686F62"/>
    <w:rsid w:val="00690846"/>
    <w:rsid w:val="00690C69"/>
    <w:rsid w:val="00690DE2"/>
    <w:rsid w:val="00691161"/>
    <w:rsid w:val="0069183B"/>
    <w:rsid w:val="00691F20"/>
    <w:rsid w:val="00692065"/>
    <w:rsid w:val="00692866"/>
    <w:rsid w:val="00692CFA"/>
    <w:rsid w:val="00694992"/>
    <w:rsid w:val="00694CBD"/>
    <w:rsid w:val="0069548B"/>
    <w:rsid w:val="006956CC"/>
    <w:rsid w:val="00695A6A"/>
    <w:rsid w:val="006965CA"/>
    <w:rsid w:val="00696C7B"/>
    <w:rsid w:val="006A0073"/>
    <w:rsid w:val="006A035D"/>
    <w:rsid w:val="006A0808"/>
    <w:rsid w:val="006A138C"/>
    <w:rsid w:val="006A1ABF"/>
    <w:rsid w:val="006A1C31"/>
    <w:rsid w:val="006A2302"/>
    <w:rsid w:val="006A2F8D"/>
    <w:rsid w:val="006A313A"/>
    <w:rsid w:val="006A347B"/>
    <w:rsid w:val="006A3F04"/>
    <w:rsid w:val="006A4D5E"/>
    <w:rsid w:val="006A4EA6"/>
    <w:rsid w:val="006A4ECB"/>
    <w:rsid w:val="006A5632"/>
    <w:rsid w:val="006A6074"/>
    <w:rsid w:val="006A6B60"/>
    <w:rsid w:val="006A6B95"/>
    <w:rsid w:val="006A6E18"/>
    <w:rsid w:val="006A6E37"/>
    <w:rsid w:val="006A7837"/>
    <w:rsid w:val="006A7B9F"/>
    <w:rsid w:val="006A7ED6"/>
    <w:rsid w:val="006B0631"/>
    <w:rsid w:val="006B0924"/>
    <w:rsid w:val="006B0FA0"/>
    <w:rsid w:val="006B118D"/>
    <w:rsid w:val="006B17E4"/>
    <w:rsid w:val="006B3B7A"/>
    <w:rsid w:val="006B4679"/>
    <w:rsid w:val="006B4C2D"/>
    <w:rsid w:val="006B5D0C"/>
    <w:rsid w:val="006B6914"/>
    <w:rsid w:val="006B6953"/>
    <w:rsid w:val="006B6C53"/>
    <w:rsid w:val="006B6D11"/>
    <w:rsid w:val="006C1D99"/>
    <w:rsid w:val="006C1E4E"/>
    <w:rsid w:val="006C1F78"/>
    <w:rsid w:val="006C2431"/>
    <w:rsid w:val="006C284B"/>
    <w:rsid w:val="006C2C15"/>
    <w:rsid w:val="006C2C5D"/>
    <w:rsid w:val="006C2E90"/>
    <w:rsid w:val="006C378B"/>
    <w:rsid w:val="006C3CE1"/>
    <w:rsid w:val="006C42F1"/>
    <w:rsid w:val="006C43D4"/>
    <w:rsid w:val="006C4477"/>
    <w:rsid w:val="006C5307"/>
    <w:rsid w:val="006C534B"/>
    <w:rsid w:val="006C5ABE"/>
    <w:rsid w:val="006C5DD0"/>
    <w:rsid w:val="006C65F6"/>
    <w:rsid w:val="006C7228"/>
    <w:rsid w:val="006C7A75"/>
    <w:rsid w:val="006C7CB8"/>
    <w:rsid w:val="006D05D9"/>
    <w:rsid w:val="006D18B7"/>
    <w:rsid w:val="006D2761"/>
    <w:rsid w:val="006D2FF1"/>
    <w:rsid w:val="006D3650"/>
    <w:rsid w:val="006D529B"/>
    <w:rsid w:val="006D5950"/>
    <w:rsid w:val="006D5BA7"/>
    <w:rsid w:val="006D5F65"/>
    <w:rsid w:val="006D6949"/>
    <w:rsid w:val="006D6B1B"/>
    <w:rsid w:val="006D701D"/>
    <w:rsid w:val="006D71A9"/>
    <w:rsid w:val="006D73A7"/>
    <w:rsid w:val="006D7440"/>
    <w:rsid w:val="006E05B8"/>
    <w:rsid w:val="006E1F28"/>
    <w:rsid w:val="006E31A2"/>
    <w:rsid w:val="006E3428"/>
    <w:rsid w:val="006E35B1"/>
    <w:rsid w:val="006E4E38"/>
    <w:rsid w:val="006E5AF2"/>
    <w:rsid w:val="006E5B2D"/>
    <w:rsid w:val="006E6A4C"/>
    <w:rsid w:val="006E6B63"/>
    <w:rsid w:val="006E73E5"/>
    <w:rsid w:val="006E78DA"/>
    <w:rsid w:val="006E7C2B"/>
    <w:rsid w:val="006F0391"/>
    <w:rsid w:val="006F12A4"/>
    <w:rsid w:val="006F12E0"/>
    <w:rsid w:val="006F15C7"/>
    <w:rsid w:val="006F15CF"/>
    <w:rsid w:val="006F2064"/>
    <w:rsid w:val="006F21F0"/>
    <w:rsid w:val="006F2979"/>
    <w:rsid w:val="006F3064"/>
    <w:rsid w:val="006F35CD"/>
    <w:rsid w:val="006F36CF"/>
    <w:rsid w:val="006F38F7"/>
    <w:rsid w:val="006F3B88"/>
    <w:rsid w:val="006F3C6E"/>
    <w:rsid w:val="006F4139"/>
    <w:rsid w:val="006F4CA1"/>
    <w:rsid w:val="006F4D17"/>
    <w:rsid w:val="006F4E2E"/>
    <w:rsid w:val="006F5351"/>
    <w:rsid w:val="006F57AA"/>
    <w:rsid w:val="006F5B73"/>
    <w:rsid w:val="007005AE"/>
    <w:rsid w:val="007007F8"/>
    <w:rsid w:val="00700DF2"/>
    <w:rsid w:val="007015B3"/>
    <w:rsid w:val="00701C86"/>
    <w:rsid w:val="00702D75"/>
    <w:rsid w:val="00703ACF"/>
    <w:rsid w:val="007056E4"/>
    <w:rsid w:val="007058A9"/>
    <w:rsid w:val="007059A8"/>
    <w:rsid w:val="00705BF0"/>
    <w:rsid w:val="007066CD"/>
    <w:rsid w:val="00706ABC"/>
    <w:rsid w:val="00707056"/>
    <w:rsid w:val="00707C60"/>
    <w:rsid w:val="00710DB7"/>
    <w:rsid w:val="007114DE"/>
    <w:rsid w:val="007125A6"/>
    <w:rsid w:val="007128A3"/>
    <w:rsid w:val="00713114"/>
    <w:rsid w:val="00713206"/>
    <w:rsid w:val="00713396"/>
    <w:rsid w:val="00714141"/>
    <w:rsid w:val="00714A82"/>
    <w:rsid w:val="00714E9E"/>
    <w:rsid w:val="00714F1F"/>
    <w:rsid w:val="00715730"/>
    <w:rsid w:val="0071597F"/>
    <w:rsid w:val="00715D43"/>
    <w:rsid w:val="00716D8E"/>
    <w:rsid w:val="00717010"/>
    <w:rsid w:val="0071719A"/>
    <w:rsid w:val="00720022"/>
    <w:rsid w:val="00720B1E"/>
    <w:rsid w:val="00720FDD"/>
    <w:rsid w:val="007210F5"/>
    <w:rsid w:val="00721609"/>
    <w:rsid w:val="00722062"/>
    <w:rsid w:val="00722318"/>
    <w:rsid w:val="007231F4"/>
    <w:rsid w:val="007235E2"/>
    <w:rsid w:val="007235E8"/>
    <w:rsid w:val="0072387D"/>
    <w:rsid w:val="00724959"/>
    <w:rsid w:val="00724C6A"/>
    <w:rsid w:val="00725846"/>
    <w:rsid w:val="00726370"/>
    <w:rsid w:val="007274B0"/>
    <w:rsid w:val="00727E85"/>
    <w:rsid w:val="007309C8"/>
    <w:rsid w:val="00730CA6"/>
    <w:rsid w:val="00730DBE"/>
    <w:rsid w:val="00731130"/>
    <w:rsid w:val="00731511"/>
    <w:rsid w:val="0073167B"/>
    <w:rsid w:val="007316C6"/>
    <w:rsid w:val="00732080"/>
    <w:rsid w:val="007324DE"/>
    <w:rsid w:val="007340B4"/>
    <w:rsid w:val="007353DA"/>
    <w:rsid w:val="0073693C"/>
    <w:rsid w:val="00736D8B"/>
    <w:rsid w:val="00737A6D"/>
    <w:rsid w:val="007410EA"/>
    <w:rsid w:val="007420EB"/>
    <w:rsid w:val="00742885"/>
    <w:rsid w:val="00743451"/>
    <w:rsid w:val="007461FC"/>
    <w:rsid w:val="007472AD"/>
    <w:rsid w:val="0074793C"/>
    <w:rsid w:val="00750AC9"/>
    <w:rsid w:val="0075121F"/>
    <w:rsid w:val="00753E16"/>
    <w:rsid w:val="00754BC2"/>
    <w:rsid w:val="00754D81"/>
    <w:rsid w:val="00754E9B"/>
    <w:rsid w:val="0075531A"/>
    <w:rsid w:val="007569C5"/>
    <w:rsid w:val="00756B19"/>
    <w:rsid w:val="00756EEF"/>
    <w:rsid w:val="00757136"/>
    <w:rsid w:val="00757FC3"/>
    <w:rsid w:val="007603F2"/>
    <w:rsid w:val="00761AAF"/>
    <w:rsid w:val="0076205C"/>
    <w:rsid w:val="00762A6E"/>
    <w:rsid w:val="00762B07"/>
    <w:rsid w:val="00767058"/>
    <w:rsid w:val="0076749D"/>
    <w:rsid w:val="0077169D"/>
    <w:rsid w:val="0077177B"/>
    <w:rsid w:val="00771D5F"/>
    <w:rsid w:val="00771F85"/>
    <w:rsid w:val="007722A6"/>
    <w:rsid w:val="00772CFA"/>
    <w:rsid w:val="007731B1"/>
    <w:rsid w:val="00774A40"/>
    <w:rsid w:val="00774D3D"/>
    <w:rsid w:val="00774D49"/>
    <w:rsid w:val="00774DE9"/>
    <w:rsid w:val="007755CC"/>
    <w:rsid w:val="00775727"/>
    <w:rsid w:val="00776863"/>
    <w:rsid w:val="00777F5C"/>
    <w:rsid w:val="00780067"/>
    <w:rsid w:val="00780F25"/>
    <w:rsid w:val="007826F1"/>
    <w:rsid w:val="00782F73"/>
    <w:rsid w:val="00783222"/>
    <w:rsid w:val="007832E9"/>
    <w:rsid w:val="0078443D"/>
    <w:rsid w:val="0078486E"/>
    <w:rsid w:val="00784A19"/>
    <w:rsid w:val="0078520F"/>
    <w:rsid w:val="007864B7"/>
    <w:rsid w:val="00786E46"/>
    <w:rsid w:val="00787B10"/>
    <w:rsid w:val="0079217E"/>
    <w:rsid w:val="0079226D"/>
    <w:rsid w:val="007947F3"/>
    <w:rsid w:val="00794B0A"/>
    <w:rsid w:val="00794B67"/>
    <w:rsid w:val="00794D81"/>
    <w:rsid w:val="007957A9"/>
    <w:rsid w:val="00795DF5"/>
    <w:rsid w:val="007973A6"/>
    <w:rsid w:val="007978DA"/>
    <w:rsid w:val="007A1499"/>
    <w:rsid w:val="007A227D"/>
    <w:rsid w:val="007A2E8F"/>
    <w:rsid w:val="007A3915"/>
    <w:rsid w:val="007A4660"/>
    <w:rsid w:val="007A47FE"/>
    <w:rsid w:val="007A4A76"/>
    <w:rsid w:val="007A57A4"/>
    <w:rsid w:val="007A5A8E"/>
    <w:rsid w:val="007A5C16"/>
    <w:rsid w:val="007A65F7"/>
    <w:rsid w:val="007A70F0"/>
    <w:rsid w:val="007A784C"/>
    <w:rsid w:val="007A7876"/>
    <w:rsid w:val="007B0272"/>
    <w:rsid w:val="007B0A36"/>
    <w:rsid w:val="007B1CBC"/>
    <w:rsid w:val="007B25F9"/>
    <w:rsid w:val="007B2EAB"/>
    <w:rsid w:val="007B3304"/>
    <w:rsid w:val="007B356C"/>
    <w:rsid w:val="007B3A99"/>
    <w:rsid w:val="007B4651"/>
    <w:rsid w:val="007B4D48"/>
    <w:rsid w:val="007B4EC2"/>
    <w:rsid w:val="007B5B25"/>
    <w:rsid w:val="007B699D"/>
    <w:rsid w:val="007C115B"/>
    <w:rsid w:val="007C151E"/>
    <w:rsid w:val="007C231E"/>
    <w:rsid w:val="007C29F4"/>
    <w:rsid w:val="007C4A1A"/>
    <w:rsid w:val="007C57CD"/>
    <w:rsid w:val="007C6D1E"/>
    <w:rsid w:val="007C6F78"/>
    <w:rsid w:val="007C72D2"/>
    <w:rsid w:val="007C7855"/>
    <w:rsid w:val="007D0716"/>
    <w:rsid w:val="007D0A3B"/>
    <w:rsid w:val="007D1562"/>
    <w:rsid w:val="007D192B"/>
    <w:rsid w:val="007D1BDD"/>
    <w:rsid w:val="007D1C33"/>
    <w:rsid w:val="007D1F78"/>
    <w:rsid w:val="007D23F3"/>
    <w:rsid w:val="007D2AD4"/>
    <w:rsid w:val="007D2B3C"/>
    <w:rsid w:val="007D5704"/>
    <w:rsid w:val="007D5CD8"/>
    <w:rsid w:val="007D7D12"/>
    <w:rsid w:val="007E014B"/>
    <w:rsid w:val="007E1E47"/>
    <w:rsid w:val="007E26DA"/>
    <w:rsid w:val="007E40DE"/>
    <w:rsid w:val="007E43E6"/>
    <w:rsid w:val="007E4BF4"/>
    <w:rsid w:val="007E5B4D"/>
    <w:rsid w:val="007E664B"/>
    <w:rsid w:val="007E6777"/>
    <w:rsid w:val="007E717C"/>
    <w:rsid w:val="007F0BC7"/>
    <w:rsid w:val="007F126B"/>
    <w:rsid w:val="007F1DF8"/>
    <w:rsid w:val="007F22F5"/>
    <w:rsid w:val="007F2327"/>
    <w:rsid w:val="007F23ED"/>
    <w:rsid w:val="007F3BA0"/>
    <w:rsid w:val="007F6371"/>
    <w:rsid w:val="007F68AA"/>
    <w:rsid w:val="007F6CB8"/>
    <w:rsid w:val="007F6EF9"/>
    <w:rsid w:val="0080069C"/>
    <w:rsid w:val="00800E60"/>
    <w:rsid w:val="00800E74"/>
    <w:rsid w:val="0080179F"/>
    <w:rsid w:val="00802450"/>
    <w:rsid w:val="00802B2B"/>
    <w:rsid w:val="00803A2C"/>
    <w:rsid w:val="008040A4"/>
    <w:rsid w:val="00804824"/>
    <w:rsid w:val="00805984"/>
    <w:rsid w:val="00807BED"/>
    <w:rsid w:val="00810089"/>
    <w:rsid w:val="008102AD"/>
    <w:rsid w:val="00811C12"/>
    <w:rsid w:val="00812A27"/>
    <w:rsid w:val="00812A61"/>
    <w:rsid w:val="00812D5E"/>
    <w:rsid w:val="0081323B"/>
    <w:rsid w:val="0081364E"/>
    <w:rsid w:val="0081390E"/>
    <w:rsid w:val="008139EF"/>
    <w:rsid w:val="008140CA"/>
    <w:rsid w:val="00814ED3"/>
    <w:rsid w:val="00815929"/>
    <w:rsid w:val="00815947"/>
    <w:rsid w:val="00816322"/>
    <w:rsid w:val="0081639C"/>
    <w:rsid w:val="0081657D"/>
    <w:rsid w:val="00816FFC"/>
    <w:rsid w:val="00817116"/>
    <w:rsid w:val="008209A1"/>
    <w:rsid w:val="008216D9"/>
    <w:rsid w:val="00825C0D"/>
    <w:rsid w:val="00825CE7"/>
    <w:rsid w:val="00825DB5"/>
    <w:rsid w:val="00826826"/>
    <w:rsid w:val="008268FB"/>
    <w:rsid w:val="0082741B"/>
    <w:rsid w:val="00831E90"/>
    <w:rsid w:val="0083260E"/>
    <w:rsid w:val="008334F5"/>
    <w:rsid w:val="008335D3"/>
    <w:rsid w:val="0083363D"/>
    <w:rsid w:val="00834E79"/>
    <w:rsid w:val="0083513F"/>
    <w:rsid w:val="0083650C"/>
    <w:rsid w:val="00836FFE"/>
    <w:rsid w:val="00837FCB"/>
    <w:rsid w:val="008403E0"/>
    <w:rsid w:val="00840842"/>
    <w:rsid w:val="00840948"/>
    <w:rsid w:val="00840F12"/>
    <w:rsid w:val="008411DA"/>
    <w:rsid w:val="00841287"/>
    <w:rsid w:val="00842F51"/>
    <w:rsid w:val="008437ED"/>
    <w:rsid w:val="00843913"/>
    <w:rsid w:val="0084393E"/>
    <w:rsid w:val="00843EBD"/>
    <w:rsid w:val="00843EF1"/>
    <w:rsid w:val="00844B6C"/>
    <w:rsid w:val="008450E3"/>
    <w:rsid w:val="008451B9"/>
    <w:rsid w:val="008461AD"/>
    <w:rsid w:val="00846D06"/>
    <w:rsid w:val="00847152"/>
    <w:rsid w:val="00847981"/>
    <w:rsid w:val="00850C90"/>
    <w:rsid w:val="0085132E"/>
    <w:rsid w:val="008522E3"/>
    <w:rsid w:val="00852637"/>
    <w:rsid w:val="008526E4"/>
    <w:rsid w:val="008532FC"/>
    <w:rsid w:val="00853C58"/>
    <w:rsid w:val="008541D7"/>
    <w:rsid w:val="00854228"/>
    <w:rsid w:val="00854692"/>
    <w:rsid w:val="00855888"/>
    <w:rsid w:val="00855966"/>
    <w:rsid w:val="00855FB6"/>
    <w:rsid w:val="008567BC"/>
    <w:rsid w:val="00856D6D"/>
    <w:rsid w:val="00856F72"/>
    <w:rsid w:val="008570A9"/>
    <w:rsid w:val="00857C04"/>
    <w:rsid w:val="0086041C"/>
    <w:rsid w:val="00860794"/>
    <w:rsid w:val="008608D8"/>
    <w:rsid w:val="00860CF5"/>
    <w:rsid w:val="00861C46"/>
    <w:rsid w:val="00861D29"/>
    <w:rsid w:val="008623ED"/>
    <w:rsid w:val="00862A6F"/>
    <w:rsid w:val="00862AD1"/>
    <w:rsid w:val="008633D2"/>
    <w:rsid w:val="00863815"/>
    <w:rsid w:val="008646C0"/>
    <w:rsid w:val="0086526B"/>
    <w:rsid w:val="00865337"/>
    <w:rsid w:val="008668FA"/>
    <w:rsid w:val="008673E0"/>
    <w:rsid w:val="00870438"/>
    <w:rsid w:val="00871173"/>
    <w:rsid w:val="008715B1"/>
    <w:rsid w:val="00871818"/>
    <w:rsid w:val="00872511"/>
    <w:rsid w:val="00872BD4"/>
    <w:rsid w:val="00872F0D"/>
    <w:rsid w:val="00873242"/>
    <w:rsid w:val="00873C61"/>
    <w:rsid w:val="00874592"/>
    <w:rsid w:val="0087486D"/>
    <w:rsid w:val="008762B9"/>
    <w:rsid w:val="00876337"/>
    <w:rsid w:val="008766E5"/>
    <w:rsid w:val="00876878"/>
    <w:rsid w:val="008771A4"/>
    <w:rsid w:val="00877233"/>
    <w:rsid w:val="0088156D"/>
    <w:rsid w:val="008815A2"/>
    <w:rsid w:val="00881C2C"/>
    <w:rsid w:val="00882113"/>
    <w:rsid w:val="00883113"/>
    <w:rsid w:val="008834EA"/>
    <w:rsid w:val="00884035"/>
    <w:rsid w:val="0088405B"/>
    <w:rsid w:val="008850EF"/>
    <w:rsid w:val="00885586"/>
    <w:rsid w:val="00885AD7"/>
    <w:rsid w:val="00885AF0"/>
    <w:rsid w:val="00887337"/>
    <w:rsid w:val="00887460"/>
    <w:rsid w:val="0088746B"/>
    <w:rsid w:val="0088770A"/>
    <w:rsid w:val="00887FF3"/>
    <w:rsid w:val="008901F8"/>
    <w:rsid w:val="00890287"/>
    <w:rsid w:val="0089040A"/>
    <w:rsid w:val="00891579"/>
    <w:rsid w:val="00891E0C"/>
    <w:rsid w:val="008930E8"/>
    <w:rsid w:val="00893C23"/>
    <w:rsid w:val="00893FEB"/>
    <w:rsid w:val="00894799"/>
    <w:rsid w:val="0089492E"/>
    <w:rsid w:val="00894D0C"/>
    <w:rsid w:val="00895BF5"/>
    <w:rsid w:val="00896806"/>
    <w:rsid w:val="008976BB"/>
    <w:rsid w:val="00897D2F"/>
    <w:rsid w:val="008A0A5B"/>
    <w:rsid w:val="008A1743"/>
    <w:rsid w:val="008A2251"/>
    <w:rsid w:val="008A25F7"/>
    <w:rsid w:val="008A3FB2"/>
    <w:rsid w:val="008A516A"/>
    <w:rsid w:val="008A5824"/>
    <w:rsid w:val="008A58F9"/>
    <w:rsid w:val="008A5D33"/>
    <w:rsid w:val="008A68A6"/>
    <w:rsid w:val="008A6A94"/>
    <w:rsid w:val="008A7391"/>
    <w:rsid w:val="008B0A50"/>
    <w:rsid w:val="008B1381"/>
    <w:rsid w:val="008B1581"/>
    <w:rsid w:val="008B1E36"/>
    <w:rsid w:val="008B2C82"/>
    <w:rsid w:val="008B2DE1"/>
    <w:rsid w:val="008B3904"/>
    <w:rsid w:val="008B3D07"/>
    <w:rsid w:val="008B43B1"/>
    <w:rsid w:val="008B4472"/>
    <w:rsid w:val="008B447D"/>
    <w:rsid w:val="008B4E7F"/>
    <w:rsid w:val="008B5048"/>
    <w:rsid w:val="008B57C5"/>
    <w:rsid w:val="008B5F08"/>
    <w:rsid w:val="008B61EB"/>
    <w:rsid w:val="008B710A"/>
    <w:rsid w:val="008B7B63"/>
    <w:rsid w:val="008C0C06"/>
    <w:rsid w:val="008C2605"/>
    <w:rsid w:val="008C2904"/>
    <w:rsid w:val="008C2A90"/>
    <w:rsid w:val="008C2D87"/>
    <w:rsid w:val="008C2D9E"/>
    <w:rsid w:val="008C2EC1"/>
    <w:rsid w:val="008C3120"/>
    <w:rsid w:val="008C3196"/>
    <w:rsid w:val="008C4E3B"/>
    <w:rsid w:val="008C50C4"/>
    <w:rsid w:val="008C518B"/>
    <w:rsid w:val="008C533C"/>
    <w:rsid w:val="008C55B3"/>
    <w:rsid w:val="008C614D"/>
    <w:rsid w:val="008C639D"/>
    <w:rsid w:val="008C63AF"/>
    <w:rsid w:val="008C6913"/>
    <w:rsid w:val="008C6ACC"/>
    <w:rsid w:val="008C6D93"/>
    <w:rsid w:val="008C6EAD"/>
    <w:rsid w:val="008C7115"/>
    <w:rsid w:val="008C7789"/>
    <w:rsid w:val="008C7840"/>
    <w:rsid w:val="008D00B0"/>
    <w:rsid w:val="008D00D5"/>
    <w:rsid w:val="008D181A"/>
    <w:rsid w:val="008D1A78"/>
    <w:rsid w:val="008D379D"/>
    <w:rsid w:val="008D3BCD"/>
    <w:rsid w:val="008D3E77"/>
    <w:rsid w:val="008D4877"/>
    <w:rsid w:val="008D48B5"/>
    <w:rsid w:val="008D5DFC"/>
    <w:rsid w:val="008D62CB"/>
    <w:rsid w:val="008D68A5"/>
    <w:rsid w:val="008D70C6"/>
    <w:rsid w:val="008D7244"/>
    <w:rsid w:val="008D754B"/>
    <w:rsid w:val="008E134D"/>
    <w:rsid w:val="008E1439"/>
    <w:rsid w:val="008E21AE"/>
    <w:rsid w:val="008E351A"/>
    <w:rsid w:val="008E3C16"/>
    <w:rsid w:val="008E4C14"/>
    <w:rsid w:val="008E573D"/>
    <w:rsid w:val="008E579E"/>
    <w:rsid w:val="008E75C5"/>
    <w:rsid w:val="008E760A"/>
    <w:rsid w:val="008F0BE0"/>
    <w:rsid w:val="008F0C3B"/>
    <w:rsid w:val="008F1CA0"/>
    <w:rsid w:val="008F22C9"/>
    <w:rsid w:val="008F35A3"/>
    <w:rsid w:val="008F40A3"/>
    <w:rsid w:val="008F4734"/>
    <w:rsid w:val="008F4835"/>
    <w:rsid w:val="008F4AC2"/>
    <w:rsid w:val="008F7F14"/>
    <w:rsid w:val="009004DC"/>
    <w:rsid w:val="009004E0"/>
    <w:rsid w:val="00900613"/>
    <w:rsid w:val="00900F04"/>
    <w:rsid w:val="00901524"/>
    <w:rsid w:val="00902550"/>
    <w:rsid w:val="0090311D"/>
    <w:rsid w:val="00903201"/>
    <w:rsid w:val="0090376F"/>
    <w:rsid w:val="00903E24"/>
    <w:rsid w:val="0090480A"/>
    <w:rsid w:val="00904D49"/>
    <w:rsid w:val="00904EED"/>
    <w:rsid w:val="00905297"/>
    <w:rsid w:val="009058F1"/>
    <w:rsid w:val="0090625B"/>
    <w:rsid w:val="0090648C"/>
    <w:rsid w:val="00906830"/>
    <w:rsid w:val="00906B49"/>
    <w:rsid w:val="00906E69"/>
    <w:rsid w:val="00907698"/>
    <w:rsid w:val="00910D14"/>
    <w:rsid w:val="00910E0D"/>
    <w:rsid w:val="009112B4"/>
    <w:rsid w:val="00911BF5"/>
    <w:rsid w:val="009120B8"/>
    <w:rsid w:val="009129DB"/>
    <w:rsid w:val="00912D02"/>
    <w:rsid w:val="009154EF"/>
    <w:rsid w:val="00915710"/>
    <w:rsid w:val="009168DF"/>
    <w:rsid w:val="00916BC5"/>
    <w:rsid w:val="009173DA"/>
    <w:rsid w:val="00921106"/>
    <w:rsid w:val="00921460"/>
    <w:rsid w:val="00921B56"/>
    <w:rsid w:val="00921DD3"/>
    <w:rsid w:val="0092217B"/>
    <w:rsid w:val="00922EAB"/>
    <w:rsid w:val="0092321A"/>
    <w:rsid w:val="00923C7C"/>
    <w:rsid w:val="00923F39"/>
    <w:rsid w:val="009241A9"/>
    <w:rsid w:val="009241F2"/>
    <w:rsid w:val="00924C7C"/>
    <w:rsid w:val="009257B5"/>
    <w:rsid w:val="00925FD1"/>
    <w:rsid w:val="00926067"/>
    <w:rsid w:val="009267D1"/>
    <w:rsid w:val="009318EB"/>
    <w:rsid w:val="00931DBB"/>
    <w:rsid w:val="009323CD"/>
    <w:rsid w:val="00932B62"/>
    <w:rsid w:val="0093321B"/>
    <w:rsid w:val="00933D62"/>
    <w:rsid w:val="009344CA"/>
    <w:rsid w:val="00934DE2"/>
    <w:rsid w:val="00935494"/>
    <w:rsid w:val="00935AAD"/>
    <w:rsid w:val="00936481"/>
    <w:rsid w:val="00936C07"/>
    <w:rsid w:val="00937395"/>
    <w:rsid w:val="00937AB5"/>
    <w:rsid w:val="009406C7"/>
    <w:rsid w:val="00940CEF"/>
    <w:rsid w:val="00941292"/>
    <w:rsid w:val="009412F7"/>
    <w:rsid w:val="0094212B"/>
    <w:rsid w:val="00944370"/>
    <w:rsid w:val="00944770"/>
    <w:rsid w:val="00944799"/>
    <w:rsid w:val="009448CE"/>
    <w:rsid w:val="00944988"/>
    <w:rsid w:val="00944B57"/>
    <w:rsid w:val="00945504"/>
    <w:rsid w:val="0094552E"/>
    <w:rsid w:val="00945A8C"/>
    <w:rsid w:val="00946D9A"/>
    <w:rsid w:val="009471FB"/>
    <w:rsid w:val="00947308"/>
    <w:rsid w:val="00947A94"/>
    <w:rsid w:val="00947C7E"/>
    <w:rsid w:val="00950D0B"/>
    <w:rsid w:val="0095199B"/>
    <w:rsid w:val="00953550"/>
    <w:rsid w:val="0095381F"/>
    <w:rsid w:val="009539B7"/>
    <w:rsid w:val="00953DFA"/>
    <w:rsid w:val="009542B7"/>
    <w:rsid w:val="009554F5"/>
    <w:rsid w:val="00955700"/>
    <w:rsid w:val="00956A9E"/>
    <w:rsid w:val="00956EC2"/>
    <w:rsid w:val="00957200"/>
    <w:rsid w:val="0095741D"/>
    <w:rsid w:val="00960A31"/>
    <w:rsid w:val="009610CD"/>
    <w:rsid w:val="00962134"/>
    <w:rsid w:val="00963FBE"/>
    <w:rsid w:val="009640DB"/>
    <w:rsid w:val="00964C70"/>
    <w:rsid w:val="00966362"/>
    <w:rsid w:val="00966721"/>
    <w:rsid w:val="00966B39"/>
    <w:rsid w:val="00970A06"/>
    <w:rsid w:val="00970FB7"/>
    <w:rsid w:val="0097124B"/>
    <w:rsid w:val="00971959"/>
    <w:rsid w:val="00971D6C"/>
    <w:rsid w:val="00972304"/>
    <w:rsid w:val="009723F5"/>
    <w:rsid w:val="00973C80"/>
    <w:rsid w:val="00973ED1"/>
    <w:rsid w:val="0097404F"/>
    <w:rsid w:val="00977E45"/>
    <w:rsid w:val="00980131"/>
    <w:rsid w:val="00981288"/>
    <w:rsid w:val="009812B2"/>
    <w:rsid w:val="00981309"/>
    <w:rsid w:val="00982AE9"/>
    <w:rsid w:val="00982C09"/>
    <w:rsid w:val="0098392D"/>
    <w:rsid w:val="00983C70"/>
    <w:rsid w:val="009840A6"/>
    <w:rsid w:val="00984606"/>
    <w:rsid w:val="0098464F"/>
    <w:rsid w:val="009846B2"/>
    <w:rsid w:val="0098508B"/>
    <w:rsid w:val="009863E5"/>
    <w:rsid w:val="00986438"/>
    <w:rsid w:val="00986993"/>
    <w:rsid w:val="009869ED"/>
    <w:rsid w:val="00987443"/>
    <w:rsid w:val="00987D9E"/>
    <w:rsid w:val="009903FE"/>
    <w:rsid w:val="00991429"/>
    <w:rsid w:val="009920E5"/>
    <w:rsid w:val="00993A30"/>
    <w:rsid w:val="00993BE5"/>
    <w:rsid w:val="0099449D"/>
    <w:rsid w:val="00994B5E"/>
    <w:rsid w:val="00995DA7"/>
    <w:rsid w:val="009967C7"/>
    <w:rsid w:val="0099684C"/>
    <w:rsid w:val="00996B38"/>
    <w:rsid w:val="0099736E"/>
    <w:rsid w:val="0099772B"/>
    <w:rsid w:val="009A02F6"/>
    <w:rsid w:val="009A0B13"/>
    <w:rsid w:val="009A0E5B"/>
    <w:rsid w:val="009A1AE3"/>
    <w:rsid w:val="009A2114"/>
    <w:rsid w:val="009A2CE1"/>
    <w:rsid w:val="009A442C"/>
    <w:rsid w:val="009A4BA8"/>
    <w:rsid w:val="009A5175"/>
    <w:rsid w:val="009A51A1"/>
    <w:rsid w:val="009A5377"/>
    <w:rsid w:val="009A539B"/>
    <w:rsid w:val="009A53EE"/>
    <w:rsid w:val="009A5932"/>
    <w:rsid w:val="009A6D19"/>
    <w:rsid w:val="009A75BE"/>
    <w:rsid w:val="009B0920"/>
    <w:rsid w:val="009B0A5B"/>
    <w:rsid w:val="009B0C87"/>
    <w:rsid w:val="009B132E"/>
    <w:rsid w:val="009B15D6"/>
    <w:rsid w:val="009B2F6B"/>
    <w:rsid w:val="009B3DDC"/>
    <w:rsid w:val="009B3EEF"/>
    <w:rsid w:val="009B5B98"/>
    <w:rsid w:val="009B5C29"/>
    <w:rsid w:val="009B5E40"/>
    <w:rsid w:val="009B65F0"/>
    <w:rsid w:val="009B76FB"/>
    <w:rsid w:val="009B7ACE"/>
    <w:rsid w:val="009C018B"/>
    <w:rsid w:val="009C0478"/>
    <w:rsid w:val="009C04C9"/>
    <w:rsid w:val="009C222A"/>
    <w:rsid w:val="009C2B76"/>
    <w:rsid w:val="009C2DC7"/>
    <w:rsid w:val="009C37E2"/>
    <w:rsid w:val="009C3D1F"/>
    <w:rsid w:val="009C3D64"/>
    <w:rsid w:val="009C4E68"/>
    <w:rsid w:val="009C53A6"/>
    <w:rsid w:val="009C54BA"/>
    <w:rsid w:val="009C5763"/>
    <w:rsid w:val="009C5830"/>
    <w:rsid w:val="009C642B"/>
    <w:rsid w:val="009C6AB8"/>
    <w:rsid w:val="009C729E"/>
    <w:rsid w:val="009D0561"/>
    <w:rsid w:val="009D0972"/>
    <w:rsid w:val="009D0B84"/>
    <w:rsid w:val="009D14C9"/>
    <w:rsid w:val="009D315A"/>
    <w:rsid w:val="009D32FF"/>
    <w:rsid w:val="009D3474"/>
    <w:rsid w:val="009D3E8E"/>
    <w:rsid w:val="009D59D3"/>
    <w:rsid w:val="009D72D9"/>
    <w:rsid w:val="009D7B4F"/>
    <w:rsid w:val="009D7F7C"/>
    <w:rsid w:val="009E0191"/>
    <w:rsid w:val="009E0304"/>
    <w:rsid w:val="009E06AB"/>
    <w:rsid w:val="009E1BC9"/>
    <w:rsid w:val="009E2760"/>
    <w:rsid w:val="009E2E57"/>
    <w:rsid w:val="009E324A"/>
    <w:rsid w:val="009E4030"/>
    <w:rsid w:val="009E4A50"/>
    <w:rsid w:val="009E4C5A"/>
    <w:rsid w:val="009E5974"/>
    <w:rsid w:val="009E5B76"/>
    <w:rsid w:val="009E666F"/>
    <w:rsid w:val="009E6AA7"/>
    <w:rsid w:val="009E7050"/>
    <w:rsid w:val="009E7843"/>
    <w:rsid w:val="009E7852"/>
    <w:rsid w:val="009E7BEF"/>
    <w:rsid w:val="009E7C3F"/>
    <w:rsid w:val="009F009A"/>
    <w:rsid w:val="009F08FC"/>
    <w:rsid w:val="009F0D8C"/>
    <w:rsid w:val="009F158D"/>
    <w:rsid w:val="009F2EA4"/>
    <w:rsid w:val="009F3B76"/>
    <w:rsid w:val="009F3BA2"/>
    <w:rsid w:val="009F42AF"/>
    <w:rsid w:val="009F45DD"/>
    <w:rsid w:val="009F52B4"/>
    <w:rsid w:val="009F55FC"/>
    <w:rsid w:val="009F56B2"/>
    <w:rsid w:val="009F5CBD"/>
    <w:rsid w:val="009F5F7D"/>
    <w:rsid w:val="009F6F1E"/>
    <w:rsid w:val="009F742B"/>
    <w:rsid w:val="00A00044"/>
    <w:rsid w:val="00A005FF"/>
    <w:rsid w:val="00A01729"/>
    <w:rsid w:val="00A01F4F"/>
    <w:rsid w:val="00A021F3"/>
    <w:rsid w:val="00A02959"/>
    <w:rsid w:val="00A039A0"/>
    <w:rsid w:val="00A03F6C"/>
    <w:rsid w:val="00A043AC"/>
    <w:rsid w:val="00A04647"/>
    <w:rsid w:val="00A051E1"/>
    <w:rsid w:val="00A05495"/>
    <w:rsid w:val="00A056D3"/>
    <w:rsid w:val="00A061E3"/>
    <w:rsid w:val="00A06804"/>
    <w:rsid w:val="00A069DF"/>
    <w:rsid w:val="00A06FE6"/>
    <w:rsid w:val="00A10AFB"/>
    <w:rsid w:val="00A10D10"/>
    <w:rsid w:val="00A112A0"/>
    <w:rsid w:val="00A112D9"/>
    <w:rsid w:val="00A11A46"/>
    <w:rsid w:val="00A11C1C"/>
    <w:rsid w:val="00A14DF4"/>
    <w:rsid w:val="00A15293"/>
    <w:rsid w:val="00A154D6"/>
    <w:rsid w:val="00A16609"/>
    <w:rsid w:val="00A174D4"/>
    <w:rsid w:val="00A20486"/>
    <w:rsid w:val="00A2139A"/>
    <w:rsid w:val="00A2155D"/>
    <w:rsid w:val="00A22F71"/>
    <w:rsid w:val="00A2358E"/>
    <w:rsid w:val="00A235E8"/>
    <w:rsid w:val="00A239E6"/>
    <w:rsid w:val="00A24B0B"/>
    <w:rsid w:val="00A25402"/>
    <w:rsid w:val="00A25B49"/>
    <w:rsid w:val="00A26237"/>
    <w:rsid w:val="00A26269"/>
    <w:rsid w:val="00A26284"/>
    <w:rsid w:val="00A27320"/>
    <w:rsid w:val="00A273B0"/>
    <w:rsid w:val="00A27B16"/>
    <w:rsid w:val="00A31486"/>
    <w:rsid w:val="00A3154B"/>
    <w:rsid w:val="00A321EC"/>
    <w:rsid w:val="00A32FB0"/>
    <w:rsid w:val="00A33548"/>
    <w:rsid w:val="00A3365F"/>
    <w:rsid w:val="00A33906"/>
    <w:rsid w:val="00A34BE5"/>
    <w:rsid w:val="00A352D6"/>
    <w:rsid w:val="00A36835"/>
    <w:rsid w:val="00A36AFC"/>
    <w:rsid w:val="00A40858"/>
    <w:rsid w:val="00A408D4"/>
    <w:rsid w:val="00A40DA1"/>
    <w:rsid w:val="00A413EC"/>
    <w:rsid w:val="00A42D56"/>
    <w:rsid w:val="00A42F1B"/>
    <w:rsid w:val="00A4392A"/>
    <w:rsid w:val="00A43A03"/>
    <w:rsid w:val="00A43D04"/>
    <w:rsid w:val="00A45231"/>
    <w:rsid w:val="00A4535F"/>
    <w:rsid w:val="00A4556B"/>
    <w:rsid w:val="00A457F6"/>
    <w:rsid w:val="00A46473"/>
    <w:rsid w:val="00A465DE"/>
    <w:rsid w:val="00A46795"/>
    <w:rsid w:val="00A47700"/>
    <w:rsid w:val="00A505D7"/>
    <w:rsid w:val="00A50CAC"/>
    <w:rsid w:val="00A5153C"/>
    <w:rsid w:val="00A51DD1"/>
    <w:rsid w:val="00A528D2"/>
    <w:rsid w:val="00A52B79"/>
    <w:rsid w:val="00A549AE"/>
    <w:rsid w:val="00A556EC"/>
    <w:rsid w:val="00A570AE"/>
    <w:rsid w:val="00A57487"/>
    <w:rsid w:val="00A601C5"/>
    <w:rsid w:val="00A60B43"/>
    <w:rsid w:val="00A61337"/>
    <w:rsid w:val="00A618D1"/>
    <w:rsid w:val="00A62756"/>
    <w:rsid w:val="00A62BAA"/>
    <w:rsid w:val="00A631FA"/>
    <w:rsid w:val="00A63211"/>
    <w:rsid w:val="00A632A4"/>
    <w:rsid w:val="00A6386F"/>
    <w:rsid w:val="00A6494A"/>
    <w:rsid w:val="00A649A8"/>
    <w:rsid w:val="00A65887"/>
    <w:rsid w:val="00A66B82"/>
    <w:rsid w:val="00A66C78"/>
    <w:rsid w:val="00A674C3"/>
    <w:rsid w:val="00A700C4"/>
    <w:rsid w:val="00A70236"/>
    <w:rsid w:val="00A7074C"/>
    <w:rsid w:val="00A71F37"/>
    <w:rsid w:val="00A7237A"/>
    <w:rsid w:val="00A72410"/>
    <w:rsid w:val="00A73218"/>
    <w:rsid w:val="00A74412"/>
    <w:rsid w:val="00A74973"/>
    <w:rsid w:val="00A749E7"/>
    <w:rsid w:val="00A74B24"/>
    <w:rsid w:val="00A750C6"/>
    <w:rsid w:val="00A7524F"/>
    <w:rsid w:val="00A75827"/>
    <w:rsid w:val="00A75AB6"/>
    <w:rsid w:val="00A76936"/>
    <w:rsid w:val="00A76EDD"/>
    <w:rsid w:val="00A770A8"/>
    <w:rsid w:val="00A77942"/>
    <w:rsid w:val="00A8090E"/>
    <w:rsid w:val="00A813DB"/>
    <w:rsid w:val="00A81594"/>
    <w:rsid w:val="00A821F6"/>
    <w:rsid w:val="00A825A2"/>
    <w:rsid w:val="00A83D02"/>
    <w:rsid w:val="00A844A5"/>
    <w:rsid w:val="00A858AC"/>
    <w:rsid w:val="00A85A34"/>
    <w:rsid w:val="00A86490"/>
    <w:rsid w:val="00A86496"/>
    <w:rsid w:val="00A86F32"/>
    <w:rsid w:val="00A878C4"/>
    <w:rsid w:val="00A87B46"/>
    <w:rsid w:val="00A904DD"/>
    <w:rsid w:val="00A90B5D"/>
    <w:rsid w:val="00A90F78"/>
    <w:rsid w:val="00A91014"/>
    <w:rsid w:val="00A916AE"/>
    <w:rsid w:val="00A91BAC"/>
    <w:rsid w:val="00A91D31"/>
    <w:rsid w:val="00A91DFD"/>
    <w:rsid w:val="00A93D11"/>
    <w:rsid w:val="00A946BE"/>
    <w:rsid w:val="00A95832"/>
    <w:rsid w:val="00A95C41"/>
    <w:rsid w:val="00A96A7B"/>
    <w:rsid w:val="00A96CC1"/>
    <w:rsid w:val="00A971C8"/>
    <w:rsid w:val="00AA00D0"/>
    <w:rsid w:val="00AA0324"/>
    <w:rsid w:val="00AA1EAB"/>
    <w:rsid w:val="00AA270E"/>
    <w:rsid w:val="00AA40E3"/>
    <w:rsid w:val="00AA476D"/>
    <w:rsid w:val="00AA497E"/>
    <w:rsid w:val="00AA580E"/>
    <w:rsid w:val="00AA5BB4"/>
    <w:rsid w:val="00AA6C5D"/>
    <w:rsid w:val="00AA6D32"/>
    <w:rsid w:val="00AA7125"/>
    <w:rsid w:val="00AA71DC"/>
    <w:rsid w:val="00AB0365"/>
    <w:rsid w:val="00AB0D1B"/>
    <w:rsid w:val="00AB1C4B"/>
    <w:rsid w:val="00AB29B3"/>
    <w:rsid w:val="00AB2D1B"/>
    <w:rsid w:val="00AB3A37"/>
    <w:rsid w:val="00AB3C16"/>
    <w:rsid w:val="00AB3CD9"/>
    <w:rsid w:val="00AB3D24"/>
    <w:rsid w:val="00AB49E8"/>
    <w:rsid w:val="00AB51BE"/>
    <w:rsid w:val="00AB64B5"/>
    <w:rsid w:val="00AB7BA4"/>
    <w:rsid w:val="00AC010B"/>
    <w:rsid w:val="00AC143C"/>
    <w:rsid w:val="00AC2228"/>
    <w:rsid w:val="00AC273A"/>
    <w:rsid w:val="00AC35D4"/>
    <w:rsid w:val="00AC3CAC"/>
    <w:rsid w:val="00AC470A"/>
    <w:rsid w:val="00AC475D"/>
    <w:rsid w:val="00AC503F"/>
    <w:rsid w:val="00AC569F"/>
    <w:rsid w:val="00AC59C1"/>
    <w:rsid w:val="00AC5E84"/>
    <w:rsid w:val="00AD0EB5"/>
    <w:rsid w:val="00AD1434"/>
    <w:rsid w:val="00AD1441"/>
    <w:rsid w:val="00AD1F02"/>
    <w:rsid w:val="00AD25CB"/>
    <w:rsid w:val="00AD2BB3"/>
    <w:rsid w:val="00AD36DA"/>
    <w:rsid w:val="00AD3734"/>
    <w:rsid w:val="00AD3954"/>
    <w:rsid w:val="00AD395E"/>
    <w:rsid w:val="00AD3EA3"/>
    <w:rsid w:val="00AD4542"/>
    <w:rsid w:val="00AD469A"/>
    <w:rsid w:val="00AD4C36"/>
    <w:rsid w:val="00AD5BCE"/>
    <w:rsid w:val="00AD6C83"/>
    <w:rsid w:val="00AE00F8"/>
    <w:rsid w:val="00AE0922"/>
    <w:rsid w:val="00AE1C0C"/>
    <w:rsid w:val="00AE21E7"/>
    <w:rsid w:val="00AE22D2"/>
    <w:rsid w:val="00AE436C"/>
    <w:rsid w:val="00AE44F8"/>
    <w:rsid w:val="00AE4594"/>
    <w:rsid w:val="00AE58C1"/>
    <w:rsid w:val="00AE6B7A"/>
    <w:rsid w:val="00AF0075"/>
    <w:rsid w:val="00AF0AB6"/>
    <w:rsid w:val="00AF0E84"/>
    <w:rsid w:val="00AF1508"/>
    <w:rsid w:val="00AF23CB"/>
    <w:rsid w:val="00AF2BF3"/>
    <w:rsid w:val="00AF2F88"/>
    <w:rsid w:val="00AF38CF"/>
    <w:rsid w:val="00AF3F98"/>
    <w:rsid w:val="00AF4600"/>
    <w:rsid w:val="00AF57D8"/>
    <w:rsid w:val="00AF7072"/>
    <w:rsid w:val="00AF714F"/>
    <w:rsid w:val="00B00AA4"/>
    <w:rsid w:val="00B00C05"/>
    <w:rsid w:val="00B00D77"/>
    <w:rsid w:val="00B02DE3"/>
    <w:rsid w:val="00B02E98"/>
    <w:rsid w:val="00B03097"/>
    <w:rsid w:val="00B03DA9"/>
    <w:rsid w:val="00B03EBE"/>
    <w:rsid w:val="00B044C9"/>
    <w:rsid w:val="00B049ED"/>
    <w:rsid w:val="00B04DDC"/>
    <w:rsid w:val="00B0569D"/>
    <w:rsid w:val="00B05AC5"/>
    <w:rsid w:val="00B0616D"/>
    <w:rsid w:val="00B068B9"/>
    <w:rsid w:val="00B075B3"/>
    <w:rsid w:val="00B07FEB"/>
    <w:rsid w:val="00B101E1"/>
    <w:rsid w:val="00B10A48"/>
    <w:rsid w:val="00B11E52"/>
    <w:rsid w:val="00B11EA3"/>
    <w:rsid w:val="00B124E9"/>
    <w:rsid w:val="00B1255A"/>
    <w:rsid w:val="00B126CA"/>
    <w:rsid w:val="00B12CB5"/>
    <w:rsid w:val="00B13160"/>
    <w:rsid w:val="00B1327E"/>
    <w:rsid w:val="00B134A0"/>
    <w:rsid w:val="00B140F2"/>
    <w:rsid w:val="00B146EB"/>
    <w:rsid w:val="00B14761"/>
    <w:rsid w:val="00B14CB9"/>
    <w:rsid w:val="00B15BDF"/>
    <w:rsid w:val="00B15E40"/>
    <w:rsid w:val="00B17694"/>
    <w:rsid w:val="00B17E32"/>
    <w:rsid w:val="00B17E7F"/>
    <w:rsid w:val="00B17FCD"/>
    <w:rsid w:val="00B202F0"/>
    <w:rsid w:val="00B20EFC"/>
    <w:rsid w:val="00B20FA5"/>
    <w:rsid w:val="00B21D97"/>
    <w:rsid w:val="00B21F86"/>
    <w:rsid w:val="00B22BED"/>
    <w:rsid w:val="00B22F31"/>
    <w:rsid w:val="00B232B7"/>
    <w:rsid w:val="00B24B4C"/>
    <w:rsid w:val="00B24F42"/>
    <w:rsid w:val="00B25570"/>
    <w:rsid w:val="00B25631"/>
    <w:rsid w:val="00B25B2F"/>
    <w:rsid w:val="00B27A53"/>
    <w:rsid w:val="00B30479"/>
    <w:rsid w:val="00B31668"/>
    <w:rsid w:val="00B31816"/>
    <w:rsid w:val="00B31D18"/>
    <w:rsid w:val="00B32521"/>
    <w:rsid w:val="00B32870"/>
    <w:rsid w:val="00B3321C"/>
    <w:rsid w:val="00B33689"/>
    <w:rsid w:val="00B336C4"/>
    <w:rsid w:val="00B33742"/>
    <w:rsid w:val="00B34298"/>
    <w:rsid w:val="00B36989"/>
    <w:rsid w:val="00B36C99"/>
    <w:rsid w:val="00B370E7"/>
    <w:rsid w:val="00B37CA1"/>
    <w:rsid w:val="00B37DCB"/>
    <w:rsid w:val="00B37E25"/>
    <w:rsid w:val="00B40A95"/>
    <w:rsid w:val="00B40BF7"/>
    <w:rsid w:val="00B40C92"/>
    <w:rsid w:val="00B411FF"/>
    <w:rsid w:val="00B41DFD"/>
    <w:rsid w:val="00B42AA6"/>
    <w:rsid w:val="00B4361C"/>
    <w:rsid w:val="00B438B7"/>
    <w:rsid w:val="00B438F3"/>
    <w:rsid w:val="00B4398E"/>
    <w:rsid w:val="00B447D3"/>
    <w:rsid w:val="00B45D8A"/>
    <w:rsid w:val="00B469F6"/>
    <w:rsid w:val="00B46AA1"/>
    <w:rsid w:val="00B47427"/>
    <w:rsid w:val="00B474B7"/>
    <w:rsid w:val="00B477CC"/>
    <w:rsid w:val="00B50D36"/>
    <w:rsid w:val="00B513F8"/>
    <w:rsid w:val="00B51436"/>
    <w:rsid w:val="00B517F2"/>
    <w:rsid w:val="00B52AFB"/>
    <w:rsid w:val="00B52CF0"/>
    <w:rsid w:val="00B53DE0"/>
    <w:rsid w:val="00B53EE7"/>
    <w:rsid w:val="00B53F32"/>
    <w:rsid w:val="00B541DA"/>
    <w:rsid w:val="00B54456"/>
    <w:rsid w:val="00B54BDF"/>
    <w:rsid w:val="00B54C73"/>
    <w:rsid w:val="00B55D82"/>
    <w:rsid w:val="00B57DF6"/>
    <w:rsid w:val="00B600F4"/>
    <w:rsid w:val="00B60C85"/>
    <w:rsid w:val="00B620C7"/>
    <w:rsid w:val="00B62478"/>
    <w:rsid w:val="00B6256E"/>
    <w:rsid w:val="00B629E3"/>
    <w:rsid w:val="00B63402"/>
    <w:rsid w:val="00B63654"/>
    <w:rsid w:val="00B63C49"/>
    <w:rsid w:val="00B63DA2"/>
    <w:rsid w:val="00B63F82"/>
    <w:rsid w:val="00B64A24"/>
    <w:rsid w:val="00B64C4E"/>
    <w:rsid w:val="00B64F6B"/>
    <w:rsid w:val="00B6624F"/>
    <w:rsid w:val="00B6711A"/>
    <w:rsid w:val="00B709CE"/>
    <w:rsid w:val="00B70C73"/>
    <w:rsid w:val="00B70C90"/>
    <w:rsid w:val="00B72209"/>
    <w:rsid w:val="00B725F8"/>
    <w:rsid w:val="00B72BA6"/>
    <w:rsid w:val="00B746E8"/>
    <w:rsid w:val="00B75D35"/>
    <w:rsid w:val="00B762B5"/>
    <w:rsid w:val="00B762F5"/>
    <w:rsid w:val="00B763DF"/>
    <w:rsid w:val="00B76DED"/>
    <w:rsid w:val="00B77944"/>
    <w:rsid w:val="00B80354"/>
    <w:rsid w:val="00B80D99"/>
    <w:rsid w:val="00B80FB6"/>
    <w:rsid w:val="00B818AF"/>
    <w:rsid w:val="00B81AFD"/>
    <w:rsid w:val="00B8239F"/>
    <w:rsid w:val="00B8323A"/>
    <w:rsid w:val="00B83491"/>
    <w:rsid w:val="00B83514"/>
    <w:rsid w:val="00B84AF5"/>
    <w:rsid w:val="00B84B69"/>
    <w:rsid w:val="00B850ED"/>
    <w:rsid w:val="00B8610B"/>
    <w:rsid w:val="00B8642C"/>
    <w:rsid w:val="00B87514"/>
    <w:rsid w:val="00B87FA0"/>
    <w:rsid w:val="00B909D5"/>
    <w:rsid w:val="00B90CA8"/>
    <w:rsid w:val="00B90F6D"/>
    <w:rsid w:val="00B91E91"/>
    <w:rsid w:val="00B92CB2"/>
    <w:rsid w:val="00B9305C"/>
    <w:rsid w:val="00B933EB"/>
    <w:rsid w:val="00B94669"/>
    <w:rsid w:val="00B94EE4"/>
    <w:rsid w:val="00B953B7"/>
    <w:rsid w:val="00B961C4"/>
    <w:rsid w:val="00B9623C"/>
    <w:rsid w:val="00B966DB"/>
    <w:rsid w:val="00B974E1"/>
    <w:rsid w:val="00B97BF9"/>
    <w:rsid w:val="00B97DF2"/>
    <w:rsid w:val="00BA1281"/>
    <w:rsid w:val="00BA1BA7"/>
    <w:rsid w:val="00BA2719"/>
    <w:rsid w:val="00BA2982"/>
    <w:rsid w:val="00BA5161"/>
    <w:rsid w:val="00BA521A"/>
    <w:rsid w:val="00BA529F"/>
    <w:rsid w:val="00BA6BA1"/>
    <w:rsid w:val="00BA7C10"/>
    <w:rsid w:val="00BB0E3B"/>
    <w:rsid w:val="00BB18F7"/>
    <w:rsid w:val="00BB1926"/>
    <w:rsid w:val="00BB1FEE"/>
    <w:rsid w:val="00BB2278"/>
    <w:rsid w:val="00BB259B"/>
    <w:rsid w:val="00BB2729"/>
    <w:rsid w:val="00BB2C4C"/>
    <w:rsid w:val="00BB31D0"/>
    <w:rsid w:val="00BB363C"/>
    <w:rsid w:val="00BB49AB"/>
    <w:rsid w:val="00BB634A"/>
    <w:rsid w:val="00BC0B27"/>
    <w:rsid w:val="00BC190D"/>
    <w:rsid w:val="00BC1DA8"/>
    <w:rsid w:val="00BC21F5"/>
    <w:rsid w:val="00BC2CE1"/>
    <w:rsid w:val="00BC32BB"/>
    <w:rsid w:val="00BC42DE"/>
    <w:rsid w:val="00BC5E35"/>
    <w:rsid w:val="00BC6B3F"/>
    <w:rsid w:val="00BC6DB6"/>
    <w:rsid w:val="00BC6F5C"/>
    <w:rsid w:val="00BC7264"/>
    <w:rsid w:val="00BC7347"/>
    <w:rsid w:val="00BC7CE5"/>
    <w:rsid w:val="00BC7DC5"/>
    <w:rsid w:val="00BC7E48"/>
    <w:rsid w:val="00BC7F6B"/>
    <w:rsid w:val="00BD072F"/>
    <w:rsid w:val="00BD1D83"/>
    <w:rsid w:val="00BD1E40"/>
    <w:rsid w:val="00BD2169"/>
    <w:rsid w:val="00BD2800"/>
    <w:rsid w:val="00BD2943"/>
    <w:rsid w:val="00BD2BA3"/>
    <w:rsid w:val="00BD2C46"/>
    <w:rsid w:val="00BD305E"/>
    <w:rsid w:val="00BD39CD"/>
    <w:rsid w:val="00BD3A68"/>
    <w:rsid w:val="00BD3F21"/>
    <w:rsid w:val="00BD5A18"/>
    <w:rsid w:val="00BD5C6B"/>
    <w:rsid w:val="00BD6148"/>
    <w:rsid w:val="00BD66E5"/>
    <w:rsid w:val="00BD698B"/>
    <w:rsid w:val="00BD6F33"/>
    <w:rsid w:val="00BD787A"/>
    <w:rsid w:val="00BE0700"/>
    <w:rsid w:val="00BE1F63"/>
    <w:rsid w:val="00BE37B7"/>
    <w:rsid w:val="00BE3942"/>
    <w:rsid w:val="00BE3A9B"/>
    <w:rsid w:val="00BE42A0"/>
    <w:rsid w:val="00BE458F"/>
    <w:rsid w:val="00BE528A"/>
    <w:rsid w:val="00BE6105"/>
    <w:rsid w:val="00BE6297"/>
    <w:rsid w:val="00BE650D"/>
    <w:rsid w:val="00BE6616"/>
    <w:rsid w:val="00BE6672"/>
    <w:rsid w:val="00BE7741"/>
    <w:rsid w:val="00BE7747"/>
    <w:rsid w:val="00BE7C24"/>
    <w:rsid w:val="00BE7E4D"/>
    <w:rsid w:val="00BF0E02"/>
    <w:rsid w:val="00BF2D29"/>
    <w:rsid w:val="00BF2F62"/>
    <w:rsid w:val="00BF37B6"/>
    <w:rsid w:val="00BF5641"/>
    <w:rsid w:val="00BF73D4"/>
    <w:rsid w:val="00BF7A9A"/>
    <w:rsid w:val="00C00176"/>
    <w:rsid w:val="00C00CE3"/>
    <w:rsid w:val="00C01E61"/>
    <w:rsid w:val="00C026DE"/>
    <w:rsid w:val="00C0329A"/>
    <w:rsid w:val="00C033C0"/>
    <w:rsid w:val="00C0366F"/>
    <w:rsid w:val="00C03690"/>
    <w:rsid w:val="00C03CF6"/>
    <w:rsid w:val="00C04448"/>
    <w:rsid w:val="00C04D07"/>
    <w:rsid w:val="00C04FE0"/>
    <w:rsid w:val="00C05884"/>
    <w:rsid w:val="00C0687E"/>
    <w:rsid w:val="00C068FD"/>
    <w:rsid w:val="00C06DCF"/>
    <w:rsid w:val="00C07175"/>
    <w:rsid w:val="00C07D71"/>
    <w:rsid w:val="00C10293"/>
    <w:rsid w:val="00C10AB0"/>
    <w:rsid w:val="00C10DAB"/>
    <w:rsid w:val="00C110A7"/>
    <w:rsid w:val="00C11724"/>
    <w:rsid w:val="00C12836"/>
    <w:rsid w:val="00C12AE8"/>
    <w:rsid w:val="00C13462"/>
    <w:rsid w:val="00C1389C"/>
    <w:rsid w:val="00C149B4"/>
    <w:rsid w:val="00C14C02"/>
    <w:rsid w:val="00C1550B"/>
    <w:rsid w:val="00C15BDC"/>
    <w:rsid w:val="00C16528"/>
    <w:rsid w:val="00C16BB1"/>
    <w:rsid w:val="00C16E71"/>
    <w:rsid w:val="00C17427"/>
    <w:rsid w:val="00C1742A"/>
    <w:rsid w:val="00C17896"/>
    <w:rsid w:val="00C17D3E"/>
    <w:rsid w:val="00C17E19"/>
    <w:rsid w:val="00C20AE5"/>
    <w:rsid w:val="00C2151D"/>
    <w:rsid w:val="00C218D7"/>
    <w:rsid w:val="00C21C65"/>
    <w:rsid w:val="00C22483"/>
    <w:rsid w:val="00C22B38"/>
    <w:rsid w:val="00C236B6"/>
    <w:rsid w:val="00C242E5"/>
    <w:rsid w:val="00C2469F"/>
    <w:rsid w:val="00C24990"/>
    <w:rsid w:val="00C24C1B"/>
    <w:rsid w:val="00C2536F"/>
    <w:rsid w:val="00C2566A"/>
    <w:rsid w:val="00C26BC7"/>
    <w:rsid w:val="00C2764C"/>
    <w:rsid w:val="00C30A74"/>
    <w:rsid w:val="00C31180"/>
    <w:rsid w:val="00C311DF"/>
    <w:rsid w:val="00C31583"/>
    <w:rsid w:val="00C32450"/>
    <w:rsid w:val="00C34191"/>
    <w:rsid w:val="00C34787"/>
    <w:rsid w:val="00C34E00"/>
    <w:rsid w:val="00C352B0"/>
    <w:rsid w:val="00C368DC"/>
    <w:rsid w:val="00C36ED1"/>
    <w:rsid w:val="00C3730C"/>
    <w:rsid w:val="00C3745A"/>
    <w:rsid w:val="00C40168"/>
    <w:rsid w:val="00C401D6"/>
    <w:rsid w:val="00C40235"/>
    <w:rsid w:val="00C40908"/>
    <w:rsid w:val="00C40D58"/>
    <w:rsid w:val="00C41D67"/>
    <w:rsid w:val="00C420FD"/>
    <w:rsid w:val="00C4221A"/>
    <w:rsid w:val="00C44BCA"/>
    <w:rsid w:val="00C46689"/>
    <w:rsid w:val="00C4693A"/>
    <w:rsid w:val="00C46E84"/>
    <w:rsid w:val="00C50A21"/>
    <w:rsid w:val="00C50B7C"/>
    <w:rsid w:val="00C516C1"/>
    <w:rsid w:val="00C51C62"/>
    <w:rsid w:val="00C53331"/>
    <w:rsid w:val="00C53F9B"/>
    <w:rsid w:val="00C54275"/>
    <w:rsid w:val="00C55250"/>
    <w:rsid w:val="00C55A7F"/>
    <w:rsid w:val="00C561C8"/>
    <w:rsid w:val="00C561CC"/>
    <w:rsid w:val="00C57A2B"/>
    <w:rsid w:val="00C57E7A"/>
    <w:rsid w:val="00C60514"/>
    <w:rsid w:val="00C61239"/>
    <w:rsid w:val="00C624AA"/>
    <w:rsid w:val="00C62AD5"/>
    <w:rsid w:val="00C63A68"/>
    <w:rsid w:val="00C642C9"/>
    <w:rsid w:val="00C644CA"/>
    <w:rsid w:val="00C64C73"/>
    <w:rsid w:val="00C65250"/>
    <w:rsid w:val="00C6528A"/>
    <w:rsid w:val="00C656EC"/>
    <w:rsid w:val="00C66262"/>
    <w:rsid w:val="00C662A6"/>
    <w:rsid w:val="00C66382"/>
    <w:rsid w:val="00C66BC5"/>
    <w:rsid w:val="00C67269"/>
    <w:rsid w:val="00C67466"/>
    <w:rsid w:val="00C6748E"/>
    <w:rsid w:val="00C70D5D"/>
    <w:rsid w:val="00C70F13"/>
    <w:rsid w:val="00C71A51"/>
    <w:rsid w:val="00C71ECE"/>
    <w:rsid w:val="00C72390"/>
    <w:rsid w:val="00C72EDE"/>
    <w:rsid w:val="00C73278"/>
    <w:rsid w:val="00C7528A"/>
    <w:rsid w:val="00C75D25"/>
    <w:rsid w:val="00C7686E"/>
    <w:rsid w:val="00C77296"/>
    <w:rsid w:val="00C773ED"/>
    <w:rsid w:val="00C77A2A"/>
    <w:rsid w:val="00C8055A"/>
    <w:rsid w:val="00C80919"/>
    <w:rsid w:val="00C80F8F"/>
    <w:rsid w:val="00C8117B"/>
    <w:rsid w:val="00C81B38"/>
    <w:rsid w:val="00C82933"/>
    <w:rsid w:val="00C82EFF"/>
    <w:rsid w:val="00C83317"/>
    <w:rsid w:val="00C83B1A"/>
    <w:rsid w:val="00C83D4B"/>
    <w:rsid w:val="00C84031"/>
    <w:rsid w:val="00C84387"/>
    <w:rsid w:val="00C84842"/>
    <w:rsid w:val="00C84C10"/>
    <w:rsid w:val="00C86009"/>
    <w:rsid w:val="00C87C1A"/>
    <w:rsid w:val="00C87D59"/>
    <w:rsid w:val="00C90655"/>
    <w:rsid w:val="00C90D86"/>
    <w:rsid w:val="00C91676"/>
    <w:rsid w:val="00C92296"/>
    <w:rsid w:val="00C93541"/>
    <w:rsid w:val="00C93A43"/>
    <w:rsid w:val="00C93A98"/>
    <w:rsid w:val="00C94696"/>
    <w:rsid w:val="00C94736"/>
    <w:rsid w:val="00C95922"/>
    <w:rsid w:val="00C96388"/>
    <w:rsid w:val="00C9676A"/>
    <w:rsid w:val="00C96EF1"/>
    <w:rsid w:val="00C9756F"/>
    <w:rsid w:val="00CA1238"/>
    <w:rsid w:val="00CA1CD1"/>
    <w:rsid w:val="00CA1FAA"/>
    <w:rsid w:val="00CA2E05"/>
    <w:rsid w:val="00CA2E76"/>
    <w:rsid w:val="00CA2F27"/>
    <w:rsid w:val="00CA3591"/>
    <w:rsid w:val="00CA5FD0"/>
    <w:rsid w:val="00CA6638"/>
    <w:rsid w:val="00CA6FAA"/>
    <w:rsid w:val="00CA7C41"/>
    <w:rsid w:val="00CB0EBE"/>
    <w:rsid w:val="00CB11FD"/>
    <w:rsid w:val="00CB18B2"/>
    <w:rsid w:val="00CB233F"/>
    <w:rsid w:val="00CB258F"/>
    <w:rsid w:val="00CB2F35"/>
    <w:rsid w:val="00CB3A54"/>
    <w:rsid w:val="00CB4535"/>
    <w:rsid w:val="00CB5561"/>
    <w:rsid w:val="00CB60B7"/>
    <w:rsid w:val="00CB7218"/>
    <w:rsid w:val="00CB7237"/>
    <w:rsid w:val="00CB75D2"/>
    <w:rsid w:val="00CC0773"/>
    <w:rsid w:val="00CC07B6"/>
    <w:rsid w:val="00CC16F4"/>
    <w:rsid w:val="00CC265C"/>
    <w:rsid w:val="00CC3744"/>
    <w:rsid w:val="00CC42E7"/>
    <w:rsid w:val="00CC56F9"/>
    <w:rsid w:val="00CC73D0"/>
    <w:rsid w:val="00CC74E1"/>
    <w:rsid w:val="00CC7828"/>
    <w:rsid w:val="00CC7BA7"/>
    <w:rsid w:val="00CC7FE8"/>
    <w:rsid w:val="00CD03F4"/>
    <w:rsid w:val="00CD0E1C"/>
    <w:rsid w:val="00CD1846"/>
    <w:rsid w:val="00CD2A01"/>
    <w:rsid w:val="00CD2C04"/>
    <w:rsid w:val="00CD367B"/>
    <w:rsid w:val="00CD3C31"/>
    <w:rsid w:val="00CD3DF6"/>
    <w:rsid w:val="00CD3ED3"/>
    <w:rsid w:val="00CD4B71"/>
    <w:rsid w:val="00CD55AB"/>
    <w:rsid w:val="00CD64BE"/>
    <w:rsid w:val="00CD742C"/>
    <w:rsid w:val="00CD7ABF"/>
    <w:rsid w:val="00CD7F5B"/>
    <w:rsid w:val="00CE023E"/>
    <w:rsid w:val="00CE0650"/>
    <w:rsid w:val="00CE092D"/>
    <w:rsid w:val="00CE0C16"/>
    <w:rsid w:val="00CE1ED0"/>
    <w:rsid w:val="00CE2DB7"/>
    <w:rsid w:val="00CE3144"/>
    <w:rsid w:val="00CE443D"/>
    <w:rsid w:val="00CE4463"/>
    <w:rsid w:val="00CE5D71"/>
    <w:rsid w:val="00CE605B"/>
    <w:rsid w:val="00CE6227"/>
    <w:rsid w:val="00CE624D"/>
    <w:rsid w:val="00CE69F9"/>
    <w:rsid w:val="00CF0FEE"/>
    <w:rsid w:val="00CF129D"/>
    <w:rsid w:val="00CF2C9A"/>
    <w:rsid w:val="00CF2FDC"/>
    <w:rsid w:val="00CF4064"/>
    <w:rsid w:val="00CF5EAA"/>
    <w:rsid w:val="00CF613C"/>
    <w:rsid w:val="00CF65D1"/>
    <w:rsid w:val="00CF760F"/>
    <w:rsid w:val="00CF7D2C"/>
    <w:rsid w:val="00CF7FB4"/>
    <w:rsid w:val="00D002C4"/>
    <w:rsid w:val="00D01B81"/>
    <w:rsid w:val="00D01EF4"/>
    <w:rsid w:val="00D02555"/>
    <w:rsid w:val="00D02AA4"/>
    <w:rsid w:val="00D03BD9"/>
    <w:rsid w:val="00D0402F"/>
    <w:rsid w:val="00D04575"/>
    <w:rsid w:val="00D04E42"/>
    <w:rsid w:val="00D06041"/>
    <w:rsid w:val="00D06986"/>
    <w:rsid w:val="00D070F0"/>
    <w:rsid w:val="00D07793"/>
    <w:rsid w:val="00D07E74"/>
    <w:rsid w:val="00D1033C"/>
    <w:rsid w:val="00D105A6"/>
    <w:rsid w:val="00D107EE"/>
    <w:rsid w:val="00D1153B"/>
    <w:rsid w:val="00D11B0A"/>
    <w:rsid w:val="00D1226B"/>
    <w:rsid w:val="00D1238A"/>
    <w:rsid w:val="00D12ACD"/>
    <w:rsid w:val="00D13304"/>
    <w:rsid w:val="00D13532"/>
    <w:rsid w:val="00D138D2"/>
    <w:rsid w:val="00D13BC3"/>
    <w:rsid w:val="00D13C68"/>
    <w:rsid w:val="00D140D4"/>
    <w:rsid w:val="00D14399"/>
    <w:rsid w:val="00D16EFA"/>
    <w:rsid w:val="00D171D2"/>
    <w:rsid w:val="00D172C7"/>
    <w:rsid w:val="00D17334"/>
    <w:rsid w:val="00D2086B"/>
    <w:rsid w:val="00D224EB"/>
    <w:rsid w:val="00D22AA5"/>
    <w:rsid w:val="00D22FEC"/>
    <w:rsid w:val="00D23001"/>
    <w:rsid w:val="00D233E2"/>
    <w:rsid w:val="00D23773"/>
    <w:rsid w:val="00D242DD"/>
    <w:rsid w:val="00D24773"/>
    <w:rsid w:val="00D2571A"/>
    <w:rsid w:val="00D257B4"/>
    <w:rsid w:val="00D25D50"/>
    <w:rsid w:val="00D27DEC"/>
    <w:rsid w:val="00D30453"/>
    <w:rsid w:val="00D313EA"/>
    <w:rsid w:val="00D31651"/>
    <w:rsid w:val="00D32F44"/>
    <w:rsid w:val="00D32FC3"/>
    <w:rsid w:val="00D331F8"/>
    <w:rsid w:val="00D33214"/>
    <w:rsid w:val="00D3360B"/>
    <w:rsid w:val="00D3415E"/>
    <w:rsid w:val="00D345DB"/>
    <w:rsid w:val="00D34A19"/>
    <w:rsid w:val="00D3507E"/>
    <w:rsid w:val="00D3530A"/>
    <w:rsid w:val="00D3592A"/>
    <w:rsid w:val="00D35CD3"/>
    <w:rsid w:val="00D368AA"/>
    <w:rsid w:val="00D3748F"/>
    <w:rsid w:val="00D40295"/>
    <w:rsid w:val="00D4193E"/>
    <w:rsid w:val="00D41F80"/>
    <w:rsid w:val="00D41FA7"/>
    <w:rsid w:val="00D42AE6"/>
    <w:rsid w:val="00D43778"/>
    <w:rsid w:val="00D44EFE"/>
    <w:rsid w:val="00D44FBC"/>
    <w:rsid w:val="00D4574F"/>
    <w:rsid w:val="00D45B3E"/>
    <w:rsid w:val="00D45B84"/>
    <w:rsid w:val="00D46460"/>
    <w:rsid w:val="00D466D9"/>
    <w:rsid w:val="00D46F86"/>
    <w:rsid w:val="00D47FEB"/>
    <w:rsid w:val="00D503F9"/>
    <w:rsid w:val="00D506CF"/>
    <w:rsid w:val="00D50A75"/>
    <w:rsid w:val="00D50E18"/>
    <w:rsid w:val="00D519C2"/>
    <w:rsid w:val="00D51E5C"/>
    <w:rsid w:val="00D52728"/>
    <w:rsid w:val="00D52790"/>
    <w:rsid w:val="00D52824"/>
    <w:rsid w:val="00D53282"/>
    <w:rsid w:val="00D53447"/>
    <w:rsid w:val="00D53802"/>
    <w:rsid w:val="00D54141"/>
    <w:rsid w:val="00D54656"/>
    <w:rsid w:val="00D54B83"/>
    <w:rsid w:val="00D55D70"/>
    <w:rsid w:val="00D56D41"/>
    <w:rsid w:val="00D60BC4"/>
    <w:rsid w:val="00D6180B"/>
    <w:rsid w:val="00D61C45"/>
    <w:rsid w:val="00D61D0D"/>
    <w:rsid w:val="00D62487"/>
    <w:rsid w:val="00D628A8"/>
    <w:rsid w:val="00D63007"/>
    <w:rsid w:val="00D632C8"/>
    <w:rsid w:val="00D648A8"/>
    <w:rsid w:val="00D648DB"/>
    <w:rsid w:val="00D652C1"/>
    <w:rsid w:val="00D65EDE"/>
    <w:rsid w:val="00D660BE"/>
    <w:rsid w:val="00D676FE"/>
    <w:rsid w:val="00D677A6"/>
    <w:rsid w:val="00D677F3"/>
    <w:rsid w:val="00D67AC7"/>
    <w:rsid w:val="00D71433"/>
    <w:rsid w:val="00D71722"/>
    <w:rsid w:val="00D71BBF"/>
    <w:rsid w:val="00D7331A"/>
    <w:rsid w:val="00D73DD5"/>
    <w:rsid w:val="00D73F08"/>
    <w:rsid w:val="00D740F1"/>
    <w:rsid w:val="00D747B3"/>
    <w:rsid w:val="00D7569E"/>
    <w:rsid w:val="00D75773"/>
    <w:rsid w:val="00D75B0B"/>
    <w:rsid w:val="00D75C1E"/>
    <w:rsid w:val="00D76348"/>
    <w:rsid w:val="00D7646F"/>
    <w:rsid w:val="00D76561"/>
    <w:rsid w:val="00D76A29"/>
    <w:rsid w:val="00D76B69"/>
    <w:rsid w:val="00D76E53"/>
    <w:rsid w:val="00D772FD"/>
    <w:rsid w:val="00D7747F"/>
    <w:rsid w:val="00D77654"/>
    <w:rsid w:val="00D80067"/>
    <w:rsid w:val="00D804B9"/>
    <w:rsid w:val="00D80BF3"/>
    <w:rsid w:val="00D85B3D"/>
    <w:rsid w:val="00D860D3"/>
    <w:rsid w:val="00D86A7B"/>
    <w:rsid w:val="00D87020"/>
    <w:rsid w:val="00D87794"/>
    <w:rsid w:val="00D87A64"/>
    <w:rsid w:val="00D90510"/>
    <w:rsid w:val="00D9086B"/>
    <w:rsid w:val="00D90A3C"/>
    <w:rsid w:val="00D90EA4"/>
    <w:rsid w:val="00D91225"/>
    <w:rsid w:val="00D913FC"/>
    <w:rsid w:val="00D916AB"/>
    <w:rsid w:val="00D91B43"/>
    <w:rsid w:val="00D94C02"/>
    <w:rsid w:val="00D953A3"/>
    <w:rsid w:val="00D95C23"/>
    <w:rsid w:val="00D95FA3"/>
    <w:rsid w:val="00D97C9F"/>
    <w:rsid w:val="00DA00D2"/>
    <w:rsid w:val="00DA109F"/>
    <w:rsid w:val="00DA1359"/>
    <w:rsid w:val="00DA5435"/>
    <w:rsid w:val="00DA5F81"/>
    <w:rsid w:val="00DA6371"/>
    <w:rsid w:val="00DA663F"/>
    <w:rsid w:val="00DA70CD"/>
    <w:rsid w:val="00DA7305"/>
    <w:rsid w:val="00DA7515"/>
    <w:rsid w:val="00DB0BC0"/>
    <w:rsid w:val="00DB0C83"/>
    <w:rsid w:val="00DB18EB"/>
    <w:rsid w:val="00DB3062"/>
    <w:rsid w:val="00DB335D"/>
    <w:rsid w:val="00DB39D1"/>
    <w:rsid w:val="00DB466F"/>
    <w:rsid w:val="00DB4C35"/>
    <w:rsid w:val="00DB4CDD"/>
    <w:rsid w:val="00DB4E0E"/>
    <w:rsid w:val="00DB6472"/>
    <w:rsid w:val="00DB6D93"/>
    <w:rsid w:val="00DB73DA"/>
    <w:rsid w:val="00DB761E"/>
    <w:rsid w:val="00DC017E"/>
    <w:rsid w:val="00DC02FF"/>
    <w:rsid w:val="00DC2B47"/>
    <w:rsid w:val="00DC3A15"/>
    <w:rsid w:val="00DC3B59"/>
    <w:rsid w:val="00DC43E8"/>
    <w:rsid w:val="00DC4F42"/>
    <w:rsid w:val="00DC58B8"/>
    <w:rsid w:val="00DC5C7F"/>
    <w:rsid w:val="00DC704C"/>
    <w:rsid w:val="00DC7C9E"/>
    <w:rsid w:val="00DD0516"/>
    <w:rsid w:val="00DD0BCE"/>
    <w:rsid w:val="00DD1792"/>
    <w:rsid w:val="00DD1F50"/>
    <w:rsid w:val="00DD1FCE"/>
    <w:rsid w:val="00DD2468"/>
    <w:rsid w:val="00DD31A1"/>
    <w:rsid w:val="00DD3C98"/>
    <w:rsid w:val="00DD524F"/>
    <w:rsid w:val="00DD5B71"/>
    <w:rsid w:val="00DD5C05"/>
    <w:rsid w:val="00DD619E"/>
    <w:rsid w:val="00DD7331"/>
    <w:rsid w:val="00DD761C"/>
    <w:rsid w:val="00DD79DB"/>
    <w:rsid w:val="00DD7F6F"/>
    <w:rsid w:val="00DE0D79"/>
    <w:rsid w:val="00DE1035"/>
    <w:rsid w:val="00DE1687"/>
    <w:rsid w:val="00DE1719"/>
    <w:rsid w:val="00DE19A8"/>
    <w:rsid w:val="00DE21DC"/>
    <w:rsid w:val="00DE238D"/>
    <w:rsid w:val="00DE246A"/>
    <w:rsid w:val="00DE25A2"/>
    <w:rsid w:val="00DE2777"/>
    <w:rsid w:val="00DE3597"/>
    <w:rsid w:val="00DE35FC"/>
    <w:rsid w:val="00DE447F"/>
    <w:rsid w:val="00DE45D0"/>
    <w:rsid w:val="00DE4685"/>
    <w:rsid w:val="00DE47F6"/>
    <w:rsid w:val="00DE5831"/>
    <w:rsid w:val="00DE5A97"/>
    <w:rsid w:val="00DE5DA7"/>
    <w:rsid w:val="00DE62F4"/>
    <w:rsid w:val="00DE6975"/>
    <w:rsid w:val="00DE7025"/>
    <w:rsid w:val="00DE7693"/>
    <w:rsid w:val="00DE79B1"/>
    <w:rsid w:val="00DE7D7F"/>
    <w:rsid w:val="00DF169D"/>
    <w:rsid w:val="00DF2884"/>
    <w:rsid w:val="00DF390A"/>
    <w:rsid w:val="00DF42CC"/>
    <w:rsid w:val="00DF4B3E"/>
    <w:rsid w:val="00DF5608"/>
    <w:rsid w:val="00DF5D96"/>
    <w:rsid w:val="00DF678C"/>
    <w:rsid w:val="00DF6857"/>
    <w:rsid w:val="00DF6D9A"/>
    <w:rsid w:val="00DF7A1D"/>
    <w:rsid w:val="00E002E5"/>
    <w:rsid w:val="00E00F0A"/>
    <w:rsid w:val="00E0167C"/>
    <w:rsid w:val="00E0208A"/>
    <w:rsid w:val="00E02B93"/>
    <w:rsid w:val="00E02E0C"/>
    <w:rsid w:val="00E040E7"/>
    <w:rsid w:val="00E04EE7"/>
    <w:rsid w:val="00E05425"/>
    <w:rsid w:val="00E0557A"/>
    <w:rsid w:val="00E055FA"/>
    <w:rsid w:val="00E059DD"/>
    <w:rsid w:val="00E068FB"/>
    <w:rsid w:val="00E06A07"/>
    <w:rsid w:val="00E07A60"/>
    <w:rsid w:val="00E07B25"/>
    <w:rsid w:val="00E07D72"/>
    <w:rsid w:val="00E07ED8"/>
    <w:rsid w:val="00E107F2"/>
    <w:rsid w:val="00E1267F"/>
    <w:rsid w:val="00E147EA"/>
    <w:rsid w:val="00E15133"/>
    <w:rsid w:val="00E15618"/>
    <w:rsid w:val="00E15DAA"/>
    <w:rsid w:val="00E167D2"/>
    <w:rsid w:val="00E16B8A"/>
    <w:rsid w:val="00E17B9C"/>
    <w:rsid w:val="00E17FD5"/>
    <w:rsid w:val="00E2039C"/>
    <w:rsid w:val="00E20BE0"/>
    <w:rsid w:val="00E20BEB"/>
    <w:rsid w:val="00E20D5C"/>
    <w:rsid w:val="00E215DF"/>
    <w:rsid w:val="00E21A09"/>
    <w:rsid w:val="00E21AE4"/>
    <w:rsid w:val="00E21BB6"/>
    <w:rsid w:val="00E21F37"/>
    <w:rsid w:val="00E226A6"/>
    <w:rsid w:val="00E22C9F"/>
    <w:rsid w:val="00E22E39"/>
    <w:rsid w:val="00E236AA"/>
    <w:rsid w:val="00E23705"/>
    <w:rsid w:val="00E23F80"/>
    <w:rsid w:val="00E24078"/>
    <w:rsid w:val="00E243E6"/>
    <w:rsid w:val="00E24C5F"/>
    <w:rsid w:val="00E27636"/>
    <w:rsid w:val="00E27637"/>
    <w:rsid w:val="00E27BEB"/>
    <w:rsid w:val="00E30208"/>
    <w:rsid w:val="00E3077A"/>
    <w:rsid w:val="00E30D0C"/>
    <w:rsid w:val="00E3102B"/>
    <w:rsid w:val="00E31682"/>
    <w:rsid w:val="00E320FB"/>
    <w:rsid w:val="00E34726"/>
    <w:rsid w:val="00E35AB3"/>
    <w:rsid w:val="00E36D0D"/>
    <w:rsid w:val="00E37060"/>
    <w:rsid w:val="00E374E2"/>
    <w:rsid w:val="00E37E50"/>
    <w:rsid w:val="00E41A43"/>
    <w:rsid w:val="00E41C5B"/>
    <w:rsid w:val="00E41FEF"/>
    <w:rsid w:val="00E432E1"/>
    <w:rsid w:val="00E43B65"/>
    <w:rsid w:val="00E44315"/>
    <w:rsid w:val="00E447D0"/>
    <w:rsid w:val="00E44FEA"/>
    <w:rsid w:val="00E452B5"/>
    <w:rsid w:val="00E45390"/>
    <w:rsid w:val="00E45B9F"/>
    <w:rsid w:val="00E461E2"/>
    <w:rsid w:val="00E4694B"/>
    <w:rsid w:val="00E47AC1"/>
    <w:rsid w:val="00E50183"/>
    <w:rsid w:val="00E5057A"/>
    <w:rsid w:val="00E50FF7"/>
    <w:rsid w:val="00E522C4"/>
    <w:rsid w:val="00E53543"/>
    <w:rsid w:val="00E53D55"/>
    <w:rsid w:val="00E54368"/>
    <w:rsid w:val="00E54E4E"/>
    <w:rsid w:val="00E55382"/>
    <w:rsid w:val="00E5620C"/>
    <w:rsid w:val="00E564DE"/>
    <w:rsid w:val="00E56A4A"/>
    <w:rsid w:val="00E579DE"/>
    <w:rsid w:val="00E60736"/>
    <w:rsid w:val="00E62E7E"/>
    <w:rsid w:val="00E6371C"/>
    <w:rsid w:val="00E63C99"/>
    <w:rsid w:val="00E65E0C"/>
    <w:rsid w:val="00E67F4A"/>
    <w:rsid w:val="00E70266"/>
    <w:rsid w:val="00E705C1"/>
    <w:rsid w:val="00E706CB"/>
    <w:rsid w:val="00E709B1"/>
    <w:rsid w:val="00E712A4"/>
    <w:rsid w:val="00E71F07"/>
    <w:rsid w:val="00E71F61"/>
    <w:rsid w:val="00E7213E"/>
    <w:rsid w:val="00E72CD4"/>
    <w:rsid w:val="00E73AB6"/>
    <w:rsid w:val="00E74F6B"/>
    <w:rsid w:val="00E7523F"/>
    <w:rsid w:val="00E7539E"/>
    <w:rsid w:val="00E754E9"/>
    <w:rsid w:val="00E758D0"/>
    <w:rsid w:val="00E76B2E"/>
    <w:rsid w:val="00E77879"/>
    <w:rsid w:val="00E77914"/>
    <w:rsid w:val="00E80A51"/>
    <w:rsid w:val="00E81A9A"/>
    <w:rsid w:val="00E81E99"/>
    <w:rsid w:val="00E83629"/>
    <w:rsid w:val="00E84271"/>
    <w:rsid w:val="00E84722"/>
    <w:rsid w:val="00E84E9D"/>
    <w:rsid w:val="00E86711"/>
    <w:rsid w:val="00E903CF"/>
    <w:rsid w:val="00E90FA5"/>
    <w:rsid w:val="00E910CE"/>
    <w:rsid w:val="00E9188B"/>
    <w:rsid w:val="00E92409"/>
    <w:rsid w:val="00E925D3"/>
    <w:rsid w:val="00E92C7E"/>
    <w:rsid w:val="00E92F8C"/>
    <w:rsid w:val="00E93474"/>
    <w:rsid w:val="00E93C51"/>
    <w:rsid w:val="00E93D08"/>
    <w:rsid w:val="00E93F26"/>
    <w:rsid w:val="00E94C9F"/>
    <w:rsid w:val="00E95416"/>
    <w:rsid w:val="00E95AB4"/>
    <w:rsid w:val="00E96378"/>
    <w:rsid w:val="00EA031E"/>
    <w:rsid w:val="00EA1A30"/>
    <w:rsid w:val="00EA1FA3"/>
    <w:rsid w:val="00EA2511"/>
    <w:rsid w:val="00EA3ADB"/>
    <w:rsid w:val="00EA424C"/>
    <w:rsid w:val="00EA4473"/>
    <w:rsid w:val="00EA44EF"/>
    <w:rsid w:val="00EA4835"/>
    <w:rsid w:val="00EA4BE3"/>
    <w:rsid w:val="00EA567B"/>
    <w:rsid w:val="00EA575B"/>
    <w:rsid w:val="00EA61D2"/>
    <w:rsid w:val="00EA693F"/>
    <w:rsid w:val="00EA6B24"/>
    <w:rsid w:val="00EA6FD4"/>
    <w:rsid w:val="00EA76E0"/>
    <w:rsid w:val="00EA7957"/>
    <w:rsid w:val="00EA7CAD"/>
    <w:rsid w:val="00EB0BD5"/>
    <w:rsid w:val="00EB20D0"/>
    <w:rsid w:val="00EB227C"/>
    <w:rsid w:val="00EB2317"/>
    <w:rsid w:val="00EB23E7"/>
    <w:rsid w:val="00EB24D6"/>
    <w:rsid w:val="00EB3324"/>
    <w:rsid w:val="00EB34E8"/>
    <w:rsid w:val="00EB3779"/>
    <w:rsid w:val="00EB6602"/>
    <w:rsid w:val="00EB6A70"/>
    <w:rsid w:val="00EB759F"/>
    <w:rsid w:val="00EB7737"/>
    <w:rsid w:val="00EC08D6"/>
    <w:rsid w:val="00EC0C3A"/>
    <w:rsid w:val="00EC0EA1"/>
    <w:rsid w:val="00EC0F1E"/>
    <w:rsid w:val="00EC160F"/>
    <w:rsid w:val="00EC1BA8"/>
    <w:rsid w:val="00EC1D6D"/>
    <w:rsid w:val="00EC27A4"/>
    <w:rsid w:val="00EC3203"/>
    <w:rsid w:val="00EC3B5D"/>
    <w:rsid w:val="00EC4B01"/>
    <w:rsid w:val="00EC5776"/>
    <w:rsid w:val="00EC5A1F"/>
    <w:rsid w:val="00EC6B93"/>
    <w:rsid w:val="00EC6C75"/>
    <w:rsid w:val="00EC6E55"/>
    <w:rsid w:val="00EC6E9C"/>
    <w:rsid w:val="00EC7BA0"/>
    <w:rsid w:val="00EC7EC2"/>
    <w:rsid w:val="00ED081C"/>
    <w:rsid w:val="00ED1019"/>
    <w:rsid w:val="00ED1A45"/>
    <w:rsid w:val="00ED2750"/>
    <w:rsid w:val="00ED32AC"/>
    <w:rsid w:val="00ED35E1"/>
    <w:rsid w:val="00ED3816"/>
    <w:rsid w:val="00ED3C82"/>
    <w:rsid w:val="00ED47E5"/>
    <w:rsid w:val="00ED55A8"/>
    <w:rsid w:val="00ED5E0D"/>
    <w:rsid w:val="00ED7E9D"/>
    <w:rsid w:val="00EE1593"/>
    <w:rsid w:val="00EE245C"/>
    <w:rsid w:val="00EE2C16"/>
    <w:rsid w:val="00EE2C6B"/>
    <w:rsid w:val="00EE32A6"/>
    <w:rsid w:val="00EE34AC"/>
    <w:rsid w:val="00EE476B"/>
    <w:rsid w:val="00EE4C09"/>
    <w:rsid w:val="00EE5DF7"/>
    <w:rsid w:val="00EE6180"/>
    <w:rsid w:val="00EE7CF2"/>
    <w:rsid w:val="00EF1C22"/>
    <w:rsid w:val="00EF206A"/>
    <w:rsid w:val="00EF2571"/>
    <w:rsid w:val="00EF2BA0"/>
    <w:rsid w:val="00EF341D"/>
    <w:rsid w:val="00EF36A0"/>
    <w:rsid w:val="00EF4153"/>
    <w:rsid w:val="00EF437A"/>
    <w:rsid w:val="00EF4CF0"/>
    <w:rsid w:val="00EF5021"/>
    <w:rsid w:val="00EF6048"/>
    <w:rsid w:val="00EF60CF"/>
    <w:rsid w:val="00EF61EC"/>
    <w:rsid w:val="00EF7341"/>
    <w:rsid w:val="00F00496"/>
    <w:rsid w:val="00F022FB"/>
    <w:rsid w:val="00F02586"/>
    <w:rsid w:val="00F03386"/>
    <w:rsid w:val="00F04813"/>
    <w:rsid w:val="00F0576C"/>
    <w:rsid w:val="00F058BD"/>
    <w:rsid w:val="00F05913"/>
    <w:rsid w:val="00F069E6"/>
    <w:rsid w:val="00F06AE7"/>
    <w:rsid w:val="00F06B12"/>
    <w:rsid w:val="00F07090"/>
    <w:rsid w:val="00F07B26"/>
    <w:rsid w:val="00F109F0"/>
    <w:rsid w:val="00F10A66"/>
    <w:rsid w:val="00F12526"/>
    <w:rsid w:val="00F1253B"/>
    <w:rsid w:val="00F12E10"/>
    <w:rsid w:val="00F131A1"/>
    <w:rsid w:val="00F15C65"/>
    <w:rsid w:val="00F16B29"/>
    <w:rsid w:val="00F16C33"/>
    <w:rsid w:val="00F16E9D"/>
    <w:rsid w:val="00F1704D"/>
    <w:rsid w:val="00F17055"/>
    <w:rsid w:val="00F17EB1"/>
    <w:rsid w:val="00F2061E"/>
    <w:rsid w:val="00F20917"/>
    <w:rsid w:val="00F20E9E"/>
    <w:rsid w:val="00F213D6"/>
    <w:rsid w:val="00F21B5D"/>
    <w:rsid w:val="00F21D40"/>
    <w:rsid w:val="00F232EE"/>
    <w:rsid w:val="00F2388E"/>
    <w:rsid w:val="00F241D6"/>
    <w:rsid w:val="00F24224"/>
    <w:rsid w:val="00F24A27"/>
    <w:rsid w:val="00F25AC5"/>
    <w:rsid w:val="00F25E1F"/>
    <w:rsid w:val="00F25E57"/>
    <w:rsid w:val="00F26F4D"/>
    <w:rsid w:val="00F271A0"/>
    <w:rsid w:val="00F27409"/>
    <w:rsid w:val="00F315C7"/>
    <w:rsid w:val="00F31950"/>
    <w:rsid w:val="00F31E2A"/>
    <w:rsid w:val="00F33238"/>
    <w:rsid w:val="00F339F6"/>
    <w:rsid w:val="00F34379"/>
    <w:rsid w:val="00F34973"/>
    <w:rsid w:val="00F35628"/>
    <w:rsid w:val="00F359C4"/>
    <w:rsid w:val="00F35B20"/>
    <w:rsid w:val="00F35F88"/>
    <w:rsid w:val="00F36F2B"/>
    <w:rsid w:val="00F37053"/>
    <w:rsid w:val="00F37279"/>
    <w:rsid w:val="00F379A8"/>
    <w:rsid w:val="00F37CE3"/>
    <w:rsid w:val="00F4062D"/>
    <w:rsid w:val="00F40CD7"/>
    <w:rsid w:val="00F41749"/>
    <w:rsid w:val="00F41BB1"/>
    <w:rsid w:val="00F41F7A"/>
    <w:rsid w:val="00F4202C"/>
    <w:rsid w:val="00F42735"/>
    <w:rsid w:val="00F42F7F"/>
    <w:rsid w:val="00F43DC5"/>
    <w:rsid w:val="00F449B0"/>
    <w:rsid w:val="00F44A4F"/>
    <w:rsid w:val="00F44C9C"/>
    <w:rsid w:val="00F455B7"/>
    <w:rsid w:val="00F456F0"/>
    <w:rsid w:val="00F45C4E"/>
    <w:rsid w:val="00F45F30"/>
    <w:rsid w:val="00F46951"/>
    <w:rsid w:val="00F469C5"/>
    <w:rsid w:val="00F4756B"/>
    <w:rsid w:val="00F50E69"/>
    <w:rsid w:val="00F50FDC"/>
    <w:rsid w:val="00F510AB"/>
    <w:rsid w:val="00F52001"/>
    <w:rsid w:val="00F5207D"/>
    <w:rsid w:val="00F52902"/>
    <w:rsid w:val="00F53FE8"/>
    <w:rsid w:val="00F54219"/>
    <w:rsid w:val="00F54B25"/>
    <w:rsid w:val="00F54F99"/>
    <w:rsid w:val="00F55035"/>
    <w:rsid w:val="00F5516E"/>
    <w:rsid w:val="00F553AF"/>
    <w:rsid w:val="00F5610F"/>
    <w:rsid w:val="00F563FF"/>
    <w:rsid w:val="00F57D16"/>
    <w:rsid w:val="00F6029D"/>
    <w:rsid w:val="00F60837"/>
    <w:rsid w:val="00F61038"/>
    <w:rsid w:val="00F610D9"/>
    <w:rsid w:val="00F61BC4"/>
    <w:rsid w:val="00F622D9"/>
    <w:rsid w:val="00F6322B"/>
    <w:rsid w:val="00F6356A"/>
    <w:rsid w:val="00F639E0"/>
    <w:rsid w:val="00F6412A"/>
    <w:rsid w:val="00F64282"/>
    <w:rsid w:val="00F64477"/>
    <w:rsid w:val="00F6500F"/>
    <w:rsid w:val="00F65BBB"/>
    <w:rsid w:val="00F671F5"/>
    <w:rsid w:val="00F672D4"/>
    <w:rsid w:val="00F674F1"/>
    <w:rsid w:val="00F71A7D"/>
    <w:rsid w:val="00F727B5"/>
    <w:rsid w:val="00F72D1A"/>
    <w:rsid w:val="00F73690"/>
    <w:rsid w:val="00F74224"/>
    <w:rsid w:val="00F7459F"/>
    <w:rsid w:val="00F7502B"/>
    <w:rsid w:val="00F756AA"/>
    <w:rsid w:val="00F758EE"/>
    <w:rsid w:val="00F7598F"/>
    <w:rsid w:val="00F75AB4"/>
    <w:rsid w:val="00F76BEA"/>
    <w:rsid w:val="00F775F5"/>
    <w:rsid w:val="00F803E9"/>
    <w:rsid w:val="00F80547"/>
    <w:rsid w:val="00F80607"/>
    <w:rsid w:val="00F80752"/>
    <w:rsid w:val="00F810FB"/>
    <w:rsid w:val="00F81BA2"/>
    <w:rsid w:val="00F82213"/>
    <w:rsid w:val="00F83AC7"/>
    <w:rsid w:val="00F83B47"/>
    <w:rsid w:val="00F83BE2"/>
    <w:rsid w:val="00F83D33"/>
    <w:rsid w:val="00F84898"/>
    <w:rsid w:val="00F848C0"/>
    <w:rsid w:val="00F84AAB"/>
    <w:rsid w:val="00F84BA4"/>
    <w:rsid w:val="00F84BB5"/>
    <w:rsid w:val="00F852C6"/>
    <w:rsid w:val="00F85629"/>
    <w:rsid w:val="00F8564F"/>
    <w:rsid w:val="00F85912"/>
    <w:rsid w:val="00F8687D"/>
    <w:rsid w:val="00F8774C"/>
    <w:rsid w:val="00F87F54"/>
    <w:rsid w:val="00F905FB"/>
    <w:rsid w:val="00F90747"/>
    <w:rsid w:val="00F90B27"/>
    <w:rsid w:val="00F90B57"/>
    <w:rsid w:val="00F90CE7"/>
    <w:rsid w:val="00F9182D"/>
    <w:rsid w:val="00F91AB4"/>
    <w:rsid w:val="00F94059"/>
    <w:rsid w:val="00F9554C"/>
    <w:rsid w:val="00F95C77"/>
    <w:rsid w:val="00F973AE"/>
    <w:rsid w:val="00F97A95"/>
    <w:rsid w:val="00FA05CF"/>
    <w:rsid w:val="00FA09B3"/>
    <w:rsid w:val="00FA0AF3"/>
    <w:rsid w:val="00FA0ED8"/>
    <w:rsid w:val="00FA12CF"/>
    <w:rsid w:val="00FA20E0"/>
    <w:rsid w:val="00FA2F5D"/>
    <w:rsid w:val="00FA364D"/>
    <w:rsid w:val="00FA4164"/>
    <w:rsid w:val="00FA4405"/>
    <w:rsid w:val="00FA5323"/>
    <w:rsid w:val="00FA5682"/>
    <w:rsid w:val="00FA574A"/>
    <w:rsid w:val="00FA66A8"/>
    <w:rsid w:val="00FA6D57"/>
    <w:rsid w:val="00FA6E90"/>
    <w:rsid w:val="00FA6ED9"/>
    <w:rsid w:val="00FA7823"/>
    <w:rsid w:val="00FA79FD"/>
    <w:rsid w:val="00FB28BA"/>
    <w:rsid w:val="00FB2AF5"/>
    <w:rsid w:val="00FB36A7"/>
    <w:rsid w:val="00FB5ADF"/>
    <w:rsid w:val="00FB6444"/>
    <w:rsid w:val="00FB6D22"/>
    <w:rsid w:val="00FB7791"/>
    <w:rsid w:val="00FC07CB"/>
    <w:rsid w:val="00FC0DAB"/>
    <w:rsid w:val="00FC0F5B"/>
    <w:rsid w:val="00FC2248"/>
    <w:rsid w:val="00FC24B5"/>
    <w:rsid w:val="00FC27D8"/>
    <w:rsid w:val="00FC31AE"/>
    <w:rsid w:val="00FC37C1"/>
    <w:rsid w:val="00FC571F"/>
    <w:rsid w:val="00FC5966"/>
    <w:rsid w:val="00FC63FD"/>
    <w:rsid w:val="00FC7F4E"/>
    <w:rsid w:val="00FD0007"/>
    <w:rsid w:val="00FD0CA9"/>
    <w:rsid w:val="00FD11E2"/>
    <w:rsid w:val="00FD1CE4"/>
    <w:rsid w:val="00FD22C1"/>
    <w:rsid w:val="00FD33F3"/>
    <w:rsid w:val="00FD3711"/>
    <w:rsid w:val="00FD37CB"/>
    <w:rsid w:val="00FD3A12"/>
    <w:rsid w:val="00FD45A6"/>
    <w:rsid w:val="00FD4E34"/>
    <w:rsid w:val="00FD5A5B"/>
    <w:rsid w:val="00FD5D7A"/>
    <w:rsid w:val="00FD5DAD"/>
    <w:rsid w:val="00FD5F03"/>
    <w:rsid w:val="00FD625C"/>
    <w:rsid w:val="00FD6941"/>
    <w:rsid w:val="00FD744C"/>
    <w:rsid w:val="00FD7A1A"/>
    <w:rsid w:val="00FD7D4D"/>
    <w:rsid w:val="00FD7D9A"/>
    <w:rsid w:val="00FE0266"/>
    <w:rsid w:val="00FE0A58"/>
    <w:rsid w:val="00FE389F"/>
    <w:rsid w:val="00FE3D3F"/>
    <w:rsid w:val="00FE4090"/>
    <w:rsid w:val="00FE483B"/>
    <w:rsid w:val="00FE5402"/>
    <w:rsid w:val="00FE59AB"/>
    <w:rsid w:val="00FE5A65"/>
    <w:rsid w:val="00FE5F8D"/>
    <w:rsid w:val="00FE661A"/>
    <w:rsid w:val="00FE69D5"/>
    <w:rsid w:val="00FE69FE"/>
    <w:rsid w:val="00FF0A1A"/>
    <w:rsid w:val="00FF1903"/>
    <w:rsid w:val="00FF1CDE"/>
    <w:rsid w:val="00FF27A0"/>
    <w:rsid w:val="00FF3886"/>
    <w:rsid w:val="00FF3C8F"/>
    <w:rsid w:val="00FF44D0"/>
    <w:rsid w:val="00FF4781"/>
    <w:rsid w:val="00FF5441"/>
    <w:rsid w:val="00FF5AD4"/>
    <w:rsid w:val="00FF5ECA"/>
    <w:rsid w:val="00FF6359"/>
    <w:rsid w:val="00FF6495"/>
    <w:rsid w:val="00FF71EE"/>
    <w:rsid w:val="00FF784E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2825686B-F7B3-429F-A8BA-E82A43FC22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C02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styleId="MenoNoResolvida">
    <w:name w:val="Unresolved Mention"/>
    <w:basedOn w:val="Tipodeletrapredefinidodopargrafo"/>
    <w:uiPriority w:val="99"/>
    <w:semiHidden/>
    <w:unhideWhenUsed/>
    <w:rsid w:val="00F61BC4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arter"/>
    <w:qFormat/>
    <w:rsid w:val="00756B19"/>
    <w:rPr>
      <w:rFonts w:ascii="Consolas" w:hAnsi="Consolas"/>
      <w:sz w:val="22"/>
      <w:lang w:val="pt-BR"/>
    </w:rPr>
  </w:style>
  <w:style w:type="character" w:customStyle="1" w:styleId="codeCarter">
    <w:name w:val="code Caráter"/>
    <w:basedOn w:val="Tipodeletrapredefinidodopargrafo"/>
    <w:link w:val="code"/>
    <w:rsid w:val="00756B19"/>
    <w:rPr>
      <w:rFonts w:ascii="Consolas" w:hAnsi="Consolas"/>
      <w:sz w:val="22"/>
      <w:szCs w:val="22"/>
      <w:lang w:val="pt-BR" w:eastAsia="en-US"/>
    </w:rPr>
  </w:style>
  <w:style w:type="character" w:styleId="TextodoMarcadordePosio">
    <w:name w:val="Placeholder Text"/>
    <w:basedOn w:val="Tipodeletrapredefinidodopargrafo"/>
    <w:uiPriority w:val="99"/>
    <w:semiHidden/>
    <w:rsid w:val="00E0557A"/>
    <w:rPr>
      <w:color w:val="808080"/>
    </w:rPr>
  </w:style>
  <w:style w:type="paragraph" w:customStyle="1" w:styleId="Relatorio">
    <w:name w:val="Relatorio"/>
    <w:basedOn w:val="Normal"/>
    <w:link w:val="RelatorioCarter"/>
    <w:qFormat/>
    <w:rsid w:val="000177F1"/>
    <w:pPr>
      <w:spacing w:after="0"/>
      <w:ind w:firstLine="708"/>
    </w:pPr>
    <w:rPr>
      <w:rFonts w:ascii="Segoe UI" w:eastAsia="Times New Roman" w:hAnsi="Segoe UI" w:cs="Segoe UI"/>
      <w:sz w:val="20"/>
      <w:szCs w:val="20"/>
      <w:lang w:eastAsia="pt-PT"/>
    </w:rPr>
  </w:style>
  <w:style w:type="character" w:customStyle="1" w:styleId="RelatorioCarter">
    <w:name w:val="Relatorio Caráter"/>
    <w:basedOn w:val="Tipodeletrapredefinidodopargrafo"/>
    <w:link w:val="Relatorio"/>
    <w:rsid w:val="000177F1"/>
    <w:rPr>
      <w:rFonts w:ascii="Segoe UI" w:eastAsia="Times New Roman" w:hAnsi="Segoe UI" w:cs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7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7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yperlink" Target="https://github.com/MrNoino/MGC-TP3.git" TargetMode="Externa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s://ghdocs-prod.azurewebsites.net/pt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5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hyperlink" Target="https://www.pygame.org/docs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image" Target="media/image2.png"/><Relationship Id="rId28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docs.python.org/3.10/library/index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hyperlink" Target="https://ghdocs-prod.azurewebsites.net/_next/data/ACitfX18__IMXCzy9DWtx/pt/free-pro-team@latest/codespaces/getting-started/quickstart.json?versionId=free-pro-team%40latest&amp;productId=codespaces&amp;restPage=getting-started&amp;restPage=quickstart" TargetMode="External"/><Relationship Id="rId27" Type="http://schemas.openxmlformats.org/officeDocument/2006/relationships/image" Target="media/image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86</Words>
  <Characters>22066</Characters>
  <Application>Microsoft Office Word</Application>
  <DocSecurity>4</DocSecurity>
  <Lines>183</Lines>
  <Paragraphs>5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26100</CharactersWithSpaces>
  <SharedDoc>false</SharedDoc>
  <HLinks>
    <vt:vector size="174" baseType="variant">
      <vt:variant>
        <vt:i4>1310810</vt:i4>
      </vt:variant>
      <vt:variant>
        <vt:i4>177</vt:i4>
      </vt:variant>
      <vt:variant>
        <vt:i4>0</vt:i4>
      </vt:variant>
      <vt:variant>
        <vt:i4>5</vt:i4>
      </vt:variant>
      <vt:variant>
        <vt:lpwstr>https://ghdocs-prod.azurewebsites.net/_next/data/ACitfX18__IMXCzy9DWtx/pt/free-pro-team@latest/codespaces/getting-started/quickstart.json?versionId=free-pro-team%40latest&amp;productId=codespaces&amp;restPage=getting-started&amp;restPage=quickstart</vt:lpwstr>
      </vt:variant>
      <vt:variant>
        <vt:lpwstr/>
      </vt:variant>
      <vt:variant>
        <vt:i4>5570577</vt:i4>
      </vt:variant>
      <vt:variant>
        <vt:i4>174</vt:i4>
      </vt:variant>
      <vt:variant>
        <vt:i4>0</vt:i4>
      </vt:variant>
      <vt:variant>
        <vt:i4>5</vt:i4>
      </vt:variant>
      <vt:variant>
        <vt:lpwstr>https://ghdocs-prod.azurewebsites.net/pt</vt:lpwstr>
      </vt:variant>
      <vt:variant>
        <vt:lpwstr/>
      </vt:variant>
      <vt:variant>
        <vt:i4>1376341</vt:i4>
      </vt:variant>
      <vt:variant>
        <vt:i4>171</vt:i4>
      </vt:variant>
      <vt:variant>
        <vt:i4>0</vt:i4>
      </vt:variant>
      <vt:variant>
        <vt:i4>5</vt:i4>
      </vt:variant>
      <vt:variant>
        <vt:lpwstr>https://www.pygame.org/docs/</vt:lpwstr>
      </vt:variant>
      <vt:variant>
        <vt:lpwstr/>
      </vt:variant>
      <vt:variant>
        <vt:i4>2228287</vt:i4>
      </vt:variant>
      <vt:variant>
        <vt:i4>168</vt:i4>
      </vt:variant>
      <vt:variant>
        <vt:i4>0</vt:i4>
      </vt:variant>
      <vt:variant>
        <vt:i4>5</vt:i4>
      </vt:variant>
      <vt:variant>
        <vt:lpwstr>https://docs.python.org/3.10/library/index.html</vt:lpwstr>
      </vt:variant>
      <vt:variant>
        <vt:lpwstr>library-index</vt:lpwstr>
      </vt:variant>
      <vt:variant>
        <vt:i4>2293865</vt:i4>
      </vt:variant>
      <vt:variant>
        <vt:i4>159</vt:i4>
      </vt:variant>
      <vt:variant>
        <vt:i4>0</vt:i4>
      </vt:variant>
      <vt:variant>
        <vt:i4>5</vt:i4>
      </vt:variant>
      <vt:variant>
        <vt:lpwstr>https://github.com/MrNoino/MGC-TP3.git</vt:lpwstr>
      </vt:variant>
      <vt:variant>
        <vt:lpwstr/>
      </vt:variant>
      <vt:variant>
        <vt:i4>144185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124095265</vt:lpwstr>
      </vt:variant>
      <vt:variant>
        <vt:i4>1441854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124095264</vt:lpwstr>
      </vt:variant>
      <vt:variant>
        <vt:i4>1441854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124095263</vt:lpwstr>
      </vt:variant>
      <vt:variant>
        <vt:i4>144185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124095262</vt:lpwstr>
      </vt:variant>
      <vt:variant>
        <vt:i4>1441854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124095261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24095260</vt:lpwstr>
      </vt:variant>
      <vt:variant>
        <vt:i4>137631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24095259</vt:lpwstr>
      </vt:variant>
      <vt:variant>
        <vt:i4>137631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24095258</vt:lpwstr>
      </vt:variant>
      <vt:variant>
        <vt:i4>137631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24095257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24095256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24095255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24095254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24095253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24095252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24095251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24095250</vt:lpwstr>
      </vt:variant>
      <vt:variant>
        <vt:i4>131078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24095249</vt:lpwstr>
      </vt:variant>
      <vt:variant>
        <vt:i4>131078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24095248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24095247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24095246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24095245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24095244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24095243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2409524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by Karine Florencio</dc:title>
  <dc:subject>Template for Master thesis</dc:subject>
  <dc:creator/>
  <cp:keywords/>
  <cp:lastModifiedBy>Karine Aparecida Braga Florencio</cp:lastModifiedBy>
  <cp:revision>1555</cp:revision>
  <cp:lastPrinted>2023-01-08T18:34:00Z</cp:lastPrinted>
  <dcterms:created xsi:type="dcterms:W3CDTF">2023-01-01T17:04:00Z</dcterms:created>
  <dcterms:modified xsi:type="dcterms:W3CDTF">2023-01-08T18:34:00Z</dcterms:modified>
</cp:coreProperties>
</file>